
<file path=[Content_Types].xml><?xml version="1.0" encoding="utf-8"?>
<Types xmlns="http://schemas.openxmlformats.org/package/2006/content-types">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23CF5" w14:textId="11509AFB" w:rsidR="001E4455" w:rsidRDefault="006F0A29">
      <w:pPr>
        <w:textAlignment w:val="baseline"/>
        <w:rPr>
          <w:rFonts w:eastAsia="Times New Roman"/>
          <w:color w:val="000000"/>
          <w:sz w:val="24"/>
        </w:rPr>
      </w:pPr>
      <w:r>
        <w:rPr>
          <w:noProof/>
        </w:rPr>
        <mc:AlternateContent>
          <mc:Choice Requires="wps">
            <w:drawing>
              <wp:anchor distT="0" distB="0" distL="0" distR="0" simplePos="0" relativeHeight="251622912" behindDoc="1" locked="0" layoutInCell="1" allowOverlap="1" wp14:anchorId="7A0D8F1A" wp14:editId="205C55B4">
                <wp:simplePos x="0" y="0"/>
                <wp:positionH relativeFrom="page">
                  <wp:posOffset>0</wp:posOffset>
                </wp:positionH>
                <wp:positionV relativeFrom="page">
                  <wp:posOffset>0</wp:posOffset>
                </wp:positionV>
                <wp:extent cx="7772400" cy="10058400"/>
                <wp:effectExtent l="0" t="0" r="0" b="0"/>
                <wp:wrapSquare wrapText="bothSides"/>
                <wp:docPr id="118"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745B6" w14:textId="77777777" w:rsidR="001E4455" w:rsidRDefault="00536BD8">
                            <w:pPr>
                              <w:textAlignment w:val="baseline"/>
                            </w:pPr>
                            <w:r>
                              <w:rPr>
                                <w:noProof/>
                              </w:rPr>
                              <w:drawing>
                                <wp:inline distT="0" distB="0" distL="0" distR="0" wp14:anchorId="3A13087D" wp14:editId="07396DBE">
                                  <wp:extent cx="7772400" cy="10058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6"/>
                                          <a:stretch>
                                            <a:fillRect/>
                                          </a:stretch>
                                        </pic:blipFill>
                                        <pic:spPr>
                                          <a:xfrm>
                                            <a:off x="0" y="0"/>
                                            <a:ext cx="7772400" cy="10058400"/>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0D8F1A" id="_x0000_t202" coordsize="21600,21600" o:spt="202" path="m,l,21600r21600,l21600,xe">
                <v:stroke joinstyle="miter"/>
                <v:path gradientshapeok="t" o:connecttype="rect"/>
              </v:shapetype>
              <v:shape id="_x0000_s0" o:spid="_x0000_s1026" type="#_x0000_t202" style="position:absolute;margin-left:0;margin-top:0;width:612pt;height:11in;z-index:-251693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" filled="f" stroked="f">
                <v:textbox inset="0,0,0,0">
                  <w:txbxContent>
                    <w:p w14:paraId="179745B6" w14:textId="77777777" w:rsidR="001E4455" w:rsidRDefault="00536BD8">
                      <w:pPr>
                        <w:textAlignment w:val="baseline"/>
                      </w:pPr>
                      <w:r>
                        <w:rPr>
                          <w:noProof/>
                        </w:rPr>
                        <w:drawing>
                          <wp:inline distT="0" distB="0" distL="0" distR="0" wp14:anchorId="3A13087D" wp14:editId="07396DBE">
                            <wp:extent cx="7772400" cy="10058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6"/>
                                    <a:stretch>
                                      <a:fillRect/>
                                    </a:stretch>
                                  </pic:blipFill>
                                  <pic:spPr>
                                    <a:xfrm>
                                      <a:off x="0" y="0"/>
                                      <a:ext cx="7772400" cy="10058400"/>
                                    </a:xfrm>
                                    <a:prstGeom prst="rect">
                                      <a:avLst/>
                                    </a:prstGeom>
                                  </pic:spPr>
                                </pic:pic>
                              </a:graphicData>
                            </a:graphic>
                          </wp:inline>
                        </w:drawing>
                      </w:r>
                    </w:p>
                  </w:txbxContent>
                </v:textbox>
                <w10:wrap type="square" anchorx="page" anchory="page"/>
              </v:shape>
            </w:pict>
          </mc:Fallback>
        </mc:AlternateContent>
      </w:r>
    </w:p>
    <w:p w14:paraId="16192FE4" w14:textId="77777777" w:rsidR="001E4455" w:rsidRDefault="001E4455">
      <w:pPr>
        <w:sectPr w:rsidR="001E4455">
          <w:pgSz w:w="12240" w:h="15840"/>
          <w:pgMar w:top="0" w:right="0" w:bottom="0" w:left="0" w:header="720" w:footer="720" w:gutter="0"/>
          <w:cols w:space="720"/>
        </w:sectPr>
      </w:pPr>
    </w:p>
    <w:p w14:paraId="5F4EE9BC" w14:textId="175B2EE8"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25984" behindDoc="1" locked="0" layoutInCell="1" allowOverlap="1" wp14:anchorId="59F0CD00" wp14:editId="4876F9D5">
                <wp:simplePos x="0" y="0"/>
                <wp:positionH relativeFrom="page">
                  <wp:posOffset>2002790</wp:posOffset>
                </wp:positionH>
                <wp:positionV relativeFrom="page">
                  <wp:posOffset>8585200</wp:posOffset>
                </wp:positionV>
                <wp:extent cx="3771900" cy="1219200"/>
                <wp:effectExtent l="0" t="0" r="0" b="0"/>
                <wp:wrapSquare wrapText="bothSides"/>
                <wp:docPr id="11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21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6FE2D" w14:textId="7A7C73C5" w:rsidR="001E4455" w:rsidRDefault="00536BD8">
                            <w:pPr>
                              <w:spacing w:before="20" w:line="233" w:lineRule="exact"/>
                              <w:jc w:val="center"/>
                              <w:textAlignment w:val="baseline"/>
                              <w:rPr>
                                <w:rFonts w:ascii="Arial" w:eastAsia="Arial" w:hAnsi="Arial"/>
                                <w:b/>
                                <w:color w:val="000000"/>
                                <w:spacing w:val="4"/>
                              </w:rPr>
                            </w:pPr>
                            <w:r>
                              <w:rPr>
                                <w:rFonts w:ascii="Arial" w:eastAsia="Arial" w:hAnsi="Arial"/>
                                <w:b/>
                                <w:color w:val="000000"/>
                                <w:spacing w:val="4"/>
                              </w:rPr>
                              <w:t>Updated May 2019</w:t>
                            </w:r>
                          </w:p>
                          <w:p w14:paraId="2801C17E" w14:textId="1EF6DE88" w:rsidR="001E4455" w:rsidRDefault="00536BD8">
                            <w:pPr>
                              <w:spacing w:before="180" w:after="640" w:line="281" w:lineRule="exact"/>
                              <w:jc w:val="center"/>
                              <w:textAlignment w:val="baseline"/>
                              <w:rPr>
                                <w:rFonts w:ascii="Arial" w:eastAsia="Arial" w:hAnsi="Arial"/>
                                <w:color w:val="000000"/>
                                <w:sz w:val="20"/>
                              </w:rPr>
                            </w:pPr>
                            <w:r>
                              <w:rPr>
                                <w:rFonts w:ascii="Arial" w:eastAsia="Arial" w:hAnsi="Arial"/>
                                <w:color w:val="000000"/>
                                <w:sz w:val="20"/>
                              </w:rPr>
                              <w:t xml:space="preserve">This guide is available in an alter nate for mat by c alling </w:t>
                            </w:r>
                            <w:r>
                              <w:rPr>
                                <w:rFonts w:ascii="Arial" w:eastAsia="Arial" w:hAnsi="Arial"/>
                                <w:color w:val="000000"/>
                                <w:sz w:val="20"/>
                              </w:rPr>
                              <w:br/>
                              <w:t xml:space="preserve">MATA at 901-722-7193. It is also available by emailing </w:t>
                            </w:r>
                            <w:r>
                              <w:rPr>
                                <w:rFonts w:ascii="Arial" w:eastAsia="Arial" w:hAnsi="Arial"/>
                                <w:color w:val="000000"/>
                                <w:sz w:val="20"/>
                              </w:rPr>
                              <w:br/>
                              <w:t>mpluscertification@matatrans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CD00" id="Text Box 69" o:spid="_x0000_s1027" type="#_x0000_t202" style="position:absolute;margin-left:157.7pt;margin-top:676pt;width:297pt;height:96pt;z-index:-2516904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" filled="f" stroked="f">
                <v:textbox inset="0,0,0,0">
                  <w:txbxContent>
                    <w:p w14:paraId="1876FE2D" w14:textId="7A7C73C5" w:rsidR="001E4455" w:rsidRDefault="00536BD8">
                      <w:pPr>
                        <w:spacing w:before="20" w:line="233" w:lineRule="exact"/>
                        <w:jc w:val="center"/>
                        <w:textAlignment w:val="baseline"/>
                        <w:rPr>
                          <w:rFonts w:ascii="Arial" w:eastAsia="Arial" w:hAnsi="Arial"/>
                          <w:b/>
                          <w:color w:val="000000"/>
                          <w:spacing w:val="4"/>
                        </w:rPr>
                      </w:pPr>
                      <w:r>
                        <w:rPr>
                          <w:rFonts w:ascii="Arial" w:eastAsia="Arial" w:hAnsi="Arial"/>
                          <w:b/>
                          <w:color w:val="000000"/>
                          <w:spacing w:val="4"/>
                        </w:rPr>
                        <w:t>Updated May 2019</w:t>
                      </w:r>
                    </w:p>
                    <w:p w14:paraId="2801C17E" w14:textId="1EF6DE88" w:rsidR="001E4455" w:rsidRDefault="00536BD8">
                      <w:pPr>
                        <w:spacing w:before="180" w:after="640" w:line="281" w:lineRule="exact"/>
                        <w:jc w:val="center"/>
                        <w:textAlignment w:val="baseline"/>
                        <w:rPr>
                          <w:rFonts w:ascii="Arial" w:eastAsia="Arial" w:hAnsi="Arial"/>
                          <w:color w:val="000000"/>
                          <w:sz w:val="20"/>
                        </w:rPr>
                      </w:pPr>
                      <w:r>
                        <w:rPr>
                          <w:rFonts w:ascii="Arial" w:eastAsia="Arial" w:hAnsi="Arial"/>
                          <w:color w:val="000000"/>
                          <w:sz w:val="20"/>
                        </w:rPr>
                        <w:t xml:space="preserve">This guide is available in an alter nate for mat by c alling </w:t>
                      </w:r>
                      <w:r>
                        <w:rPr>
                          <w:rFonts w:ascii="Arial" w:eastAsia="Arial" w:hAnsi="Arial"/>
                          <w:color w:val="000000"/>
                          <w:sz w:val="20"/>
                        </w:rPr>
                        <w:br/>
                        <w:t xml:space="preserve">MATA at 901-722-7193. It is also available by emailing </w:t>
                      </w:r>
                      <w:r>
                        <w:rPr>
                          <w:rFonts w:ascii="Arial" w:eastAsia="Arial" w:hAnsi="Arial"/>
                          <w:color w:val="000000"/>
                          <w:sz w:val="20"/>
                        </w:rPr>
                        <w:br/>
                        <w:t>mpluscertification@matatransit.com.</w:t>
                      </w:r>
                    </w:p>
                  </w:txbxContent>
                </v:textbox>
                <w10:wrap type="square" anchorx="page" anchory="page"/>
              </v:shape>
            </w:pict>
          </mc:Fallback>
        </mc:AlternateContent>
      </w:r>
      <w:r>
        <w:rPr>
          <w:noProof/>
        </w:rPr>
        <mc:AlternateContent>
          <mc:Choice Requires="wps">
            <w:drawing>
              <wp:anchor distT="0" distB="0" distL="0" distR="0" simplePos="0" relativeHeight="251627008" behindDoc="1" locked="0" layoutInCell="1" allowOverlap="1" wp14:anchorId="05F55863" wp14:editId="4C8D89CA">
                <wp:simplePos x="0" y="0"/>
                <wp:positionH relativeFrom="page">
                  <wp:posOffset>285115</wp:posOffset>
                </wp:positionH>
                <wp:positionV relativeFrom="page">
                  <wp:posOffset>9624695</wp:posOffset>
                </wp:positionV>
                <wp:extent cx="194310" cy="175260"/>
                <wp:effectExtent l="0" t="0" r="0" b="0"/>
                <wp:wrapSquare wrapText="bothSides"/>
                <wp:docPr id="116"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D0470"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55863" id="Text Box 68" o:spid="_x0000_s1028" type="#_x0000_t202" style="position:absolute;margin-left:22.45pt;margin-top:757.85pt;width:15.3pt;height:13.8pt;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" filled="f" stroked="f">
                <v:textbox inset="0,0,0,0">
                  <w:txbxContent>
                    <w:p w14:paraId="5ACD0470"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2</w:t>
                      </w:r>
                    </w:p>
                  </w:txbxContent>
                </v:textbox>
                <w10:wrap type="square" anchorx="page" anchory="page"/>
              </v:shape>
            </w:pict>
          </mc:Fallback>
        </mc:AlternateContent>
      </w:r>
    </w:p>
    <w:p w14:paraId="7169BC11" w14:textId="77777777" w:rsidR="001E4455" w:rsidRDefault="001E4455">
      <w:pPr>
        <w:sectPr w:rsidR="001E4455">
          <w:pgSz w:w="12240" w:h="15840"/>
          <w:pgMar w:top="1152" w:right="3146" w:bottom="170" w:left="449" w:header="720" w:footer="720" w:gutter="0"/>
          <w:cols w:space="720"/>
        </w:sectPr>
      </w:pPr>
    </w:p>
    <w:p w14:paraId="0060D22A" w14:textId="1F8467AD"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28032" behindDoc="1" locked="0" layoutInCell="1" allowOverlap="1" wp14:anchorId="304C8A35" wp14:editId="05F4E867">
                <wp:simplePos x="0" y="0"/>
                <wp:positionH relativeFrom="page">
                  <wp:posOffset>1454150</wp:posOffset>
                </wp:positionH>
                <wp:positionV relativeFrom="page">
                  <wp:posOffset>3276600</wp:posOffset>
                </wp:positionV>
                <wp:extent cx="4876800" cy="803910"/>
                <wp:effectExtent l="0" t="0" r="0" b="0"/>
                <wp:wrapSquare wrapText="bothSides"/>
                <wp:docPr id="1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803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DCD8E" w14:textId="77777777" w:rsidR="001E4455" w:rsidRDefault="00536BD8">
                            <w:pPr>
                              <w:spacing w:before="10" w:after="762"/>
                              <w:ind w:left="1900" w:right="1920"/>
                              <w:textAlignment w:val="baseline"/>
                            </w:pPr>
                            <w:r>
                              <w:rPr>
                                <w:noProof/>
                              </w:rPr>
                              <w:drawing>
                                <wp:inline distT="0" distB="0" distL="0" distR="0" wp14:anchorId="4133CCB1" wp14:editId="7B4084C1">
                                  <wp:extent cx="2451100" cy="3136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7"/>
                                          <a:stretch>
                                            <a:fillRect/>
                                          </a:stretch>
                                        </pic:blipFill>
                                        <pic:spPr>
                                          <a:xfrm>
                                            <a:off x="0" y="0"/>
                                            <a:ext cx="2451100" cy="313690"/>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C8A35" id="Text Box 67" o:spid="_x0000_s1029" type="#_x0000_t202" style="position:absolute;margin-left:114.5pt;margin-top:258pt;width:384pt;height:63.3pt;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" filled="f" stroked="f">
                <v:textbox inset="0,0,0,0">
                  <w:txbxContent>
                    <w:p w14:paraId="7D9DCD8E" w14:textId="77777777" w:rsidR="001E4455" w:rsidRDefault="00536BD8">
                      <w:pPr>
                        <w:spacing w:before="10" w:after="762"/>
                        <w:ind w:left="1900" w:right="1920"/>
                        <w:textAlignment w:val="baseline"/>
                      </w:pPr>
                      <w:r>
                        <w:rPr>
                          <w:noProof/>
                        </w:rPr>
                        <w:drawing>
                          <wp:inline distT="0" distB="0" distL="0" distR="0" wp14:anchorId="4133CCB1" wp14:editId="7B4084C1">
                            <wp:extent cx="2451100" cy="3136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7"/>
                                    <a:stretch>
                                      <a:fillRect/>
                                    </a:stretch>
                                  </pic:blipFill>
                                  <pic:spPr>
                                    <a:xfrm>
                                      <a:off x="0" y="0"/>
                                      <a:ext cx="2451100" cy="313690"/>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0" distR="0" simplePos="0" relativeHeight="251629056" behindDoc="1" locked="0" layoutInCell="1" allowOverlap="1" wp14:anchorId="035EEE98" wp14:editId="005C5479">
                <wp:simplePos x="0" y="0"/>
                <wp:positionH relativeFrom="page">
                  <wp:posOffset>1454150</wp:posOffset>
                </wp:positionH>
                <wp:positionV relativeFrom="page">
                  <wp:posOffset>4080510</wp:posOffset>
                </wp:positionV>
                <wp:extent cx="4876800" cy="5723890"/>
                <wp:effectExtent l="0" t="0" r="0" b="0"/>
                <wp:wrapSquare wrapText="bothSides"/>
                <wp:docPr id="114"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5723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D3FDA" w14:textId="77777777" w:rsidR="001E4455" w:rsidRDefault="00536BD8">
                            <w:pPr>
                              <w:spacing w:line="587" w:lineRule="exact"/>
                              <w:jc w:val="center"/>
                              <w:textAlignment w:val="baseline"/>
                              <w:rPr>
                                <w:rFonts w:ascii="Arial" w:eastAsia="Arial" w:hAnsi="Arial"/>
                                <w:b/>
                                <w:color w:val="000000"/>
                                <w:spacing w:val="41"/>
                                <w:w w:val="115"/>
                                <w:sz w:val="51"/>
                              </w:rPr>
                            </w:pPr>
                            <w:r>
                              <w:rPr>
                                <w:rFonts w:ascii="Arial" w:eastAsia="Arial" w:hAnsi="Arial"/>
                                <w:b/>
                                <w:color w:val="000000"/>
                                <w:spacing w:val="41"/>
                                <w:w w:val="115"/>
                                <w:sz w:val="51"/>
                              </w:rPr>
                              <w:t>MISSION STATEMENT</w:t>
                            </w:r>
                          </w:p>
                          <w:p w14:paraId="313761AB" w14:textId="628AF91C" w:rsidR="001E4455" w:rsidRDefault="00536BD8">
                            <w:pPr>
                              <w:spacing w:before="142" w:after="5281" w:line="600" w:lineRule="exact"/>
                              <w:jc w:val="center"/>
                              <w:textAlignment w:val="baseline"/>
                              <w:rPr>
                                <w:rFonts w:ascii="Arial" w:eastAsia="Arial" w:hAnsi="Arial"/>
                                <w:color w:val="000000"/>
                                <w:w w:val="105"/>
                                <w:sz w:val="35"/>
                              </w:rPr>
                            </w:pPr>
                            <w:r>
                              <w:rPr>
                                <w:rFonts w:ascii="Arial" w:eastAsia="Arial" w:hAnsi="Arial"/>
                                <w:color w:val="000000"/>
                                <w:w w:val="105"/>
                                <w:sz w:val="35"/>
                              </w:rPr>
                              <w:t xml:space="preserve">To provide safe, reliable, affordable and </w:t>
                            </w:r>
                            <w:r>
                              <w:rPr>
                                <w:rFonts w:ascii="Arial" w:eastAsia="Arial" w:hAnsi="Arial"/>
                                <w:color w:val="000000"/>
                                <w:w w:val="105"/>
                                <w:sz w:val="35"/>
                              </w:rPr>
                              <w:br/>
                              <w:t xml:space="preserve">accessible transportation comparable to </w:t>
                            </w:r>
                            <w:r>
                              <w:rPr>
                                <w:rFonts w:ascii="Arial" w:eastAsia="Arial" w:hAnsi="Arial"/>
                                <w:color w:val="000000"/>
                                <w:w w:val="105"/>
                                <w:sz w:val="35"/>
                              </w:rPr>
                              <w:br/>
                              <w:t xml:space="preserve">fixed-route service, for individuals with </w:t>
                            </w:r>
                            <w:r>
                              <w:rPr>
                                <w:rFonts w:ascii="Arial" w:eastAsia="Arial" w:hAnsi="Arial"/>
                                <w:color w:val="000000"/>
                                <w:w w:val="105"/>
                                <w:sz w:val="35"/>
                              </w:rPr>
                              <w:br/>
                              <w:t xml:space="preserve">disabilities who are unable to use the </w:t>
                            </w:r>
                            <w:r>
                              <w:rPr>
                                <w:rFonts w:ascii="Arial" w:eastAsia="Arial" w:hAnsi="Arial"/>
                                <w:color w:val="000000"/>
                                <w:w w:val="105"/>
                                <w:sz w:val="35"/>
                              </w:rPr>
                              <w:br/>
                              <w:t>f ixed-route bus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EEE98" id="Text Box 66" o:spid="_x0000_s1030" type="#_x0000_t202" style="position:absolute;margin-left:114.5pt;margin-top:321.3pt;width:384pt;height:450.7pt;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" filled="f" stroked="f">
                <v:textbox inset="0,0,0,0">
                  <w:txbxContent>
                    <w:p w14:paraId="236D3FDA" w14:textId="77777777" w:rsidR="001E4455" w:rsidRDefault="00536BD8">
                      <w:pPr>
                        <w:spacing w:line="587" w:lineRule="exact"/>
                        <w:jc w:val="center"/>
                        <w:textAlignment w:val="baseline"/>
                        <w:rPr>
                          <w:rFonts w:ascii="Arial" w:eastAsia="Arial" w:hAnsi="Arial"/>
                          <w:b/>
                          <w:color w:val="000000"/>
                          <w:spacing w:val="41"/>
                          <w:w w:val="115"/>
                          <w:sz w:val="51"/>
                        </w:rPr>
                      </w:pPr>
                      <w:r>
                        <w:rPr>
                          <w:rFonts w:ascii="Arial" w:eastAsia="Arial" w:hAnsi="Arial"/>
                          <w:b/>
                          <w:color w:val="000000"/>
                          <w:spacing w:val="41"/>
                          <w:w w:val="115"/>
                          <w:sz w:val="51"/>
                        </w:rPr>
                        <w:t>MISSION STATEMENT</w:t>
                      </w:r>
                    </w:p>
                    <w:p w14:paraId="313761AB" w14:textId="628AF91C" w:rsidR="001E4455" w:rsidRDefault="00536BD8">
                      <w:pPr>
                        <w:spacing w:before="142" w:after="5281" w:line="600" w:lineRule="exact"/>
                        <w:jc w:val="center"/>
                        <w:textAlignment w:val="baseline"/>
                        <w:rPr>
                          <w:rFonts w:ascii="Arial" w:eastAsia="Arial" w:hAnsi="Arial"/>
                          <w:color w:val="000000"/>
                          <w:w w:val="105"/>
                          <w:sz w:val="35"/>
                        </w:rPr>
                      </w:pPr>
                      <w:r>
                        <w:rPr>
                          <w:rFonts w:ascii="Arial" w:eastAsia="Arial" w:hAnsi="Arial"/>
                          <w:color w:val="000000"/>
                          <w:w w:val="105"/>
                          <w:sz w:val="35"/>
                        </w:rPr>
                        <w:t xml:space="preserve">To provide safe, reliable, affordable and </w:t>
                      </w:r>
                      <w:r>
                        <w:rPr>
                          <w:rFonts w:ascii="Arial" w:eastAsia="Arial" w:hAnsi="Arial"/>
                          <w:color w:val="000000"/>
                          <w:w w:val="105"/>
                          <w:sz w:val="35"/>
                        </w:rPr>
                        <w:br/>
                        <w:t xml:space="preserve">accessible transportation comparable to </w:t>
                      </w:r>
                      <w:r>
                        <w:rPr>
                          <w:rFonts w:ascii="Arial" w:eastAsia="Arial" w:hAnsi="Arial"/>
                          <w:color w:val="000000"/>
                          <w:w w:val="105"/>
                          <w:sz w:val="35"/>
                        </w:rPr>
                        <w:br/>
                        <w:t xml:space="preserve">fixed-route service, for individuals with </w:t>
                      </w:r>
                      <w:r>
                        <w:rPr>
                          <w:rFonts w:ascii="Arial" w:eastAsia="Arial" w:hAnsi="Arial"/>
                          <w:color w:val="000000"/>
                          <w:w w:val="105"/>
                          <w:sz w:val="35"/>
                        </w:rPr>
                        <w:br/>
                        <w:t xml:space="preserve">disabilities who are unable to use the </w:t>
                      </w:r>
                      <w:r>
                        <w:rPr>
                          <w:rFonts w:ascii="Arial" w:eastAsia="Arial" w:hAnsi="Arial"/>
                          <w:color w:val="000000"/>
                          <w:w w:val="105"/>
                          <w:sz w:val="35"/>
                        </w:rPr>
                        <w:br/>
                        <w:t>f ixed-route bus system.</w:t>
                      </w:r>
                    </w:p>
                  </w:txbxContent>
                </v:textbox>
                <w10:wrap type="square" anchorx="page" anchory="page"/>
              </v:shape>
            </w:pict>
          </mc:Fallback>
        </mc:AlternateContent>
      </w:r>
      <w:r>
        <w:rPr>
          <w:noProof/>
        </w:rPr>
        <mc:AlternateContent>
          <mc:Choice Requires="wps">
            <w:drawing>
              <wp:anchor distT="0" distB="0" distL="0" distR="0" simplePos="0" relativeHeight="251630080" behindDoc="1" locked="0" layoutInCell="1" allowOverlap="1" wp14:anchorId="6BF400CD" wp14:editId="7B15D109">
                <wp:simplePos x="0" y="0"/>
                <wp:positionH relativeFrom="page">
                  <wp:posOffset>7349490</wp:posOffset>
                </wp:positionH>
                <wp:positionV relativeFrom="page">
                  <wp:posOffset>9630410</wp:posOffset>
                </wp:positionV>
                <wp:extent cx="187325" cy="168275"/>
                <wp:effectExtent l="0" t="0" r="0" b="0"/>
                <wp:wrapSquare wrapText="bothSides"/>
                <wp:docPr id="11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9B83D"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400CD" id="Text Box 65" o:spid="_x0000_s1031" type="#_x0000_t202" style="position:absolute;margin-left:578.7pt;margin-top:758.3pt;width:14.75pt;height:13.25pt;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" filled="f" stroked="f">
                <v:textbox inset="0,0,0,0">
                  <w:txbxContent>
                    <w:p w14:paraId="1079B83D"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3</w:t>
                      </w:r>
                    </w:p>
                  </w:txbxContent>
                </v:textbox>
                <w10:wrap type="square" anchorx="page" anchory="page"/>
              </v:shape>
            </w:pict>
          </mc:Fallback>
        </mc:AlternateContent>
      </w:r>
    </w:p>
    <w:p w14:paraId="1D6B3DA6" w14:textId="77777777" w:rsidR="001E4455" w:rsidRDefault="001E4455">
      <w:pPr>
        <w:sectPr w:rsidR="001E4455">
          <w:pgSz w:w="12240" w:h="15840"/>
          <w:pgMar w:top="1152" w:right="371" w:bottom="170" w:left="2290" w:header="720" w:footer="720" w:gutter="0"/>
          <w:cols w:space="720"/>
        </w:sectPr>
      </w:pPr>
    </w:p>
    <w:p w14:paraId="3628B91D" w14:textId="6BAA985C"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35200" behindDoc="1" locked="0" layoutInCell="1" allowOverlap="1" wp14:anchorId="0F1F02E2" wp14:editId="27C5D5DF">
                <wp:simplePos x="0" y="0"/>
                <wp:positionH relativeFrom="page">
                  <wp:posOffset>7298690</wp:posOffset>
                </wp:positionH>
                <wp:positionV relativeFrom="page">
                  <wp:posOffset>9726295</wp:posOffset>
                </wp:positionV>
                <wp:extent cx="200660" cy="175260"/>
                <wp:effectExtent l="0" t="0" r="0" b="0"/>
                <wp:wrapSquare wrapText="bothSides"/>
                <wp:docPr id="11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F8556"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F02E2" id="Text Box 60" o:spid="_x0000_s1032" type="#_x0000_t202" style="position:absolute;margin-left:574.7pt;margin-top:765.85pt;width:15.8pt;height:13.8pt;z-index:-2516812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" filled="f" stroked="f">
                <v:textbox inset="0,0,0,0">
                  <w:txbxContent>
                    <w:p w14:paraId="1DCF8556"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4</w:t>
                      </w:r>
                    </w:p>
                  </w:txbxContent>
                </v:textbox>
                <w10:wrap type="square" anchorx="page" anchory="page"/>
              </v:shape>
            </w:pict>
          </mc:Fallback>
        </mc:AlternateContent>
      </w:r>
      <w:r>
        <w:rPr>
          <w:noProof/>
        </w:rPr>
        <mc:AlternateContent>
          <mc:Choice Requires="wps">
            <w:drawing>
              <wp:anchor distT="0" distB="0" distL="0" distR="0" simplePos="0" relativeHeight="251631104" behindDoc="1" locked="0" layoutInCell="1" allowOverlap="1" wp14:anchorId="0ACFB289" wp14:editId="1D76541B">
                <wp:simplePos x="0" y="0"/>
                <wp:positionH relativeFrom="page">
                  <wp:posOffset>1450975</wp:posOffset>
                </wp:positionH>
                <wp:positionV relativeFrom="page">
                  <wp:posOffset>2501900</wp:posOffset>
                </wp:positionV>
                <wp:extent cx="4876800" cy="603250"/>
                <wp:effectExtent l="0" t="0" r="0" b="0"/>
                <wp:wrapSquare wrapText="bothSides"/>
                <wp:docPr id="11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60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45AAE" w14:textId="77777777" w:rsidR="001E4455" w:rsidRDefault="00536BD8">
                            <w:pPr>
                              <w:spacing w:before="2" w:after="268" w:line="671" w:lineRule="exact"/>
                              <w:jc w:val="center"/>
                              <w:textAlignment w:val="baseline"/>
                              <w:rPr>
                                <w:rFonts w:ascii="Arial" w:eastAsia="Arial" w:hAnsi="Arial"/>
                                <w:b/>
                                <w:color w:val="6DAA52"/>
                                <w:spacing w:val="-19"/>
                                <w:w w:val="115"/>
                                <w:sz w:val="59"/>
                              </w:rPr>
                            </w:pPr>
                            <w:r>
                              <w:rPr>
                                <w:rFonts w:ascii="Arial" w:eastAsia="Arial" w:hAnsi="Arial"/>
                                <w:b/>
                                <w:color w:val="6DAA52"/>
                                <w:spacing w:val="-19"/>
                                <w:w w:val="115"/>
                                <w:sz w:val="59"/>
                              </w:rPr>
                              <w:t>Welcome to MATApl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B289" id="Text Box 64" o:spid="_x0000_s1033" type="#_x0000_t202" style="position:absolute;margin-left:114.25pt;margin-top:197pt;width:384pt;height:47.5pt;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" filled="f" stroked="f">
                <v:textbox inset="0,0,0,0">
                  <w:txbxContent>
                    <w:p w14:paraId="43A45AAE" w14:textId="77777777" w:rsidR="001E4455" w:rsidRDefault="00536BD8">
                      <w:pPr>
                        <w:spacing w:before="2" w:after="268" w:line="671" w:lineRule="exact"/>
                        <w:jc w:val="center"/>
                        <w:textAlignment w:val="baseline"/>
                        <w:rPr>
                          <w:rFonts w:ascii="Arial" w:eastAsia="Arial" w:hAnsi="Arial"/>
                          <w:b/>
                          <w:color w:val="6DAA52"/>
                          <w:spacing w:val="-19"/>
                          <w:w w:val="115"/>
                          <w:sz w:val="59"/>
                        </w:rPr>
                      </w:pPr>
                      <w:r>
                        <w:rPr>
                          <w:rFonts w:ascii="Arial" w:eastAsia="Arial" w:hAnsi="Arial"/>
                          <w:b/>
                          <w:color w:val="6DAA52"/>
                          <w:spacing w:val="-19"/>
                          <w:w w:val="115"/>
                          <w:sz w:val="59"/>
                        </w:rPr>
                        <w:t>Welcome to MATAplus!</w:t>
                      </w:r>
                    </w:p>
                  </w:txbxContent>
                </v:textbox>
                <w10:wrap type="square" anchorx="page" anchory="page"/>
              </v:shape>
            </w:pict>
          </mc:Fallback>
        </mc:AlternateContent>
      </w:r>
      <w:r>
        <w:rPr>
          <w:noProof/>
        </w:rPr>
        <mc:AlternateContent>
          <mc:Choice Requires="wps">
            <w:drawing>
              <wp:anchor distT="0" distB="0" distL="0" distR="0" simplePos="0" relativeHeight="251632128" behindDoc="1" locked="0" layoutInCell="1" allowOverlap="1" wp14:anchorId="5D00E133" wp14:editId="34EA8BF8">
                <wp:simplePos x="0" y="0"/>
                <wp:positionH relativeFrom="page">
                  <wp:posOffset>1450975</wp:posOffset>
                </wp:positionH>
                <wp:positionV relativeFrom="page">
                  <wp:posOffset>3105150</wp:posOffset>
                </wp:positionV>
                <wp:extent cx="4876800" cy="3743960"/>
                <wp:effectExtent l="0" t="0" r="0" b="0"/>
                <wp:wrapSquare wrapText="bothSides"/>
                <wp:docPr id="110"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3743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CB3FF" w14:textId="77777777" w:rsidR="001E4455" w:rsidRDefault="00536BD8">
                            <w:pPr>
                              <w:spacing w:line="420" w:lineRule="exact"/>
                              <w:ind w:left="216" w:right="216"/>
                              <w:jc w:val="both"/>
                              <w:textAlignment w:val="baseline"/>
                              <w:rPr>
                                <w:rFonts w:ascii="Arial" w:eastAsia="Arial" w:hAnsi="Arial"/>
                                <w:color w:val="000000"/>
                                <w:spacing w:val="-4"/>
                              </w:rPr>
                            </w:pPr>
                            <w:r>
                              <w:rPr>
                                <w:rFonts w:ascii="Arial" w:eastAsia="Arial" w:hAnsi="Arial"/>
                                <w:color w:val="000000"/>
                                <w:spacing w:val="-4"/>
                              </w:rPr>
                              <w:t>As a part of the Memphis Area Transit Authority’s continuing efforts to improve service to our customers, this Rider’s Guide describes the overall services provided by the paratransit division of MATA. This guide should answer most questions about MATAplus services. (However, please note that additional ADA regulations may also apply).</w:t>
                            </w:r>
                          </w:p>
                          <w:p w14:paraId="05E212AF" w14:textId="77777777" w:rsidR="001E4455" w:rsidRDefault="00536BD8">
                            <w:pPr>
                              <w:spacing w:before="446" w:line="420" w:lineRule="exact"/>
                              <w:ind w:left="216" w:right="216"/>
                              <w:jc w:val="both"/>
                              <w:textAlignment w:val="baseline"/>
                              <w:rPr>
                                <w:rFonts w:ascii="Arial" w:eastAsia="Arial" w:hAnsi="Arial"/>
                                <w:color w:val="000000"/>
                                <w:spacing w:val="-4"/>
                              </w:rPr>
                            </w:pPr>
                            <w:r>
                              <w:rPr>
                                <w:rFonts w:ascii="Arial" w:eastAsia="Arial" w:hAnsi="Arial"/>
                                <w:color w:val="000000"/>
                                <w:spacing w:val="-4"/>
                              </w:rPr>
                              <w:t>I encourage you to familiarize yourself with the policies and procedures of MATAplus outlined in this guide. If you have any questions about any aspect of this guide, I encourage you to contact the MATAplus ADA Compliance Manager or ADA Compliance Specialist at 901-722-7165 or 901-722-7193.</w:t>
                            </w:r>
                          </w:p>
                          <w:p w14:paraId="4CF37D45" w14:textId="77777777" w:rsidR="001E4455" w:rsidRDefault="00536BD8">
                            <w:pPr>
                              <w:spacing w:before="452" w:after="377" w:line="420" w:lineRule="exact"/>
                              <w:ind w:left="216" w:right="216"/>
                              <w:jc w:val="both"/>
                              <w:textAlignment w:val="baseline"/>
                              <w:rPr>
                                <w:rFonts w:ascii="Arial" w:eastAsia="Arial" w:hAnsi="Arial"/>
                                <w:color w:val="000000"/>
                              </w:rPr>
                            </w:pPr>
                            <w:r>
                              <w:rPr>
                                <w:rFonts w:ascii="Arial" w:eastAsia="Arial" w:hAnsi="Arial"/>
                                <w:color w:val="000000"/>
                              </w:rPr>
                              <w:t>Again, welcome to MATAplus and we look forward to serving you with your transportation nee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0E133" id="Text Box 63" o:spid="_x0000_s1034" type="#_x0000_t202" style="position:absolute;margin-left:114.25pt;margin-top:244.5pt;width:384pt;height:294.8pt;z-index:-2516843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" filled="f" stroked="f">
                <v:textbox inset="0,0,0,0">
                  <w:txbxContent>
                    <w:p w14:paraId="598CB3FF" w14:textId="77777777" w:rsidR="001E4455" w:rsidRDefault="00536BD8">
                      <w:pPr>
                        <w:spacing w:line="420" w:lineRule="exact"/>
                        <w:ind w:left="216" w:right="216"/>
                        <w:jc w:val="both"/>
                        <w:textAlignment w:val="baseline"/>
                        <w:rPr>
                          <w:rFonts w:ascii="Arial" w:eastAsia="Arial" w:hAnsi="Arial"/>
                          <w:color w:val="000000"/>
                          <w:spacing w:val="-4"/>
                        </w:rPr>
                      </w:pPr>
                      <w:r>
                        <w:rPr>
                          <w:rFonts w:ascii="Arial" w:eastAsia="Arial" w:hAnsi="Arial"/>
                          <w:color w:val="000000"/>
                          <w:spacing w:val="-4"/>
                        </w:rPr>
                        <w:t>As a part of the Memphis Area Transit Authority’s continuing efforts to improve service to our customers, this Rider’s Guide describes the overall services provided by the paratransit division of MATA. This guide should answer most questions about MATAplus services. (However, please note that additional ADA regulations may also apply).</w:t>
                      </w:r>
                    </w:p>
                    <w:p w14:paraId="05E212AF" w14:textId="77777777" w:rsidR="001E4455" w:rsidRDefault="00536BD8">
                      <w:pPr>
                        <w:spacing w:before="446" w:line="420" w:lineRule="exact"/>
                        <w:ind w:left="216" w:right="216"/>
                        <w:jc w:val="both"/>
                        <w:textAlignment w:val="baseline"/>
                        <w:rPr>
                          <w:rFonts w:ascii="Arial" w:eastAsia="Arial" w:hAnsi="Arial"/>
                          <w:color w:val="000000"/>
                          <w:spacing w:val="-4"/>
                        </w:rPr>
                      </w:pPr>
                      <w:r>
                        <w:rPr>
                          <w:rFonts w:ascii="Arial" w:eastAsia="Arial" w:hAnsi="Arial"/>
                          <w:color w:val="000000"/>
                          <w:spacing w:val="-4"/>
                        </w:rPr>
                        <w:t>I encourage you to familiarize yourself with the policies and procedures of MATAplus outlined in this guide. If you have any questions about any aspect of this guide, I encourage you to contact the MATAplus ADA Compliance Manager or ADA Compliance Specialist at 901-722-7165 or 901-722-7193.</w:t>
                      </w:r>
                    </w:p>
                    <w:p w14:paraId="4CF37D45" w14:textId="77777777" w:rsidR="001E4455" w:rsidRDefault="00536BD8">
                      <w:pPr>
                        <w:spacing w:before="452" w:after="377" w:line="420" w:lineRule="exact"/>
                        <w:ind w:left="216" w:right="216"/>
                        <w:jc w:val="both"/>
                        <w:textAlignment w:val="baseline"/>
                        <w:rPr>
                          <w:rFonts w:ascii="Arial" w:eastAsia="Arial" w:hAnsi="Arial"/>
                          <w:color w:val="000000"/>
                        </w:rPr>
                      </w:pPr>
                      <w:r>
                        <w:rPr>
                          <w:rFonts w:ascii="Arial" w:eastAsia="Arial" w:hAnsi="Arial"/>
                          <w:color w:val="000000"/>
                        </w:rPr>
                        <w:t>Again, welcome to MATAplus and we look forward to serving you with your transportation needs.</w:t>
                      </w:r>
                    </w:p>
                  </w:txbxContent>
                </v:textbox>
                <w10:wrap type="square" anchorx="page" anchory="page"/>
              </v:shape>
            </w:pict>
          </mc:Fallback>
        </mc:AlternateContent>
      </w:r>
      <w:r>
        <w:rPr>
          <w:noProof/>
        </w:rPr>
        <mc:AlternateContent>
          <mc:Choice Requires="wps">
            <w:drawing>
              <wp:anchor distT="0" distB="0" distL="0" distR="0" simplePos="0" relativeHeight="251633152" behindDoc="1" locked="0" layoutInCell="1" allowOverlap="1" wp14:anchorId="05CC3A8C" wp14:editId="42555E05">
                <wp:simplePos x="0" y="0"/>
                <wp:positionH relativeFrom="page">
                  <wp:posOffset>1450975</wp:posOffset>
                </wp:positionH>
                <wp:positionV relativeFrom="page">
                  <wp:posOffset>6849110</wp:posOffset>
                </wp:positionV>
                <wp:extent cx="4876800" cy="513715"/>
                <wp:effectExtent l="0" t="0" r="0" b="0"/>
                <wp:wrapSquare wrapText="bothSides"/>
                <wp:docPr id="109"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8F401" w14:textId="77777777" w:rsidR="001E4455" w:rsidRDefault="00536BD8">
                            <w:pPr>
                              <w:spacing w:after="161"/>
                              <w:ind w:left="235" w:right="4123"/>
                              <w:textAlignment w:val="baseline"/>
                            </w:pPr>
                            <w:r>
                              <w:rPr>
                                <w:noProof/>
                              </w:rPr>
                              <w:drawing>
                                <wp:inline distT="0" distB="0" distL="0" distR="0" wp14:anchorId="7531D3E0" wp14:editId="139A2AA5">
                                  <wp:extent cx="2109470" cy="4114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referRelativeResize="0"/>
                                        </pic:nvPicPr>
                                        <pic:blipFill>
                                          <a:blip r:embed="rId8"/>
                                          <a:stretch>
                                            <a:fillRect/>
                                          </a:stretch>
                                        </pic:blipFill>
                                        <pic:spPr>
                                          <a:xfrm>
                                            <a:off x="0" y="0"/>
                                            <a:ext cx="2109470" cy="411480"/>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3A8C" id="Text Box 62" o:spid="_x0000_s1035" type="#_x0000_t202" style="position:absolute;margin-left:114.25pt;margin-top:539.3pt;width:384pt;height:40.45pt;z-index:-2516833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" filled="f" stroked="f">
                <v:textbox inset="0,0,0,0">
                  <w:txbxContent>
                    <w:p w14:paraId="5468F401" w14:textId="77777777" w:rsidR="001E4455" w:rsidRDefault="00536BD8">
                      <w:pPr>
                        <w:spacing w:after="161"/>
                        <w:ind w:left="235" w:right="4123"/>
                        <w:textAlignment w:val="baseline"/>
                      </w:pPr>
                      <w:r>
                        <w:rPr>
                          <w:noProof/>
                        </w:rPr>
                        <w:drawing>
                          <wp:inline distT="0" distB="0" distL="0" distR="0" wp14:anchorId="7531D3E0" wp14:editId="139A2AA5">
                            <wp:extent cx="2109470" cy="4114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referRelativeResize="0"/>
                                  </pic:nvPicPr>
                                  <pic:blipFill>
                                    <a:blip r:embed="rId8"/>
                                    <a:stretch>
                                      <a:fillRect/>
                                    </a:stretch>
                                  </pic:blipFill>
                                  <pic:spPr>
                                    <a:xfrm>
                                      <a:off x="0" y="0"/>
                                      <a:ext cx="2109470" cy="411480"/>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0" distR="0" simplePos="0" relativeHeight="251634176" behindDoc="1" locked="0" layoutInCell="1" allowOverlap="1" wp14:anchorId="06EEB83F" wp14:editId="27E8EE9A">
                <wp:simplePos x="0" y="0"/>
                <wp:positionH relativeFrom="page">
                  <wp:posOffset>1450975</wp:posOffset>
                </wp:positionH>
                <wp:positionV relativeFrom="page">
                  <wp:posOffset>7362825</wp:posOffset>
                </wp:positionV>
                <wp:extent cx="4876800" cy="2441575"/>
                <wp:effectExtent l="0" t="0" r="0" b="0"/>
                <wp:wrapSquare wrapText="bothSides"/>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244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48EF0" w14:textId="77777777" w:rsidR="001E4455" w:rsidRDefault="00536BD8">
                            <w:pPr>
                              <w:spacing w:before="2" w:after="3588" w:line="251" w:lineRule="exact"/>
                              <w:ind w:left="216"/>
                              <w:textAlignment w:val="baseline"/>
                              <w:rPr>
                                <w:rFonts w:ascii="Arial" w:eastAsia="Arial" w:hAnsi="Arial"/>
                                <w:i/>
                                <w:color w:val="000000"/>
                                <w:spacing w:val="-2"/>
                              </w:rPr>
                            </w:pPr>
                            <w:r>
                              <w:rPr>
                                <w:rFonts w:ascii="Arial" w:eastAsia="Arial" w:hAnsi="Arial"/>
                                <w:i/>
                                <w:color w:val="000000"/>
                                <w:spacing w:val="-2"/>
                              </w:rPr>
                              <w:t>MATA Chief Executive Offic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EB83F" id="Text Box 61" o:spid="_x0000_s1036" type="#_x0000_t202" style="position:absolute;margin-left:114.25pt;margin-top:579.75pt;width:384pt;height:192.25pt;z-index:-2516823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" filled="f" stroked="f">
                <v:textbox inset="0,0,0,0">
                  <w:txbxContent>
                    <w:p w14:paraId="2E448EF0" w14:textId="77777777" w:rsidR="001E4455" w:rsidRDefault="00536BD8">
                      <w:pPr>
                        <w:spacing w:before="2" w:after="3588" w:line="251" w:lineRule="exact"/>
                        <w:ind w:left="216"/>
                        <w:textAlignment w:val="baseline"/>
                        <w:rPr>
                          <w:rFonts w:ascii="Arial" w:eastAsia="Arial" w:hAnsi="Arial"/>
                          <w:i/>
                          <w:color w:val="000000"/>
                          <w:spacing w:val="-2"/>
                        </w:rPr>
                      </w:pPr>
                      <w:r>
                        <w:rPr>
                          <w:rFonts w:ascii="Arial" w:eastAsia="Arial" w:hAnsi="Arial"/>
                          <w:i/>
                          <w:color w:val="000000"/>
                          <w:spacing w:val="-2"/>
                        </w:rPr>
                        <w:t>MATA Chief Executive Officer</w:t>
                      </w:r>
                    </w:p>
                  </w:txbxContent>
                </v:textbox>
                <w10:wrap type="square" anchorx="page" anchory="page"/>
              </v:shape>
            </w:pict>
          </mc:Fallback>
        </mc:AlternateContent>
      </w:r>
    </w:p>
    <w:p w14:paraId="53524B0D" w14:textId="77777777" w:rsidR="001E4455" w:rsidRDefault="001E4455">
      <w:pPr>
        <w:sectPr w:rsidR="001E4455">
          <w:pgSz w:w="12240" w:h="15840"/>
          <w:pgMar w:top="1152" w:right="2275" w:bottom="170" w:left="442" w:header="720" w:footer="720" w:gutter="0"/>
          <w:cols w:space="720"/>
        </w:sectPr>
      </w:pPr>
    </w:p>
    <w:p w14:paraId="1716106F" w14:textId="0035595C"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37248" behindDoc="1" locked="0" layoutInCell="1" allowOverlap="1" wp14:anchorId="29CA5762" wp14:editId="6E139483">
                <wp:simplePos x="0" y="0"/>
                <wp:positionH relativeFrom="page">
                  <wp:posOffset>682625</wp:posOffset>
                </wp:positionH>
                <wp:positionV relativeFrom="page">
                  <wp:posOffset>1184910</wp:posOffset>
                </wp:positionV>
                <wp:extent cx="6413500" cy="7298690"/>
                <wp:effectExtent l="0" t="0" r="0" b="0"/>
                <wp:wrapSquare wrapText="bothSides"/>
                <wp:docPr id="10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7298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E51AE" w14:textId="4F6BCA06" w:rsidR="001E4455" w:rsidRDefault="00536BD8">
                            <w:pPr>
                              <w:tabs>
                                <w:tab w:val="right" w:pos="10080"/>
                              </w:tabs>
                              <w:spacing w:after="6970" w:line="600" w:lineRule="exact"/>
                              <w:jc w:val="both"/>
                              <w:textAlignment w:val="baseline"/>
                              <w:rPr>
                                <w:rFonts w:ascii="Arial" w:eastAsia="Arial" w:hAnsi="Arial"/>
                                <w:color w:val="000000"/>
                                <w:spacing w:val="11"/>
                                <w:sz w:val="23"/>
                              </w:rPr>
                            </w:pPr>
                            <w:r>
                              <w:rPr>
                                <w:rFonts w:ascii="Arial" w:eastAsia="Arial" w:hAnsi="Arial"/>
                                <w:color w:val="000000"/>
                                <w:spacing w:val="11"/>
                                <w:sz w:val="23"/>
                              </w:rPr>
                              <w:t xml:space="preserve">Introduction. . . . . . . . . . . . . . . . . . . . . . . . . . . . . . . . . . . . . . . . . . . . . . . . </w:t>
                            </w:r>
                            <w:r w:rsidR="00A30051">
                              <w:rPr>
                                <w:rFonts w:ascii="Arial" w:eastAsia="Arial" w:hAnsi="Arial"/>
                                <w:color w:val="000000"/>
                                <w:spacing w:val="11"/>
                                <w:sz w:val="23"/>
                              </w:rPr>
                              <w:t xml:space="preserve">. </w:t>
                            </w:r>
                            <w:r>
                              <w:rPr>
                                <w:rFonts w:ascii="Arial" w:eastAsia="Arial" w:hAnsi="Arial"/>
                                <w:color w:val="000000"/>
                                <w:spacing w:val="11"/>
                                <w:sz w:val="23"/>
                              </w:rPr>
                              <w:t xml:space="preserve">7 Paratransit Service . . . . . . . . . . . . . . . . . . . . . . . . . . . . . . . . . . . . . . . . . . . . 7 Paratransit Eligibility . . . . . . . . . . . . . . . . . . . . . . . . . . . . . . . . . . . . . . . . . . . </w:t>
                            </w:r>
                            <w:r w:rsidR="00A30051">
                              <w:rPr>
                                <w:rFonts w:ascii="Arial" w:eastAsia="Arial" w:hAnsi="Arial"/>
                                <w:color w:val="000000"/>
                                <w:spacing w:val="11"/>
                                <w:sz w:val="23"/>
                              </w:rPr>
                              <w:t xml:space="preserve">. </w:t>
                            </w:r>
                            <w:r>
                              <w:rPr>
                                <w:rFonts w:ascii="Arial" w:eastAsia="Arial" w:hAnsi="Arial"/>
                                <w:color w:val="000000"/>
                                <w:spacing w:val="11"/>
                                <w:sz w:val="23"/>
                              </w:rPr>
                              <w:t>8 Applying for Paratransit Service . . . . . . . . . . . . . . . . . . . . . . . . . . . . . . . . . . . . .10 Making a Reservation . . . . . . . . . . . . . . . . . . . . . . . . . . . . . . . . . . . . . . . . . .</w:t>
                            </w:r>
                            <w:r w:rsidR="00A30051">
                              <w:rPr>
                                <w:rFonts w:ascii="Arial" w:eastAsia="Arial" w:hAnsi="Arial"/>
                                <w:color w:val="000000"/>
                                <w:spacing w:val="11"/>
                                <w:sz w:val="23"/>
                              </w:rPr>
                              <w:t xml:space="preserve"> . . .  .</w:t>
                            </w:r>
                            <w:r>
                              <w:rPr>
                                <w:rFonts w:ascii="Arial" w:eastAsia="Arial" w:hAnsi="Arial"/>
                                <w:color w:val="000000"/>
                                <w:spacing w:val="11"/>
                                <w:sz w:val="23"/>
                              </w:rPr>
                              <w:t xml:space="preserve">12 No-Show Policy. . . . . . . . . . . . . . . . . . . . . . . . . . . . . . . . . . . . . . . . . . . . .14 </w:t>
                            </w:r>
                            <w:r>
                              <w:rPr>
                                <w:rFonts w:ascii="Arial" w:eastAsia="Arial" w:hAnsi="Arial"/>
                                <w:color w:val="000000"/>
                                <w:spacing w:val="11"/>
                                <w:sz w:val="23"/>
                              </w:rPr>
                              <w:br/>
                              <w:t>Pick-Up Procedures . . . . . . . . . . . . . . . . . . . . . . . . . . . . . . . . . . . . . . . . . . .</w:t>
                            </w:r>
                            <w:r w:rsidR="00A30051">
                              <w:rPr>
                                <w:rFonts w:ascii="Arial" w:eastAsia="Arial" w:hAnsi="Arial"/>
                                <w:color w:val="000000"/>
                                <w:spacing w:val="11"/>
                                <w:sz w:val="23"/>
                              </w:rPr>
                              <w:t xml:space="preserve"> . . </w:t>
                            </w:r>
                            <w:r>
                              <w:rPr>
                                <w:rFonts w:ascii="Arial" w:eastAsia="Arial" w:hAnsi="Arial"/>
                                <w:color w:val="000000"/>
                                <w:spacing w:val="11"/>
                                <w:sz w:val="23"/>
                              </w:rPr>
                              <w:t>15 Travel Companions/PCA’s . . . . . . . . . . . . . . . . . . . . . . . . . . . . . . . . . . . . . . . .17 MATAplus Fares . . . . . . . . . . . . . . . . . . . . . . . . . . . . . . . . . . . . . . . . . . . . .</w:t>
                            </w:r>
                            <w:r w:rsidR="00A30051">
                              <w:rPr>
                                <w:rFonts w:ascii="Arial" w:eastAsia="Arial" w:hAnsi="Arial"/>
                                <w:color w:val="000000"/>
                                <w:spacing w:val="11"/>
                                <w:sz w:val="23"/>
                              </w:rPr>
                              <w:t xml:space="preserve"> . . .</w:t>
                            </w:r>
                            <w:r>
                              <w:rPr>
                                <w:rFonts w:ascii="Arial" w:eastAsia="Arial" w:hAnsi="Arial"/>
                                <w:color w:val="000000"/>
                                <w:spacing w:val="11"/>
                                <w:sz w:val="23"/>
                              </w:rPr>
                              <w:t xml:space="preserve">18 Riding MATAplus Vehicles . . . . . . . . . . . . . . . . . . . . . . . . . . . . . . . . . . . . . . . .19 </w:t>
                            </w:r>
                            <w:r w:rsidR="00600197">
                              <w:rPr>
                                <w:rFonts w:ascii="Arial" w:eastAsia="Arial" w:hAnsi="Arial"/>
                                <w:color w:val="000000"/>
                                <w:spacing w:val="11"/>
                                <w:sz w:val="23"/>
                              </w:rPr>
                              <w:t xml:space="preserve">Visitor’s Policy. . . . . . . . . . . . . . . . . . . . . . . . . . . . . . . . . . . . . . . . . . . . .22    </w:t>
                            </w:r>
                            <w:r>
                              <w:rPr>
                                <w:rFonts w:ascii="Arial" w:eastAsia="Arial" w:hAnsi="Arial"/>
                                <w:color w:val="000000"/>
                                <w:spacing w:val="11"/>
                                <w:sz w:val="23"/>
                              </w:rPr>
                              <w:t>Suggestions, Comments &amp; Complaints</w:t>
                            </w:r>
                            <w:r w:rsidR="00600197">
                              <w:rPr>
                                <w:rFonts w:ascii="Arial" w:eastAsia="Arial" w:hAnsi="Arial"/>
                                <w:color w:val="000000"/>
                                <w:spacing w:val="11"/>
                                <w:sz w:val="23"/>
                              </w:rPr>
                              <w:t xml:space="preserve"> . . . . . . . . . . . . . . . . . . . . . . . . . . . . . . . . . . . .</w:t>
                            </w:r>
                            <w:r w:rsidR="00600197">
                              <w:rPr>
                                <w:rFonts w:ascii="Arial" w:eastAsia="Arial" w:hAnsi="Arial"/>
                                <w:color w:val="000000"/>
                                <w:spacing w:val="11"/>
                                <w:sz w:val="23"/>
                              </w:rPr>
                              <w:tab/>
                            </w:r>
                            <w:r>
                              <w:rPr>
                                <w:rFonts w:ascii="Arial" w:eastAsia="Arial" w:hAnsi="Arial"/>
                                <w:color w:val="000000"/>
                                <w:spacing w:val="11"/>
                                <w:sz w:val="23"/>
                              </w:rPr>
                              <w:t>2</w:t>
                            </w:r>
                            <w:r w:rsidR="00600197">
                              <w:rPr>
                                <w:rFonts w:ascii="Arial" w:eastAsia="Arial" w:hAnsi="Arial"/>
                                <w:color w:val="000000"/>
                                <w:spacing w:val="11"/>
                                <w:sz w:val="23"/>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A5762" id="Text Box 58" o:spid="_x0000_s1037" type="#_x0000_t202" style="position:absolute;margin-left:53.75pt;margin-top:93.3pt;width:505pt;height:574.7pt;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" filled="f" stroked="f">
                <v:textbox inset="0,0,0,0">
                  <w:txbxContent>
                    <w:p w14:paraId="36DE51AE" w14:textId="4F6BCA06" w:rsidR="001E4455" w:rsidRDefault="00536BD8">
                      <w:pPr>
                        <w:tabs>
                          <w:tab w:val="right" w:pos="10080"/>
                        </w:tabs>
                        <w:spacing w:after="6970" w:line="600" w:lineRule="exact"/>
                        <w:jc w:val="both"/>
                        <w:textAlignment w:val="baseline"/>
                        <w:rPr>
                          <w:rFonts w:ascii="Arial" w:eastAsia="Arial" w:hAnsi="Arial"/>
                          <w:color w:val="000000"/>
                          <w:spacing w:val="11"/>
                          <w:sz w:val="23"/>
                        </w:rPr>
                      </w:pPr>
                      <w:r>
                        <w:rPr>
                          <w:rFonts w:ascii="Arial" w:eastAsia="Arial" w:hAnsi="Arial"/>
                          <w:color w:val="000000"/>
                          <w:spacing w:val="11"/>
                          <w:sz w:val="23"/>
                        </w:rPr>
                        <w:t xml:space="preserve">Introduction. . . . . . . . . . . . . . . . . . . . . . . . . . . . . . . . . . . . . . . . . . . . . . . . </w:t>
                      </w:r>
                      <w:r w:rsidR="00A30051">
                        <w:rPr>
                          <w:rFonts w:ascii="Arial" w:eastAsia="Arial" w:hAnsi="Arial"/>
                          <w:color w:val="000000"/>
                          <w:spacing w:val="11"/>
                          <w:sz w:val="23"/>
                        </w:rPr>
                        <w:t xml:space="preserve">. </w:t>
                      </w:r>
                      <w:r>
                        <w:rPr>
                          <w:rFonts w:ascii="Arial" w:eastAsia="Arial" w:hAnsi="Arial"/>
                          <w:color w:val="000000"/>
                          <w:spacing w:val="11"/>
                          <w:sz w:val="23"/>
                        </w:rPr>
                        <w:t xml:space="preserve">7 Paratransit Service . . . . . . . . . . . . . . . . . . . . . . . . . . . . . . . . . . . . . . . . . . . . 7 Paratransit Eligibility . . . . . . . . . . . . . . . . . . . . . . . . . . . . . . . . . . . . . . . . . . . </w:t>
                      </w:r>
                      <w:r w:rsidR="00A30051">
                        <w:rPr>
                          <w:rFonts w:ascii="Arial" w:eastAsia="Arial" w:hAnsi="Arial"/>
                          <w:color w:val="000000"/>
                          <w:spacing w:val="11"/>
                          <w:sz w:val="23"/>
                        </w:rPr>
                        <w:t xml:space="preserve">. </w:t>
                      </w:r>
                      <w:r>
                        <w:rPr>
                          <w:rFonts w:ascii="Arial" w:eastAsia="Arial" w:hAnsi="Arial"/>
                          <w:color w:val="000000"/>
                          <w:spacing w:val="11"/>
                          <w:sz w:val="23"/>
                        </w:rPr>
                        <w:t>8 Applying for Paratransit Service . . . . . . . . . . . . . . . . . . . . . . . . . . . . . . . . . . . . .10 Making a Reservation . . . . . . . . . . . . . . . . . . . . . . . . . . . . . . . . . . . . . . . . . .</w:t>
                      </w:r>
                      <w:r w:rsidR="00A30051">
                        <w:rPr>
                          <w:rFonts w:ascii="Arial" w:eastAsia="Arial" w:hAnsi="Arial"/>
                          <w:color w:val="000000"/>
                          <w:spacing w:val="11"/>
                          <w:sz w:val="23"/>
                        </w:rPr>
                        <w:t xml:space="preserve"> . . .  .</w:t>
                      </w:r>
                      <w:r>
                        <w:rPr>
                          <w:rFonts w:ascii="Arial" w:eastAsia="Arial" w:hAnsi="Arial"/>
                          <w:color w:val="000000"/>
                          <w:spacing w:val="11"/>
                          <w:sz w:val="23"/>
                        </w:rPr>
                        <w:t xml:space="preserve">12 No-Show Policy. . . . . . . . . . . . . . . . . . . . . . . . . . . . . . . . . . . . . . . . . . . . .14 </w:t>
                      </w:r>
                      <w:r>
                        <w:rPr>
                          <w:rFonts w:ascii="Arial" w:eastAsia="Arial" w:hAnsi="Arial"/>
                          <w:color w:val="000000"/>
                          <w:spacing w:val="11"/>
                          <w:sz w:val="23"/>
                        </w:rPr>
                        <w:br/>
                        <w:t>Pick-Up Procedures . . . . . . . . . . . . . . . . . . . . . . . . . . . . . . . . . . . . . . . . . . .</w:t>
                      </w:r>
                      <w:r w:rsidR="00A30051">
                        <w:rPr>
                          <w:rFonts w:ascii="Arial" w:eastAsia="Arial" w:hAnsi="Arial"/>
                          <w:color w:val="000000"/>
                          <w:spacing w:val="11"/>
                          <w:sz w:val="23"/>
                        </w:rPr>
                        <w:t xml:space="preserve"> . . </w:t>
                      </w:r>
                      <w:r>
                        <w:rPr>
                          <w:rFonts w:ascii="Arial" w:eastAsia="Arial" w:hAnsi="Arial"/>
                          <w:color w:val="000000"/>
                          <w:spacing w:val="11"/>
                          <w:sz w:val="23"/>
                        </w:rPr>
                        <w:t>15 Travel Companions/PCA’s . . . . . . . . . . . . . . . . . . . . . . . . . . . . . . . . . . . . . . . .17 MATAplus Fares . . . . . . . . . . . . . . . . . . . . . . . . . . . . . . . . . . . . . . . . . . . . .</w:t>
                      </w:r>
                      <w:r w:rsidR="00A30051">
                        <w:rPr>
                          <w:rFonts w:ascii="Arial" w:eastAsia="Arial" w:hAnsi="Arial"/>
                          <w:color w:val="000000"/>
                          <w:spacing w:val="11"/>
                          <w:sz w:val="23"/>
                        </w:rPr>
                        <w:t xml:space="preserve"> . . .</w:t>
                      </w:r>
                      <w:r>
                        <w:rPr>
                          <w:rFonts w:ascii="Arial" w:eastAsia="Arial" w:hAnsi="Arial"/>
                          <w:color w:val="000000"/>
                          <w:spacing w:val="11"/>
                          <w:sz w:val="23"/>
                        </w:rPr>
                        <w:t xml:space="preserve">18 Riding MATAplus Vehicles . . . . . . . . . . . . . . . . . . . . . . . . . . . . . . . . . . . . . . . .19 </w:t>
                      </w:r>
                      <w:r w:rsidR="00600197">
                        <w:rPr>
                          <w:rFonts w:ascii="Arial" w:eastAsia="Arial" w:hAnsi="Arial"/>
                          <w:color w:val="000000"/>
                          <w:spacing w:val="11"/>
                          <w:sz w:val="23"/>
                        </w:rPr>
                        <w:t xml:space="preserve">Visitor’s Policy. . . . . . . . . . . . . . . . . . . . . . . . . . . . . . . . . . . . . . . . . . . . .22    </w:t>
                      </w:r>
                      <w:r>
                        <w:rPr>
                          <w:rFonts w:ascii="Arial" w:eastAsia="Arial" w:hAnsi="Arial"/>
                          <w:color w:val="000000"/>
                          <w:spacing w:val="11"/>
                          <w:sz w:val="23"/>
                        </w:rPr>
                        <w:t>Suggestions, Comments &amp; Complaints</w:t>
                      </w:r>
                      <w:r w:rsidR="00600197">
                        <w:rPr>
                          <w:rFonts w:ascii="Arial" w:eastAsia="Arial" w:hAnsi="Arial"/>
                          <w:color w:val="000000"/>
                          <w:spacing w:val="11"/>
                          <w:sz w:val="23"/>
                        </w:rPr>
                        <w:t xml:space="preserve"> . . . . . . . . . . . . . . . . . . . . . . . . . . . . . . . . . . . .</w:t>
                      </w:r>
                      <w:r w:rsidR="00600197">
                        <w:rPr>
                          <w:rFonts w:ascii="Arial" w:eastAsia="Arial" w:hAnsi="Arial"/>
                          <w:color w:val="000000"/>
                          <w:spacing w:val="11"/>
                          <w:sz w:val="23"/>
                        </w:rPr>
                        <w:tab/>
                      </w:r>
                      <w:r>
                        <w:rPr>
                          <w:rFonts w:ascii="Arial" w:eastAsia="Arial" w:hAnsi="Arial"/>
                          <w:color w:val="000000"/>
                          <w:spacing w:val="11"/>
                          <w:sz w:val="23"/>
                        </w:rPr>
                        <w:t>2</w:t>
                      </w:r>
                      <w:r w:rsidR="00600197">
                        <w:rPr>
                          <w:rFonts w:ascii="Arial" w:eastAsia="Arial" w:hAnsi="Arial"/>
                          <w:color w:val="000000"/>
                          <w:spacing w:val="11"/>
                          <w:sz w:val="23"/>
                        </w:rPr>
                        <w:t>3</w:t>
                      </w:r>
                    </w:p>
                  </w:txbxContent>
                </v:textbox>
                <w10:wrap type="square" anchorx="page" anchory="page"/>
              </v:shape>
            </w:pict>
          </mc:Fallback>
        </mc:AlternateContent>
      </w:r>
      <w:r>
        <w:rPr>
          <w:noProof/>
        </w:rPr>
        <mc:AlternateContent>
          <mc:Choice Requires="wps">
            <w:drawing>
              <wp:anchor distT="0" distB="0" distL="0" distR="0" simplePos="0" relativeHeight="251636224" behindDoc="1" locked="0" layoutInCell="1" allowOverlap="1" wp14:anchorId="33BE6235" wp14:editId="3A6D85BB">
                <wp:simplePos x="0" y="0"/>
                <wp:positionH relativeFrom="page">
                  <wp:posOffset>682625</wp:posOffset>
                </wp:positionH>
                <wp:positionV relativeFrom="page">
                  <wp:posOffset>609600</wp:posOffset>
                </wp:positionV>
                <wp:extent cx="6413500" cy="575310"/>
                <wp:effectExtent l="0" t="0" r="0" b="0"/>
                <wp:wrapSquare wrapText="bothSides"/>
                <wp:docPr id="106"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F1CD3" w14:textId="77777777" w:rsidR="001E4455" w:rsidRDefault="00536BD8">
                            <w:pPr>
                              <w:spacing w:before="15" w:after="206" w:line="676" w:lineRule="exact"/>
                              <w:textAlignment w:val="baseline"/>
                              <w:rPr>
                                <w:rFonts w:ascii="Arial" w:eastAsia="Arial" w:hAnsi="Arial"/>
                                <w:b/>
                                <w:color w:val="6DAA52"/>
                                <w:spacing w:val="-12"/>
                                <w:w w:val="120"/>
                                <w:sz w:val="59"/>
                              </w:rPr>
                            </w:pPr>
                            <w:r>
                              <w:rPr>
                                <w:rFonts w:ascii="Arial" w:eastAsia="Arial" w:hAnsi="Arial"/>
                                <w:b/>
                                <w:color w:val="6DAA52"/>
                                <w:spacing w:val="-12"/>
                                <w:w w:val="120"/>
                                <w:sz w:val="59"/>
                              </w:rPr>
                              <w:t>Table of 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E6235" id="Text Box 59" o:spid="_x0000_s1038" type="#_x0000_t202" style="position:absolute;margin-left:53.75pt;margin-top:48pt;width:505pt;height:45.3pt;z-index:-2516802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" filled="f" stroked="f">
                <v:textbox inset="0,0,0,0">
                  <w:txbxContent>
                    <w:p w14:paraId="1C3F1CD3" w14:textId="77777777" w:rsidR="001E4455" w:rsidRDefault="00536BD8">
                      <w:pPr>
                        <w:spacing w:before="15" w:after="206" w:line="676" w:lineRule="exact"/>
                        <w:textAlignment w:val="baseline"/>
                        <w:rPr>
                          <w:rFonts w:ascii="Arial" w:eastAsia="Arial" w:hAnsi="Arial"/>
                          <w:b/>
                          <w:color w:val="6DAA52"/>
                          <w:spacing w:val="-12"/>
                          <w:w w:val="120"/>
                          <w:sz w:val="59"/>
                        </w:rPr>
                      </w:pPr>
                      <w:r>
                        <w:rPr>
                          <w:rFonts w:ascii="Arial" w:eastAsia="Arial" w:hAnsi="Arial"/>
                          <w:b/>
                          <w:color w:val="6DAA52"/>
                          <w:spacing w:val="-12"/>
                          <w:w w:val="120"/>
                          <w:sz w:val="59"/>
                        </w:rPr>
                        <w:t>Table of Contents</w:t>
                      </w:r>
                    </w:p>
                  </w:txbxContent>
                </v:textbox>
                <w10:wrap type="square" anchorx="page" anchory="page"/>
              </v:shape>
            </w:pict>
          </mc:Fallback>
        </mc:AlternateContent>
      </w:r>
      <w:r>
        <w:rPr>
          <w:noProof/>
        </w:rPr>
        <mc:AlternateContent>
          <mc:Choice Requires="wps">
            <w:drawing>
              <wp:anchor distT="0" distB="0" distL="0" distR="0" simplePos="0" relativeHeight="251638272" behindDoc="1" locked="0" layoutInCell="1" allowOverlap="1" wp14:anchorId="5287130E" wp14:editId="18A4A2CF">
                <wp:simplePos x="0" y="0"/>
                <wp:positionH relativeFrom="page">
                  <wp:posOffset>7349490</wp:posOffset>
                </wp:positionH>
                <wp:positionV relativeFrom="page">
                  <wp:posOffset>9624695</wp:posOffset>
                </wp:positionV>
                <wp:extent cx="187325" cy="175260"/>
                <wp:effectExtent l="0" t="0" r="0" b="0"/>
                <wp:wrapSquare wrapText="bothSides"/>
                <wp:docPr id="10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60DAC"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130E" id="Text Box 57" o:spid="_x0000_s1039" type="#_x0000_t202" style="position:absolute;margin-left:578.7pt;margin-top:757.85pt;width:14.75pt;height:13.8pt;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" filled="f" stroked="f">
                <v:textbox inset="0,0,0,0">
                  <w:txbxContent>
                    <w:p w14:paraId="62B60DAC"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5</w:t>
                      </w:r>
                    </w:p>
                  </w:txbxContent>
                </v:textbox>
                <w10:wrap type="square" anchorx="page" anchory="page"/>
              </v:shape>
            </w:pict>
          </mc:Fallback>
        </mc:AlternateContent>
      </w:r>
    </w:p>
    <w:p w14:paraId="44813C94" w14:textId="77777777" w:rsidR="001E4455" w:rsidRDefault="001E4455">
      <w:pPr>
        <w:sectPr w:rsidR="001E4455">
          <w:pgSz w:w="12240" w:h="15840"/>
          <w:pgMar w:top="672" w:right="371" w:bottom="170" w:left="1075" w:header="720" w:footer="720" w:gutter="0"/>
          <w:cols w:space="720"/>
        </w:sectPr>
      </w:pPr>
    </w:p>
    <w:p w14:paraId="2CFDD3D5" w14:textId="163CB305"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39296" behindDoc="1" locked="0" layoutInCell="1" allowOverlap="1" wp14:anchorId="22F2F2BA" wp14:editId="413E8337">
                <wp:simplePos x="0" y="0"/>
                <wp:positionH relativeFrom="page">
                  <wp:posOffset>7295515</wp:posOffset>
                </wp:positionH>
                <wp:positionV relativeFrom="page">
                  <wp:posOffset>9650095</wp:posOffset>
                </wp:positionV>
                <wp:extent cx="194310" cy="175260"/>
                <wp:effectExtent l="0" t="0" r="0" b="0"/>
                <wp:wrapSquare wrapText="bothSides"/>
                <wp:docPr id="10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7C15B"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2F2BA" id="Text Box 56" o:spid="_x0000_s1040" type="#_x0000_t202" style="position:absolute;margin-left:574.45pt;margin-top:759.85pt;width:15.3pt;height:13.8pt;z-index:-2516771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" filled="f" stroked="f">
                <v:textbox inset="0,0,0,0">
                  <w:txbxContent>
                    <w:p w14:paraId="5147C15B"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6</w:t>
                      </w:r>
                    </w:p>
                  </w:txbxContent>
                </v:textbox>
                <w10:wrap type="square" anchorx="page" anchory="page"/>
              </v:shape>
            </w:pict>
          </mc:Fallback>
        </mc:AlternateContent>
      </w:r>
    </w:p>
    <w:p w14:paraId="20B45298" w14:textId="77777777" w:rsidR="001E4455" w:rsidRDefault="001E4455">
      <w:pPr>
        <w:sectPr w:rsidR="001E4455">
          <w:pgSz w:w="12240" w:h="15840"/>
          <w:pgMar w:top="0" w:right="1440" w:bottom="29" w:left="449" w:header="720" w:footer="720" w:gutter="0"/>
          <w:cols w:space="720"/>
        </w:sectPr>
      </w:pPr>
    </w:p>
    <w:p w14:paraId="40D15E3F" w14:textId="41775F53"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48512" behindDoc="1" locked="0" layoutInCell="1" allowOverlap="1" wp14:anchorId="6137D6C2" wp14:editId="0C8ABCBD">
                <wp:simplePos x="0" y="0"/>
                <wp:positionH relativeFrom="page">
                  <wp:posOffset>4160520</wp:posOffset>
                </wp:positionH>
                <wp:positionV relativeFrom="page">
                  <wp:posOffset>4067175</wp:posOffset>
                </wp:positionV>
                <wp:extent cx="2916555" cy="3211195"/>
                <wp:effectExtent l="0" t="0" r="0" b="0"/>
                <wp:wrapSquare wrapText="bothSides"/>
                <wp:docPr id="10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6555" cy="3211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4A0" w:firstRow="1" w:lastRow="0" w:firstColumn="1" w:lastColumn="0" w:noHBand="0" w:noVBand="1"/>
                            </w:tblPr>
                            <w:tblGrid>
                              <w:gridCol w:w="2914"/>
                              <w:gridCol w:w="1699"/>
                            </w:tblGrid>
                            <w:tr w:rsidR="001E4455" w14:paraId="0778A15D"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580775BE" w14:textId="112243AC" w:rsidR="001E4455" w:rsidRDefault="00536BD8" w:rsidP="00A30051">
                                  <w:pPr>
                                    <w:tabs>
                                      <w:tab w:val="left" w:pos="1728"/>
                                      <w:tab w:val="left" w:pos="1872"/>
                                      <w:tab w:val="left" w:pos="2088"/>
                                      <w:tab w:val="left" w:pos="2232"/>
                                      <w:tab w:val="left" w:pos="2448"/>
                                      <w:tab w:val="left" w:pos="2592"/>
                                      <w:tab w:val="right" w:pos="2808"/>
                                    </w:tabs>
                                    <w:spacing w:before="158" w:after="137"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Reservations .</w:t>
                                  </w:r>
                                  <w:r w:rsidR="00A30051">
                                    <w:rPr>
                                      <w:rFonts w:ascii="Arial" w:eastAsia="Arial" w:hAnsi="Arial"/>
                                      <w:color w:val="000000"/>
                                      <w:shd w:val="solid" w:color="D1D3D3" w:fill="D1D3D3"/>
                                    </w:rPr>
                                    <w:t xml:space="preserve"> . . </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sidR="00A30051">
                                    <w:rPr>
                                      <w:rFonts w:ascii="Arial" w:eastAsia="Arial" w:hAnsi="Arial"/>
                                      <w:color w:val="000000"/>
                                      <w:shd w:val="solid" w:color="D1D3D3" w:fill="D1D3D3"/>
                                    </w:rPr>
                                    <w:t xml:space="preserve"> .</w:t>
                                  </w:r>
                                </w:p>
                              </w:tc>
                              <w:tc>
                                <w:tcPr>
                                  <w:tcW w:w="1699" w:type="dxa"/>
                                  <w:tcBorders>
                                    <w:top w:val="none" w:sz="0" w:space="0" w:color="020000"/>
                                    <w:left w:val="none" w:sz="0" w:space="0" w:color="020000"/>
                                    <w:bottom w:val="none" w:sz="0" w:space="0" w:color="020000"/>
                                    <w:right w:val="none" w:sz="0" w:space="0" w:color="020000"/>
                                  </w:tcBorders>
                                  <w:vAlign w:val="center"/>
                                </w:tcPr>
                                <w:p w14:paraId="313CE060" w14:textId="4740EDBF" w:rsidR="001E4455" w:rsidRDefault="00A30051" w:rsidP="00A30051">
                                  <w:pPr>
                                    <w:spacing w:before="158" w:after="137" w:line="252" w:lineRule="exact"/>
                                    <w:ind w:right="269"/>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 .</w:t>
                                  </w:r>
                                  <w:r w:rsidR="00536BD8">
                                    <w:rPr>
                                      <w:rFonts w:ascii="Arial" w:eastAsia="Arial" w:hAnsi="Arial"/>
                                      <w:color w:val="000000"/>
                                      <w:spacing w:val="-13"/>
                                      <w:shd w:val="solid" w:color="D1D3D3" w:fill="D1D3D3"/>
                                    </w:rPr>
                                    <w:t>901-722-7171</w:t>
                                  </w:r>
                                </w:p>
                              </w:tc>
                            </w:tr>
                            <w:tr w:rsidR="001E4455" w14:paraId="4147AFBF"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39D32223" w14:textId="61B9DFAA" w:rsidR="001E4455" w:rsidRDefault="00A30051" w:rsidP="00A30051">
                                  <w:pPr>
                                    <w:spacing w:before="158" w:after="122" w:line="252"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Scheduling Problems . . .</w:t>
                                  </w:r>
                                  <w:r>
                                    <w:rPr>
                                      <w:rFonts w:ascii="Arial" w:eastAsia="Arial" w:hAnsi="Arial"/>
                                      <w:color w:val="000000"/>
                                      <w:shd w:val="solid" w:color="D1D3D3" w:fill="D1D3D3"/>
                                    </w:rPr>
                                    <w:t xml:space="preserve"> . . .</w:t>
                                  </w:r>
                                </w:p>
                              </w:tc>
                              <w:tc>
                                <w:tcPr>
                                  <w:tcW w:w="1699" w:type="dxa"/>
                                  <w:tcBorders>
                                    <w:top w:val="none" w:sz="0" w:space="0" w:color="020000"/>
                                    <w:left w:val="none" w:sz="0" w:space="0" w:color="020000"/>
                                    <w:bottom w:val="none" w:sz="0" w:space="0" w:color="020000"/>
                                    <w:right w:val="none" w:sz="0" w:space="0" w:color="020000"/>
                                  </w:tcBorders>
                                  <w:vAlign w:val="center"/>
                                </w:tcPr>
                                <w:p w14:paraId="73D158C7" w14:textId="5773D132" w:rsidR="001E4455" w:rsidRDefault="00536BD8">
                                  <w:pPr>
                                    <w:spacing w:before="158" w:after="122" w:line="252" w:lineRule="exact"/>
                                    <w:ind w:right="269"/>
                                    <w:jc w:val="right"/>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901-722-7171</w:t>
                                  </w:r>
                                </w:p>
                              </w:tc>
                            </w:tr>
                            <w:tr w:rsidR="001E4455" w14:paraId="509563A0" w14:textId="77777777">
                              <w:trPr>
                                <w:trHeight w:hRule="exact" w:val="557"/>
                              </w:trPr>
                              <w:tc>
                                <w:tcPr>
                                  <w:tcW w:w="2914" w:type="dxa"/>
                                  <w:tcBorders>
                                    <w:top w:val="none" w:sz="0" w:space="0" w:color="020000"/>
                                    <w:left w:val="none" w:sz="0" w:space="0" w:color="020000"/>
                                    <w:bottom w:val="none" w:sz="0" w:space="0" w:color="020000"/>
                                    <w:right w:val="none" w:sz="0" w:space="0" w:color="020000"/>
                                  </w:tcBorders>
                                  <w:vAlign w:val="center"/>
                                </w:tcPr>
                                <w:p w14:paraId="762E0A20" w14:textId="77777777" w:rsidR="001E4455" w:rsidRDefault="00536BD8" w:rsidP="00A30051">
                                  <w:pPr>
                                    <w:spacing w:before="163" w:after="132"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To Check on Your Pick-up .</w:t>
                                  </w:r>
                                </w:p>
                              </w:tc>
                              <w:tc>
                                <w:tcPr>
                                  <w:tcW w:w="1699" w:type="dxa"/>
                                  <w:tcBorders>
                                    <w:top w:val="none" w:sz="0" w:space="0" w:color="020000"/>
                                    <w:left w:val="none" w:sz="0" w:space="0" w:color="020000"/>
                                    <w:bottom w:val="none" w:sz="0" w:space="0" w:color="020000"/>
                                    <w:right w:val="none" w:sz="0" w:space="0" w:color="020000"/>
                                  </w:tcBorders>
                                  <w:vAlign w:val="center"/>
                                </w:tcPr>
                                <w:p w14:paraId="5F47625D" w14:textId="77777777" w:rsidR="001E4455" w:rsidRDefault="00536BD8">
                                  <w:pPr>
                                    <w:spacing w:before="163" w:after="132" w:line="252" w:lineRule="exact"/>
                                    <w:ind w:right="269"/>
                                    <w:jc w:val="right"/>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 901-722-7171</w:t>
                                  </w:r>
                                </w:p>
                              </w:tc>
                            </w:tr>
                            <w:tr w:rsidR="001E4455" w14:paraId="3BCD2DBA"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0E1BC2CD" w14:textId="63075F91" w:rsidR="001E4455" w:rsidRDefault="00A30051">
                                  <w:pPr>
                                    <w:tabs>
                                      <w:tab w:val="left" w:pos="2088"/>
                                      <w:tab w:val="left" w:pos="2448"/>
                                      <w:tab w:val="left" w:pos="2592"/>
                                      <w:tab w:val="right" w:pos="2808"/>
                                    </w:tabs>
                                    <w:spacing w:before="158" w:after="12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Senior Manager .</w:t>
                                  </w:r>
                                  <w:r w:rsidR="00536BD8">
                                    <w:rPr>
                                      <w:rFonts w:ascii="Arial" w:eastAsia="Arial" w:hAnsi="Arial"/>
                                      <w:color w:val="000000"/>
                                      <w:shd w:val="solid" w:color="D1D3D3" w:fill="D1D3D3"/>
                                    </w:rPr>
                                    <w:tab/>
                                    <w:t>.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5A0CE57F" w14:textId="77777777" w:rsidR="001E4455" w:rsidRDefault="00536BD8">
                                  <w:pPr>
                                    <w:spacing w:before="158" w:after="127" w:line="252"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722-7138</w:t>
                                  </w:r>
                                </w:p>
                              </w:tc>
                            </w:tr>
                            <w:tr w:rsidR="001E4455" w14:paraId="2D7BC2DF" w14:textId="77777777">
                              <w:trPr>
                                <w:trHeight w:hRule="exact" w:val="548"/>
                              </w:trPr>
                              <w:tc>
                                <w:tcPr>
                                  <w:tcW w:w="2914" w:type="dxa"/>
                                  <w:tcBorders>
                                    <w:top w:val="none" w:sz="0" w:space="0" w:color="020000"/>
                                    <w:left w:val="none" w:sz="0" w:space="0" w:color="020000"/>
                                    <w:bottom w:val="none" w:sz="0" w:space="0" w:color="020000"/>
                                    <w:right w:val="none" w:sz="0" w:space="0" w:color="020000"/>
                                  </w:tcBorders>
                                  <w:vAlign w:val="center"/>
                                </w:tcPr>
                                <w:p w14:paraId="49600453" w14:textId="2B7835EB" w:rsidR="001E4455" w:rsidRDefault="00A30051">
                                  <w:pPr>
                                    <w:tabs>
                                      <w:tab w:val="left" w:pos="1872"/>
                                      <w:tab w:val="left" w:pos="2088"/>
                                      <w:tab w:val="left" w:pos="2232"/>
                                      <w:tab w:val="left" w:pos="2448"/>
                                      <w:tab w:val="left" w:pos="2592"/>
                                      <w:tab w:val="right" w:pos="2808"/>
                                    </w:tabs>
                                    <w:spacing w:before="158" w:after="12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Complaint Line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0392B022" w14:textId="77777777" w:rsidR="001E4455" w:rsidRDefault="00536BD8">
                                  <w:pPr>
                                    <w:spacing w:before="158" w:after="127" w:line="252"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522-9175</w:t>
                                  </w:r>
                                </w:p>
                              </w:tc>
                            </w:tr>
                            <w:tr w:rsidR="001E4455" w14:paraId="5A16F9E0" w14:textId="77777777">
                              <w:trPr>
                                <w:trHeight w:hRule="exact" w:val="552"/>
                              </w:trPr>
                              <w:tc>
                                <w:tcPr>
                                  <w:tcW w:w="2914" w:type="dxa"/>
                                  <w:tcBorders>
                                    <w:top w:val="none" w:sz="0" w:space="0" w:color="020000"/>
                                    <w:left w:val="none" w:sz="0" w:space="0" w:color="020000"/>
                                    <w:bottom w:val="none" w:sz="0" w:space="0" w:color="020000"/>
                                    <w:right w:val="none" w:sz="0" w:space="0" w:color="020000"/>
                                  </w:tcBorders>
                                  <w:vAlign w:val="center"/>
                                </w:tcPr>
                                <w:p w14:paraId="7FEFB987" w14:textId="612E6735" w:rsidR="001E4455" w:rsidRDefault="00A30051">
                                  <w:pPr>
                                    <w:tabs>
                                      <w:tab w:val="left" w:pos="864"/>
                                      <w:tab w:val="left" w:pos="1008"/>
                                      <w:tab w:val="left" w:pos="1152"/>
                                      <w:tab w:val="left" w:pos="1368"/>
                                      <w:tab w:val="left" w:pos="1512"/>
                                      <w:tab w:val="left" w:pos="1728"/>
                                      <w:tab w:val="left" w:pos="1872"/>
                                      <w:tab w:val="left" w:pos="2088"/>
                                      <w:tab w:val="left" w:pos="2232"/>
                                      <w:tab w:val="left" w:pos="2448"/>
                                      <w:tab w:val="left" w:pos="2592"/>
                                      <w:tab w:val="right" w:pos="2808"/>
                                    </w:tabs>
                                    <w:spacing w:before="162" w:after="13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Fax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2AAD6C0D" w14:textId="77777777" w:rsidR="001E4455" w:rsidRDefault="00536BD8">
                                  <w:pPr>
                                    <w:spacing w:before="162" w:after="137"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623-2983</w:t>
                                  </w:r>
                                </w:p>
                              </w:tc>
                            </w:tr>
                            <w:tr w:rsidR="001E4455" w14:paraId="5F937EAB" w14:textId="77777777">
                              <w:trPr>
                                <w:trHeight w:hRule="exact" w:val="561"/>
                              </w:trPr>
                              <w:tc>
                                <w:tcPr>
                                  <w:tcW w:w="2914" w:type="dxa"/>
                                  <w:tcBorders>
                                    <w:top w:val="none" w:sz="0" w:space="0" w:color="020000"/>
                                    <w:left w:val="none" w:sz="0" w:space="0" w:color="020000"/>
                                    <w:bottom w:val="none" w:sz="0" w:space="0" w:color="020000"/>
                                    <w:right w:val="none" w:sz="0" w:space="0" w:color="020000"/>
                                  </w:tcBorders>
                                  <w:vAlign w:val="center"/>
                                </w:tcPr>
                                <w:p w14:paraId="3E7CE755" w14:textId="08ADAAE7" w:rsidR="001E4455" w:rsidRDefault="00A30051" w:rsidP="00A30051">
                                  <w:pPr>
                                    <w:tabs>
                                      <w:tab w:val="left" w:pos="1512"/>
                                      <w:tab w:val="left" w:pos="1728"/>
                                      <w:tab w:val="left" w:pos="1872"/>
                                      <w:tab w:val="left" w:pos="2088"/>
                                      <w:tab w:val="left" w:pos="2232"/>
                                      <w:tab w:val="left" w:pos="2448"/>
                                      <w:tab w:val="left" w:pos="2592"/>
                                      <w:tab w:val="right" w:pos="2808"/>
                                    </w:tabs>
                                    <w:spacing w:before="162" w:after="147"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TTY/Relay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58C3835D" w14:textId="77777777" w:rsidR="001E4455" w:rsidRDefault="00536BD8">
                                  <w:pPr>
                                    <w:spacing w:before="162" w:after="147"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523-2817</w:t>
                                  </w:r>
                                </w:p>
                              </w:tc>
                            </w:tr>
                            <w:tr w:rsidR="001E4455" w14:paraId="25F4C009" w14:textId="77777777">
                              <w:trPr>
                                <w:trHeight w:hRule="exact" w:val="562"/>
                              </w:trPr>
                              <w:tc>
                                <w:tcPr>
                                  <w:tcW w:w="2914" w:type="dxa"/>
                                  <w:tcBorders>
                                    <w:top w:val="none" w:sz="0" w:space="0" w:color="020000"/>
                                    <w:left w:val="none" w:sz="0" w:space="0" w:color="020000"/>
                                    <w:bottom w:val="none" w:sz="0" w:space="0" w:color="020000"/>
                                    <w:right w:val="none" w:sz="0" w:space="0" w:color="020000"/>
                                  </w:tcBorders>
                                  <w:vAlign w:val="center"/>
                                </w:tcPr>
                                <w:p w14:paraId="386F57F0" w14:textId="22BEA064" w:rsidR="001E4455" w:rsidRDefault="00A30051" w:rsidP="00A30051">
                                  <w:pPr>
                                    <w:spacing w:before="149" w:after="160" w:line="252"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Application Request . . . .</w:t>
                                  </w:r>
                                </w:p>
                              </w:tc>
                              <w:tc>
                                <w:tcPr>
                                  <w:tcW w:w="1699" w:type="dxa"/>
                                  <w:tcBorders>
                                    <w:top w:val="none" w:sz="0" w:space="0" w:color="020000"/>
                                    <w:left w:val="none" w:sz="0" w:space="0" w:color="020000"/>
                                    <w:bottom w:val="none" w:sz="0" w:space="0" w:color="020000"/>
                                    <w:right w:val="none" w:sz="0" w:space="0" w:color="020000"/>
                                  </w:tcBorders>
                                  <w:vAlign w:val="center"/>
                                </w:tcPr>
                                <w:p w14:paraId="228D68A8" w14:textId="77777777" w:rsidR="001E4455" w:rsidRDefault="00536BD8">
                                  <w:pPr>
                                    <w:spacing w:before="149" w:after="160"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322-4080</w:t>
                                  </w:r>
                                </w:p>
                              </w:tc>
                            </w:tr>
                            <w:tr w:rsidR="001E4455" w14:paraId="3E5A75CF" w14:textId="77777777">
                              <w:trPr>
                                <w:trHeight w:hRule="exact" w:val="388"/>
                              </w:trPr>
                              <w:tc>
                                <w:tcPr>
                                  <w:tcW w:w="2914" w:type="dxa"/>
                                  <w:tcBorders>
                                    <w:top w:val="none" w:sz="0" w:space="0" w:color="020000"/>
                                    <w:left w:val="none" w:sz="0" w:space="0" w:color="020000"/>
                                    <w:bottom w:val="none" w:sz="0" w:space="0" w:color="020000"/>
                                    <w:right w:val="none" w:sz="0" w:space="0" w:color="020000"/>
                                  </w:tcBorders>
                                  <w:vAlign w:val="center"/>
                                </w:tcPr>
                                <w:p w14:paraId="3977EC4A" w14:textId="74B56753" w:rsidR="001E4455" w:rsidRDefault="00A30051" w:rsidP="00A30051">
                                  <w:pPr>
                                    <w:spacing w:before="139" w:line="235"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General Information . . . .</w:t>
                                  </w:r>
                                </w:p>
                              </w:tc>
                              <w:tc>
                                <w:tcPr>
                                  <w:tcW w:w="1699" w:type="dxa"/>
                                  <w:tcBorders>
                                    <w:top w:val="none" w:sz="0" w:space="0" w:color="020000"/>
                                    <w:left w:val="none" w:sz="0" w:space="0" w:color="020000"/>
                                    <w:bottom w:val="none" w:sz="0" w:space="0" w:color="020000"/>
                                    <w:right w:val="none" w:sz="0" w:space="0" w:color="020000"/>
                                  </w:tcBorders>
                                  <w:vAlign w:val="center"/>
                                </w:tcPr>
                                <w:p w14:paraId="48B0B69D" w14:textId="77777777" w:rsidR="001E4455" w:rsidRDefault="00536BD8">
                                  <w:pPr>
                                    <w:spacing w:before="139" w:line="235"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722-0311</w:t>
                                  </w:r>
                                </w:p>
                              </w:tc>
                            </w:tr>
                          </w:tbl>
                          <w:p w14:paraId="2F6658B2" w14:textId="77777777" w:rsidR="001E4455" w:rsidRDefault="001E4455">
                            <w:pPr>
                              <w:spacing w:after="268"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7D6C2" id="Text Box 47" o:spid="_x0000_s1041" type="#_x0000_t202" style="position:absolute;margin-left:327.6pt;margin-top:320.25pt;width:229.65pt;height:252.85pt;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" filled="f" stroked="f">
                <v:textbox inset="0,0,0,0">
                  <w:txbxContent>
                    <w:tbl>
                      <w:tblPr>
                        <w:tblW w:w="0" w:type="auto"/>
                        <w:tblLayout w:type="fixed"/>
                        <w:tblCellMar>
                          <w:left w:w="0" w:type="dxa"/>
                          <w:right w:w="0" w:type="dxa"/>
                        </w:tblCellMar>
                        <w:tblLook w:val="04A0" w:firstRow="1" w:lastRow="0" w:firstColumn="1" w:lastColumn="0" w:noHBand="0" w:noVBand="1"/>
                      </w:tblPr>
                      <w:tblGrid>
                        <w:gridCol w:w="2914"/>
                        <w:gridCol w:w="1699"/>
                      </w:tblGrid>
                      <w:tr w:rsidR="001E4455" w14:paraId="0778A15D"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580775BE" w14:textId="112243AC" w:rsidR="001E4455" w:rsidRDefault="00536BD8" w:rsidP="00A30051">
                            <w:pPr>
                              <w:tabs>
                                <w:tab w:val="left" w:pos="1728"/>
                                <w:tab w:val="left" w:pos="1872"/>
                                <w:tab w:val="left" w:pos="2088"/>
                                <w:tab w:val="left" w:pos="2232"/>
                                <w:tab w:val="left" w:pos="2448"/>
                                <w:tab w:val="left" w:pos="2592"/>
                                <w:tab w:val="right" w:pos="2808"/>
                              </w:tabs>
                              <w:spacing w:before="158" w:after="137"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Reservations .</w:t>
                            </w:r>
                            <w:r w:rsidR="00A30051">
                              <w:rPr>
                                <w:rFonts w:ascii="Arial" w:eastAsia="Arial" w:hAnsi="Arial"/>
                                <w:color w:val="000000"/>
                                <w:shd w:val="solid" w:color="D1D3D3" w:fill="D1D3D3"/>
                              </w:rPr>
                              <w:t xml:space="preserve"> . . </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Pr>
                                <w:rFonts w:ascii="Arial" w:eastAsia="Arial" w:hAnsi="Arial"/>
                                <w:color w:val="000000"/>
                                <w:shd w:val="solid" w:color="D1D3D3" w:fill="D1D3D3"/>
                              </w:rPr>
                              <w:tab/>
                              <w:t>.</w:t>
                            </w:r>
                            <w:r w:rsidR="00A30051">
                              <w:rPr>
                                <w:rFonts w:ascii="Arial" w:eastAsia="Arial" w:hAnsi="Arial"/>
                                <w:color w:val="000000"/>
                                <w:shd w:val="solid" w:color="D1D3D3" w:fill="D1D3D3"/>
                              </w:rPr>
                              <w:t xml:space="preserve"> .</w:t>
                            </w:r>
                          </w:p>
                        </w:tc>
                        <w:tc>
                          <w:tcPr>
                            <w:tcW w:w="1699" w:type="dxa"/>
                            <w:tcBorders>
                              <w:top w:val="none" w:sz="0" w:space="0" w:color="020000"/>
                              <w:left w:val="none" w:sz="0" w:space="0" w:color="020000"/>
                              <w:bottom w:val="none" w:sz="0" w:space="0" w:color="020000"/>
                              <w:right w:val="none" w:sz="0" w:space="0" w:color="020000"/>
                            </w:tcBorders>
                            <w:vAlign w:val="center"/>
                          </w:tcPr>
                          <w:p w14:paraId="313CE060" w14:textId="4740EDBF" w:rsidR="001E4455" w:rsidRDefault="00A30051" w:rsidP="00A30051">
                            <w:pPr>
                              <w:spacing w:before="158" w:after="137" w:line="252" w:lineRule="exact"/>
                              <w:ind w:right="269"/>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 .</w:t>
                            </w:r>
                            <w:r w:rsidR="00536BD8">
                              <w:rPr>
                                <w:rFonts w:ascii="Arial" w:eastAsia="Arial" w:hAnsi="Arial"/>
                                <w:color w:val="000000"/>
                                <w:spacing w:val="-13"/>
                                <w:shd w:val="solid" w:color="D1D3D3" w:fill="D1D3D3"/>
                              </w:rPr>
                              <w:t>901-722-7171</w:t>
                            </w:r>
                          </w:p>
                        </w:tc>
                      </w:tr>
                      <w:tr w:rsidR="001E4455" w14:paraId="4147AFBF"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39D32223" w14:textId="61B9DFAA" w:rsidR="001E4455" w:rsidRDefault="00A30051" w:rsidP="00A30051">
                            <w:pPr>
                              <w:spacing w:before="158" w:after="122" w:line="252"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Scheduling Problems . . .</w:t>
                            </w:r>
                            <w:r>
                              <w:rPr>
                                <w:rFonts w:ascii="Arial" w:eastAsia="Arial" w:hAnsi="Arial"/>
                                <w:color w:val="000000"/>
                                <w:shd w:val="solid" w:color="D1D3D3" w:fill="D1D3D3"/>
                              </w:rPr>
                              <w:t xml:space="preserve"> . . .</w:t>
                            </w:r>
                          </w:p>
                        </w:tc>
                        <w:tc>
                          <w:tcPr>
                            <w:tcW w:w="1699" w:type="dxa"/>
                            <w:tcBorders>
                              <w:top w:val="none" w:sz="0" w:space="0" w:color="020000"/>
                              <w:left w:val="none" w:sz="0" w:space="0" w:color="020000"/>
                              <w:bottom w:val="none" w:sz="0" w:space="0" w:color="020000"/>
                              <w:right w:val="none" w:sz="0" w:space="0" w:color="020000"/>
                            </w:tcBorders>
                            <w:vAlign w:val="center"/>
                          </w:tcPr>
                          <w:p w14:paraId="73D158C7" w14:textId="5773D132" w:rsidR="001E4455" w:rsidRDefault="00536BD8">
                            <w:pPr>
                              <w:spacing w:before="158" w:after="122" w:line="252" w:lineRule="exact"/>
                              <w:ind w:right="269"/>
                              <w:jc w:val="right"/>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901-722-7171</w:t>
                            </w:r>
                          </w:p>
                        </w:tc>
                      </w:tr>
                      <w:tr w:rsidR="001E4455" w14:paraId="509563A0" w14:textId="77777777">
                        <w:trPr>
                          <w:trHeight w:hRule="exact" w:val="557"/>
                        </w:trPr>
                        <w:tc>
                          <w:tcPr>
                            <w:tcW w:w="2914" w:type="dxa"/>
                            <w:tcBorders>
                              <w:top w:val="none" w:sz="0" w:space="0" w:color="020000"/>
                              <w:left w:val="none" w:sz="0" w:space="0" w:color="020000"/>
                              <w:bottom w:val="none" w:sz="0" w:space="0" w:color="020000"/>
                              <w:right w:val="none" w:sz="0" w:space="0" w:color="020000"/>
                            </w:tcBorders>
                            <w:vAlign w:val="center"/>
                          </w:tcPr>
                          <w:p w14:paraId="762E0A20" w14:textId="77777777" w:rsidR="001E4455" w:rsidRDefault="00536BD8" w:rsidP="00A30051">
                            <w:pPr>
                              <w:spacing w:before="163" w:after="132"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To Check on Your Pick-up .</w:t>
                            </w:r>
                          </w:p>
                        </w:tc>
                        <w:tc>
                          <w:tcPr>
                            <w:tcW w:w="1699" w:type="dxa"/>
                            <w:tcBorders>
                              <w:top w:val="none" w:sz="0" w:space="0" w:color="020000"/>
                              <w:left w:val="none" w:sz="0" w:space="0" w:color="020000"/>
                              <w:bottom w:val="none" w:sz="0" w:space="0" w:color="020000"/>
                              <w:right w:val="none" w:sz="0" w:space="0" w:color="020000"/>
                            </w:tcBorders>
                            <w:vAlign w:val="center"/>
                          </w:tcPr>
                          <w:p w14:paraId="5F47625D" w14:textId="77777777" w:rsidR="001E4455" w:rsidRDefault="00536BD8">
                            <w:pPr>
                              <w:spacing w:before="163" w:after="132" w:line="252" w:lineRule="exact"/>
                              <w:ind w:right="269"/>
                              <w:jc w:val="right"/>
                              <w:textAlignment w:val="baseline"/>
                              <w:rPr>
                                <w:rFonts w:ascii="Arial" w:eastAsia="Arial" w:hAnsi="Arial"/>
                                <w:color w:val="000000"/>
                                <w:spacing w:val="-13"/>
                                <w:shd w:val="solid" w:color="D1D3D3" w:fill="D1D3D3"/>
                              </w:rPr>
                            </w:pPr>
                            <w:r>
                              <w:rPr>
                                <w:rFonts w:ascii="Arial" w:eastAsia="Arial" w:hAnsi="Arial"/>
                                <w:color w:val="000000"/>
                                <w:spacing w:val="-13"/>
                                <w:shd w:val="solid" w:color="D1D3D3" w:fill="D1D3D3"/>
                              </w:rPr>
                              <w:t>. 901-722-7171</w:t>
                            </w:r>
                          </w:p>
                        </w:tc>
                      </w:tr>
                      <w:tr w:rsidR="001E4455" w14:paraId="3BCD2DBA" w14:textId="77777777">
                        <w:trPr>
                          <w:trHeight w:hRule="exact" w:val="547"/>
                        </w:trPr>
                        <w:tc>
                          <w:tcPr>
                            <w:tcW w:w="2914" w:type="dxa"/>
                            <w:tcBorders>
                              <w:top w:val="none" w:sz="0" w:space="0" w:color="020000"/>
                              <w:left w:val="none" w:sz="0" w:space="0" w:color="020000"/>
                              <w:bottom w:val="none" w:sz="0" w:space="0" w:color="020000"/>
                              <w:right w:val="none" w:sz="0" w:space="0" w:color="020000"/>
                            </w:tcBorders>
                            <w:vAlign w:val="center"/>
                          </w:tcPr>
                          <w:p w14:paraId="0E1BC2CD" w14:textId="63075F91" w:rsidR="001E4455" w:rsidRDefault="00A30051">
                            <w:pPr>
                              <w:tabs>
                                <w:tab w:val="left" w:pos="2088"/>
                                <w:tab w:val="left" w:pos="2448"/>
                                <w:tab w:val="left" w:pos="2592"/>
                                <w:tab w:val="right" w:pos="2808"/>
                              </w:tabs>
                              <w:spacing w:before="158" w:after="12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Senior Manager .</w:t>
                            </w:r>
                            <w:r w:rsidR="00536BD8">
                              <w:rPr>
                                <w:rFonts w:ascii="Arial" w:eastAsia="Arial" w:hAnsi="Arial"/>
                                <w:color w:val="000000"/>
                                <w:shd w:val="solid" w:color="D1D3D3" w:fill="D1D3D3"/>
                              </w:rPr>
                              <w:tab/>
                              <w:t>.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5A0CE57F" w14:textId="77777777" w:rsidR="001E4455" w:rsidRDefault="00536BD8">
                            <w:pPr>
                              <w:spacing w:before="158" w:after="127" w:line="252"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722-7138</w:t>
                            </w:r>
                          </w:p>
                        </w:tc>
                      </w:tr>
                      <w:tr w:rsidR="001E4455" w14:paraId="2D7BC2DF" w14:textId="77777777">
                        <w:trPr>
                          <w:trHeight w:hRule="exact" w:val="548"/>
                        </w:trPr>
                        <w:tc>
                          <w:tcPr>
                            <w:tcW w:w="2914" w:type="dxa"/>
                            <w:tcBorders>
                              <w:top w:val="none" w:sz="0" w:space="0" w:color="020000"/>
                              <w:left w:val="none" w:sz="0" w:space="0" w:color="020000"/>
                              <w:bottom w:val="none" w:sz="0" w:space="0" w:color="020000"/>
                              <w:right w:val="none" w:sz="0" w:space="0" w:color="020000"/>
                            </w:tcBorders>
                            <w:vAlign w:val="center"/>
                          </w:tcPr>
                          <w:p w14:paraId="49600453" w14:textId="2B7835EB" w:rsidR="001E4455" w:rsidRDefault="00A30051">
                            <w:pPr>
                              <w:tabs>
                                <w:tab w:val="left" w:pos="1872"/>
                                <w:tab w:val="left" w:pos="2088"/>
                                <w:tab w:val="left" w:pos="2232"/>
                                <w:tab w:val="left" w:pos="2448"/>
                                <w:tab w:val="left" w:pos="2592"/>
                                <w:tab w:val="right" w:pos="2808"/>
                              </w:tabs>
                              <w:spacing w:before="158" w:after="12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Complaint Line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0392B022" w14:textId="77777777" w:rsidR="001E4455" w:rsidRDefault="00536BD8">
                            <w:pPr>
                              <w:spacing w:before="158" w:after="127" w:line="252"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522-9175</w:t>
                            </w:r>
                          </w:p>
                        </w:tc>
                      </w:tr>
                      <w:tr w:rsidR="001E4455" w14:paraId="5A16F9E0" w14:textId="77777777">
                        <w:trPr>
                          <w:trHeight w:hRule="exact" w:val="552"/>
                        </w:trPr>
                        <w:tc>
                          <w:tcPr>
                            <w:tcW w:w="2914" w:type="dxa"/>
                            <w:tcBorders>
                              <w:top w:val="none" w:sz="0" w:space="0" w:color="020000"/>
                              <w:left w:val="none" w:sz="0" w:space="0" w:color="020000"/>
                              <w:bottom w:val="none" w:sz="0" w:space="0" w:color="020000"/>
                              <w:right w:val="none" w:sz="0" w:space="0" w:color="020000"/>
                            </w:tcBorders>
                            <w:vAlign w:val="center"/>
                          </w:tcPr>
                          <w:p w14:paraId="7FEFB987" w14:textId="612E6735" w:rsidR="001E4455" w:rsidRDefault="00A30051">
                            <w:pPr>
                              <w:tabs>
                                <w:tab w:val="left" w:pos="864"/>
                                <w:tab w:val="left" w:pos="1008"/>
                                <w:tab w:val="left" w:pos="1152"/>
                                <w:tab w:val="left" w:pos="1368"/>
                                <w:tab w:val="left" w:pos="1512"/>
                                <w:tab w:val="left" w:pos="1728"/>
                                <w:tab w:val="left" w:pos="1872"/>
                                <w:tab w:val="left" w:pos="2088"/>
                                <w:tab w:val="left" w:pos="2232"/>
                                <w:tab w:val="left" w:pos="2448"/>
                                <w:tab w:val="left" w:pos="2592"/>
                                <w:tab w:val="right" w:pos="2808"/>
                              </w:tabs>
                              <w:spacing w:before="162" w:after="137" w:line="252" w:lineRule="exact"/>
                              <w:ind w:right="77"/>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Fax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2AAD6C0D" w14:textId="77777777" w:rsidR="001E4455" w:rsidRDefault="00536BD8">
                            <w:pPr>
                              <w:spacing w:before="162" w:after="137"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623-2983</w:t>
                            </w:r>
                          </w:p>
                        </w:tc>
                      </w:tr>
                      <w:tr w:rsidR="001E4455" w14:paraId="5F937EAB" w14:textId="77777777">
                        <w:trPr>
                          <w:trHeight w:hRule="exact" w:val="561"/>
                        </w:trPr>
                        <w:tc>
                          <w:tcPr>
                            <w:tcW w:w="2914" w:type="dxa"/>
                            <w:tcBorders>
                              <w:top w:val="none" w:sz="0" w:space="0" w:color="020000"/>
                              <w:left w:val="none" w:sz="0" w:space="0" w:color="020000"/>
                              <w:bottom w:val="none" w:sz="0" w:space="0" w:color="020000"/>
                              <w:right w:val="none" w:sz="0" w:space="0" w:color="020000"/>
                            </w:tcBorders>
                            <w:vAlign w:val="center"/>
                          </w:tcPr>
                          <w:p w14:paraId="3E7CE755" w14:textId="08ADAAE7" w:rsidR="001E4455" w:rsidRDefault="00A30051" w:rsidP="00A30051">
                            <w:pPr>
                              <w:tabs>
                                <w:tab w:val="left" w:pos="1512"/>
                                <w:tab w:val="left" w:pos="1728"/>
                                <w:tab w:val="left" w:pos="1872"/>
                                <w:tab w:val="left" w:pos="2088"/>
                                <w:tab w:val="left" w:pos="2232"/>
                                <w:tab w:val="left" w:pos="2448"/>
                                <w:tab w:val="left" w:pos="2592"/>
                                <w:tab w:val="right" w:pos="2808"/>
                              </w:tabs>
                              <w:spacing w:before="162" w:after="147" w:line="252" w:lineRule="exact"/>
                              <w:ind w:right="77"/>
                              <w:jc w:val="center"/>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TTY/Relay .</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r w:rsidR="00536BD8">
                              <w:rPr>
                                <w:rFonts w:ascii="Arial" w:eastAsia="Arial" w:hAnsi="Arial"/>
                                <w:color w:val="000000"/>
                                <w:shd w:val="solid" w:color="D1D3D3" w:fill="D1D3D3"/>
                              </w:rPr>
                              <w:tab/>
                              <w:t>.</w:t>
                            </w:r>
                          </w:p>
                        </w:tc>
                        <w:tc>
                          <w:tcPr>
                            <w:tcW w:w="1699" w:type="dxa"/>
                            <w:tcBorders>
                              <w:top w:val="none" w:sz="0" w:space="0" w:color="020000"/>
                              <w:left w:val="none" w:sz="0" w:space="0" w:color="020000"/>
                              <w:bottom w:val="none" w:sz="0" w:space="0" w:color="020000"/>
                              <w:right w:val="none" w:sz="0" w:space="0" w:color="020000"/>
                            </w:tcBorders>
                            <w:vAlign w:val="center"/>
                          </w:tcPr>
                          <w:p w14:paraId="58C3835D" w14:textId="77777777" w:rsidR="001E4455" w:rsidRDefault="00536BD8">
                            <w:pPr>
                              <w:spacing w:before="162" w:after="147"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523-2817</w:t>
                            </w:r>
                          </w:p>
                        </w:tc>
                      </w:tr>
                      <w:tr w:rsidR="001E4455" w14:paraId="25F4C009" w14:textId="77777777">
                        <w:trPr>
                          <w:trHeight w:hRule="exact" w:val="562"/>
                        </w:trPr>
                        <w:tc>
                          <w:tcPr>
                            <w:tcW w:w="2914" w:type="dxa"/>
                            <w:tcBorders>
                              <w:top w:val="none" w:sz="0" w:space="0" w:color="020000"/>
                              <w:left w:val="none" w:sz="0" w:space="0" w:color="020000"/>
                              <w:bottom w:val="none" w:sz="0" w:space="0" w:color="020000"/>
                              <w:right w:val="none" w:sz="0" w:space="0" w:color="020000"/>
                            </w:tcBorders>
                            <w:vAlign w:val="center"/>
                          </w:tcPr>
                          <w:p w14:paraId="386F57F0" w14:textId="22BEA064" w:rsidR="001E4455" w:rsidRDefault="00A30051" w:rsidP="00A30051">
                            <w:pPr>
                              <w:spacing w:before="149" w:after="160" w:line="252"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Application Request . . . .</w:t>
                            </w:r>
                          </w:p>
                        </w:tc>
                        <w:tc>
                          <w:tcPr>
                            <w:tcW w:w="1699" w:type="dxa"/>
                            <w:tcBorders>
                              <w:top w:val="none" w:sz="0" w:space="0" w:color="020000"/>
                              <w:left w:val="none" w:sz="0" w:space="0" w:color="020000"/>
                              <w:bottom w:val="none" w:sz="0" w:space="0" w:color="020000"/>
                              <w:right w:val="none" w:sz="0" w:space="0" w:color="020000"/>
                            </w:tcBorders>
                            <w:vAlign w:val="center"/>
                          </w:tcPr>
                          <w:p w14:paraId="228D68A8" w14:textId="77777777" w:rsidR="001E4455" w:rsidRDefault="00536BD8">
                            <w:pPr>
                              <w:spacing w:before="149" w:after="160" w:line="252" w:lineRule="exact"/>
                              <w:ind w:right="269"/>
                              <w:jc w:val="right"/>
                              <w:textAlignment w:val="baseline"/>
                              <w:rPr>
                                <w:rFonts w:ascii="Arial" w:eastAsia="Arial" w:hAnsi="Arial"/>
                                <w:color w:val="000000"/>
                                <w:shd w:val="solid" w:color="D1D3D3" w:fill="D1D3D3"/>
                              </w:rPr>
                            </w:pPr>
                            <w:r>
                              <w:rPr>
                                <w:rFonts w:ascii="Arial" w:eastAsia="Arial" w:hAnsi="Arial"/>
                                <w:color w:val="000000"/>
                                <w:shd w:val="solid" w:color="D1D3D3" w:fill="D1D3D3"/>
                              </w:rPr>
                              <w:t>901-322-4080</w:t>
                            </w:r>
                          </w:p>
                        </w:tc>
                      </w:tr>
                      <w:tr w:rsidR="001E4455" w14:paraId="3E5A75CF" w14:textId="77777777">
                        <w:trPr>
                          <w:trHeight w:hRule="exact" w:val="388"/>
                        </w:trPr>
                        <w:tc>
                          <w:tcPr>
                            <w:tcW w:w="2914" w:type="dxa"/>
                            <w:tcBorders>
                              <w:top w:val="none" w:sz="0" w:space="0" w:color="020000"/>
                              <w:left w:val="none" w:sz="0" w:space="0" w:color="020000"/>
                              <w:bottom w:val="none" w:sz="0" w:space="0" w:color="020000"/>
                              <w:right w:val="none" w:sz="0" w:space="0" w:color="020000"/>
                            </w:tcBorders>
                            <w:vAlign w:val="center"/>
                          </w:tcPr>
                          <w:p w14:paraId="3977EC4A" w14:textId="74B56753" w:rsidR="001E4455" w:rsidRDefault="00A30051" w:rsidP="00A30051">
                            <w:pPr>
                              <w:spacing w:before="139" w:line="235" w:lineRule="exact"/>
                              <w:ind w:right="77"/>
                              <w:textAlignment w:val="baseline"/>
                              <w:rPr>
                                <w:rFonts w:ascii="Arial" w:eastAsia="Arial" w:hAnsi="Arial"/>
                                <w:color w:val="000000"/>
                                <w:shd w:val="solid" w:color="D1D3D3" w:fill="D1D3D3"/>
                              </w:rPr>
                            </w:pPr>
                            <w:r>
                              <w:rPr>
                                <w:rFonts w:ascii="Arial" w:eastAsia="Arial" w:hAnsi="Arial"/>
                                <w:color w:val="000000"/>
                                <w:shd w:val="solid" w:color="D1D3D3" w:fill="D1D3D3"/>
                              </w:rPr>
                              <w:t xml:space="preserve">  </w:t>
                            </w:r>
                            <w:r w:rsidR="00536BD8">
                              <w:rPr>
                                <w:rFonts w:ascii="Arial" w:eastAsia="Arial" w:hAnsi="Arial"/>
                                <w:color w:val="000000"/>
                                <w:shd w:val="solid" w:color="D1D3D3" w:fill="D1D3D3"/>
                              </w:rPr>
                              <w:t>General Information . . . .</w:t>
                            </w:r>
                          </w:p>
                        </w:tc>
                        <w:tc>
                          <w:tcPr>
                            <w:tcW w:w="1699" w:type="dxa"/>
                            <w:tcBorders>
                              <w:top w:val="none" w:sz="0" w:space="0" w:color="020000"/>
                              <w:left w:val="none" w:sz="0" w:space="0" w:color="020000"/>
                              <w:bottom w:val="none" w:sz="0" w:space="0" w:color="020000"/>
                              <w:right w:val="none" w:sz="0" w:space="0" w:color="020000"/>
                            </w:tcBorders>
                            <w:vAlign w:val="center"/>
                          </w:tcPr>
                          <w:p w14:paraId="48B0B69D" w14:textId="77777777" w:rsidR="001E4455" w:rsidRDefault="00536BD8">
                            <w:pPr>
                              <w:spacing w:before="139" w:line="235" w:lineRule="exact"/>
                              <w:ind w:right="269"/>
                              <w:jc w:val="right"/>
                              <w:textAlignment w:val="baseline"/>
                              <w:rPr>
                                <w:rFonts w:ascii="Arial" w:eastAsia="Arial" w:hAnsi="Arial"/>
                                <w:color w:val="000000"/>
                                <w:spacing w:val="-10"/>
                                <w:shd w:val="solid" w:color="D1D3D3" w:fill="D1D3D3"/>
                              </w:rPr>
                            </w:pPr>
                            <w:r>
                              <w:rPr>
                                <w:rFonts w:ascii="Arial" w:eastAsia="Arial" w:hAnsi="Arial"/>
                                <w:color w:val="000000"/>
                                <w:spacing w:val="-10"/>
                                <w:shd w:val="solid" w:color="D1D3D3" w:fill="D1D3D3"/>
                              </w:rPr>
                              <w:t>.901-722-0311</w:t>
                            </w:r>
                          </w:p>
                        </w:tc>
                      </w:tr>
                    </w:tbl>
                    <w:p w14:paraId="2F6658B2" w14:textId="77777777" w:rsidR="001E4455" w:rsidRDefault="001E4455">
                      <w:pPr>
                        <w:spacing w:after="268"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40320" behindDoc="1" locked="0" layoutInCell="1" allowOverlap="1" wp14:anchorId="5D569FF6" wp14:editId="16D9AA63">
                <wp:simplePos x="0" y="0"/>
                <wp:positionH relativeFrom="page">
                  <wp:posOffset>4160520</wp:posOffset>
                </wp:positionH>
                <wp:positionV relativeFrom="page">
                  <wp:posOffset>3623945</wp:posOffset>
                </wp:positionV>
                <wp:extent cx="2929255" cy="3654425"/>
                <wp:effectExtent l="0" t="0" r="0" b="0"/>
                <wp:wrapSquare wrapText="bothSides"/>
                <wp:docPr id="9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255" cy="3654425"/>
                        </a:xfrm>
                        <a:prstGeom prst="rect">
                          <a:avLst/>
                        </a:prstGeom>
                        <a:solidFill>
                          <a:srgbClr val="D1D3D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EFD3E2" w14:textId="77777777" w:rsidR="00312E26" w:rsidRDefault="00312E2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69FF6" id="Text Box 55" o:spid="_x0000_s1042" type="#_x0000_t202" style="position:absolute;margin-left:327.6pt;margin-top:285.35pt;width:230.65pt;height:287.75pt;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" fillcolor="#d1d3d3" stroked="f">
                <v:textbox inset="0,0,0,0">
                  <w:txbxContent>
                    <w:p w14:paraId="2CEFD3E2" w14:textId="77777777" w:rsidR="00312E26" w:rsidRDefault="00312E26"/>
                  </w:txbxContent>
                </v:textbox>
                <w10:wrap type="square" anchorx="page" anchory="page"/>
              </v:shape>
            </w:pict>
          </mc:Fallback>
        </mc:AlternateContent>
      </w:r>
      <w:r>
        <w:rPr>
          <w:noProof/>
        </w:rPr>
        <mc:AlternateContent>
          <mc:Choice Requires="wps">
            <w:drawing>
              <wp:anchor distT="0" distB="0" distL="0" distR="0" simplePos="0" relativeHeight="251641344" behindDoc="1" locked="0" layoutInCell="1" allowOverlap="1" wp14:anchorId="5F438AC4" wp14:editId="6C0DC4DB">
                <wp:simplePos x="0" y="0"/>
                <wp:positionH relativeFrom="page">
                  <wp:posOffset>1737360</wp:posOffset>
                </wp:positionH>
                <wp:positionV relativeFrom="page">
                  <wp:posOffset>609600</wp:posOffset>
                </wp:positionV>
                <wp:extent cx="5360035" cy="613410"/>
                <wp:effectExtent l="0" t="0" r="0" b="0"/>
                <wp:wrapSquare wrapText="bothSides"/>
                <wp:docPr id="9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0035" cy="613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BFD51" w14:textId="77777777" w:rsidR="001E4455" w:rsidRDefault="00536BD8">
                            <w:pPr>
                              <w:spacing w:before="15" w:after="264" w:line="676" w:lineRule="exact"/>
                              <w:textAlignment w:val="baseline"/>
                              <w:rPr>
                                <w:rFonts w:ascii="Arial" w:eastAsia="Arial" w:hAnsi="Arial"/>
                                <w:b/>
                                <w:color w:val="6DAA52"/>
                                <w:spacing w:val="-17"/>
                                <w:w w:val="120"/>
                                <w:sz w:val="59"/>
                              </w:rPr>
                            </w:pPr>
                            <w:r>
                              <w:rPr>
                                <w:rFonts w:ascii="Arial" w:eastAsia="Arial" w:hAnsi="Arial"/>
                                <w:b/>
                                <w:color w:val="6DAA52"/>
                                <w:spacing w:val="-17"/>
                                <w:w w:val="120"/>
                                <w:sz w:val="59"/>
                              </w:rPr>
                              <w:t>Intro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38AC4" id="Text Box 54" o:spid="_x0000_s1043" type="#_x0000_t202" style="position:absolute;margin-left:136.8pt;margin-top:48pt;width:422.05pt;height:48.3pt;z-index:-2516751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" filled="f" stroked="f">
                <v:textbox inset="0,0,0,0">
                  <w:txbxContent>
                    <w:p w14:paraId="2AEBFD51" w14:textId="77777777" w:rsidR="001E4455" w:rsidRDefault="00536BD8">
                      <w:pPr>
                        <w:spacing w:before="15" w:after="264" w:line="676" w:lineRule="exact"/>
                        <w:textAlignment w:val="baseline"/>
                        <w:rPr>
                          <w:rFonts w:ascii="Arial" w:eastAsia="Arial" w:hAnsi="Arial"/>
                          <w:b/>
                          <w:color w:val="6DAA52"/>
                          <w:spacing w:val="-17"/>
                          <w:w w:val="120"/>
                          <w:sz w:val="59"/>
                        </w:rPr>
                      </w:pPr>
                      <w:r>
                        <w:rPr>
                          <w:rFonts w:ascii="Arial" w:eastAsia="Arial" w:hAnsi="Arial"/>
                          <w:b/>
                          <w:color w:val="6DAA52"/>
                          <w:spacing w:val="-17"/>
                          <w:w w:val="120"/>
                          <w:sz w:val="59"/>
                        </w:rPr>
                        <w:t>Introduction</w:t>
                      </w:r>
                    </w:p>
                  </w:txbxContent>
                </v:textbox>
                <w10:wrap type="square" anchorx="page" anchory="page"/>
              </v:shape>
            </w:pict>
          </mc:Fallback>
        </mc:AlternateContent>
      </w:r>
      <w:r>
        <w:rPr>
          <w:noProof/>
        </w:rPr>
        <mc:AlternateContent>
          <mc:Choice Requires="wps">
            <w:drawing>
              <wp:anchor distT="0" distB="0" distL="0" distR="0" simplePos="0" relativeHeight="251642368" behindDoc="1" locked="0" layoutInCell="1" allowOverlap="1" wp14:anchorId="3D2F5858" wp14:editId="79C9A1D0">
                <wp:simplePos x="0" y="0"/>
                <wp:positionH relativeFrom="page">
                  <wp:posOffset>1691640</wp:posOffset>
                </wp:positionH>
                <wp:positionV relativeFrom="page">
                  <wp:posOffset>1223010</wp:posOffset>
                </wp:positionV>
                <wp:extent cx="5405755" cy="365125"/>
                <wp:effectExtent l="0" t="0" r="0" b="0"/>
                <wp:wrapSquare wrapText="bothSides"/>
                <wp:docPr id="9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755"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53F73" w14:textId="77777777" w:rsidR="001E4455" w:rsidRDefault="00536BD8">
                            <w:pPr>
                              <w:spacing w:line="399" w:lineRule="exact"/>
                              <w:jc w:val="both"/>
                              <w:textAlignment w:val="baseline"/>
                              <w:rPr>
                                <w:rFonts w:ascii="Arial" w:eastAsia="Arial" w:hAnsi="Arial"/>
                                <w:b/>
                                <w:color w:val="000000"/>
                                <w:sz w:val="23"/>
                              </w:rPr>
                            </w:pPr>
                            <w:r>
                              <w:rPr>
                                <w:rFonts w:ascii="Arial" w:eastAsia="Arial" w:hAnsi="Arial"/>
                                <w:b/>
                                <w:color w:val="000000"/>
                                <w:sz w:val="23"/>
                              </w:rPr>
                              <w:t xml:space="preserve">MATAplus is a paratransit system that individuals certified with 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F5858" id="Text Box 53" o:spid="_x0000_s1044" type="#_x0000_t202" style="position:absolute;margin-left:133.2pt;margin-top:96.3pt;width:425.65pt;height:28.75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" filled="f" stroked="f">
                <v:textbox inset="0,0,0,0">
                  <w:txbxContent>
                    <w:p w14:paraId="54B53F73" w14:textId="77777777" w:rsidR="001E4455" w:rsidRDefault="00536BD8">
                      <w:pPr>
                        <w:spacing w:line="399" w:lineRule="exact"/>
                        <w:jc w:val="both"/>
                        <w:textAlignment w:val="baseline"/>
                        <w:rPr>
                          <w:rFonts w:ascii="Arial" w:eastAsia="Arial" w:hAnsi="Arial"/>
                          <w:b/>
                          <w:color w:val="000000"/>
                          <w:sz w:val="23"/>
                        </w:rPr>
                      </w:pPr>
                      <w:r>
                        <w:rPr>
                          <w:rFonts w:ascii="Arial" w:eastAsia="Arial" w:hAnsi="Arial"/>
                          <w:b/>
                          <w:color w:val="000000"/>
                          <w:sz w:val="23"/>
                        </w:rPr>
                        <w:t xml:space="preserve">MATAplus is a paratransit system that individuals certified with a </w:t>
                      </w:r>
                    </w:p>
                  </w:txbxContent>
                </v:textbox>
                <w10:wrap type="square" anchorx="page" anchory="page"/>
              </v:shape>
            </w:pict>
          </mc:Fallback>
        </mc:AlternateContent>
      </w:r>
      <w:r>
        <w:rPr>
          <w:noProof/>
        </w:rPr>
        <mc:AlternateContent>
          <mc:Choice Requires="wps">
            <w:drawing>
              <wp:anchor distT="0" distB="0" distL="0" distR="0" simplePos="0" relativeHeight="251643392" behindDoc="1" locked="0" layoutInCell="1" allowOverlap="1" wp14:anchorId="5C5D0B52" wp14:editId="1471E5F6">
                <wp:simplePos x="0" y="0"/>
                <wp:positionH relativeFrom="page">
                  <wp:posOffset>683895</wp:posOffset>
                </wp:positionH>
                <wp:positionV relativeFrom="page">
                  <wp:posOffset>1588135</wp:posOffset>
                </wp:positionV>
                <wp:extent cx="6413500" cy="1325245"/>
                <wp:effectExtent l="0" t="0" r="0" b="0"/>
                <wp:wrapSquare wrapText="bothSides"/>
                <wp:docPr id="9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325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5D11F" w14:textId="77777777" w:rsidR="001E4455" w:rsidRDefault="00536BD8">
                            <w:pPr>
                              <w:spacing w:after="658" w:line="399" w:lineRule="exact"/>
                              <w:jc w:val="both"/>
                              <w:textAlignment w:val="baseline"/>
                              <w:rPr>
                                <w:rFonts w:ascii="Arial" w:eastAsia="Arial" w:hAnsi="Arial"/>
                                <w:b/>
                                <w:color w:val="000000"/>
                                <w:sz w:val="23"/>
                              </w:rPr>
                            </w:pPr>
                            <w:r>
                              <w:rPr>
                                <w:rFonts w:ascii="Arial" w:eastAsia="Arial" w:hAnsi="Arial"/>
                                <w:b/>
                                <w:color w:val="000000"/>
                                <w:sz w:val="23"/>
                              </w:rPr>
                              <w:t xml:space="preserve">disability can use with ease and comfort. </w:t>
                            </w:r>
                            <w:bookmarkStart w:id="0" w:name="_Hlk66697994"/>
                            <w:bookmarkStart w:id="1" w:name="_Hlk66697995"/>
                            <w:r>
                              <w:rPr>
                                <w:rFonts w:ascii="Arial" w:eastAsia="Arial" w:hAnsi="Arial"/>
                                <w:color w:val="000000"/>
                              </w:rPr>
                              <w:t xml:space="preserve">All MATA Transit Centers and all fixed route buses are designed with accessibility features to accommodate both elderly and persons with disabilities. All MATA fixed-route buses are 100 percent accessible. </w:t>
                            </w:r>
                            <w:r>
                              <w:rPr>
                                <w:rFonts w:ascii="Arial" w:eastAsia="Arial" w:hAnsi="Arial"/>
                                <w:i/>
                                <w:color w:val="000000"/>
                              </w:rPr>
                              <w:t>(MATA’s fixed-route system consists of MATA’s bus and Trolley service that operates on a set route, days, and scheduled times within the MATA service area.)</w:t>
                            </w:r>
                            <w:bookmarkEnd w:id="0"/>
                            <w:bookmarkEnd w:id="1"/>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D0B52" id="Text Box 52" o:spid="_x0000_s1045" type="#_x0000_t202" style="position:absolute;margin-left:53.85pt;margin-top:125.05pt;width:505pt;height:104.35pt;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" filled="f" stroked="f">
                <v:textbox inset="0,0,0,0">
                  <w:txbxContent>
                    <w:p w14:paraId="3F85D11F" w14:textId="77777777" w:rsidR="001E4455" w:rsidRDefault="00536BD8">
                      <w:pPr>
                        <w:spacing w:after="658" w:line="399" w:lineRule="exact"/>
                        <w:jc w:val="both"/>
                        <w:textAlignment w:val="baseline"/>
                        <w:rPr>
                          <w:rFonts w:ascii="Arial" w:eastAsia="Arial" w:hAnsi="Arial"/>
                          <w:b/>
                          <w:color w:val="000000"/>
                          <w:sz w:val="23"/>
                        </w:rPr>
                      </w:pPr>
                      <w:r>
                        <w:rPr>
                          <w:rFonts w:ascii="Arial" w:eastAsia="Arial" w:hAnsi="Arial"/>
                          <w:b/>
                          <w:color w:val="000000"/>
                          <w:sz w:val="23"/>
                        </w:rPr>
                        <w:t xml:space="preserve">disability can use with ease and comfort. </w:t>
                      </w:r>
                      <w:bookmarkStart w:id="2" w:name="_Hlk66697994"/>
                      <w:bookmarkStart w:id="3" w:name="_Hlk66697995"/>
                      <w:r>
                        <w:rPr>
                          <w:rFonts w:ascii="Arial" w:eastAsia="Arial" w:hAnsi="Arial"/>
                          <w:color w:val="000000"/>
                        </w:rPr>
                        <w:t xml:space="preserve">All MATA Transit Centers and all fixed route buses are designed with accessibility features to accommodate both elderly and persons with disabilities. All MATA fixed-route buses are 100 percent accessible. </w:t>
                      </w:r>
                      <w:r>
                        <w:rPr>
                          <w:rFonts w:ascii="Arial" w:eastAsia="Arial" w:hAnsi="Arial"/>
                          <w:i/>
                          <w:color w:val="000000"/>
                        </w:rPr>
                        <w:t>(MATA’s fixed-route system consists of MATA’s bus and Trolley service that operates on a set route, days, and scheduled times within the MATA service area.)</w:t>
                      </w:r>
                      <w:bookmarkEnd w:id="2"/>
                      <w:bookmarkEnd w:id="3"/>
                    </w:p>
                  </w:txbxContent>
                </v:textbox>
                <w10:wrap type="square" anchorx="page" anchory="page"/>
              </v:shape>
            </w:pict>
          </mc:Fallback>
        </mc:AlternateContent>
      </w:r>
      <w:r>
        <w:rPr>
          <w:noProof/>
        </w:rPr>
        <mc:AlternateContent>
          <mc:Choice Requires="wps">
            <w:drawing>
              <wp:anchor distT="0" distB="0" distL="0" distR="0" simplePos="0" relativeHeight="251644416" behindDoc="1" locked="0" layoutInCell="1" allowOverlap="1" wp14:anchorId="78884372" wp14:editId="6F94D364">
                <wp:simplePos x="0" y="0"/>
                <wp:positionH relativeFrom="page">
                  <wp:posOffset>683895</wp:posOffset>
                </wp:positionH>
                <wp:positionV relativeFrom="page">
                  <wp:posOffset>2913380</wp:posOffset>
                </wp:positionV>
                <wp:extent cx="6413500" cy="669925"/>
                <wp:effectExtent l="0" t="0" r="0" b="0"/>
                <wp:wrapSquare wrapText="bothSides"/>
                <wp:docPr id="9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66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8F004" w14:textId="77777777" w:rsidR="001E4455" w:rsidRDefault="00536BD8">
                            <w:pPr>
                              <w:spacing w:before="2" w:after="364" w:line="676" w:lineRule="exact"/>
                              <w:textAlignment w:val="baseline"/>
                              <w:rPr>
                                <w:rFonts w:ascii="Arial" w:eastAsia="Arial" w:hAnsi="Arial"/>
                                <w:b/>
                                <w:color w:val="6DAA52"/>
                                <w:spacing w:val="-7"/>
                                <w:w w:val="120"/>
                                <w:sz w:val="59"/>
                              </w:rPr>
                            </w:pPr>
                            <w:r>
                              <w:rPr>
                                <w:rFonts w:ascii="Arial" w:eastAsia="Arial" w:hAnsi="Arial"/>
                                <w:b/>
                                <w:color w:val="6DAA52"/>
                                <w:spacing w:val="-7"/>
                                <w:w w:val="120"/>
                                <w:sz w:val="59"/>
                              </w:rPr>
                              <w:t>Paratransit 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84372" id="Text Box 51" o:spid="_x0000_s1046" type="#_x0000_t202" style="position:absolute;margin-left:53.85pt;margin-top:229.4pt;width:505pt;height:52.75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" filled="f" stroked="f">
                <v:textbox inset="0,0,0,0">
                  <w:txbxContent>
                    <w:p w14:paraId="23E8F004" w14:textId="77777777" w:rsidR="001E4455" w:rsidRDefault="00536BD8">
                      <w:pPr>
                        <w:spacing w:before="2" w:after="364" w:line="676" w:lineRule="exact"/>
                        <w:textAlignment w:val="baseline"/>
                        <w:rPr>
                          <w:rFonts w:ascii="Arial" w:eastAsia="Arial" w:hAnsi="Arial"/>
                          <w:b/>
                          <w:color w:val="6DAA52"/>
                          <w:spacing w:val="-7"/>
                          <w:w w:val="120"/>
                          <w:sz w:val="59"/>
                        </w:rPr>
                      </w:pPr>
                      <w:r>
                        <w:rPr>
                          <w:rFonts w:ascii="Arial" w:eastAsia="Arial" w:hAnsi="Arial"/>
                          <w:b/>
                          <w:color w:val="6DAA52"/>
                          <w:spacing w:val="-7"/>
                          <w:w w:val="120"/>
                          <w:sz w:val="59"/>
                        </w:rPr>
                        <w:t>Paratransit Service</w:t>
                      </w:r>
                    </w:p>
                  </w:txbxContent>
                </v:textbox>
                <w10:wrap type="square" anchorx="page" anchory="page"/>
              </v:shape>
            </w:pict>
          </mc:Fallback>
        </mc:AlternateContent>
      </w:r>
      <w:r>
        <w:rPr>
          <w:noProof/>
        </w:rPr>
        <mc:AlternateContent>
          <mc:Choice Requires="wps">
            <w:drawing>
              <wp:anchor distT="0" distB="0" distL="0" distR="0" simplePos="0" relativeHeight="251645440" behindDoc="1" locked="0" layoutInCell="1" allowOverlap="1" wp14:anchorId="1E905385" wp14:editId="18B86DC4">
                <wp:simplePos x="0" y="0"/>
                <wp:positionH relativeFrom="page">
                  <wp:posOffset>683895</wp:posOffset>
                </wp:positionH>
                <wp:positionV relativeFrom="page">
                  <wp:posOffset>609600</wp:posOffset>
                </wp:positionV>
                <wp:extent cx="1007745" cy="978535"/>
                <wp:effectExtent l="0" t="0" r="0" b="0"/>
                <wp:wrapSquare wrapText="bothSides"/>
                <wp:docPr id="9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978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D2CFA" w14:textId="77777777" w:rsidR="001E4455" w:rsidRDefault="00536BD8">
                            <w:pPr>
                              <w:spacing w:before="120" w:after="250"/>
                              <w:ind w:left="3" w:right="283"/>
                              <w:textAlignment w:val="baseline"/>
                            </w:pPr>
                            <w:r>
                              <w:rPr>
                                <w:noProof/>
                              </w:rPr>
                              <w:drawing>
                                <wp:inline distT="0" distB="0" distL="0" distR="0" wp14:anchorId="1C62AF92" wp14:editId="10F62D4A">
                                  <wp:extent cx="826135" cy="7435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referRelativeResize="0"/>
                                        </pic:nvPicPr>
                                        <pic:blipFill>
                                          <a:blip r:embed="rId9"/>
                                          <a:stretch>
                                            <a:fillRect/>
                                          </a:stretch>
                                        </pic:blipFill>
                                        <pic:spPr>
                                          <a:xfrm>
                                            <a:off x="0" y="0"/>
                                            <a:ext cx="826135" cy="743585"/>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05385" id="Text Box 50" o:spid="_x0000_s1047" type="#_x0000_t202" style="position:absolute;margin-left:53.85pt;margin-top:48pt;width:79.35pt;height:77.05pt;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" filled="f" stroked="f">
                <v:textbox inset="0,0,0,0">
                  <w:txbxContent>
                    <w:p w14:paraId="25BD2CFA" w14:textId="77777777" w:rsidR="001E4455" w:rsidRDefault="00536BD8">
                      <w:pPr>
                        <w:spacing w:before="120" w:after="250"/>
                        <w:ind w:left="3" w:right="283"/>
                        <w:textAlignment w:val="baseline"/>
                      </w:pPr>
                      <w:r>
                        <w:rPr>
                          <w:noProof/>
                        </w:rPr>
                        <w:drawing>
                          <wp:inline distT="0" distB="0" distL="0" distR="0" wp14:anchorId="1C62AF92" wp14:editId="10F62D4A">
                            <wp:extent cx="826135" cy="7435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referRelativeResize="0"/>
                                  </pic:nvPicPr>
                                  <pic:blipFill>
                                    <a:blip r:embed="rId9"/>
                                    <a:stretch>
                                      <a:fillRect/>
                                    </a:stretch>
                                  </pic:blipFill>
                                  <pic:spPr>
                                    <a:xfrm>
                                      <a:off x="0" y="0"/>
                                      <a:ext cx="826135" cy="743585"/>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0" distR="0" simplePos="0" relativeHeight="251646464" behindDoc="1" locked="0" layoutInCell="1" allowOverlap="1" wp14:anchorId="21E0C666" wp14:editId="17047446">
                <wp:simplePos x="0" y="0"/>
                <wp:positionH relativeFrom="page">
                  <wp:posOffset>685800</wp:posOffset>
                </wp:positionH>
                <wp:positionV relativeFrom="page">
                  <wp:posOffset>3583305</wp:posOffset>
                </wp:positionV>
                <wp:extent cx="3314700" cy="4227195"/>
                <wp:effectExtent l="0" t="0" r="0" b="0"/>
                <wp:wrapSquare wrapText="bothSides"/>
                <wp:docPr id="9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4227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966D5" w14:textId="77777777" w:rsidR="001E4455" w:rsidRDefault="00536BD8">
                            <w:pPr>
                              <w:spacing w:line="333" w:lineRule="exact"/>
                              <w:jc w:val="both"/>
                              <w:textAlignment w:val="baseline"/>
                              <w:rPr>
                                <w:rFonts w:ascii="Arial" w:eastAsia="Arial" w:hAnsi="Arial"/>
                                <w:color w:val="000000"/>
                                <w:spacing w:val="-3"/>
                              </w:rPr>
                            </w:pPr>
                            <w:bookmarkStart w:id="4" w:name="_Hlk66698048"/>
                            <w:bookmarkStart w:id="5" w:name="_Hlk66698049"/>
                            <w:r>
                              <w:rPr>
                                <w:rFonts w:ascii="Arial" w:eastAsia="Arial" w:hAnsi="Arial"/>
                                <w:color w:val="000000"/>
                                <w:spacing w:val="-3"/>
                              </w:rPr>
                              <w:t xml:space="preserve">Paratransit service means comparable transportation service required by the ADA for people with disabilities who are unable to use the fixed-route transportation system. </w:t>
                            </w:r>
                            <w:r>
                              <w:rPr>
                                <w:rFonts w:ascii="Arial" w:eastAsia="Arial" w:hAnsi="Arial"/>
                                <w:i/>
                                <w:color w:val="000000"/>
                                <w:spacing w:val="-3"/>
                              </w:rPr>
                              <w:t>[CFR 37.3]</w:t>
                            </w:r>
                          </w:p>
                          <w:p w14:paraId="53BABA7E" w14:textId="77777777" w:rsidR="001E4455" w:rsidRDefault="00536BD8">
                            <w:pPr>
                              <w:spacing w:before="177" w:line="360" w:lineRule="exact"/>
                              <w:jc w:val="both"/>
                              <w:textAlignment w:val="baseline"/>
                              <w:rPr>
                                <w:rFonts w:ascii="Arial" w:eastAsia="Arial" w:hAnsi="Arial"/>
                                <w:color w:val="000000"/>
                                <w:spacing w:val="-3"/>
                              </w:rPr>
                            </w:pPr>
                            <w:r>
                              <w:rPr>
                                <w:rFonts w:ascii="Arial" w:eastAsia="Arial" w:hAnsi="Arial"/>
                                <w:color w:val="000000"/>
                                <w:spacing w:val="-3"/>
                              </w:rPr>
                              <w:t>MATAplus is a shared ride form of public transportation that complements MATA’s fixed-route service. MATAplus provides service that is equivalent to that of the fixed-route system. MATAplus offers service for all types of trips for varied purposes such as employment, medical, educational and recreational.</w:t>
                            </w:r>
                          </w:p>
                          <w:p w14:paraId="3D9147B2" w14:textId="77777777" w:rsidR="001E4455" w:rsidRDefault="00536BD8">
                            <w:pPr>
                              <w:spacing w:before="289" w:line="254" w:lineRule="exact"/>
                              <w:jc w:val="both"/>
                              <w:textAlignment w:val="baseline"/>
                              <w:rPr>
                                <w:rFonts w:ascii="Arial" w:eastAsia="Arial" w:hAnsi="Arial"/>
                                <w:b/>
                                <w:color w:val="000000"/>
                                <w:spacing w:val="6"/>
                                <w:sz w:val="23"/>
                              </w:rPr>
                            </w:pPr>
                            <w:r>
                              <w:rPr>
                                <w:rFonts w:ascii="Arial" w:eastAsia="Arial" w:hAnsi="Arial"/>
                                <w:b/>
                                <w:color w:val="000000"/>
                                <w:spacing w:val="6"/>
                                <w:sz w:val="23"/>
                              </w:rPr>
                              <w:t>SERVICE AREA</w:t>
                            </w:r>
                          </w:p>
                          <w:p w14:paraId="09783BED" w14:textId="77777777" w:rsidR="001E4455" w:rsidRDefault="00536BD8">
                            <w:pPr>
                              <w:spacing w:after="280" w:line="360" w:lineRule="exact"/>
                              <w:jc w:val="both"/>
                              <w:textAlignment w:val="baseline"/>
                              <w:rPr>
                                <w:rFonts w:ascii="Arial" w:eastAsia="Arial" w:hAnsi="Arial"/>
                                <w:color w:val="000000"/>
                                <w:spacing w:val="-7"/>
                              </w:rPr>
                            </w:pPr>
                            <w:r>
                              <w:rPr>
                                <w:rFonts w:ascii="Arial" w:eastAsia="Arial" w:hAnsi="Arial"/>
                                <w:color w:val="000000"/>
                                <w:spacing w:val="-7"/>
                              </w:rPr>
                              <w:t>MATAplus paratransit service operates during the same days and hours as the fixed-route bus system. The service area extends three-fourths (</w:t>
                            </w:r>
                            <w:r>
                              <w:rPr>
                                <w:rFonts w:ascii="Arial" w:eastAsia="Arial" w:hAnsi="Arial"/>
                                <w:color w:val="000000"/>
                                <w:spacing w:val="-7"/>
                                <w:vertAlign w:val="superscript"/>
                              </w:rPr>
                              <w:t>3</w:t>
                            </w:r>
                            <w:r>
                              <w:rPr>
                                <w:rFonts w:ascii="Arial" w:eastAsia="Arial" w:hAnsi="Arial"/>
                                <w:color w:val="000000"/>
                                <w:spacing w:val="-7"/>
                              </w:rPr>
                              <w:t>/</w:t>
                            </w:r>
                            <w:r>
                              <w:rPr>
                                <w:rFonts w:ascii="Arial" w:eastAsia="Arial" w:hAnsi="Arial"/>
                                <w:color w:val="000000"/>
                                <w:spacing w:val="-7"/>
                                <w:vertAlign w:val="subscript"/>
                              </w:rPr>
                              <w:t>4</w:t>
                            </w:r>
                            <w:r>
                              <w:rPr>
                                <w:rFonts w:ascii="Arial" w:eastAsia="Arial" w:hAnsi="Arial"/>
                                <w:color w:val="000000"/>
                                <w:spacing w:val="-7"/>
                              </w:rPr>
                              <w:t>) of a mile beyond the fixed-routes. Points of origin and destinations that are not within the three-fourths (</w:t>
                            </w:r>
                            <w:r>
                              <w:rPr>
                                <w:rFonts w:ascii="Arial" w:eastAsia="Arial" w:hAnsi="Arial"/>
                                <w:color w:val="000000"/>
                                <w:spacing w:val="-7"/>
                                <w:vertAlign w:val="superscript"/>
                              </w:rPr>
                              <w:t>3</w:t>
                            </w:r>
                            <w:r>
                              <w:rPr>
                                <w:rFonts w:ascii="Arial" w:eastAsia="Arial" w:hAnsi="Arial"/>
                                <w:color w:val="000000"/>
                                <w:spacing w:val="-7"/>
                              </w:rPr>
                              <w:t>/</w:t>
                            </w:r>
                            <w:r>
                              <w:rPr>
                                <w:rFonts w:ascii="Arial" w:eastAsia="Arial" w:hAnsi="Arial"/>
                                <w:color w:val="000000"/>
                                <w:spacing w:val="-7"/>
                                <w:vertAlign w:val="subscript"/>
                              </w:rPr>
                              <w:t>4</w:t>
                            </w:r>
                            <w:r>
                              <w:rPr>
                                <w:rFonts w:ascii="Arial" w:eastAsia="Arial" w:hAnsi="Arial"/>
                                <w:color w:val="000000"/>
                                <w:spacing w:val="-7"/>
                              </w:rPr>
                              <w:t>) of a mile corridor, are not eligible for ADA paratransit service.</w:t>
                            </w:r>
                            <w:bookmarkEnd w:id="4"/>
                            <w:bookmarkEnd w:id="5"/>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0C666" id="Text Box 49" o:spid="_x0000_s1048" type="#_x0000_t202" style="position:absolute;margin-left:54pt;margin-top:282.15pt;width:261pt;height:332.85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" filled="f" stroked="f">
                <v:textbox inset="0,0,0,0">
                  <w:txbxContent>
                    <w:p w14:paraId="100966D5" w14:textId="77777777" w:rsidR="001E4455" w:rsidRDefault="00536BD8">
                      <w:pPr>
                        <w:spacing w:line="333" w:lineRule="exact"/>
                        <w:jc w:val="both"/>
                        <w:textAlignment w:val="baseline"/>
                        <w:rPr>
                          <w:rFonts w:ascii="Arial" w:eastAsia="Arial" w:hAnsi="Arial"/>
                          <w:color w:val="000000"/>
                          <w:spacing w:val="-3"/>
                        </w:rPr>
                      </w:pPr>
                      <w:bookmarkStart w:id="6" w:name="_Hlk66698048"/>
                      <w:bookmarkStart w:id="7" w:name="_Hlk66698049"/>
                      <w:r>
                        <w:rPr>
                          <w:rFonts w:ascii="Arial" w:eastAsia="Arial" w:hAnsi="Arial"/>
                          <w:color w:val="000000"/>
                          <w:spacing w:val="-3"/>
                        </w:rPr>
                        <w:t xml:space="preserve">Paratransit service means comparable transportation service required by the ADA for people with disabilities who are unable to use the fixed-route transportation system. </w:t>
                      </w:r>
                      <w:r>
                        <w:rPr>
                          <w:rFonts w:ascii="Arial" w:eastAsia="Arial" w:hAnsi="Arial"/>
                          <w:i/>
                          <w:color w:val="000000"/>
                          <w:spacing w:val="-3"/>
                        </w:rPr>
                        <w:t>[CFR 37.3]</w:t>
                      </w:r>
                    </w:p>
                    <w:p w14:paraId="53BABA7E" w14:textId="77777777" w:rsidR="001E4455" w:rsidRDefault="00536BD8">
                      <w:pPr>
                        <w:spacing w:before="177" w:line="360" w:lineRule="exact"/>
                        <w:jc w:val="both"/>
                        <w:textAlignment w:val="baseline"/>
                        <w:rPr>
                          <w:rFonts w:ascii="Arial" w:eastAsia="Arial" w:hAnsi="Arial"/>
                          <w:color w:val="000000"/>
                          <w:spacing w:val="-3"/>
                        </w:rPr>
                      </w:pPr>
                      <w:r>
                        <w:rPr>
                          <w:rFonts w:ascii="Arial" w:eastAsia="Arial" w:hAnsi="Arial"/>
                          <w:color w:val="000000"/>
                          <w:spacing w:val="-3"/>
                        </w:rPr>
                        <w:t>MATAplus is a shared ride form of public transportation that complements MATA’s fixed-route service. MATAplus provides service that is equivalent to that of the fixed-route system. MATAplus offers service for all types of trips for varied purposes such as employment, medical, educational and recreational.</w:t>
                      </w:r>
                    </w:p>
                    <w:p w14:paraId="3D9147B2" w14:textId="77777777" w:rsidR="001E4455" w:rsidRDefault="00536BD8">
                      <w:pPr>
                        <w:spacing w:before="289" w:line="254" w:lineRule="exact"/>
                        <w:jc w:val="both"/>
                        <w:textAlignment w:val="baseline"/>
                        <w:rPr>
                          <w:rFonts w:ascii="Arial" w:eastAsia="Arial" w:hAnsi="Arial"/>
                          <w:b/>
                          <w:color w:val="000000"/>
                          <w:spacing w:val="6"/>
                          <w:sz w:val="23"/>
                        </w:rPr>
                      </w:pPr>
                      <w:r>
                        <w:rPr>
                          <w:rFonts w:ascii="Arial" w:eastAsia="Arial" w:hAnsi="Arial"/>
                          <w:b/>
                          <w:color w:val="000000"/>
                          <w:spacing w:val="6"/>
                          <w:sz w:val="23"/>
                        </w:rPr>
                        <w:t>SERVICE AREA</w:t>
                      </w:r>
                    </w:p>
                    <w:p w14:paraId="09783BED" w14:textId="77777777" w:rsidR="001E4455" w:rsidRDefault="00536BD8">
                      <w:pPr>
                        <w:spacing w:after="280" w:line="360" w:lineRule="exact"/>
                        <w:jc w:val="both"/>
                        <w:textAlignment w:val="baseline"/>
                        <w:rPr>
                          <w:rFonts w:ascii="Arial" w:eastAsia="Arial" w:hAnsi="Arial"/>
                          <w:color w:val="000000"/>
                          <w:spacing w:val="-7"/>
                        </w:rPr>
                      </w:pPr>
                      <w:r>
                        <w:rPr>
                          <w:rFonts w:ascii="Arial" w:eastAsia="Arial" w:hAnsi="Arial"/>
                          <w:color w:val="000000"/>
                          <w:spacing w:val="-7"/>
                        </w:rPr>
                        <w:t>MATAplus paratransit service operates during the same days and hours as the fixed-route bus system. The service area extends three-fourths (</w:t>
                      </w:r>
                      <w:r>
                        <w:rPr>
                          <w:rFonts w:ascii="Arial" w:eastAsia="Arial" w:hAnsi="Arial"/>
                          <w:color w:val="000000"/>
                          <w:spacing w:val="-7"/>
                          <w:vertAlign w:val="superscript"/>
                        </w:rPr>
                        <w:t>3</w:t>
                      </w:r>
                      <w:r>
                        <w:rPr>
                          <w:rFonts w:ascii="Arial" w:eastAsia="Arial" w:hAnsi="Arial"/>
                          <w:color w:val="000000"/>
                          <w:spacing w:val="-7"/>
                        </w:rPr>
                        <w:t>/</w:t>
                      </w:r>
                      <w:r>
                        <w:rPr>
                          <w:rFonts w:ascii="Arial" w:eastAsia="Arial" w:hAnsi="Arial"/>
                          <w:color w:val="000000"/>
                          <w:spacing w:val="-7"/>
                          <w:vertAlign w:val="subscript"/>
                        </w:rPr>
                        <w:t>4</w:t>
                      </w:r>
                      <w:r>
                        <w:rPr>
                          <w:rFonts w:ascii="Arial" w:eastAsia="Arial" w:hAnsi="Arial"/>
                          <w:color w:val="000000"/>
                          <w:spacing w:val="-7"/>
                        </w:rPr>
                        <w:t>) of a mile beyond the fixed-routes. Points of origin and destinations that are not within the three-fourths (</w:t>
                      </w:r>
                      <w:r>
                        <w:rPr>
                          <w:rFonts w:ascii="Arial" w:eastAsia="Arial" w:hAnsi="Arial"/>
                          <w:color w:val="000000"/>
                          <w:spacing w:val="-7"/>
                          <w:vertAlign w:val="superscript"/>
                        </w:rPr>
                        <w:t>3</w:t>
                      </w:r>
                      <w:r>
                        <w:rPr>
                          <w:rFonts w:ascii="Arial" w:eastAsia="Arial" w:hAnsi="Arial"/>
                          <w:color w:val="000000"/>
                          <w:spacing w:val="-7"/>
                        </w:rPr>
                        <w:t>/</w:t>
                      </w:r>
                      <w:r>
                        <w:rPr>
                          <w:rFonts w:ascii="Arial" w:eastAsia="Arial" w:hAnsi="Arial"/>
                          <w:color w:val="000000"/>
                          <w:spacing w:val="-7"/>
                          <w:vertAlign w:val="subscript"/>
                        </w:rPr>
                        <w:t>4</w:t>
                      </w:r>
                      <w:r>
                        <w:rPr>
                          <w:rFonts w:ascii="Arial" w:eastAsia="Arial" w:hAnsi="Arial"/>
                          <w:color w:val="000000"/>
                          <w:spacing w:val="-7"/>
                        </w:rPr>
                        <w:t>) of a mile corridor, are not eligible for ADA paratransit service.</w:t>
                      </w:r>
                      <w:bookmarkEnd w:id="6"/>
                      <w:bookmarkEnd w:id="7"/>
                    </w:p>
                  </w:txbxContent>
                </v:textbox>
                <w10:wrap type="square" anchorx="page" anchory="page"/>
              </v:shape>
            </w:pict>
          </mc:Fallback>
        </mc:AlternateContent>
      </w:r>
      <w:r>
        <w:rPr>
          <w:noProof/>
        </w:rPr>
        <mc:AlternateContent>
          <mc:Choice Requires="wps">
            <w:drawing>
              <wp:anchor distT="0" distB="0" distL="0" distR="0" simplePos="0" relativeHeight="251647488" behindDoc="1" locked="0" layoutInCell="1" allowOverlap="1" wp14:anchorId="4727E98E" wp14:editId="21346F15">
                <wp:simplePos x="0" y="0"/>
                <wp:positionH relativeFrom="page">
                  <wp:posOffset>4160520</wp:posOffset>
                </wp:positionH>
                <wp:positionV relativeFrom="page">
                  <wp:posOffset>3623945</wp:posOffset>
                </wp:positionV>
                <wp:extent cx="2929255" cy="417830"/>
                <wp:effectExtent l="0" t="0" r="0" b="0"/>
                <wp:wrapSquare wrapText="bothSides"/>
                <wp:docPr id="9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255" cy="41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0A7A5" w14:textId="77777777" w:rsidR="001E4455" w:rsidRDefault="00536BD8">
                            <w:pPr>
                              <w:spacing w:before="262" w:after="141" w:line="254" w:lineRule="exact"/>
                              <w:jc w:val="center"/>
                              <w:textAlignment w:val="baseline"/>
                              <w:rPr>
                                <w:rFonts w:ascii="Arial" w:eastAsia="Arial" w:hAnsi="Arial"/>
                                <w:b/>
                                <w:color w:val="000000"/>
                                <w:spacing w:val="8"/>
                                <w:sz w:val="23"/>
                              </w:rPr>
                            </w:pPr>
                            <w:r>
                              <w:rPr>
                                <w:rFonts w:ascii="Arial" w:eastAsia="Arial" w:hAnsi="Arial"/>
                                <w:b/>
                                <w:color w:val="000000"/>
                                <w:spacing w:val="8"/>
                                <w:sz w:val="23"/>
                              </w:rPr>
                              <w:t>IMPORTANT PHONE NUMB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7E98E" id="Text Box 48" o:spid="_x0000_s1049" type="#_x0000_t202" style="position:absolute;margin-left:327.6pt;margin-top:285.35pt;width:230.65pt;height:32.9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" filled="f" stroked="f">
                <v:textbox inset="0,0,0,0">
                  <w:txbxContent>
                    <w:p w14:paraId="5E80A7A5" w14:textId="77777777" w:rsidR="001E4455" w:rsidRDefault="00536BD8">
                      <w:pPr>
                        <w:spacing w:before="262" w:after="141" w:line="254" w:lineRule="exact"/>
                        <w:jc w:val="center"/>
                        <w:textAlignment w:val="baseline"/>
                        <w:rPr>
                          <w:rFonts w:ascii="Arial" w:eastAsia="Arial" w:hAnsi="Arial"/>
                          <w:b/>
                          <w:color w:val="000000"/>
                          <w:spacing w:val="8"/>
                          <w:sz w:val="23"/>
                        </w:rPr>
                      </w:pPr>
                      <w:r>
                        <w:rPr>
                          <w:rFonts w:ascii="Arial" w:eastAsia="Arial" w:hAnsi="Arial"/>
                          <w:b/>
                          <w:color w:val="000000"/>
                          <w:spacing w:val="8"/>
                          <w:sz w:val="23"/>
                        </w:rPr>
                        <w:t>IMPORTANT PHONE NUMBERS</w:t>
                      </w:r>
                    </w:p>
                  </w:txbxContent>
                </v:textbox>
                <w10:wrap type="square" anchorx="page" anchory="page"/>
              </v:shape>
            </w:pict>
          </mc:Fallback>
        </mc:AlternateContent>
      </w:r>
      <w:r>
        <w:rPr>
          <w:noProof/>
        </w:rPr>
        <mc:AlternateContent>
          <mc:Choice Requires="wps">
            <w:drawing>
              <wp:anchor distT="0" distB="0" distL="0" distR="0" simplePos="0" relativeHeight="251649536" behindDoc="1" locked="0" layoutInCell="1" allowOverlap="1" wp14:anchorId="3636B914" wp14:editId="1E03CD5B">
                <wp:simplePos x="0" y="0"/>
                <wp:positionH relativeFrom="page">
                  <wp:posOffset>676275</wp:posOffset>
                </wp:positionH>
                <wp:positionV relativeFrom="page">
                  <wp:posOffset>7810500</wp:posOffset>
                </wp:positionV>
                <wp:extent cx="6413500" cy="1993900"/>
                <wp:effectExtent l="0" t="0" r="0" b="0"/>
                <wp:wrapSquare wrapText="bothSides"/>
                <wp:docPr id="9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99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ECD71" w14:textId="77777777" w:rsidR="001E4455" w:rsidRDefault="00536BD8">
                            <w:pPr>
                              <w:spacing w:line="324" w:lineRule="exact"/>
                              <w:jc w:val="both"/>
                              <w:textAlignment w:val="baseline"/>
                              <w:rPr>
                                <w:rFonts w:ascii="Arial" w:eastAsia="Arial" w:hAnsi="Arial"/>
                                <w:color w:val="000000"/>
                                <w:spacing w:val="-6"/>
                              </w:rPr>
                            </w:pPr>
                            <w:bookmarkStart w:id="8" w:name="_Hlk66698091"/>
                            <w:r>
                              <w:rPr>
                                <w:rFonts w:ascii="Arial" w:eastAsia="Arial" w:hAnsi="Arial"/>
                                <w:color w:val="000000"/>
                                <w:spacing w:val="-6"/>
                              </w:rPr>
                              <w:t>A trip may require more than one hour from origin to destination due to the size of the MATAplus service area and group trips. However, MATA is committed to trips that are not excessive in length and have adopted the standard that the travel times for paratransit trips will be the same as the fixed-route bus system.</w:t>
                            </w:r>
                          </w:p>
                          <w:bookmarkEnd w:id="8"/>
                          <w:p w14:paraId="1B3C37ED" w14:textId="77777777" w:rsidR="001E4455" w:rsidRDefault="00536BD8">
                            <w:pPr>
                              <w:spacing w:before="183" w:after="1259" w:line="360" w:lineRule="exact"/>
                              <w:jc w:val="both"/>
                              <w:textAlignment w:val="baseline"/>
                              <w:rPr>
                                <w:rFonts w:ascii="Arial" w:eastAsia="Arial" w:hAnsi="Arial"/>
                                <w:b/>
                                <w:color w:val="000000"/>
                                <w:sz w:val="23"/>
                              </w:rPr>
                            </w:pPr>
                            <w:r>
                              <w:rPr>
                                <w:rFonts w:ascii="Arial" w:eastAsia="Arial" w:hAnsi="Arial"/>
                                <w:b/>
                                <w:color w:val="000000"/>
                                <w:sz w:val="23"/>
                              </w:rPr>
                              <w:t>To obtain more information regarding the MATAplus service areas, please call us at 901-722-7171 and speak to a MATAplus reservation ag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36B914" id="Text Box 46" o:spid="_x0000_s1050" type="#_x0000_t202" style="position:absolute;margin-left:53.25pt;margin-top:615pt;width:505pt;height:157pt;z-index:-2516669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" filled="f" stroked="f">
                <v:textbox inset="0,0,0,0">
                  <w:txbxContent>
                    <w:p w14:paraId="449ECD71" w14:textId="77777777" w:rsidR="001E4455" w:rsidRDefault="00536BD8">
                      <w:pPr>
                        <w:spacing w:line="324" w:lineRule="exact"/>
                        <w:jc w:val="both"/>
                        <w:textAlignment w:val="baseline"/>
                        <w:rPr>
                          <w:rFonts w:ascii="Arial" w:eastAsia="Arial" w:hAnsi="Arial"/>
                          <w:color w:val="000000"/>
                          <w:spacing w:val="-6"/>
                        </w:rPr>
                      </w:pPr>
                      <w:bookmarkStart w:id="9" w:name="_Hlk66698091"/>
                      <w:r>
                        <w:rPr>
                          <w:rFonts w:ascii="Arial" w:eastAsia="Arial" w:hAnsi="Arial"/>
                          <w:color w:val="000000"/>
                          <w:spacing w:val="-6"/>
                        </w:rPr>
                        <w:t>A trip may require more than one hour from origin to destination due to the size of the MATAplus service area and group trips. However, MATA is committed to trips that are not excessive in length and have adopted the standard that the travel times for paratransit trips will be the same as the fixed-route bus system.</w:t>
                      </w:r>
                    </w:p>
                    <w:bookmarkEnd w:id="9"/>
                    <w:p w14:paraId="1B3C37ED" w14:textId="77777777" w:rsidR="001E4455" w:rsidRDefault="00536BD8">
                      <w:pPr>
                        <w:spacing w:before="183" w:after="1259" w:line="360" w:lineRule="exact"/>
                        <w:jc w:val="both"/>
                        <w:textAlignment w:val="baseline"/>
                        <w:rPr>
                          <w:rFonts w:ascii="Arial" w:eastAsia="Arial" w:hAnsi="Arial"/>
                          <w:b/>
                          <w:color w:val="000000"/>
                          <w:sz w:val="23"/>
                        </w:rPr>
                      </w:pPr>
                      <w:r>
                        <w:rPr>
                          <w:rFonts w:ascii="Arial" w:eastAsia="Arial" w:hAnsi="Arial"/>
                          <w:b/>
                          <w:color w:val="000000"/>
                          <w:sz w:val="23"/>
                        </w:rPr>
                        <w:t>To obtain more information regarding the MATAplus service areas, please call us at 901-722-7171 and speak to a MATAplus reservation agent.</w:t>
                      </w:r>
                    </w:p>
                  </w:txbxContent>
                </v:textbox>
                <w10:wrap type="square" anchorx="page" anchory="page"/>
              </v:shape>
            </w:pict>
          </mc:Fallback>
        </mc:AlternateContent>
      </w:r>
      <w:r>
        <w:rPr>
          <w:noProof/>
        </w:rPr>
        <mc:AlternateContent>
          <mc:Choice Requires="wps">
            <w:drawing>
              <wp:anchor distT="0" distB="0" distL="0" distR="0" simplePos="0" relativeHeight="251650560" behindDoc="1" locked="0" layoutInCell="1" allowOverlap="1" wp14:anchorId="6C66FD9E" wp14:editId="22D9ACF2">
                <wp:simplePos x="0" y="0"/>
                <wp:positionH relativeFrom="page">
                  <wp:posOffset>7349490</wp:posOffset>
                </wp:positionH>
                <wp:positionV relativeFrom="page">
                  <wp:posOffset>9624695</wp:posOffset>
                </wp:positionV>
                <wp:extent cx="187325" cy="175260"/>
                <wp:effectExtent l="0" t="0" r="0" b="0"/>
                <wp:wrapSquare wrapText="bothSides"/>
                <wp:docPr id="8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0996F"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6FD9E" id="Text Box 45" o:spid="_x0000_s1051" type="#_x0000_t202" style="position:absolute;margin-left:578.7pt;margin-top:757.85pt;width:14.75pt;height:13.8pt;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" filled="f" stroked="f">
                <v:textbox inset="0,0,0,0">
                  <w:txbxContent>
                    <w:p w14:paraId="0750996F" w14:textId="77777777" w:rsidR="001E4455" w:rsidRDefault="00536BD8">
                      <w:pPr>
                        <w:spacing w:before="2" w:line="263" w:lineRule="exact"/>
                        <w:textAlignment w:val="baseline"/>
                        <w:rPr>
                          <w:rFonts w:ascii="Arial" w:eastAsia="Arial" w:hAnsi="Arial"/>
                          <w:color w:val="000000"/>
                          <w:sz w:val="24"/>
                        </w:rPr>
                      </w:pPr>
                      <w:r>
                        <w:rPr>
                          <w:rFonts w:ascii="Arial" w:eastAsia="Arial" w:hAnsi="Arial"/>
                          <w:color w:val="000000"/>
                          <w:sz w:val="24"/>
                        </w:rPr>
                        <w:t>7</w:t>
                      </w:r>
                    </w:p>
                  </w:txbxContent>
                </v:textbox>
                <w10:wrap type="square" anchorx="page" anchory="page"/>
              </v:shape>
            </w:pict>
          </mc:Fallback>
        </mc:AlternateContent>
      </w:r>
    </w:p>
    <w:p w14:paraId="3B19663D" w14:textId="77777777" w:rsidR="001E4455" w:rsidRDefault="001E4455">
      <w:pPr>
        <w:sectPr w:rsidR="001E4455">
          <w:pgSz w:w="12240" w:h="15840"/>
          <w:pgMar w:top="672" w:right="371" w:bottom="170" w:left="1065" w:header="720" w:footer="720" w:gutter="0"/>
          <w:cols w:space="720"/>
        </w:sectPr>
      </w:pPr>
    </w:p>
    <w:p w14:paraId="5873F359" w14:textId="6452C016"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53632" behindDoc="1" locked="0" layoutInCell="1" allowOverlap="1" wp14:anchorId="05E76D44" wp14:editId="52AA24CD">
                <wp:simplePos x="0" y="0"/>
                <wp:positionH relativeFrom="page">
                  <wp:posOffset>7249795</wp:posOffset>
                </wp:positionH>
                <wp:positionV relativeFrom="page">
                  <wp:posOffset>9643110</wp:posOffset>
                </wp:positionV>
                <wp:extent cx="187325" cy="168275"/>
                <wp:effectExtent l="0" t="0" r="0" b="0"/>
                <wp:wrapSquare wrapText="bothSides"/>
                <wp:docPr id="8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AAC6B"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76D44" id="Text Box 42" o:spid="_x0000_s1052" type="#_x0000_t202" style="position:absolute;margin-left:570.85pt;margin-top:759.3pt;width:14.75pt;height:13.25pt;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" filled="f" stroked="f">
                <v:textbox inset="0,0,0,0">
                  <w:txbxContent>
                    <w:p w14:paraId="71AAAC6B"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8</w:t>
                      </w:r>
                    </w:p>
                  </w:txbxContent>
                </v:textbox>
                <w10:wrap type="square" anchorx="page" anchory="page"/>
              </v:shape>
            </w:pict>
          </mc:Fallback>
        </mc:AlternateContent>
      </w:r>
      <w:r>
        <w:rPr>
          <w:noProof/>
        </w:rPr>
        <mc:AlternateContent>
          <mc:Choice Requires="wps">
            <w:drawing>
              <wp:anchor distT="0" distB="0" distL="0" distR="0" simplePos="0" relativeHeight="251651584" behindDoc="1" locked="0" layoutInCell="1" allowOverlap="1" wp14:anchorId="461C8FEF" wp14:editId="349A42EC">
                <wp:simplePos x="0" y="0"/>
                <wp:positionH relativeFrom="page">
                  <wp:posOffset>681355</wp:posOffset>
                </wp:positionH>
                <wp:positionV relativeFrom="page">
                  <wp:posOffset>609600</wp:posOffset>
                </wp:positionV>
                <wp:extent cx="6413500" cy="1068070"/>
                <wp:effectExtent l="0" t="0" r="0" b="0"/>
                <wp:wrapSquare wrapText="bothSides"/>
                <wp:docPr id="8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068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8F1C3"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265"/>
                              <w:gridCol w:w="8835"/>
                            </w:tblGrid>
                            <w:tr w:rsidR="001E4455" w14:paraId="428931B4" w14:textId="77777777">
                              <w:trPr>
                                <w:trHeight w:hRule="exact" w:val="1322"/>
                              </w:trPr>
                              <w:tc>
                                <w:tcPr>
                                  <w:tcW w:w="1265" w:type="dxa"/>
                                  <w:tcBorders>
                                    <w:top w:val="none" w:sz="0" w:space="0" w:color="000000"/>
                                    <w:left w:val="none" w:sz="0" w:space="0" w:color="000000"/>
                                    <w:bottom w:val="none" w:sz="0" w:space="0" w:color="000000"/>
                                    <w:right w:val="none" w:sz="0" w:space="0" w:color="000000"/>
                                  </w:tcBorders>
                                </w:tcPr>
                                <w:p w14:paraId="645FA286" w14:textId="77777777" w:rsidR="001E4455" w:rsidRDefault="00536BD8">
                                  <w:pPr>
                                    <w:spacing w:before="7" w:after="28"/>
                                    <w:ind w:left="7"/>
                                    <w:jc w:val="center"/>
                                    <w:textAlignment w:val="baseline"/>
                                  </w:pPr>
                                  <w:r>
                                    <w:rPr>
                                      <w:noProof/>
                                    </w:rPr>
                                    <w:drawing>
                                      <wp:inline distT="0" distB="0" distL="0" distR="0" wp14:anchorId="4F341AAB" wp14:editId="1CEFE119">
                                        <wp:extent cx="798830" cy="74358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referRelativeResize="0"/>
                                              </pic:nvPicPr>
                                              <pic:blipFill>
                                                <a:blip r:embed="rId10"/>
                                                <a:stretch>
                                                  <a:fillRect/>
                                                </a:stretch>
                                              </pic:blipFill>
                                              <pic:spPr>
                                                <a:xfrm>
                                                  <a:off x="0" y="0"/>
                                                  <a:ext cx="798830" cy="743585"/>
                                                </a:xfrm>
                                                <a:prstGeom prst="rect">
                                                  <a:avLst/>
                                                </a:prstGeom>
                                              </pic:spPr>
                                            </pic:pic>
                                          </a:graphicData>
                                        </a:graphic>
                                      </wp:inline>
                                    </w:drawing>
                                  </w:r>
                                </w:p>
                              </w:tc>
                              <w:tc>
                                <w:tcPr>
                                  <w:tcW w:w="8835" w:type="dxa"/>
                                  <w:tcBorders>
                                    <w:top w:val="none" w:sz="0" w:space="0" w:color="000000"/>
                                    <w:left w:val="none" w:sz="0" w:space="0" w:color="000000"/>
                                    <w:bottom w:val="none" w:sz="0" w:space="0" w:color="000000"/>
                                    <w:right w:val="none" w:sz="0" w:space="0" w:color="000000"/>
                                  </w:tcBorders>
                                </w:tcPr>
                                <w:p w14:paraId="43EAE2F8" w14:textId="77777777" w:rsidR="001E4455" w:rsidRDefault="00536BD8">
                                  <w:pPr>
                                    <w:spacing w:line="588" w:lineRule="exact"/>
                                    <w:ind w:left="288"/>
                                    <w:textAlignment w:val="baseline"/>
                                    <w:rPr>
                                      <w:rFonts w:ascii="Arial" w:eastAsia="Arial" w:hAnsi="Arial"/>
                                      <w:b/>
                                      <w:color w:val="6DAA52"/>
                                      <w:w w:val="120"/>
                                      <w:sz w:val="59"/>
                                    </w:rPr>
                                  </w:pPr>
                                  <w:r>
                                    <w:rPr>
                                      <w:rFonts w:ascii="Arial" w:eastAsia="Arial" w:hAnsi="Arial"/>
                                      <w:b/>
                                      <w:color w:val="6DAA52"/>
                                      <w:w w:val="120"/>
                                      <w:sz w:val="59"/>
                                    </w:rPr>
                                    <w:t>Paratransit</w:t>
                                  </w:r>
                                </w:p>
                                <w:p w14:paraId="25121A57" w14:textId="77777777" w:rsidR="001E4455" w:rsidRDefault="00536BD8">
                                  <w:pPr>
                                    <w:spacing w:before="39" w:line="681" w:lineRule="exact"/>
                                    <w:ind w:left="288"/>
                                    <w:textAlignment w:val="baseline"/>
                                    <w:rPr>
                                      <w:rFonts w:ascii="Arial" w:eastAsia="Arial" w:hAnsi="Arial"/>
                                      <w:b/>
                                      <w:color w:val="6DAA52"/>
                                      <w:w w:val="120"/>
                                      <w:sz w:val="59"/>
                                    </w:rPr>
                                  </w:pPr>
                                  <w:r>
                                    <w:rPr>
                                      <w:rFonts w:ascii="Arial" w:eastAsia="Arial" w:hAnsi="Arial"/>
                                      <w:b/>
                                      <w:color w:val="6DAA52"/>
                                      <w:w w:val="120"/>
                                      <w:sz w:val="59"/>
                                    </w:rPr>
                                    <w:t>Eligibility</w:t>
                                  </w:r>
                                </w:p>
                              </w:tc>
                            </w:tr>
                          </w:tbl>
                          <w:p w14:paraId="2444A5C7" w14:textId="77777777" w:rsidR="001E4455" w:rsidRDefault="001E4455">
                            <w:pPr>
                              <w:spacing w:after="232"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C8FEF" id="Text Box 44" o:spid="_x0000_s1053" type="#_x0000_t202" style="position:absolute;margin-left:53.65pt;margin-top:48pt;width:505pt;height:84.1pt;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" filled="f" stroked="f">
                <v:textbox inset="0,0,0,0">
                  <w:txbxContent>
                    <w:p w14:paraId="37F8F1C3"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265"/>
                        <w:gridCol w:w="8835"/>
                      </w:tblGrid>
                      <w:tr w:rsidR="001E4455" w14:paraId="428931B4" w14:textId="77777777">
                        <w:trPr>
                          <w:trHeight w:hRule="exact" w:val="1322"/>
                        </w:trPr>
                        <w:tc>
                          <w:tcPr>
                            <w:tcW w:w="1265" w:type="dxa"/>
                            <w:tcBorders>
                              <w:top w:val="none" w:sz="0" w:space="0" w:color="000000"/>
                              <w:left w:val="none" w:sz="0" w:space="0" w:color="000000"/>
                              <w:bottom w:val="none" w:sz="0" w:space="0" w:color="000000"/>
                              <w:right w:val="none" w:sz="0" w:space="0" w:color="000000"/>
                            </w:tcBorders>
                          </w:tcPr>
                          <w:p w14:paraId="645FA286" w14:textId="77777777" w:rsidR="001E4455" w:rsidRDefault="00536BD8">
                            <w:pPr>
                              <w:spacing w:before="7" w:after="28"/>
                              <w:ind w:left="7"/>
                              <w:jc w:val="center"/>
                              <w:textAlignment w:val="baseline"/>
                            </w:pPr>
                            <w:r>
                              <w:rPr>
                                <w:noProof/>
                              </w:rPr>
                              <w:drawing>
                                <wp:inline distT="0" distB="0" distL="0" distR="0" wp14:anchorId="4F341AAB" wp14:editId="1CEFE119">
                                  <wp:extent cx="798830" cy="74358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referRelativeResize="0"/>
                                        </pic:nvPicPr>
                                        <pic:blipFill>
                                          <a:blip r:embed="rId10"/>
                                          <a:stretch>
                                            <a:fillRect/>
                                          </a:stretch>
                                        </pic:blipFill>
                                        <pic:spPr>
                                          <a:xfrm>
                                            <a:off x="0" y="0"/>
                                            <a:ext cx="798830" cy="743585"/>
                                          </a:xfrm>
                                          <a:prstGeom prst="rect">
                                            <a:avLst/>
                                          </a:prstGeom>
                                        </pic:spPr>
                                      </pic:pic>
                                    </a:graphicData>
                                  </a:graphic>
                                </wp:inline>
                              </w:drawing>
                            </w:r>
                          </w:p>
                        </w:tc>
                        <w:tc>
                          <w:tcPr>
                            <w:tcW w:w="8835" w:type="dxa"/>
                            <w:tcBorders>
                              <w:top w:val="none" w:sz="0" w:space="0" w:color="000000"/>
                              <w:left w:val="none" w:sz="0" w:space="0" w:color="000000"/>
                              <w:bottom w:val="none" w:sz="0" w:space="0" w:color="000000"/>
                              <w:right w:val="none" w:sz="0" w:space="0" w:color="000000"/>
                            </w:tcBorders>
                          </w:tcPr>
                          <w:p w14:paraId="43EAE2F8" w14:textId="77777777" w:rsidR="001E4455" w:rsidRDefault="00536BD8">
                            <w:pPr>
                              <w:spacing w:line="588" w:lineRule="exact"/>
                              <w:ind w:left="288"/>
                              <w:textAlignment w:val="baseline"/>
                              <w:rPr>
                                <w:rFonts w:ascii="Arial" w:eastAsia="Arial" w:hAnsi="Arial"/>
                                <w:b/>
                                <w:color w:val="6DAA52"/>
                                <w:w w:val="120"/>
                                <w:sz w:val="59"/>
                              </w:rPr>
                            </w:pPr>
                            <w:r>
                              <w:rPr>
                                <w:rFonts w:ascii="Arial" w:eastAsia="Arial" w:hAnsi="Arial"/>
                                <w:b/>
                                <w:color w:val="6DAA52"/>
                                <w:w w:val="120"/>
                                <w:sz w:val="59"/>
                              </w:rPr>
                              <w:t>Paratransit</w:t>
                            </w:r>
                          </w:p>
                          <w:p w14:paraId="25121A57" w14:textId="77777777" w:rsidR="001E4455" w:rsidRDefault="00536BD8">
                            <w:pPr>
                              <w:spacing w:before="39" w:line="681" w:lineRule="exact"/>
                              <w:ind w:left="288"/>
                              <w:textAlignment w:val="baseline"/>
                              <w:rPr>
                                <w:rFonts w:ascii="Arial" w:eastAsia="Arial" w:hAnsi="Arial"/>
                                <w:b/>
                                <w:color w:val="6DAA52"/>
                                <w:w w:val="120"/>
                                <w:sz w:val="59"/>
                              </w:rPr>
                            </w:pPr>
                            <w:r>
                              <w:rPr>
                                <w:rFonts w:ascii="Arial" w:eastAsia="Arial" w:hAnsi="Arial"/>
                                <w:b/>
                                <w:color w:val="6DAA52"/>
                                <w:w w:val="120"/>
                                <w:sz w:val="59"/>
                              </w:rPr>
                              <w:t>Eligibility</w:t>
                            </w:r>
                          </w:p>
                        </w:tc>
                      </w:tr>
                    </w:tbl>
                    <w:p w14:paraId="2444A5C7" w14:textId="77777777" w:rsidR="001E4455" w:rsidRDefault="001E4455">
                      <w:pPr>
                        <w:spacing w:after="232"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52608" behindDoc="1" locked="0" layoutInCell="1" allowOverlap="1" wp14:anchorId="50CA8F47" wp14:editId="4D776432">
                <wp:simplePos x="0" y="0"/>
                <wp:positionH relativeFrom="page">
                  <wp:posOffset>681355</wp:posOffset>
                </wp:positionH>
                <wp:positionV relativeFrom="page">
                  <wp:posOffset>1677670</wp:posOffset>
                </wp:positionV>
                <wp:extent cx="6413500" cy="8126730"/>
                <wp:effectExtent l="0" t="0" r="0" b="0"/>
                <wp:wrapSquare wrapText="bothSides"/>
                <wp:docPr id="8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126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1861C" w14:textId="77777777" w:rsidR="001E4455" w:rsidRDefault="00536BD8">
                            <w:pPr>
                              <w:spacing w:line="359" w:lineRule="exact"/>
                              <w:jc w:val="both"/>
                              <w:textAlignment w:val="baseline"/>
                              <w:rPr>
                                <w:rFonts w:ascii="Arial" w:eastAsia="Arial" w:hAnsi="Arial"/>
                                <w:color w:val="000000"/>
                              </w:rPr>
                            </w:pPr>
                            <w:bookmarkStart w:id="10" w:name="_Hlk66698122"/>
                            <w:bookmarkStart w:id="11" w:name="_Hlk66698123"/>
                            <w:r>
                              <w:rPr>
                                <w:rFonts w:ascii="Arial" w:eastAsia="Arial" w:hAnsi="Arial"/>
                                <w:color w:val="000000"/>
                              </w:rPr>
                              <w:t xml:space="preserve">If you have a disability which prevents you from using MATA’s fixed-route service, you may be eligible for MATAplus service. The ADA defines eligibility for complementary paratransit service in [49 CFR Section 37.123] of the federal regulations. Eligibility is limited to people who fall within one of these categories </w:t>
                            </w:r>
                            <w:r>
                              <w:rPr>
                                <w:rFonts w:ascii="Arial" w:eastAsia="Arial" w:hAnsi="Arial"/>
                                <w:i/>
                                <w:color w:val="000000"/>
                              </w:rPr>
                              <w:t>(according to the ADA regulations):</w:t>
                            </w:r>
                          </w:p>
                          <w:p w14:paraId="7162A3D4" w14:textId="77777777" w:rsidR="001E4455" w:rsidRDefault="00536BD8">
                            <w:pPr>
                              <w:spacing w:before="291" w:line="256" w:lineRule="exact"/>
                              <w:jc w:val="both"/>
                              <w:textAlignment w:val="baseline"/>
                              <w:rPr>
                                <w:rFonts w:ascii="Arial" w:eastAsia="Arial" w:hAnsi="Arial"/>
                                <w:b/>
                                <w:color w:val="6DAA52"/>
                                <w:spacing w:val="8"/>
                                <w:sz w:val="23"/>
                              </w:rPr>
                            </w:pPr>
                            <w:r>
                              <w:rPr>
                                <w:rFonts w:ascii="Arial" w:eastAsia="Arial" w:hAnsi="Arial"/>
                                <w:b/>
                                <w:color w:val="6DAA52"/>
                                <w:spacing w:val="8"/>
                                <w:sz w:val="23"/>
                              </w:rPr>
                              <w:t>CATEGORY 1</w:t>
                            </w:r>
                            <w:r>
                              <w:rPr>
                                <w:rFonts w:ascii="Arial" w:eastAsia="Arial" w:hAnsi="Arial"/>
                                <w:b/>
                                <w:color w:val="000000"/>
                                <w:spacing w:val="8"/>
                                <w:sz w:val="23"/>
                              </w:rPr>
                              <w:t xml:space="preserve"> — UNCONDITIONAL ALL TRIP ELIGIBILITY</w:t>
                            </w:r>
                          </w:p>
                          <w:p w14:paraId="7033FD0A"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 xml:space="preserve">The first category of eligibility includes people who are unable to use fully accessible fixed-route services. This includes any individual with a disability who is unable, because of a physical or mental impairment (including a visual impairment), and without the assistance of another individual (except the operator of a wheelchair lift or other boarding assistance device), which is readily accessible to and usable by individuals with disabilities. </w:t>
                            </w:r>
                            <w:r>
                              <w:rPr>
                                <w:rFonts w:ascii="Arial" w:eastAsia="Arial" w:hAnsi="Arial"/>
                                <w:i/>
                                <w:color w:val="000000"/>
                                <w:spacing w:val="-6"/>
                              </w:rPr>
                              <w:t>[49 CFR Section 37.123 (e)(i)]</w:t>
                            </w:r>
                          </w:p>
                          <w:p w14:paraId="157F60BF"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he eligibility criteria applies to individuals who cannot board, ride, or disembark from a fixed-route bus, even if they can get to a bus stop or station. Individuals in this category will be unconditionally-certified for any and all trips.</w:t>
                            </w:r>
                          </w:p>
                          <w:p w14:paraId="52AF3975" w14:textId="77777777" w:rsidR="001E4455" w:rsidRDefault="00536BD8">
                            <w:pPr>
                              <w:spacing w:before="290" w:line="256" w:lineRule="exact"/>
                              <w:jc w:val="both"/>
                              <w:textAlignment w:val="baseline"/>
                              <w:rPr>
                                <w:rFonts w:ascii="Arial" w:eastAsia="Arial" w:hAnsi="Arial"/>
                                <w:b/>
                                <w:color w:val="6DAA52"/>
                                <w:spacing w:val="7"/>
                                <w:sz w:val="23"/>
                              </w:rPr>
                            </w:pPr>
                            <w:r>
                              <w:rPr>
                                <w:rFonts w:ascii="Arial" w:eastAsia="Arial" w:hAnsi="Arial"/>
                                <w:b/>
                                <w:color w:val="6DAA52"/>
                                <w:spacing w:val="7"/>
                                <w:sz w:val="23"/>
                              </w:rPr>
                              <w:t>CATEGORY 2</w:t>
                            </w:r>
                            <w:r>
                              <w:rPr>
                                <w:rFonts w:ascii="Arial" w:eastAsia="Arial" w:hAnsi="Arial"/>
                                <w:b/>
                                <w:color w:val="000000"/>
                                <w:spacing w:val="7"/>
                                <w:sz w:val="23"/>
                              </w:rPr>
                              <w:t xml:space="preserve"> — CONDITIONAL SOME TRIPS ELIGIBLE</w:t>
                            </w:r>
                          </w:p>
                          <w:p w14:paraId="273C0E94"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 xml:space="preserve">The second category of eligibility includes any individual with a disability who needs the assistance of a wheel-chair lift or other boarding assistance device and is able with such assistance to board, ride, and disembark from any vehicle that is readily accessible to and usable by individuals with disabilities if the individual wants to travel on a route of the system during the hours of operation of the system at a time, or within a reasonable period of such time, when such a vehicle is not being used to provide designated public transportation on the route. </w:t>
                            </w:r>
                            <w:r>
                              <w:rPr>
                                <w:rFonts w:ascii="Arial" w:eastAsia="Arial" w:hAnsi="Arial"/>
                                <w:i/>
                                <w:color w:val="000000"/>
                              </w:rPr>
                              <w:t>[CFR 37.123 (e) (3)]</w:t>
                            </w:r>
                          </w:p>
                          <w:p w14:paraId="46080BC6"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ndividuals will be expected to use fixed-route service for some trips, but cannot be expected to use fixed-route under some conditions.</w:t>
                            </w:r>
                          </w:p>
                          <w:p w14:paraId="3DB873C3" w14:textId="77777777" w:rsidR="001E4455" w:rsidRDefault="00536BD8">
                            <w:pPr>
                              <w:spacing w:before="290" w:line="256" w:lineRule="exact"/>
                              <w:textAlignment w:val="baseline"/>
                              <w:rPr>
                                <w:rFonts w:ascii="Arial" w:eastAsia="Arial" w:hAnsi="Arial"/>
                                <w:b/>
                                <w:color w:val="6DAA52"/>
                                <w:spacing w:val="8"/>
                                <w:sz w:val="23"/>
                              </w:rPr>
                            </w:pPr>
                            <w:r>
                              <w:rPr>
                                <w:rFonts w:ascii="Arial" w:eastAsia="Arial" w:hAnsi="Arial"/>
                                <w:b/>
                                <w:color w:val="6DAA52"/>
                                <w:spacing w:val="8"/>
                                <w:sz w:val="23"/>
                              </w:rPr>
                              <w:t>CATEGORY 3</w:t>
                            </w:r>
                            <w:r>
                              <w:rPr>
                                <w:rFonts w:ascii="Arial" w:eastAsia="Arial" w:hAnsi="Arial"/>
                                <w:b/>
                                <w:color w:val="000000"/>
                                <w:spacing w:val="8"/>
                                <w:sz w:val="23"/>
                              </w:rPr>
                              <w:t xml:space="preserve"> — TEMPORARY/TRANSITIONAL/RECURRING CONDITIONS</w:t>
                            </w:r>
                          </w:p>
                          <w:p w14:paraId="683DC898"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 xml:space="preserve">The third category includes any individual with a disability who has a specific impairment-related condition that prevents such individual from traveling to a boarding location or from a disembarking location on such a system. </w:t>
                            </w:r>
                            <w:r>
                              <w:rPr>
                                <w:rFonts w:ascii="Arial" w:eastAsia="Arial" w:hAnsi="Arial"/>
                                <w:i/>
                                <w:color w:val="000000"/>
                              </w:rPr>
                              <w:t>[(49 CFR Section 37.123 (e) (3)]</w:t>
                            </w:r>
                          </w:p>
                          <w:p w14:paraId="2545575F"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The specific condition must prevent the person from using the fixed-route bus. Conditions causing more difficulty getting to and from stops does not apply. Eligibility can be unconditional or conditional.</w:t>
                            </w:r>
                          </w:p>
                          <w:p w14:paraId="70359D6B" w14:textId="77777777" w:rsidR="001E4455" w:rsidRDefault="00536BD8">
                            <w:pPr>
                              <w:spacing w:before="290" w:line="256" w:lineRule="exact"/>
                              <w:textAlignment w:val="baseline"/>
                              <w:rPr>
                                <w:rFonts w:ascii="Arial" w:eastAsia="Arial" w:hAnsi="Arial"/>
                                <w:b/>
                                <w:color w:val="6DAA52"/>
                                <w:spacing w:val="6"/>
                                <w:sz w:val="23"/>
                              </w:rPr>
                            </w:pPr>
                            <w:r>
                              <w:rPr>
                                <w:rFonts w:ascii="Arial" w:eastAsia="Arial" w:hAnsi="Arial"/>
                                <w:b/>
                                <w:color w:val="6DAA52"/>
                                <w:spacing w:val="6"/>
                                <w:sz w:val="23"/>
                              </w:rPr>
                              <w:t>CATEGORY 4</w:t>
                            </w:r>
                            <w:r>
                              <w:rPr>
                                <w:rFonts w:ascii="Arial" w:eastAsia="Arial" w:hAnsi="Arial"/>
                                <w:b/>
                                <w:color w:val="000000"/>
                                <w:spacing w:val="6"/>
                                <w:sz w:val="23"/>
                              </w:rPr>
                              <w:t xml:space="preserve"> — NOT ELIGIBLE</w:t>
                            </w:r>
                          </w:p>
                          <w:p w14:paraId="53E4FDC4" w14:textId="77777777" w:rsidR="001E4455" w:rsidRDefault="00536BD8">
                            <w:pPr>
                              <w:spacing w:before="106" w:after="732" w:line="251" w:lineRule="exact"/>
                              <w:textAlignment w:val="baseline"/>
                              <w:rPr>
                                <w:rFonts w:ascii="Arial" w:eastAsia="Arial" w:hAnsi="Arial"/>
                                <w:color w:val="000000"/>
                                <w:spacing w:val="-2"/>
                              </w:rPr>
                            </w:pPr>
                            <w:r>
                              <w:rPr>
                                <w:rFonts w:ascii="Arial" w:eastAsia="Arial" w:hAnsi="Arial"/>
                                <w:color w:val="000000"/>
                                <w:spacing w:val="-2"/>
                              </w:rPr>
                              <w:t>An individual can reasonably be expected to use fixed-route service for any trips under all conditions.</w:t>
                            </w:r>
                            <w:bookmarkEnd w:id="10"/>
                            <w:bookmarkEnd w:id="11"/>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A8F47" id="Text Box 43" o:spid="_x0000_s1054" type="#_x0000_t202" style="position:absolute;margin-left:53.65pt;margin-top:132.1pt;width:505pt;height:639.9pt;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" filled="f" stroked="f">
                <v:textbox inset="0,0,0,0">
                  <w:txbxContent>
                    <w:p w14:paraId="0D61861C" w14:textId="77777777" w:rsidR="001E4455" w:rsidRDefault="00536BD8">
                      <w:pPr>
                        <w:spacing w:line="359" w:lineRule="exact"/>
                        <w:jc w:val="both"/>
                        <w:textAlignment w:val="baseline"/>
                        <w:rPr>
                          <w:rFonts w:ascii="Arial" w:eastAsia="Arial" w:hAnsi="Arial"/>
                          <w:color w:val="000000"/>
                        </w:rPr>
                      </w:pPr>
                      <w:bookmarkStart w:id="12" w:name="_Hlk66698122"/>
                      <w:bookmarkStart w:id="13" w:name="_Hlk66698123"/>
                      <w:r>
                        <w:rPr>
                          <w:rFonts w:ascii="Arial" w:eastAsia="Arial" w:hAnsi="Arial"/>
                          <w:color w:val="000000"/>
                        </w:rPr>
                        <w:t xml:space="preserve">If you have a disability which prevents you from using MATA’s fixed-route service, you may be eligible for MATAplus service. The ADA defines eligibility for complementary paratransit service in [49 CFR Section 37.123] of the federal regulations. Eligibility is limited to people who fall within one of these categories </w:t>
                      </w:r>
                      <w:r>
                        <w:rPr>
                          <w:rFonts w:ascii="Arial" w:eastAsia="Arial" w:hAnsi="Arial"/>
                          <w:i/>
                          <w:color w:val="000000"/>
                        </w:rPr>
                        <w:t>(according to the ADA regulations):</w:t>
                      </w:r>
                    </w:p>
                    <w:p w14:paraId="7162A3D4" w14:textId="77777777" w:rsidR="001E4455" w:rsidRDefault="00536BD8">
                      <w:pPr>
                        <w:spacing w:before="291" w:line="256" w:lineRule="exact"/>
                        <w:jc w:val="both"/>
                        <w:textAlignment w:val="baseline"/>
                        <w:rPr>
                          <w:rFonts w:ascii="Arial" w:eastAsia="Arial" w:hAnsi="Arial"/>
                          <w:b/>
                          <w:color w:val="6DAA52"/>
                          <w:spacing w:val="8"/>
                          <w:sz w:val="23"/>
                        </w:rPr>
                      </w:pPr>
                      <w:r>
                        <w:rPr>
                          <w:rFonts w:ascii="Arial" w:eastAsia="Arial" w:hAnsi="Arial"/>
                          <w:b/>
                          <w:color w:val="6DAA52"/>
                          <w:spacing w:val="8"/>
                          <w:sz w:val="23"/>
                        </w:rPr>
                        <w:t>CATEGORY 1</w:t>
                      </w:r>
                      <w:r>
                        <w:rPr>
                          <w:rFonts w:ascii="Arial" w:eastAsia="Arial" w:hAnsi="Arial"/>
                          <w:b/>
                          <w:color w:val="000000"/>
                          <w:spacing w:val="8"/>
                          <w:sz w:val="23"/>
                        </w:rPr>
                        <w:t xml:space="preserve"> — UNCONDITIONAL ALL TRIP ELIGIBILITY</w:t>
                      </w:r>
                    </w:p>
                    <w:p w14:paraId="7033FD0A"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 xml:space="preserve">The first category of eligibility includes people who are unable to use fully accessible fixed-route services. This includes any individual with a disability who is unable, because of a physical or mental impairment (including a visual impairment), and without the assistance of another individual (except the operator of a wheelchair lift or other boarding assistance device), which is readily accessible to and usable by individuals with disabilities. </w:t>
                      </w:r>
                      <w:r>
                        <w:rPr>
                          <w:rFonts w:ascii="Arial" w:eastAsia="Arial" w:hAnsi="Arial"/>
                          <w:i/>
                          <w:color w:val="000000"/>
                          <w:spacing w:val="-6"/>
                        </w:rPr>
                        <w:t>[49 CFR Section 37.123 (e)(i)]</w:t>
                      </w:r>
                    </w:p>
                    <w:p w14:paraId="157F60BF"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he eligibility criteria applies to individuals who cannot board, ride, or disembark from a fixed-route bus, even if they can get to a bus stop or station. Individuals in this category will be unconditionally-certified for any and all trips.</w:t>
                      </w:r>
                    </w:p>
                    <w:p w14:paraId="52AF3975" w14:textId="77777777" w:rsidR="001E4455" w:rsidRDefault="00536BD8">
                      <w:pPr>
                        <w:spacing w:before="290" w:line="256" w:lineRule="exact"/>
                        <w:jc w:val="both"/>
                        <w:textAlignment w:val="baseline"/>
                        <w:rPr>
                          <w:rFonts w:ascii="Arial" w:eastAsia="Arial" w:hAnsi="Arial"/>
                          <w:b/>
                          <w:color w:val="6DAA52"/>
                          <w:spacing w:val="7"/>
                          <w:sz w:val="23"/>
                        </w:rPr>
                      </w:pPr>
                      <w:r>
                        <w:rPr>
                          <w:rFonts w:ascii="Arial" w:eastAsia="Arial" w:hAnsi="Arial"/>
                          <w:b/>
                          <w:color w:val="6DAA52"/>
                          <w:spacing w:val="7"/>
                          <w:sz w:val="23"/>
                        </w:rPr>
                        <w:t>CATEGORY 2</w:t>
                      </w:r>
                      <w:r>
                        <w:rPr>
                          <w:rFonts w:ascii="Arial" w:eastAsia="Arial" w:hAnsi="Arial"/>
                          <w:b/>
                          <w:color w:val="000000"/>
                          <w:spacing w:val="7"/>
                          <w:sz w:val="23"/>
                        </w:rPr>
                        <w:t xml:space="preserve"> — CONDITIONAL SOME TRIPS ELIGIBLE</w:t>
                      </w:r>
                    </w:p>
                    <w:p w14:paraId="273C0E94"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 xml:space="preserve">The second category of eligibility includes any individual with a disability who needs the assistance of a wheel-chair lift or other boarding assistance device and is able with such assistance to board, ride, and disembark from any vehicle that is readily accessible to and usable by individuals with disabilities if the individual wants to travel on a route of the system during the hours of operation of the system at a time, or within a reasonable period of such time, when such a vehicle is not being used to provide designated public transportation on the route. </w:t>
                      </w:r>
                      <w:r>
                        <w:rPr>
                          <w:rFonts w:ascii="Arial" w:eastAsia="Arial" w:hAnsi="Arial"/>
                          <w:i/>
                          <w:color w:val="000000"/>
                        </w:rPr>
                        <w:t>[CFR 37.123 (e) (3)]</w:t>
                      </w:r>
                    </w:p>
                    <w:p w14:paraId="46080BC6"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ndividuals will be expected to use fixed-route service for some trips, but cannot be expected to use fixed-route under some conditions.</w:t>
                      </w:r>
                    </w:p>
                    <w:p w14:paraId="3DB873C3" w14:textId="77777777" w:rsidR="001E4455" w:rsidRDefault="00536BD8">
                      <w:pPr>
                        <w:spacing w:before="290" w:line="256" w:lineRule="exact"/>
                        <w:textAlignment w:val="baseline"/>
                        <w:rPr>
                          <w:rFonts w:ascii="Arial" w:eastAsia="Arial" w:hAnsi="Arial"/>
                          <w:b/>
                          <w:color w:val="6DAA52"/>
                          <w:spacing w:val="8"/>
                          <w:sz w:val="23"/>
                        </w:rPr>
                      </w:pPr>
                      <w:r>
                        <w:rPr>
                          <w:rFonts w:ascii="Arial" w:eastAsia="Arial" w:hAnsi="Arial"/>
                          <w:b/>
                          <w:color w:val="6DAA52"/>
                          <w:spacing w:val="8"/>
                          <w:sz w:val="23"/>
                        </w:rPr>
                        <w:t>CATEGORY 3</w:t>
                      </w:r>
                      <w:r>
                        <w:rPr>
                          <w:rFonts w:ascii="Arial" w:eastAsia="Arial" w:hAnsi="Arial"/>
                          <w:b/>
                          <w:color w:val="000000"/>
                          <w:spacing w:val="8"/>
                          <w:sz w:val="23"/>
                        </w:rPr>
                        <w:t xml:space="preserve"> — TEMPORARY/TRANSITIONAL/RECURRING CONDITIONS</w:t>
                      </w:r>
                    </w:p>
                    <w:p w14:paraId="683DC898"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 xml:space="preserve">The third category includes any individual with a disability who has a specific impairment-related condition that prevents such individual from traveling to a boarding location or from a disembarking location on such a system. </w:t>
                      </w:r>
                      <w:r>
                        <w:rPr>
                          <w:rFonts w:ascii="Arial" w:eastAsia="Arial" w:hAnsi="Arial"/>
                          <w:i/>
                          <w:color w:val="000000"/>
                        </w:rPr>
                        <w:t>[(49 CFR Section 37.123 (e) (3)]</w:t>
                      </w:r>
                    </w:p>
                    <w:p w14:paraId="2545575F"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The specific condition must prevent the person from using the fixed-route bus. Conditions causing more difficulty getting to and from stops does not apply. Eligibility can be unconditional or conditional.</w:t>
                      </w:r>
                    </w:p>
                    <w:p w14:paraId="70359D6B" w14:textId="77777777" w:rsidR="001E4455" w:rsidRDefault="00536BD8">
                      <w:pPr>
                        <w:spacing w:before="290" w:line="256" w:lineRule="exact"/>
                        <w:textAlignment w:val="baseline"/>
                        <w:rPr>
                          <w:rFonts w:ascii="Arial" w:eastAsia="Arial" w:hAnsi="Arial"/>
                          <w:b/>
                          <w:color w:val="6DAA52"/>
                          <w:spacing w:val="6"/>
                          <w:sz w:val="23"/>
                        </w:rPr>
                      </w:pPr>
                      <w:r>
                        <w:rPr>
                          <w:rFonts w:ascii="Arial" w:eastAsia="Arial" w:hAnsi="Arial"/>
                          <w:b/>
                          <w:color w:val="6DAA52"/>
                          <w:spacing w:val="6"/>
                          <w:sz w:val="23"/>
                        </w:rPr>
                        <w:t>CATEGORY 4</w:t>
                      </w:r>
                      <w:r>
                        <w:rPr>
                          <w:rFonts w:ascii="Arial" w:eastAsia="Arial" w:hAnsi="Arial"/>
                          <w:b/>
                          <w:color w:val="000000"/>
                          <w:spacing w:val="6"/>
                          <w:sz w:val="23"/>
                        </w:rPr>
                        <w:t xml:space="preserve"> — NOT ELIGIBLE</w:t>
                      </w:r>
                    </w:p>
                    <w:p w14:paraId="53E4FDC4" w14:textId="77777777" w:rsidR="001E4455" w:rsidRDefault="00536BD8">
                      <w:pPr>
                        <w:spacing w:before="106" w:after="732" w:line="251" w:lineRule="exact"/>
                        <w:textAlignment w:val="baseline"/>
                        <w:rPr>
                          <w:rFonts w:ascii="Arial" w:eastAsia="Arial" w:hAnsi="Arial"/>
                          <w:color w:val="000000"/>
                          <w:spacing w:val="-2"/>
                        </w:rPr>
                      </w:pPr>
                      <w:r>
                        <w:rPr>
                          <w:rFonts w:ascii="Arial" w:eastAsia="Arial" w:hAnsi="Arial"/>
                          <w:color w:val="000000"/>
                          <w:spacing w:val="-2"/>
                        </w:rPr>
                        <w:t>An individual can reasonably be expected to use fixed-route service for any trips under all conditions.</w:t>
                      </w:r>
                      <w:bookmarkEnd w:id="12"/>
                      <w:bookmarkEnd w:id="13"/>
                    </w:p>
                  </w:txbxContent>
                </v:textbox>
                <w10:wrap type="square" anchorx="page" anchory="page"/>
              </v:shape>
            </w:pict>
          </mc:Fallback>
        </mc:AlternateContent>
      </w:r>
    </w:p>
    <w:p w14:paraId="734B7838" w14:textId="77777777" w:rsidR="001E4455" w:rsidRDefault="001E4455">
      <w:pPr>
        <w:sectPr w:rsidR="001E4455">
          <w:pgSz w:w="12240" w:h="15840"/>
          <w:pgMar w:top="672" w:right="1067" w:bottom="170" w:left="457" w:header="720" w:footer="720" w:gutter="0"/>
          <w:cols w:space="720"/>
        </w:sectPr>
      </w:pPr>
    </w:p>
    <w:p w14:paraId="314FE2D9" w14:textId="60D1D405"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54656" behindDoc="1" locked="0" layoutInCell="1" allowOverlap="1" wp14:anchorId="1A576E58" wp14:editId="070B8AA0">
                <wp:simplePos x="0" y="0"/>
                <wp:positionH relativeFrom="page">
                  <wp:posOffset>681355</wp:posOffset>
                </wp:positionH>
                <wp:positionV relativeFrom="page">
                  <wp:posOffset>647700</wp:posOffset>
                </wp:positionV>
                <wp:extent cx="6413500" cy="9156700"/>
                <wp:effectExtent l="0" t="0" r="0" b="0"/>
                <wp:wrapSquare wrapText="bothSides"/>
                <wp:docPr id="8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15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9B849" w14:textId="77777777" w:rsidR="001E4455" w:rsidRDefault="00536BD8">
                            <w:pPr>
                              <w:spacing w:before="19" w:line="256" w:lineRule="exact"/>
                              <w:textAlignment w:val="baseline"/>
                              <w:rPr>
                                <w:rFonts w:ascii="Arial" w:eastAsia="Arial" w:hAnsi="Arial"/>
                                <w:b/>
                                <w:color w:val="6DAA52"/>
                                <w:spacing w:val="3"/>
                                <w:sz w:val="23"/>
                              </w:rPr>
                            </w:pPr>
                            <w:r>
                              <w:rPr>
                                <w:rFonts w:ascii="Arial" w:eastAsia="Arial" w:hAnsi="Arial"/>
                                <w:b/>
                                <w:color w:val="6DAA52"/>
                                <w:spacing w:val="3"/>
                                <w:sz w:val="23"/>
                              </w:rPr>
                              <w:t>MATA HALF-FARE CARDS</w:t>
                            </w:r>
                          </w:p>
                          <w:p w14:paraId="395FB0D2"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MATA issues discount identification cards that allow senior citizens and riders with disabilities to travel on the fixed-route bus system for half the regular fare. Riders with a MATAplus identification card may use it to receive half-fare discounts for trips on the fixed-route system. No other card is necessary.</w:t>
                            </w:r>
                          </w:p>
                          <w:p w14:paraId="270F3C23"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o be eligible for discounts on the fixed-route service, you must be sixty five (65) years of age or older, or be ADA eligible with a physical or mental disability. These discounts do not apply to MATAplus. For further information, call MATA Customer Service at 901-523-8134.</w:t>
                            </w:r>
                          </w:p>
                          <w:p w14:paraId="0E82C802" w14:textId="77777777" w:rsidR="001E4455" w:rsidRDefault="00536BD8">
                            <w:pPr>
                              <w:spacing w:before="251" w:line="300" w:lineRule="exact"/>
                              <w:textAlignment w:val="baseline"/>
                              <w:rPr>
                                <w:rFonts w:ascii="Arial" w:eastAsia="Arial" w:hAnsi="Arial"/>
                                <w:b/>
                                <w:color w:val="6DAA52"/>
                                <w:spacing w:val="7"/>
                                <w:sz w:val="28"/>
                              </w:rPr>
                            </w:pPr>
                            <w:r>
                              <w:rPr>
                                <w:rFonts w:ascii="Arial" w:eastAsia="Arial" w:hAnsi="Arial"/>
                                <w:b/>
                                <w:color w:val="6DAA52"/>
                                <w:spacing w:val="7"/>
                                <w:sz w:val="28"/>
                              </w:rPr>
                              <w:t>There are two types of services that are offered on MATAplus:</w:t>
                            </w:r>
                          </w:p>
                          <w:p w14:paraId="4A3FBE88" w14:textId="77777777" w:rsidR="001E4455" w:rsidRDefault="00536BD8">
                            <w:pPr>
                              <w:spacing w:before="98" w:line="256" w:lineRule="exact"/>
                              <w:textAlignment w:val="baseline"/>
                              <w:rPr>
                                <w:rFonts w:ascii="Arial" w:eastAsia="Arial" w:hAnsi="Arial"/>
                                <w:b/>
                                <w:color w:val="000000"/>
                                <w:spacing w:val="7"/>
                                <w:sz w:val="23"/>
                              </w:rPr>
                            </w:pPr>
                            <w:r>
                              <w:rPr>
                                <w:rFonts w:ascii="Arial" w:eastAsia="Arial" w:hAnsi="Arial"/>
                                <w:b/>
                                <w:color w:val="000000"/>
                                <w:spacing w:val="7"/>
                                <w:sz w:val="23"/>
                              </w:rPr>
                              <w:t>ADVANCED DEMAND RESERVATION SERVICE</w:t>
                            </w:r>
                          </w:p>
                          <w:p w14:paraId="0A7D3E07"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This service allows an individual rider to make a reservation for a trip anywhere from three days up to the day before the date of travel. There is no limit to the number of non-subscription trips that can be booked on any given service day. An unlimited number of trips may be reserved during one telephone call.</w:t>
                            </w:r>
                          </w:p>
                          <w:p w14:paraId="01C14520" w14:textId="77777777" w:rsidR="001E4455" w:rsidRDefault="00536BD8">
                            <w:pPr>
                              <w:spacing w:before="285" w:line="256" w:lineRule="exact"/>
                              <w:textAlignment w:val="baseline"/>
                              <w:rPr>
                                <w:rFonts w:ascii="Arial" w:eastAsia="Arial" w:hAnsi="Arial"/>
                                <w:b/>
                                <w:color w:val="000000"/>
                                <w:spacing w:val="8"/>
                                <w:sz w:val="23"/>
                              </w:rPr>
                            </w:pPr>
                            <w:r>
                              <w:rPr>
                                <w:rFonts w:ascii="Arial" w:eastAsia="Arial" w:hAnsi="Arial"/>
                                <w:b/>
                                <w:color w:val="000000"/>
                                <w:spacing w:val="8"/>
                                <w:sz w:val="23"/>
                              </w:rPr>
                              <w:t>SUBSCRIPTION SERVICE</w:t>
                            </w:r>
                          </w:p>
                          <w:p w14:paraId="6E85810A"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Subscription Service is offered to MATAplus customers who have travel patterns to and/or from the same locations, during the same days and hours, at least three (3) days per week. Individuals who have schedules that change frequently are not eligible for subscription service.</w:t>
                            </w:r>
                          </w:p>
                          <w:p w14:paraId="12B4411E" w14:textId="77777777" w:rsidR="001E4455" w:rsidRDefault="00536BD8">
                            <w:pPr>
                              <w:spacing w:before="182" w:line="360" w:lineRule="exact"/>
                              <w:jc w:val="both"/>
                              <w:textAlignment w:val="baseline"/>
                              <w:rPr>
                                <w:rFonts w:ascii="Arial" w:eastAsia="Arial" w:hAnsi="Arial"/>
                                <w:color w:val="000000"/>
                                <w:spacing w:val="-4"/>
                              </w:rPr>
                            </w:pPr>
                            <w:r>
                              <w:rPr>
                                <w:rFonts w:ascii="Arial" w:eastAsia="Arial" w:hAnsi="Arial"/>
                                <w:color w:val="000000"/>
                                <w:spacing w:val="-4"/>
                              </w:rPr>
                              <w:t>When a person is approved for subscription service, it is necessary for that person to contact the scheduler to confirm the desired days and travel times. Once MATAplus verifies a subscription schedule, the customer does not have to make any further reservations except to cancel any trip he/she does not plan to take or to make an additional reservation.</w:t>
                            </w:r>
                          </w:p>
                          <w:p w14:paraId="2832D645" w14:textId="77777777" w:rsidR="001E4455" w:rsidRDefault="00536BD8">
                            <w:pPr>
                              <w:spacing w:before="178" w:line="360" w:lineRule="exact"/>
                              <w:jc w:val="both"/>
                              <w:textAlignment w:val="baseline"/>
                              <w:rPr>
                                <w:rFonts w:ascii="Arial" w:eastAsia="Arial" w:hAnsi="Arial"/>
                                <w:color w:val="000000"/>
                                <w:spacing w:val="-5"/>
                              </w:rPr>
                            </w:pPr>
                            <w:r>
                              <w:rPr>
                                <w:rFonts w:ascii="Arial" w:eastAsia="Arial" w:hAnsi="Arial"/>
                                <w:color w:val="000000"/>
                                <w:spacing w:val="-5"/>
                              </w:rPr>
                              <w:t>Long-term or permanent changes to a subscription service must be submitted to MATAplus at least one week prior to the date when the change will take effect. Temporary changes to subscription service must be in effect for a minimum of two (2) weeks and be submitted one (1) week in advance of the effective date.</w:t>
                            </w:r>
                          </w:p>
                          <w:p w14:paraId="4152DBA6" w14:textId="77777777" w:rsidR="001E4455" w:rsidRDefault="00536BD8">
                            <w:pPr>
                              <w:spacing w:before="182" w:line="360" w:lineRule="exact"/>
                              <w:jc w:val="both"/>
                              <w:textAlignment w:val="baseline"/>
                              <w:rPr>
                                <w:rFonts w:ascii="Arial" w:eastAsia="Arial" w:hAnsi="Arial"/>
                                <w:color w:val="000000"/>
                              </w:rPr>
                            </w:pPr>
                            <w:r>
                              <w:rPr>
                                <w:rFonts w:ascii="Arial" w:eastAsia="Arial" w:hAnsi="Arial"/>
                                <w:color w:val="000000"/>
                              </w:rPr>
                              <w:t>The regular subscription service can be reinstated with as little as one (1) week’s notice. Unfortunately, same day service changes cannot be accommodated. Subscription service is offered as a convenience to our customers. Availability is based on a first come/first serve basis. Subscription is not required under ADA; therefore, certain restrictions may apply based upon availability. To check availability of subscription services, please call 901-722-7088.</w:t>
                            </w:r>
                          </w:p>
                          <w:p w14:paraId="22C14D31" w14:textId="77777777" w:rsidR="001E4455" w:rsidRDefault="00536BD8">
                            <w:pPr>
                              <w:spacing w:before="179" w:after="2085" w:line="360" w:lineRule="exact"/>
                              <w:jc w:val="both"/>
                              <w:textAlignment w:val="baseline"/>
                              <w:rPr>
                                <w:rFonts w:ascii="Arial" w:eastAsia="Arial" w:hAnsi="Arial"/>
                                <w:b/>
                                <w:i/>
                                <w:color w:val="000000"/>
                                <w:sz w:val="21"/>
                              </w:rPr>
                            </w:pPr>
                            <w:r>
                              <w:rPr>
                                <w:rFonts w:ascii="Arial" w:eastAsia="Arial" w:hAnsi="Arial"/>
                                <w:b/>
                                <w:i/>
                                <w:color w:val="000000"/>
                                <w:sz w:val="21"/>
                              </w:rPr>
                              <w:t xml:space="preserve">NOTE: </w:t>
                            </w:r>
                            <w:r>
                              <w:rPr>
                                <w:rFonts w:ascii="Arial" w:eastAsia="Arial" w:hAnsi="Arial"/>
                                <w:i/>
                                <w:color w:val="000000"/>
                              </w:rPr>
                              <w:t>All MATAplus riders must call to make reservations for all holiday travel including all subscription riders. MATAplus operates a Saturday or Sunday schedule on all holidays. (Information regarding the specific schedule will be communicated to customers prior to the holida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76E58" id="Text Box 41" o:spid="_x0000_s1055" type="#_x0000_t202" style="position:absolute;margin-left:53.65pt;margin-top:51pt;width:505pt;height:721pt;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" filled="f" stroked="f">
                <v:textbox inset="0,0,0,0">
                  <w:txbxContent>
                    <w:p w14:paraId="5839B849" w14:textId="77777777" w:rsidR="001E4455" w:rsidRDefault="00536BD8">
                      <w:pPr>
                        <w:spacing w:before="19" w:line="256" w:lineRule="exact"/>
                        <w:textAlignment w:val="baseline"/>
                        <w:rPr>
                          <w:rFonts w:ascii="Arial" w:eastAsia="Arial" w:hAnsi="Arial"/>
                          <w:b/>
                          <w:color w:val="6DAA52"/>
                          <w:spacing w:val="3"/>
                          <w:sz w:val="23"/>
                        </w:rPr>
                      </w:pPr>
                      <w:r>
                        <w:rPr>
                          <w:rFonts w:ascii="Arial" w:eastAsia="Arial" w:hAnsi="Arial"/>
                          <w:b/>
                          <w:color w:val="6DAA52"/>
                          <w:spacing w:val="3"/>
                          <w:sz w:val="23"/>
                        </w:rPr>
                        <w:t>MATA HALF-FARE CARDS</w:t>
                      </w:r>
                    </w:p>
                    <w:p w14:paraId="395FB0D2"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MATA issues discount identification cards that allow senior citizens and riders with disabilities to travel on the fixed-route bus system for half the regular fare. Riders with a MATAplus identification card may use it to receive half-fare discounts for trips on the fixed-route system. No other card is necessary.</w:t>
                      </w:r>
                    </w:p>
                    <w:p w14:paraId="270F3C23"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o be eligible for discounts on the fixed-route service, you must be sixty five (65) years of age or older, or be ADA eligible with a physical or mental disability. These discounts do not apply to MATAplus. For further information, call MATA Customer Service at 901-523-8134.</w:t>
                      </w:r>
                    </w:p>
                    <w:p w14:paraId="0E82C802" w14:textId="77777777" w:rsidR="001E4455" w:rsidRDefault="00536BD8">
                      <w:pPr>
                        <w:spacing w:before="251" w:line="300" w:lineRule="exact"/>
                        <w:textAlignment w:val="baseline"/>
                        <w:rPr>
                          <w:rFonts w:ascii="Arial" w:eastAsia="Arial" w:hAnsi="Arial"/>
                          <w:b/>
                          <w:color w:val="6DAA52"/>
                          <w:spacing w:val="7"/>
                          <w:sz w:val="28"/>
                        </w:rPr>
                      </w:pPr>
                      <w:r>
                        <w:rPr>
                          <w:rFonts w:ascii="Arial" w:eastAsia="Arial" w:hAnsi="Arial"/>
                          <w:b/>
                          <w:color w:val="6DAA52"/>
                          <w:spacing w:val="7"/>
                          <w:sz w:val="28"/>
                        </w:rPr>
                        <w:t>There are two types of services that are offered on MATAplus:</w:t>
                      </w:r>
                    </w:p>
                    <w:p w14:paraId="4A3FBE88" w14:textId="77777777" w:rsidR="001E4455" w:rsidRDefault="00536BD8">
                      <w:pPr>
                        <w:spacing w:before="98" w:line="256" w:lineRule="exact"/>
                        <w:textAlignment w:val="baseline"/>
                        <w:rPr>
                          <w:rFonts w:ascii="Arial" w:eastAsia="Arial" w:hAnsi="Arial"/>
                          <w:b/>
                          <w:color w:val="000000"/>
                          <w:spacing w:val="7"/>
                          <w:sz w:val="23"/>
                        </w:rPr>
                      </w:pPr>
                      <w:r>
                        <w:rPr>
                          <w:rFonts w:ascii="Arial" w:eastAsia="Arial" w:hAnsi="Arial"/>
                          <w:b/>
                          <w:color w:val="000000"/>
                          <w:spacing w:val="7"/>
                          <w:sz w:val="23"/>
                        </w:rPr>
                        <w:t>ADVANCED DEMAND RESERVATION SERVICE</w:t>
                      </w:r>
                    </w:p>
                    <w:p w14:paraId="0A7D3E07"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This service allows an individual rider to make a reservation for a trip anywhere from three days up to the day before the date of travel. There is no limit to the number of non-subscription trips that can be booked on any given service day. An unlimited number of trips may be reserved during one telephone call.</w:t>
                      </w:r>
                    </w:p>
                    <w:p w14:paraId="01C14520" w14:textId="77777777" w:rsidR="001E4455" w:rsidRDefault="00536BD8">
                      <w:pPr>
                        <w:spacing w:before="285" w:line="256" w:lineRule="exact"/>
                        <w:textAlignment w:val="baseline"/>
                        <w:rPr>
                          <w:rFonts w:ascii="Arial" w:eastAsia="Arial" w:hAnsi="Arial"/>
                          <w:b/>
                          <w:color w:val="000000"/>
                          <w:spacing w:val="8"/>
                          <w:sz w:val="23"/>
                        </w:rPr>
                      </w:pPr>
                      <w:r>
                        <w:rPr>
                          <w:rFonts w:ascii="Arial" w:eastAsia="Arial" w:hAnsi="Arial"/>
                          <w:b/>
                          <w:color w:val="000000"/>
                          <w:spacing w:val="8"/>
                          <w:sz w:val="23"/>
                        </w:rPr>
                        <w:t>SUBSCRIPTION SERVICE</w:t>
                      </w:r>
                    </w:p>
                    <w:p w14:paraId="6E85810A"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Subscription Service is offered to MATAplus customers who have travel patterns to and/or from the same locations, during the same days and hours, at least three (3) days per week. Individuals who have schedules that change frequently are not eligible for subscription service.</w:t>
                      </w:r>
                    </w:p>
                    <w:p w14:paraId="12B4411E" w14:textId="77777777" w:rsidR="001E4455" w:rsidRDefault="00536BD8">
                      <w:pPr>
                        <w:spacing w:before="182" w:line="360" w:lineRule="exact"/>
                        <w:jc w:val="both"/>
                        <w:textAlignment w:val="baseline"/>
                        <w:rPr>
                          <w:rFonts w:ascii="Arial" w:eastAsia="Arial" w:hAnsi="Arial"/>
                          <w:color w:val="000000"/>
                          <w:spacing w:val="-4"/>
                        </w:rPr>
                      </w:pPr>
                      <w:r>
                        <w:rPr>
                          <w:rFonts w:ascii="Arial" w:eastAsia="Arial" w:hAnsi="Arial"/>
                          <w:color w:val="000000"/>
                          <w:spacing w:val="-4"/>
                        </w:rPr>
                        <w:t>When a person is approved for subscription service, it is necessary for that person to contact the scheduler to confirm the desired days and travel times. Once MATAplus verifies a subscription schedule, the customer does not have to make any further reservations except to cancel any trip he/she does not plan to take or to make an additional reservation.</w:t>
                      </w:r>
                    </w:p>
                    <w:p w14:paraId="2832D645" w14:textId="77777777" w:rsidR="001E4455" w:rsidRDefault="00536BD8">
                      <w:pPr>
                        <w:spacing w:before="178" w:line="360" w:lineRule="exact"/>
                        <w:jc w:val="both"/>
                        <w:textAlignment w:val="baseline"/>
                        <w:rPr>
                          <w:rFonts w:ascii="Arial" w:eastAsia="Arial" w:hAnsi="Arial"/>
                          <w:color w:val="000000"/>
                          <w:spacing w:val="-5"/>
                        </w:rPr>
                      </w:pPr>
                      <w:r>
                        <w:rPr>
                          <w:rFonts w:ascii="Arial" w:eastAsia="Arial" w:hAnsi="Arial"/>
                          <w:color w:val="000000"/>
                          <w:spacing w:val="-5"/>
                        </w:rPr>
                        <w:t>Long-term or permanent changes to a subscription service must be submitted to MATAplus at least one week prior to the date when the change will take effect. Temporary changes to subscription service must be in effect for a minimum of two (2) weeks and be submitted one (1) week in advance of the effective date.</w:t>
                      </w:r>
                    </w:p>
                    <w:p w14:paraId="4152DBA6" w14:textId="77777777" w:rsidR="001E4455" w:rsidRDefault="00536BD8">
                      <w:pPr>
                        <w:spacing w:before="182" w:line="360" w:lineRule="exact"/>
                        <w:jc w:val="both"/>
                        <w:textAlignment w:val="baseline"/>
                        <w:rPr>
                          <w:rFonts w:ascii="Arial" w:eastAsia="Arial" w:hAnsi="Arial"/>
                          <w:color w:val="000000"/>
                        </w:rPr>
                      </w:pPr>
                      <w:r>
                        <w:rPr>
                          <w:rFonts w:ascii="Arial" w:eastAsia="Arial" w:hAnsi="Arial"/>
                          <w:color w:val="000000"/>
                        </w:rPr>
                        <w:t>The regular subscription service can be reinstated with as little as one (1) week’s notice. Unfortunately, same day service changes cannot be accommodated. Subscription service is offered as a convenience to our customers. Availability is based on a first come/first serve basis. Subscription is not required under ADA; therefore, certain restrictions may apply based upon availability. To check availability of subscription services, please call 901-722-7088.</w:t>
                      </w:r>
                    </w:p>
                    <w:p w14:paraId="22C14D31" w14:textId="77777777" w:rsidR="001E4455" w:rsidRDefault="00536BD8">
                      <w:pPr>
                        <w:spacing w:before="179" w:after="2085" w:line="360" w:lineRule="exact"/>
                        <w:jc w:val="both"/>
                        <w:textAlignment w:val="baseline"/>
                        <w:rPr>
                          <w:rFonts w:ascii="Arial" w:eastAsia="Arial" w:hAnsi="Arial"/>
                          <w:b/>
                          <w:i/>
                          <w:color w:val="000000"/>
                          <w:sz w:val="21"/>
                        </w:rPr>
                      </w:pPr>
                      <w:r>
                        <w:rPr>
                          <w:rFonts w:ascii="Arial" w:eastAsia="Arial" w:hAnsi="Arial"/>
                          <w:b/>
                          <w:i/>
                          <w:color w:val="000000"/>
                          <w:sz w:val="21"/>
                        </w:rPr>
                        <w:t xml:space="preserve">NOTE: </w:t>
                      </w:r>
                      <w:r>
                        <w:rPr>
                          <w:rFonts w:ascii="Arial" w:eastAsia="Arial" w:hAnsi="Arial"/>
                          <w:i/>
                          <w:color w:val="000000"/>
                        </w:rPr>
                        <w:t>All MATAplus riders must call to make reservations for all holiday travel including all subscription riders. MATAplus operates a Saturday or Sunday schedule on all holidays. (Information regarding the specific schedule will be communicated to customers prior to the holiday).</w:t>
                      </w:r>
                    </w:p>
                  </w:txbxContent>
                </v:textbox>
                <w10:wrap type="square" anchorx="page" anchory="page"/>
              </v:shape>
            </w:pict>
          </mc:Fallback>
        </mc:AlternateContent>
      </w:r>
      <w:r>
        <w:rPr>
          <w:noProof/>
        </w:rPr>
        <mc:AlternateContent>
          <mc:Choice Requires="wps">
            <w:drawing>
              <wp:anchor distT="0" distB="0" distL="0" distR="0" simplePos="0" relativeHeight="251655680" behindDoc="1" locked="0" layoutInCell="1" allowOverlap="1" wp14:anchorId="2730F8FE" wp14:editId="0A34643C">
                <wp:simplePos x="0" y="0"/>
                <wp:positionH relativeFrom="page">
                  <wp:posOffset>7349490</wp:posOffset>
                </wp:positionH>
                <wp:positionV relativeFrom="page">
                  <wp:posOffset>9630410</wp:posOffset>
                </wp:positionV>
                <wp:extent cx="187325" cy="168275"/>
                <wp:effectExtent l="0" t="0" r="0" b="0"/>
                <wp:wrapSquare wrapText="bothSides"/>
                <wp:docPr id="8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CA205"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0F8FE" id="Text Box 40" o:spid="_x0000_s1056" type="#_x0000_t202" style="position:absolute;margin-left:578.7pt;margin-top:758.3pt;width:14.75pt;height:13.25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" filled="f" stroked="f">
                <v:textbox inset="0,0,0,0">
                  <w:txbxContent>
                    <w:p w14:paraId="610CA205" w14:textId="77777777" w:rsidR="001E4455" w:rsidRDefault="00536BD8">
                      <w:pPr>
                        <w:spacing w:line="256" w:lineRule="exact"/>
                        <w:textAlignment w:val="baseline"/>
                        <w:rPr>
                          <w:rFonts w:ascii="Arial" w:eastAsia="Arial" w:hAnsi="Arial"/>
                          <w:color w:val="000000"/>
                          <w:sz w:val="23"/>
                        </w:rPr>
                      </w:pPr>
                      <w:r>
                        <w:rPr>
                          <w:rFonts w:ascii="Arial" w:eastAsia="Arial" w:hAnsi="Arial"/>
                          <w:color w:val="000000"/>
                          <w:sz w:val="23"/>
                        </w:rPr>
                        <w:t>9</w:t>
                      </w:r>
                    </w:p>
                  </w:txbxContent>
                </v:textbox>
                <w10:wrap type="square" anchorx="page" anchory="page"/>
              </v:shape>
            </w:pict>
          </mc:Fallback>
        </mc:AlternateContent>
      </w:r>
    </w:p>
    <w:p w14:paraId="60BE64E3" w14:textId="77777777" w:rsidR="001E4455" w:rsidRDefault="001E4455">
      <w:pPr>
        <w:sectPr w:rsidR="001E4455">
          <w:pgSz w:w="12240" w:h="15840"/>
          <w:pgMar w:top="732" w:right="371" w:bottom="170" w:left="1073" w:header="720" w:footer="720" w:gutter="0"/>
          <w:cols w:space="720"/>
        </w:sectPr>
      </w:pPr>
    </w:p>
    <w:p w14:paraId="0331524D" w14:textId="074D4DF9" w:rsidR="001E4455" w:rsidRDefault="00536BD8">
      <w:pPr>
        <w:textAlignment w:val="baseline"/>
        <w:rPr>
          <w:rFonts w:eastAsia="Times New Roman"/>
          <w:color w:val="000000"/>
          <w:sz w:val="24"/>
        </w:rPr>
      </w:pPr>
      <w:r>
        <w:rPr>
          <w:noProof/>
        </w:rPr>
        <w:lastRenderedPageBreak/>
        <mc:AlternateContent>
          <mc:Choice Requires="wps">
            <w:drawing>
              <wp:anchor distT="0" distB="0" distL="114300" distR="114300" simplePos="0" relativeHeight="251697664" behindDoc="0" locked="0" layoutInCell="1" allowOverlap="1" wp14:anchorId="0D851ACF" wp14:editId="720408B3">
                <wp:simplePos x="0" y="0"/>
                <wp:positionH relativeFrom="column">
                  <wp:posOffset>6856095</wp:posOffset>
                </wp:positionH>
                <wp:positionV relativeFrom="paragraph">
                  <wp:posOffset>9130030</wp:posOffset>
                </wp:positionV>
                <wp:extent cx="361950" cy="260350"/>
                <wp:effectExtent l="0" t="0" r="0" b="6350"/>
                <wp:wrapNone/>
                <wp:docPr id="101" name="Text Box 101"/>
                <wp:cNvGraphicFramePr/>
                <a:graphic xmlns:a="http://schemas.openxmlformats.org/drawingml/2006/main">
                  <a:graphicData uri="http://schemas.microsoft.com/office/word/2010/wordprocessingShape">
                    <wps:wsp>
                      <wps:cNvSpPr txBox="1"/>
                      <wps:spPr>
                        <a:xfrm>
                          <a:off x="0" y="0"/>
                          <a:ext cx="361950" cy="260350"/>
                        </a:xfrm>
                        <a:prstGeom prst="rect">
                          <a:avLst/>
                        </a:prstGeom>
                        <a:solidFill>
                          <a:schemeClr val="lt1"/>
                        </a:solidFill>
                        <a:ln w="6350">
                          <a:noFill/>
                        </a:ln>
                      </wps:spPr>
                      <wps:txbx>
                        <w:txbxContent>
                          <w:p w14:paraId="41CC40D6" w14:textId="4CA98EC2" w:rsidR="00536BD8" w:rsidRPr="00536BD8" w:rsidRDefault="00536BD8">
                            <w:pPr>
                              <w:rPr>
                                <w:rFonts w:ascii="Arial" w:hAnsi="Arial" w:cs="Arial"/>
                                <w:sz w:val="23"/>
                                <w:szCs w:val="23"/>
                              </w:rPr>
                            </w:pPr>
                            <w:r w:rsidRPr="00536BD8">
                              <w:rPr>
                                <w:rFonts w:ascii="Arial" w:hAnsi="Arial" w:cs="Arial"/>
                                <w:sz w:val="23"/>
                                <w:szCs w:val="23"/>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851ACF" id="Text Box 101" o:spid="_x0000_s1057" type="#_x0000_t202" style="position:absolute;margin-left:539.85pt;margin-top:718.9pt;width:28.5pt;height:20.5pt;z-index:25169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" fillcolor="white [3201]" stroked="f" strokeweight=".5pt">
                <v:textbox>
                  <w:txbxContent>
                    <w:p w14:paraId="41CC40D6" w14:textId="4CA98EC2" w:rsidR="00536BD8" w:rsidRPr="00536BD8" w:rsidRDefault="00536BD8">
                      <w:pPr>
                        <w:rPr>
                          <w:rFonts w:ascii="Arial" w:hAnsi="Arial" w:cs="Arial"/>
                          <w:sz w:val="23"/>
                          <w:szCs w:val="23"/>
                        </w:rPr>
                      </w:pPr>
                      <w:r w:rsidRPr="00536BD8">
                        <w:rPr>
                          <w:rFonts w:ascii="Arial" w:hAnsi="Arial" w:cs="Arial"/>
                          <w:sz w:val="23"/>
                          <w:szCs w:val="23"/>
                        </w:rPr>
                        <w:t>10</w:t>
                      </w:r>
                    </w:p>
                  </w:txbxContent>
                </v:textbox>
              </v:shape>
            </w:pict>
          </mc:Fallback>
        </mc:AlternateContent>
      </w:r>
      <w:r w:rsidR="006F0A29">
        <w:rPr>
          <w:noProof/>
        </w:rPr>
        <mc:AlternateContent>
          <mc:Choice Requires="wps">
            <w:drawing>
              <wp:anchor distT="0" distB="0" distL="0" distR="0" simplePos="0" relativeHeight="251657728" behindDoc="1" locked="0" layoutInCell="1" allowOverlap="1" wp14:anchorId="7B929559" wp14:editId="46E982D7">
                <wp:simplePos x="0" y="0"/>
                <wp:positionH relativeFrom="page">
                  <wp:posOffset>294005</wp:posOffset>
                </wp:positionH>
                <wp:positionV relativeFrom="page">
                  <wp:posOffset>1583690</wp:posOffset>
                </wp:positionV>
                <wp:extent cx="6858000" cy="8220710"/>
                <wp:effectExtent l="0" t="0" r="0" b="0"/>
                <wp:wrapSquare wrapText="bothSides"/>
                <wp:docPr id="8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8220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CE9A9" w14:textId="77777777" w:rsidR="001E4455" w:rsidRDefault="00536BD8">
                            <w:pPr>
                              <w:spacing w:before="5" w:line="360" w:lineRule="exact"/>
                              <w:ind w:left="576" w:right="72"/>
                              <w:jc w:val="both"/>
                              <w:textAlignment w:val="baseline"/>
                              <w:rPr>
                                <w:rFonts w:ascii="Arial" w:eastAsia="Arial" w:hAnsi="Arial"/>
                                <w:b/>
                                <w:color w:val="000000"/>
                              </w:rPr>
                            </w:pPr>
                            <w:r>
                              <w:rPr>
                                <w:rFonts w:ascii="Arial" w:eastAsia="Arial" w:hAnsi="Arial"/>
                                <w:b/>
                                <w:color w:val="000000"/>
                              </w:rPr>
                              <w:t>To utilize MATAplus service, you need to complete an application. To request an application, please call 901-322-4080 or by TTY at 901-523-2817 from 8 a.m.–5 p.m. Monday through Friday.</w:t>
                            </w:r>
                          </w:p>
                          <w:p w14:paraId="342CB8AF" w14:textId="77777777" w:rsidR="001E4455" w:rsidRDefault="00536BD8" w:rsidP="00536BD8">
                            <w:pPr>
                              <w:spacing w:before="183" w:line="320" w:lineRule="exact"/>
                              <w:ind w:left="576" w:right="72"/>
                              <w:jc w:val="both"/>
                              <w:textAlignment w:val="baseline"/>
                              <w:rPr>
                                <w:rFonts w:ascii="Arial" w:eastAsia="Arial" w:hAnsi="Arial"/>
                                <w:color w:val="000000"/>
                                <w:spacing w:val="-4"/>
                              </w:rPr>
                            </w:pPr>
                            <w:r>
                              <w:rPr>
                                <w:rFonts w:ascii="Arial" w:eastAsia="Arial" w:hAnsi="Arial"/>
                                <w:color w:val="000000"/>
                                <w:spacing w:val="-4"/>
                              </w:rPr>
                              <w:t>The application for ADA paratransit eligibility asks for general identification information such as your address, date of birth, and telephone numbers. If someone completes the application for you, the application asks for general information about the individual or agency that assisted you. You will also be asked to provide a contact person and their general information.</w:t>
                            </w:r>
                          </w:p>
                          <w:p w14:paraId="32B5E592" w14:textId="77777777" w:rsidR="001E4455" w:rsidRDefault="00536BD8" w:rsidP="00536BD8">
                            <w:pPr>
                              <w:spacing w:before="177" w:line="320" w:lineRule="exact"/>
                              <w:ind w:left="576" w:right="72"/>
                              <w:jc w:val="both"/>
                              <w:textAlignment w:val="baseline"/>
                              <w:rPr>
                                <w:rFonts w:ascii="Arial" w:eastAsia="Arial" w:hAnsi="Arial"/>
                                <w:color w:val="000000"/>
                              </w:rPr>
                            </w:pPr>
                            <w:r>
                              <w:rPr>
                                <w:rFonts w:ascii="Arial" w:eastAsia="Arial" w:hAnsi="Arial"/>
                                <w:color w:val="000000"/>
                              </w:rPr>
                              <w:t>You will be asked to describe how your disability prevents you from using the fixed-route bus service and what conditions make your need for paratransit service necessary. This self-evaluation will help the MATA team determine the category of your eligibility.</w:t>
                            </w:r>
                          </w:p>
                          <w:p w14:paraId="0734DD45" w14:textId="77777777" w:rsidR="001E4455" w:rsidRDefault="00536BD8" w:rsidP="00536BD8">
                            <w:pPr>
                              <w:spacing w:before="183" w:line="320" w:lineRule="exact"/>
                              <w:ind w:left="576" w:right="72"/>
                              <w:jc w:val="both"/>
                              <w:textAlignment w:val="baseline"/>
                              <w:rPr>
                                <w:rFonts w:ascii="Arial" w:eastAsia="Arial" w:hAnsi="Arial"/>
                                <w:color w:val="000000"/>
                                <w:spacing w:val="-3"/>
                              </w:rPr>
                            </w:pPr>
                            <w:r>
                              <w:rPr>
                                <w:rFonts w:ascii="Arial" w:eastAsia="Arial" w:hAnsi="Arial"/>
                                <w:color w:val="000000"/>
                                <w:spacing w:val="-3"/>
                              </w:rPr>
                              <w:t>The Medical Verification Form of the application must be completed by a qualified physician, health care professional, rehabilitation professional or social worker that is familiar with the applicant’s disability and can confirm the information provided on your application. This section of the application must be legible, and the medical diagnosis must be clearly specified and not abbreviated. In addition, the date and signature on the medical verification form must be within six months of submitting the application for processing. If you need assistance completing your application, please call 901-722-7193.</w:t>
                            </w:r>
                          </w:p>
                          <w:p w14:paraId="121961A2" w14:textId="77777777" w:rsidR="001E4455" w:rsidRDefault="00536BD8">
                            <w:pPr>
                              <w:spacing w:before="177" w:line="360" w:lineRule="exact"/>
                              <w:ind w:left="576" w:right="72"/>
                              <w:jc w:val="both"/>
                              <w:textAlignment w:val="baseline"/>
                              <w:rPr>
                                <w:rFonts w:ascii="Arial" w:eastAsia="Arial" w:hAnsi="Arial"/>
                                <w:color w:val="000000"/>
                                <w:spacing w:val="-4"/>
                              </w:rPr>
                            </w:pPr>
                            <w:r>
                              <w:rPr>
                                <w:rFonts w:ascii="Arial" w:eastAsia="Arial" w:hAnsi="Arial"/>
                                <w:color w:val="000000"/>
                                <w:spacing w:val="-4"/>
                              </w:rPr>
                              <w:t>All applicants including those applying for recertification will be required to have a face to face interview and functional assessment at the MATAplus Eligibility Center to help determine eligibility for paratransit services. The MATAplus Eligibility Center is located inside of the Airways Transit Center at 3033 Airways Boulevard. No applications will be accepted by mail, fax or email. Please let us know if you need transportation when scheduling your interview/assessment at 901-322-4080. Transportation can be provided by MATA at no cost to you. A color photo is required and will be taken at the MATAplus Eligibility Center on the date of your scheduled interview/assessment.</w:t>
                            </w:r>
                          </w:p>
                          <w:p w14:paraId="72C334DA" w14:textId="77777777" w:rsidR="001E4455" w:rsidRDefault="00536BD8">
                            <w:pPr>
                              <w:spacing w:before="183" w:line="360" w:lineRule="exact"/>
                              <w:ind w:left="576" w:right="72"/>
                              <w:jc w:val="both"/>
                              <w:textAlignment w:val="baseline"/>
                              <w:rPr>
                                <w:rFonts w:ascii="Arial" w:eastAsia="Arial" w:hAnsi="Arial"/>
                                <w:color w:val="000000"/>
                              </w:rPr>
                            </w:pPr>
                            <w:r>
                              <w:rPr>
                                <w:rFonts w:ascii="Arial" w:eastAsia="Arial" w:hAnsi="Arial"/>
                                <w:color w:val="000000"/>
                              </w:rPr>
                              <w:t>It is an ADA requirement that all complete applications receive a response within twenty one (21) days of interview/assessment, or you will have “Presumptive Eligibility” to ride until an official rendering of an eligibility decision is rendered. If a determination of your eligibility has not been determined within twenty one (21) days, MATAplus will notify you of your “Presumptive Eligibility.” At that time, you will be able to call MATAplus to set up your trip(s). If twenty one (21) days have elapsed, you may continue to use MATAplus until a certification determination has been made.</w:t>
                            </w:r>
                          </w:p>
                          <w:p w14:paraId="45CF8775" w14:textId="77777777" w:rsidR="001E4455" w:rsidRDefault="00536BD8">
                            <w:pPr>
                              <w:spacing w:before="286" w:line="251" w:lineRule="exact"/>
                              <w:ind w:left="576"/>
                              <w:textAlignment w:val="baseline"/>
                              <w:rPr>
                                <w:rFonts w:ascii="Arial" w:eastAsia="Arial" w:hAnsi="Arial"/>
                                <w:b/>
                                <w:color w:val="000000"/>
                                <w:spacing w:val="13"/>
                              </w:rPr>
                            </w:pPr>
                            <w:r>
                              <w:rPr>
                                <w:rFonts w:ascii="Arial" w:eastAsia="Arial" w:hAnsi="Arial"/>
                                <w:b/>
                                <w:color w:val="000000"/>
                                <w:spacing w:val="13"/>
                              </w:rPr>
                              <w:t>APPLICANT’S STATUS NOTIFICATION</w:t>
                            </w:r>
                          </w:p>
                          <w:p w14:paraId="458C5B83" w14:textId="77777777" w:rsidR="001E4455" w:rsidRDefault="00536BD8">
                            <w:pPr>
                              <w:spacing w:before="109" w:line="251" w:lineRule="exact"/>
                              <w:ind w:left="576"/>
                              <w:textAlignment w:val="baseline"/>
                              <w:rPr>
                                <w:rFonts w:ascii="Arial" w:eastAsia="Arial" w:hAnsi="Arial"/>
                                <w:color w:val="000000"/>
                                <w:spacing w:val="-1"/>
                              </w:rPr>
                            </w:pPr>
                            <w:r>
                              <w:rPr>
                                <w:rFonts w:ascii="Arial" w:eastAsia="Arial" w:hAnsi="Arial"/>
                                <w:color w:val="000000"/>
                                <w:spacing w:val="-1"/>
                              </w:rPr>
                              <w:t>Applicants will be notified in writing, or alternate formats if requested, about their eligibility. Upon approval,</w:t>
                            </w:r>
                          </w:p>
                          <w:p w14:paraId="349F796C" w14:textId="77777777" w:rsidR="001E4455" w:rsidRDefault="00536BD8">
                            <w:pPr>
                              <w:spacing w:before="109" w:line="251" w:lineRule="exact"/>
                              <w:ind w:left="576"/>
                              <w:textAlignment w:val="baseline"/>
                              <w:rPr>
                                <w:rFonts w:ascii="Arial" w:eastAsia="Arial" w:hAnsi="Arial"/>
                                <w:color w:val="000000"/>
                                <w:spacing w:val="3"/>
                              </w:rPr>
                            </w:pPr>
                            <w:r>
                              <w:rPr>
                                <w:rFonts w:ascii="Arial" w:eastAsia="Arial" w:hAnsi="Arial"/>
                                <w:color w:val="000000"/>
                                <w:spacing w:val="3"/>
                              </w:rPr>
                              <w:t>you will be sent a MATAplus photo identification card and a Rider’s Guide instructing you how to use</w:t>
                            </w:r>
                          </w:p>
                          <w:p w14:paraId="6501ECFD" w14:textId="5BD79E1D" w:rsidR="001E4455" w:rsidRDefault="00536BD8">
                            <w:pPr>
                              <w:tabs>
                                <w:tab w:val="left" w:pos="576"/>
                              </w:tabs>
                              <w:spacing w:before="138" w:after="57" w:line="360" w:lineRule="exact"/>
                              <w:textAlignment w:val="baseline"/>
                              <w:rPr>
                                <w:rFonts w:ascii="Arial" w:eastAsia="Arial" w:hAnsi="Arial"/>
                                <w:color w:val="000000"/>
                                <w:spacing w:val="-4"/>
                                <w:sz w:val="24"/>
                              </w:rPr>
                            </w:pPr>
                            <w:r>
                              <w:rPr>
                                <w:rFonts w:ascii="Arial" w:eastAsia="Arial" w:hAnsi="Arial"/>
                                <w:color w:val="000000"/>
                                <w:spacing w:val="-4"/>
                              </w:rPr>
                              <w:t xml:space="preserve">          MATAplus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29559" id="Text Box 38" o:spid="_x0000_s1058" type="#_x0000_t202" style="position:absolute;margin-left:23.15pt;margin-top:124.7pt;width:540pt;height:647.3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" filled="f" stroked="f">
                <v:textbox inset="0,0,0,0">
                  <w:txbxContent>
                    <w:p w14:paraId="34CCE9A9" w14:textId="77777777" w:rsidR="001E4455" w:rsidRDefault="00536BD8">
                      <w:pPr>
                        <w:spacing w:before="5" w:line="360" w:lineRule="exact"/>
                        <w:ind w:left="576" w:right="72"/>
                        <w:jc w:val="both"/>
                        <w:textAlignment w:val="baseline"/>
                        <w:rPr>
                          <w:rFonts w:ascii="Arial" w:eastAsia="Arial" w:hAnsi="Arial"/>
                          <w:b/>
                          <w:color w:val="000000"/>
                        </w:rPr>
                      </w:pPr>
                      <w:r>
                        <w:rPr>
                          <w:rFonts w:ascii="Arial" w:eastAsia="Arial" w:hAnsi="Arial"/>
                          <w:b/>
                          <w:color w:val="000000"/>
                        </w:rPr>
                        <w:t>To utilize MATAplus service, you need to complete an application. To request an application, please call 901-322-4080 or by TTY at 901-523-2817 from 8 a.m.–5 p.m. Monday through Friday.</w:t>
                      </w:r>
                    </w:p>
                    <w:p w14:paraId="342CB8AF" w14:textId="77777777" w:rsidR="001E4455" w:rsidRDefault="00536BD8" w:rsidP="00536BD8">
                      <w:pPr>
                        <w:spacing w:before="183" w:line="320" w:lineRule="exact"/>
                        <w:ind w:left="576" w:right="72"/>
                        <w:jc w:val="both"/>
                        <w:textAlignment w:val="baseline"/>
                        <w:rPr>
                          <w:rFonts w:ascii="Arial" w:eastAsia="Arial" w:hAnsi="Arial"/>
                          <w:color w:val="000000"/>
                          <w:spacing w:val="-4"/>
                        </w:rPr>
                      </w:pPr>
                      <w:r>
                        <w:rPr>
                          <w:rFonts w:ascii="Arial" w:eastAsia="Arial" w:hAnsi="Arial"/>
                          <w:color w:val="000000"/>
                          <w:spacing w:val="-4"/>
                        </w:rPr>
                        <w:t>The application for ADA paratransit eligibility asks for general identification information such as your address, date of birth, and telephone numbers. If someone completes the application for you, the application asks for general information about the individual or agency that assisted you. You will also be asked to provide a contact person and their general information.</w:t>
                      </w:r>
                    </w:p>
                    <w:p w14:paraId="32B5E592" w14:textId="77777777" w:rsidR="001E4455" w:rsidRDefault="00536BD8" w:rsidP="00536BD8">
                      <w:pPr>
                        <w:spacing w:before="177" w:line="320" w:lineRule="exact"/>
                        <w:ind w:left="576" w:right="72"/>
                        <w:jc w:val="both"/>
                        <w:textAlignment w:val="baseline"/>
                        <w:rPr>
                          <w:rFonts w:ascii="Arial" w:eastAsia="Arial" w:hAnsi="Arial"/>
                          <w:color w:val="000000"/>
                        </w:rPr>
                      </w:pPr>
                      <w:r>
                        <w:rPr>
                          <w:rFonts w:ascii="Arial" w:eastAsia="Arial" w:hAnsi="Arial"/>
                          <w:color w:val="000000"/>
                        </w:rPr>
                        <w:t>You will be asked to describe how your disability prevents you from using the fixed-route bus service and what conditions make your need for paratransit service necessary. This self-evaluation will help the MATA team determine the category of your eligibility.</w:t>
                      </w:r>
                    </w:p>
                    <w:p w14:paraId="0734DD45" w14:textId="77777777" w:rsidR="001E4455" w:rsidRDefault="00536BD8" w:rsidP="00536BD8">
                      <w:pPr>
                        <w:spacing w:before="183" w:line="320" w:lineRule="exact"/>
                        <w:ind w:left="576" w:right="72"/>
                        <w:jc w:val="both"/>
                        <w:textAlignment w:val="baseline"/>
                        <w:rPr>
                          <w:rFonts w:ascii="Arial" w:eastAsia="Arial" w:hAnsi="Arial"/>
                          <w:color w:val="000000"/>
                          <w:spacing w:val="-3"/>
                        </w:rPr>
                      </w:pPr>
                      <w:r>
                        <w:rPr>
                          <w:rFonts w:ascii="Arial" w:eastAsia="Arial" w:hAnsi="Arial"/>
                          <w:color w:val="000000"/>
                          <w:spacing w:val="-3"/>
                        </w:rPr>
                        <w:t>The Medical Verification Form of the application must be completed by a qualified physician, health care professional, rehabilitation professional or social worker that is familiar with the applicant’s disability and can confirm the information provided on your application. This section of the application must be legible, and the medical diagnosis must be clearly specified and not abbreviated. In addition, the date and signature on the medical verification form must be within six months of submitting the application for processing. If you need assistance completing your application, please call 901-722-7193.</w:t>
                      </w:r>
                    </w:p>
                    <w:p w14:paraId="121961A2" w14:textId="77777777" w:rsidR="001E4455" w:rsidRDefault="00536BD8">
                      <w:pPr>
                        <w:spacing w:before="177" w:line="360" w:lineRule="exact"/>
                        <w:ind w:left="576" w:right="72"/>
                        <w:jc w:val="both"/>
                        <w:textAlignment w:val="baseline"/>
                        <w:rPr>
                          <w:rFonts w:ascii="Arial" w:eastAsia="Arial" w:hAnsi="Arial"/>
                          <w:color w:val="000000"/>
                          <w:spacing w:val="-4"/>
                        </w:rPr>
                      </w:pPr>
                      <w:r>
                        <w:rPr>
                          <w:rFonts w:ascii="Arial" w:eastAsia="Arial" w:hAnsi="Arial"/>
                          <w:color w:val="000000"/>
                          <w:spacing w:val="-4"/>
                        </w:rPr>
                        <w:t>All applicants including those applying for recertification will be required to have a face to face interview and functional assessment at the MATAplus Eligibility Center to help determine eligibility for paratransit services. The MATAplus Eligibility Center is located inside of the Airways Transit Center at 3033 Airways Boulevard. No applications will be accepted by mail, fax or email. Please let us know if you need transportation when scheduling your interview/assessment at 901-322-4080. Transportation can be provided by MATA at no cost to you. A color photo is required and will be taken at the MATAplus Eligibility Center on the date of your scheduled interview/assessment.</w:t>
                      </w:r>
                    </w:p>
                    <w:p w14:paraId="72C334DA" w14:textId="77777777" w:rsidR="001E4455" w:rsidRDefault="00536BD8">
                      <w:pPr>
                        <w:spacing w:before="183" w:line="360" w:lineRule="exact"/>
                        <w:ind w:left="576" w:right="72"/>
                        <w:jc w:val="both"/>
                        <w:textAlignment w:val="baseline"/>
                        <w:rPr>
                          <w:rFonts w:ascii="Arial" w:eastAsia="Arial" w:hAnsi="Arial"/>
                          <w:color w:val="000000"/>
                        </w:rPr>
                      </w:pPr>
                      <w:r>
                        <w:rPr>
                          <w:rFonts w:ascii="Arial" w:eastAsia="Arial" w:hAnsi="Arial"/>
                          <w:color w:val="000000"/>
                        </w:rPr>
                        <w:t>It is an ADA requirement that all complete applications receive a response within twenty one (21) days of interview/assessment, or you will have “Presumptive Eligibility” to ride until an official rendering of an eligibility decision is rendered. If a determination of your eligibility has not been determined within twenty one (21) days, MATAplus will notify you of your “Presumptive Eligibility.” At that time, you will be able to call MATAplus to set up your trip(s). If twenty one (21) days have elapsed, you may continue to use MATAplus until a certification determination has been made.</w:t>
                      </w:r>
                    </w:p>
                    <w:p w14:paraId="45CF8775" w14:textId="77777777" w:rsidR="001E4455" w:rsidRDefault="00536BD8">
                      <w:pPr>
                        <w:spacing w:before="286" w:line="251" w:lineRule="exact"/>
                        <w:ind w:left="576"/>
                        <w:textAlignment w:val="baseline"/>
                        <w:rPr>
                          <w:rFonts w:ascii="Arial" w:eastAsia="Arial" w:hAnsi="Arial"/>
                          <w:b/>
                          <w:color w:val="000000"/>
                          <w:spacing w:val="13"/>
                        </w:rPr>
                      </w:pPr>
                      <w:r>
                        <w:rPr>
                          <w:rFonts w:ascii="Arial" w:eastAsia="Arial" w:hAnsi="Arial"/>
                          <w:b/>
                          <w:color w:val="000000"/>
                          <w:spacing w:val="13"/>
                        </w:rPr>
                        <w:t>APPLICANT’S STATUS NOTIFICATION</w:t>
                      </w:r>
                    </w:p>
                    <w:p w14:paraId="458C5B83" w14:textId="77777777" w:rsidR="001E4455" w:rsidRDefault="00536BD8">
                      <w:pPr>
                        <w:spacing w:before="109" w:line="251" w:lineRule="exact"/>
                        <w:ind w:left="576"/>
                        <w:textAlignment w:val="baseline"/>
                        <w:rPr>
                          <w:rFonts w:ascii="Arial" w:eastAsia="Arial" w:hAnsi="Arial"/>
                          <w:color w:val="000000"/>
                          <w:spacing w:val="-1"/>
                        </w:rPr>
                      </w:pPr>
                      <w:r>
                        <w:rPr>
                          <w:rFonts w:ascii="Arial" w:eastAsia="Arial" w:hAnsi="Arial"/>
                          <w:color w:val="000000"/>
                          <w:spacing w:val="-1"/>
                        </w:rPr>
                        <w:t>Applicants will be notified in writing, or alternate formats if requested, about their eligibility. Upon approval,</w:t>
                      </w:r>
                    </w:p>
                    <w:p w14:paraId="349F796C" w14:textId="77777777" w:rsidR="001E4455" w:rsidRDefault="00536BD8">
                      <w:pPr>
                        <w:spacing w:before="109" w:line="251" w:lineRule="exact"/>
                        <w:ind w:left="576"/>
                        <w:textAlignment w:val="baseline"/>
                        <w:rPr>
                          <w:rFonts w:ascii="Arial" w:eastAsia="Arial" w:hAnsi="Arial"/>
                          <w:color w:val="000000"/>
                          <w:spacing w:val="3"/>
                        </w:rPr>
                      </w:pPr>
                      <w:r>
                        <w:rPr>
                          <w:rFonts w:ascii="Arial" w:eastAsia="Arial" w:hAnsi="Arial"/>
                          <w:color w:val="000000"/>
                          <w:spacing w:val="3"/>
                        </w:rPr>
                        <w:t>you will be sent a MATAplus photo identification card and a Rider’s Guide instructing you how to use</w:t>
                      </w:r>
                    </w:p>
                    <w:p w14:paraId="6501ECFD" w14:textId="5BD79E1D" w:rsidR="001E4455" w:rsidRDefault="00536BD8">
                      <w:pPr>
                        <w:tabs>
                          <w:tab w:val="left" w:pos="576"/>
                        </w:tabs>
                        <w:spacing w:before="138" w:after="57" w:line="360" w:lineRule="exact"/>
                        <w:textAlignment w:val="baseline"/>
                        <w:rPr>
                          <w:rFonts w:ascii="Arial" w:eastAsia="Arial" w:hAnsi="Arial"/>
                          <w:color w:val="000000"/>
                          <w:spacing w:val="-4"/>
                          <w:sz w:val="24"/>
                        </w:rPr>
                      </w:pPr>
                      <w:r>
                        <w:rPr>
                          <w:rFonts w:ascii="Arial" w:eastAsia="Arial" w:hAnsi="Arial"/>
                          <w:color w:val="000000"/>
                          <w:spacing w:val="-4"/>
                        </w:rPr>
                        <w:t xml:space="preserve">          MATAplus services.</w:t>
                      </w:r>
                    </w:p>
                  </w:txbxContent>
                </v:textbox>
                <w10:wrap type="square" anchorx="page" anchory="page"/>
              </v:shape>
            </w:pict>
          </mc:Fallback>
        </mc:AlternateContent>
      </w:r>
      <w:r w:rsidR="006F0A29">
        <w:rPr>
          <w:noProof/>
        </w:rPr>
        <mc:AlternateContent>
          <mc:Choice Requires="wps">
            <w:drawing>
              <wp:anchor distT="0" distB="0" distL="0" distR="0" simplePos="0" relativeHeight="251656704" behindDoc="1" locked="0" layoutInCell="1" allowOverlap="1" wp14:anchorId="1CCCE5A4" wp14:editId="63043F27">
                <wp:simplePos x="0" y="0"/>
                <wp:positionH relativeFrom="page">
                  <wp:posOffset>1688465</wp:posOffset>
                </wp:positionH>
                <wp:positionV relativeFrom="page">
                  <wp:posOffset>609600</wp:posOffset>
                </wp:positionV>
                <wp:extent cx="5463540" cy="967740"/>
                <wp:effectExtent l="0" t="0" r="0" b="0"/>
                <wp:wrapSquare wrapText="bothSides"/>
                <wp:docPr id="8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3540" cy="96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F36B3" w14:textId="77777777" w:rsidR="001E4455" w:rsidRDefault="00536BD8">
                            <w:pPr>
                              <w:spacing w:before="15" w:line="677" w:lineRule="exact"/>
                              <w:textAlignment w:val="baseline"/>
                              <w:rPr>
                                <w:rFonts w:ascii="Arial" w:eastAsia="Arial" w:hAnsi="Arial"/>
                                <w:b/>
                                <w:color w:val="6DAA52"/>
                                <w:spacing w:val="-16"/>
                                <w:w w:val="120"/>
                                <w:sz w:val="59"/>
                              </w:rPr>
                            </w:pPr>
                            <w:r>
                              <w:rPr>
                                <w:rFonts w:ascii="Arial" w:eastAsia="Arial" w:hAnsi="Arial"/>
                                <w:b/>
                                <w:color w:val="6DAA52"/>
                                <w:spacing w:val="-16"/>
                                <w:w w:val="120"/>
                                <w:sz w:val="59"/>
                              </w:rPr>
                              <w:t>Applying for</w:t>
                            </w:r>
                          </w:p>
                          <w:p w14:paraId="4C025F19" w14:textId="77777777" w:rsidR="001E4455" w:rsidRDefault="00536BD8">
                            <w:pPr>
                              <w:spacing w:before="43" w:line="677" w:lineRule="exact"/>
                              <w:textAlignment w:val="baseline"/>
                              <w:rPr>
                                <w:rFonts w:ascii="Arial" w:eastAsia="Arial" w:hAnsi="Arial"/>
                                <w:b/>
                                <w:color w:val="6DAA52"/>
                                <w:spacing w:val="-7"/>
                                <w:w w:val="120"/>
                                <w:sz w:val="59"/>
                              </w:rPr>
                            </w:pPr>
                            <w:r>
                              <w:rPr>
                                <w:rFonts w:ascii="Arial" w:eastAsia="Arial" w:hAnsi="Arial"/>
                                <w:b/>
                                <w:color w:val="6DAA52"/>
                                <w:spacing w:val="-7"/>
                                <w:w w:val="120"/>
                                <w:sz w:val="59"/>
                              </w:rPr>
                              <w:t>Paratransit 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CE5A4" id="Text Box 39" o:spid="_x0000_s1059" type="#_x0000_t202" style="position:absolute;margin-left:132.95pt;margin-top:48pt;width:430.2pt;height:76.2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" filled="f" stroked="f">
                <v:textbox inset="0,0,0,0">
                  <w:txbxContent>
                    <w:p w14:paraId="599F36B3" w14:textId="77777777" w:rsidR="001E4455" w:rsidRDefault="00536BD8">
                      <w:pPr>
                        <w:spacing w:before="15" w:line="677" w:lineRule="exact"/>
                        <w:textAlignment w:val="baseline"/>
                        <w:rPr>
                          <w:rFonts w:ascii="Arial" w:eastAsia="Arial" w:hAnsi="Arial"/>
                          <w:b/>
                          <w:color w:val="6DAA52"/>
                          <w:spacing w:val="-16"/>
                          <w:w w:val="120"/>
                          <w:sz w:val="59"/>
                        </w:rPr>
                      </w:pPr>
                      <w:r>
                        <w:rPr>
                          <w:rFonts w:ascii="Arial" w:eastAsia="Arial" w:hAnsi="Arial"/>
                          <w:b/>
                          <w:color w:val="6DAA52"/>
                          <w:spacing w:val="-16"/>
                          <w:w w:val="120"/>
                          <w:sz w:val="59"/>
                        </w:rPr>
                        <w:t>Applying for</w:t>
                      </w:r>
                    </w:p>
                    <w:p w14:paraId="4C025F19" w14:textId="77777777" w:rsidR="001E4455" w:rsidRDefault="00536BD8">
                      <w:pPr>
                        <w:spacing w:before="43" w:line="677" w:lineRule="exact"/>
                        <w:textAlignment w:val="baseline"/>
                        <w:rPr>
                          <w:rFonts w:ascii="Arial" w:eastAsia="Arial" w:hAnsi="Arial"/>
                          <w:b/>
                          <w:color w:val="6DAA52"/>
                          <w:spacing w:val="-7"/>
                          <w:w w:val="120"/>
                          <w:sz w:val="59"/>
                        </w:rPr>
                      </w:pPr>
                      <w:r>
                        <w:rPr>
                          <w:rFonts w:ascii="Arial" w:eastAsia="Arial" w:hAnsi="Arial"/>
                          <w:b/>
                          <w:color w:val="6DAA52"/>
                          <w:spacing w:val="-7"/>
                          <w:w w:val="120"/>
                          <w:sz w:val="59"/>
                        </w:rPr>
                        <w:t>Paratransit Service</w:t>
                      </w:r>
                    </w:p>
                  </w:txbxContent>
                </v:textbox>
                <w10:wrap type="square" anchorx="page" anchory="page"/>
              </v:shape>
            </w:pict>
          </mc:Fallback>
        </mc:AlternateContent>
      </w:r>
      <w:r w:rsidR="006F0A29">
        <w:rPr>
          <w:noProof/>
        </w:rPr>
        <mc:AlternateContent>
          <mc:Choice Requires="wps">
            <w:drawing>
              <wp:anchor distT="0" distB="0" distL="0" distR="0" simplePos="0" relativeHeight="251658752" behindDoc="1" locked="0" layoutInCell="1" allowOverlap="1" wp14:anchorId="41787031" wp14:editId="507CCD36">
                <wp:simplePos x="0" y="0"/>
                <wp:positionH relativeFrom="page">
                  <wp:posOffset>294005</wp:posOffset>
                </wp:positionH>
                <wp:positionV relativeFrom="page">
                  <wp:posOffset>609600</wp:posOffset>
                </wp:positionV>
                <wp:extent cx="1394460" cy="1158240"/>
                <wp:effectExtent l="0" t="0" r="0" b="0"/>
                <wp:wrapSquare wrapText="bothSides"/>
                <wp:docPr id="8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115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FC1B8" w14:textId="77777777" w:rsidR="001E4455" w:rsidRDefault="00536BD8">
                            <w:pPr>
                              <w:spacing w:before="139" w:after="509"/>
                              <w:ind w:left="641" w:right="269"/>
                              <w:textAlignment w:val="baseline"/>
                            </w:pPr>
                            <w:r>
                              <w:rPr>
                                <w:noProof/>
                              </w:rPr>
                              <w:drawing>
                                <wp:inline distT="0" distB="0" distL="0" distR="0" wp14:anchorId="399B40CB" wp14:editId="141174E1">
                                  <wp:extent cx="816610" cy="7467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referRelativeResize="0"/>
                                        </pic:nvPicPr>
                                        <pic:blipFill>
                                          <a:blip r:embed="rId11"/>
                                          <a:stretch>
                                            <a:fillRect/>
                                          </a:stretch>
                                        </pic:blipFill>
                                        <pic:spPr>
                                          <a:xfrm>
                                            <a:off x="0" y="0"/>
                                            <a:ext cx="816610" cy="746760"/>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87031" id="Text Box 37" o:spid="_x0000_s1060" type="#_x0000_t202" style="position:absolute;margin-left:23.15pt;margin-top:48pt;width:109.8pt;height:91.2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" filled="f" stroked="f">
                <v:textbox inset="0,0,0,0">
                  <w:txbxContent>
                    <w:p w14:paraId="556FC1B8" w14:textId="77777777" w:rsidR="001E4455" w:rsidRDefault="00536BD8">
                      <w:pPr>
                        <w:spacing w:before="139" w:after="509"/>
                        <w:ind w:left="641" w:right="269"/>
                        <w:textAlignment w:val="baseline"/>
                      </w:pPr>
                      <w:r>
                        <w:rPr>
                          <w:noProof/>
                        </w:rPr>
                        <w:drawing>
                          <wp:inline distT="0" distB="0" distL="0" distR="0" wp14:anchorId="399B40CB" wp14:editId="141174E1">
                            <wp:extent cx="816610" cy="7467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referRelativeResize="0"/>
                                  </pic:nvPicPr>
                                  <pic:blipFill>
                                    <a:blip r:embed="rId11"/>
                                    <a:stretch>
                                      <a:fillRect/>
                                    </a:stretch>
                                  </pic:blipFill>
                                  <pic:spPr>
                                    <a:xfrm>
                                      <a:off x="0" y="0"/>
                                      <a:ext cx="816610" cy="746760"/>
                                    </a:xfrm>
                                    <a:prstGeom prst="rect">
                                      <a:avLst/>
                                    </a:prstGeom>
                                  </pic:spPr>
                                </pic:pic>
                              </a:graphicData>
                            </a:graphic>
                          </wp:inline>
                        </w:drawing>
                      </w:r>
                    </w:p>
                  </w:txbxContent>
                </v:textbox>
                <w10:wrap type="square" anchorx="page" anchory="page"/>
              </v:shape>
            </w:pict>
          </mc:Fallback>
        </mc:AlternateContent>
      </w:r>
    </w:p>
    <w:p w14:paraId="162F14CA" w14:textId="77777777" w:rsidR="001E4455" w:rsidRDefault="001E4455">
      <w:pPr>
        <w:sectPr w:rsidR="001E4455">
          <w:pgSz w:w="12240" w:h="15840"/>
          <w:pgMar w:top="672" w:right="977" w:bottom="170" w:left="463" w:header="720" w:footer="720" w:gutter="0"/>
          <w:cols w:space="720"/>
        </w:sectPr>
      </w:pPr>
    </w:p>
    <w:p w14:paraId="273D416F" w14:textId="642B52F5"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59776" behindDoc="1" locked="0" layoutInCell="1" allowOverlap="1" wp14:anchorId="4474E131" wp14:editId="5401CD3C">
                <wp:simplePos x="0" y="0"/>
                <wp:positionH relativeFrom="page">
                  <wp:posOffset>682625</wp:posOffset>
                </wp:positionH>
                <wp:positionV relativeFrom="page">
                  <wp:posOffset>647700</wp:posOffset>
                </wp:positionV>
                <wp:extent cx="6413500" cy="9156700"/>
                <wp:effectExtent l="0" t="0" r="0" b="0"/>
                <wp:wrapSquare wrapText="bothSides"/>
                <wp:docPr id="8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15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E9115" w14:textId="77777777" w:rsidR="001E4455" w:rsidRDefault="00536BD8">
                            <w:pPr>
                              <w:spacing w:before="21" w:line="251" w:lineRule="exact"/>
                              <w:textAlignment w:val="baseline"/>
                              <w:rPr>
                                <w:rFonts w:ascii="Arial" w:eastAsia="Arial" w:hAnsi="Arial"/>
                                <w:color w:val="000000"/>
                                <w:spacing w:val="-2"/>
                              </w:rPr>
                            </w:pPr>
                            <w:r>
                              <w:rPr>
                                <w:rFonts w:ascii="Arial" w:eastAsia="Arial" w:hAnsi="Arial"/>
                                <w:color w:val="000000"/>
                                <w:spacing w:val="-2"/>
                              </w:rPr>
                              <w:t>According to the ADA, you can receive all written correspondence in an accessible format.</w:t>
                            </w:r>
                          </w:p>
                          <w:p w14:paraId="5FA089ED"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APPLICATION DENIAL</w:t>
                            </w:r>
                          </w:p>
                          <w:p w14:paraId="2CD824E3" w14:textId="77777777" w:rsidR="001E4455" w:rsidRDefault="00536BD8">
                            <w:pPr>
                              <w:spacing w:before="106" w:line="251" w:lineRule="exact"/>
                              <w:textAlignment w:val="baseline"/>
                              <w:rPr>
                                <w:rFonts w:ascii="Arial" w:eastAsia="Arial" w:hAnsi="Arial"/>
                                <w:color w:val="000000"/>
                                <w:spacing w:val="-4"/>
                              </w:rPr>
                            </w:pPr>
                            <w:r>
                              <w:rPr>
                                <w:rFonts w:ascii="Arial" w:eastAsia="Arial" w:hAnsi="Arial"/>
                                <w:color w:val="000000"/>
                                <w:spacing w:val="-4"/>
                              </w:rPr>
                              <w:t>You have the right to appeal any decision that denies your application. An appeal form will be included with</w:t>
                            </w:r>
                          </w:p>
                          <w:p w14:paraId="7B0BDF7E" w14:textId="77777777" w:rsidR="001E4455" w:rsidRDefault="00536BD8">
                            <w:pPr>
                              <w:spacing w:before="109" w:line="251" w:lineRule="exact"/>
                              <w:textAlignment w:val="baseline"/>
                              <w:rPr>
                                <w:rFonts w:ascii="Arial" w:eastAsia="Arial" w:hAnsi="Arial"/>
                                <w:color w:val="000000"/>
                                <w:spacing w:val="-2"/>
                              </w:rPr>
                            </w:pPr>
                            <w:r>
                              <w:rPr>
                                <w:rFonts w:ascii="Arial" w:eastAsia="Arial" w:hAnsi="Arial"/>
                                <w:color w:val="000000"/>
                                <w:spacing w:val="-2"/>
                              </w:rPr>
                              <w:t>your denial letter which must be submitted within sixty (60) days of receiving your denial letter.</w:t>
                            </w:r>
                          </w:p>
                          <w:p w14:paraId="1189EC79" w14:textId="77777777" w:rsidR="001E4455" w:rsidRDefault="00536BD8">
                            <w:pPr>
                              <w:spacing w:before="286" w:line="251" w:lineRule="exact"/>
                              <w:textAlignment w:val="baseline"/>
                              <w:rPr>
                                <w:rFonts w:ascii="Arial" w:eastAsia="Arial" w:hAnsi="Arial"/>
                                <w:color w:val="000000"/>
                                <w:spacing w:val="-3"/>
                              </w:rPr>
                            </w:pPr>
                            <w:r>
                              <w:rPr>
                                <w:rFonts w:ascii="Arial" w:eastAsia="Arial" w:hAnsi="Arial"/>
                                <w:color w:val="000000"/>
                                <w:spacing w:val="-3"/>
                              </w:rPr>
                              <w:t>Appeals should be submitted to: MATAplus ADA, 1370 Levee Road, Memphis, TN 38108.</w:t>
                            </w:r>
                          </w:p>
                          <w:p w14:paraId="73418FA2"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Upon receipt of your letter of appeal form, MATA will notify you in writing of the location and time of the appeal hearing. You will have the opportunity to be represented at the hearing and may present information and arguments at that time. After your appeal hearing, you will receive a written response regarding the decision within ten (10) working days.</w:t>
                            </w:r>
                          </w:p>
                          <w:p w14:paraId="3530241A" w14:textId="77777777" w:rsidR="001E4455" w:rsidRDefault="00536BD8">
                            <w:pPr>
                              <w:spacing w:before="286" w:line="251" w:lineRule="exact"/>
                              <w:jc w:val="both"/>
                              <w:textAlignment w:val="baseline"/>
                              <w:rPr>
                                <w:rFonts w:ascii="Arial" w:eastAsia="Arial" w:hAnsi="Arial"/>
                                <w:color w:val="000000"/>
                                <w:spacing w:val="-5"/>
                              </w:rPr>
                            </w:pPr>
                            <w:r>
                              <w:rPr>
                                <w:rFonts w:ascii="Arial" w:eastAsia="Arial" w:hAnsi="Arial"/>
                                <w:color w:val="000000"/>
                                <w:spacing w:val="-5"/>
                              </w:rPr>
                              <w:t>Should your disability status change in the future, you may submit a new application for paratransit eligibility.</w:t>
                            </w:r>
                          </w:p>
                          <w:p w14:paraId="12E5C2CE" w14:textId="77777777" w:rsidR="001E4455" w:rsidRDefault="00536BD8">
                            <w:pPr>
                              <w:spacing w:before="290" w:line="256" w:lineRule="exact"/>
                              <w:jc w:val="both"/>
                              <w:textAlignment w:val="baseline"/>
                              <w:rPr>
                                <w:rFonts w:ascii="Arial" w:eastAsia="Arial" w:hAnsi="Arial"/>
                                <w:b/>
                                <w:color w:val="000000"/>
                                <w:spacing w:val="6"/>
                                <w:sz w:val="23"/>
                              </w:rPr>
                            </w:pPr>
                            <w:r>
                              <w:rPr>
                                <w:rFonts w:ascii="Arial" w:eastAsia="Arial" w:hAnsi="Arial"/>
                                <w:b/>
                                <w:color w:val="000000"/>
                                <w:spacing w:val="6"/>
                                <w:sz w:val="23"/>
                              </w:rPr>
                              <w:t>RECERTIFICATION</w:t>
                            </w:r>
                          </w:p>
                          <w:p w14:paraId="136F05A5"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MATAplus requires eligible customers to re-certify six (6) months to three (3) years determined by whether your certification was temporary or not. The eligibility expiration date appears on the ADA photo identification card. It is the responsibility of the customer to maintain a valid photo identification card and to reapply for the service two (2) months prior to the eligibility expiration date. If you are not recertified after thirty (30) days of notification, your name will be deactivated from the MATAplus database.</w:t>
                            </w:r>
                          </w:p>
                          <w:p w14:paraId="2538563F" w14:textId="77777777" w:rsidR="001E4455" w:rsidRDefault="00536BD8">
                            <w:pPr>
                              <w:spacing w:before="284" w:line="256" w:lineRule="exact"/>
                              <w:textAlignment w:val="baseline"/>
                              <w:rPr>
                                <w:rFonts w:ascii="Arial" w:eastAsia="Arial" w:hAnsi="Arial"/>
                                <w:b/>
                                <w:color w:val="000000"/>
                                <w:spacing w:val="9"/>
                                <w:sz w:val="23"/>
                              </w:rPr>
                            </w:pPr>
                            <w:r>
                              <w:rPr>
                                <w:rFonts w:ascii="Arial" w:eastAsia="Arial" w:hAnsi="Arial"/>
                                <w:b/>
                                <w:color w:val="000000"/>
                                <w:spacing w:val="9"/>
                                <w:sz w:val="23"/>
                              </w:rPr>
                              <w:t>TEMPORARY DISABILITIES</w:t>
                            </w:r>
                          </w:p>
                          <w:p w14:paraId="7D51776A"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with temporary disabilities may obtain a MATAplus ADA photo identification card that is valid for the expected time for your recovery from the disability. If the disability continues beyond the expiration date, MATAplus will require another application from your physician or healthcare provider.</w:t>
                            </w:r>
                          </w:p>
                          <w:p w14:paraId="395F171E"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ADA PHOTO IDENTIFICATION CARDS</w:t>
                            </w:r>
                          </w:p>
                          <w:p w14:paraId="1006AC3F" w14:textId="77777777" w:rsidR="001E4455" w:rsidRDefault="00536BD8">
                            <w:pPr>
                              <w:spacing w:line="359" w:lineRule="exact"/>
                              <w:jc w:val="both"/>
                              <w:textAlignment w:val="baseline"/>
                              <w:rPr>
                                <w:rFonts w:ascii="Arial" w:eastAsia="Arial" w:hAnsi="Arial"/>
                                <w:color w:val="000000"/>
                                <w:spacing w:val="-7"/>
                              </w:rPr>
                            </w:pPr>
                            <w:r>
                              <w:rPr>
                                <w:rFonts w:ascii="Arial" w:eastAsia="Arial" w:hAnsi="Arial"/>
                                <w:color w:val="000000"/>
                                <w:spacing w:val="-7"/>
                              </w:rPr>
                              <w:t>ADA photo identification cards will be sent to all approved applicants. Your MATAplus ADA photo identification card is accepted throughout the United States. It may be used to ride paratransit systems wherever these services are provided for up to twenty one (21) days during a one (1) year period. You must confirm exact scheduling rules and regulations with local transit authorities.</w:t>
                            </w:r>
                          </w:p>
                          <w:p w14:paraId="6B0AB843"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Your MATAplus photo ID card may be required each time you use the MATAplus service and is accepted as authorized identification necessary to obtain discounts on MATA’s fixed-route services. Please contact MATA at 901-722-7193 for more information.</w:t>
                            </w:r>
                          </w:p>
                          <w:p w14:paraId="154BD834" w14:textId="77777777" w:rsidR="001E4455" w:rsidRDefault="00536BD8">
                            <w:pPr>
                              <w:spacing w:before="290" w:line="256" w:lineRule="exact"/>
                              <w:textAlignment w:val="baseline"/>
                              <w:rPr>
                                <w:rFonts w:ascii="Arial" w:eastAsia="Arial" w:hAnsi="Arial"/>
                                <w:b/>
                                <w:color w:val="000000"/>
                                <w:spacing w:val="5"/>
                                <w:sz w:val="23"/>
                              </w:rPr>
                            </w:pPr>
                            <w:r>
                              <w:rPr>
                                <w:rFonts w:ascii="Arial" w:eastAsia="Arial" w:hAnsi="Arial"/>
                                <w:b/>
                                <w:color w:val="000000"/>
                                <w:spacing w:val="5"/>
                                <w:sz w:val="23"/>
                              </w:rPr>
                              <w:t>LOST ADA PHOTO ID CARDS</w:t>
                            </w:r>
                          </w:p>
                          <w:p w14:paraId="19B21218"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f you misplace your photo identification card, you may obtain a replacement card by calling the MATA ADA Certification department at 901-722-7193. The customer must pay the replacement cost of $5.00 for the new identification card. Please send a note including your request, name and phone number. Payment must be in the form of a money order or check. No cash will be accepted.</w:t>
                            </w:r>
                          </w:p>
                          <w:p w14:paraId="5F6CD5F8" w14:textId="77777777" w:rsidR="001E4455" w:rsidRDefault="00536BD8">
                            <w:pPr>
                              <w:spacing w:before="286" w:after="464" w:line="251" w:lineRule="exact"/>
                              <w:textAlignment w:val="baseline"/>
                              <w:rPr>
                                <w:rFonts w:ascii="Arial" w:eastAsia="Arial" w:hAnsi="Arial"/>
                                <w:color w:val="000000"/>
                                <w:spacing w:val="-4"/>
                              </w:rPr>
                            </w:pPr>
                            <w:r>
                              <w:rPr>
                                <w:rFonts w:ascii="Arial" w:eastAsia="Arial" w:hAnsi="Arial"/>
                                <w:color w:val="000000"/>
                                <w:spacing w:val="-4"/>
                              </w:rPr>
                              <w:t>Mail to: MATAplus ADA, 1370 Levee Road, Memphis, TN 381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4E131" id="Text Box 36" o:spid="_x0000_s1061" type="#_x0000_t202" style="position:absolute;margin-left:53.75pt;margin-top:51pt;width:505pt;height:721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" filled="f" stroked="f">
                <v:textbox inset="0,0,0,0">
                  <w:txbxContent>
                    <w:p w14:paraId="10CE9115" w14:textId="77777777" w:rsidR="001E4455" w:rsidRDefault="00536BD8">
                      <w:pPr>
                        <w:spacing w:before="21" w:line="251" w:lineRule="exact"/>
                        <w:textAlignment w:val="baseline"/>
                        <w:rPr>
                          <w:rFonts w:ascii="Arial" w:eastAsia="Arial" w:hAnsi="Arial"/>
                          <w:color w:val="000000"/>
                          <w:spacing w:val="-2"/>
                        </w:rPr>
                      </w:pPr>
                      <w:r>
                        <w:rPr>
                          <w:rFonts w:ascii="Arial" w:eastAsia="Arial" w:hAnsi="Arial"/>
                          <w:color w:val="000000"/>
                          <w:spacing w:val="-2"/>
                        </w:rPr>
                        <w:t>According to the ADA, you can receive all written correspondence in an accessible format.</w:t>
                      </w:r>
                    </w:p>
                    <w:p w14:paraId="5FA089ED"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APPLICATION DENIAL</w:t>
                      </w:r>
                    </w:p>
                    <w:p w14:paraId="2CD824E3" w14:textId="77777777" w:rsidR="001E4455" w:rsidRDefault="00536BD8">
                      <w:pPr>
                        <w:spacing w:before="106" w:line="251" w:lineRule="exact"/>
                        <w:textAlignment w:val="baseline"/>
                        <w:rPr>
                          <w:rFonts w:ascii="Arial" w:eastAsia="Arial" w:hAnsi="Arial"/>
                          <w:color w:val="000000"/>
                          <w:spacing w:val="-4"/>
                        </w:rPr>
                      </w:pPr>
                      <w:r>
                        <w:rPr>
                          <w:rFonts w:ascii="Arial" w:eastAsia="Arial" w:hAnsi="Arial"/>
                          <w:color w:val="000000"/>
                          <w:spacing w:val="-4"/>
                        </w:rPr>
                        <w:t>You have the right to appeal any decision that denies your application. An appeal form will be included with</w:t>
                      </w:r>
                    </w:p>
                    <w:p w14:paraId="7B0BDF7E" w14:textId="77777777" w:rsidR="001E4455" w:rsidRDefault="00536BD8">
                      <w:pPr>
                        <w:spacing w:before="109" w:line="251" w:lineRule="exact"/>
                        <w:textAlignment w:val="baseline"/>
                        <w:rPr>
                          <w:rFonts w:ascii="Arial" w:eastAsia="Arial" w:hAnsi="Arial"/>
                          <w:color w:val="000000"/>
                          <w:spacing w:val="-2"/>
                        </w:rPr>
                      </w:pPr>
                      <w:r>
                        <w:rPr>
                          <w:rFonts w:ascii="Arial" w:eastAsia="Arial" w:hAnsi="Arial"/>
                          <w:color w:val="000000"/>
                          <w:spacing w:val="-2"/>
                        </w:rPr>
                        <w:t>your denial letter which must be submitted within sixty (60) days of receiving your denial letter.</w:t>
                      </w:r>
                    </w:p>
                    <w:p w14:paraId="1189EC79" w14:textId="77777777" w:rsidR="001E4455" w:rsidRDefault="00536BD8">
                      <w:pPr>
                        <w:spacing w:before="286" w:line="251" w:lineRule="exact"/>
                        <w:textAlignment w:val="baseline"/>
                        <w:rPr>
                          <w:rFonts w:ascii="Arial" w:eastAsia="Arial" w:hAnsi="Arial"/>
                          <w:color w:val="000000"/>
                          <w:spacing w:val="-3"/>
                        </w:rPr>
                      </w:pPr>
                      <w:r>
                        <w:rPr>
                          <w:rFonts w:ascii="Arial" w:eastAsia="Arial" w:hAnsi="Arial"/>
                          <w:color w:val="000000"/>
                          <w:spacing w:val="-3"/>
                        </w:rPr>
                        <w:t>Appeals should be submitted to: MATAplus ADA, 1370 Levee Road, Memphis, TN 38108.</w:t>
                      </w:r>
                    </w:p>
                    <w:p w14:paraId="73418FA2"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Upon receipt of your letter of appeal form, MATA will notify you in writing of the location and time of the appeal hearing. You will have the opportunity to be represented at the hearing and may present information and arguments at that time. After your appeal hearing, you will receive a written response regarding the decision within ten (10) working days.</w:t>
                      </w:r>
                    </w:p>
                    <w:p w14:paraId="3530241A" w14:textId="77777777" w:rsidR="001E4455" w:rsidRDefault="00536BD8">
                      <w:pPr>
                        <w:spacing w:before="286" w:line="251" w:lineRule="exact"/>
                        <w:jc w:val="both"/>
                        <w:textAlignment w:val="baseline"/>
                        <w:rPr>
                          <w:rFonts w:ascii="Arial" w:eastAsia="Arial" w:hAnsi="Arial"/>
                          <w:color w:val="000000"/>
                          <w:spacing w:val="-5"/>
                        </w:rPr>
                      </w:pPr>
                      <w:r>
                        <w:rPr>
                          <w:rFonts w:ascii="Arial" w:eastAsia="Arial" w:hAnsi="Arial"/>
                          <w:color w:val="000000"/>
                          <w:spacing w:val="-5"/>
                        </w:rPr>
                        <w:t>Should your disability status change in the future, you may submit a new application for paratransit eligibility.</w:t>
                      </w:r>
                    </w:p>
                    <w:p w14:paraId="12E5C2CE" w14:textId="77777777" w:rsidR="001E4455" w:rsidRDefault="00536BD8">
                      <w:pPr>
                        <w:spacing w:before="290" w:line="256" w:lineRule="exact"/>
                        <w:jc w:val="both"/>
                        <w:textAlignment w:val="baseline"/>
                        <w:rPr>
                          <w:rFonts w:ascii="Arial" w:eastAsia="Arial" w:hAnsi="Arial"/>
                          <w:b/>
                          <w:color w:val="000000"/>
                          <w:spacing w:val="6"/>
                          <w:sz w:val="23"/>
                        </w:rPr>
                      </w:pPr>
                      <w:r>
                        <w:rPr>
                          <w:rFonts w:ascii="Arial" w:eastAsia="Arial" w:hAnsi="Arial"/>
                          <w:b/>
                          <w:color w:val="000000"/>
                          <w:spacing w:val="6"/>
                          <w:sz w:val="23"/>
                        </w:rPr>
                        <w:t>RECERTIFICATION</w:t>
                      </w:r>
                    </w:p>
                    <w:p w14:paraId="136F05A5"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MATAplus requires eligible customers to re-certify six (6) months to three (3) years determined by whether your certification was temporary or not. The eligibility expiration date appears on the ADA photo identification card. It is the responsibility of the customer to maintain a valid photo identification card and to reapply for the service two (2) months prior to the eligibility expiration date. If you are not recertified after thirty (30) days of notification, your name will be deactivated from the MATAplus database.</w:t>
                      </w:r>
                    </w:p>
                    <w:p w14:paraId="2538563F" w14:textId="77777777" w:rsidR="001E4455" w:rsidRDefault="00536BD8">
                      <w:pPr>
                        <w:spacing w:before="284" w:line="256" w:lineRule="exact"/>
                        <w:textAlignment w:val="baseline"/>
                        <w:rPr>
                          <w:rFonts w:ascii="Arial" w:eastAsia="Arial" w:hAnsi="Arial"/>
                          <w:b/>
                          <w:color w:val="000000"/>
                          <w:spacing w:val="9"/>
                          <w:sz w:val="23"/>
                        </w:rPr>
                      </w:pPr>
                      <w:r>
                        <w:rPr>
                          <w:rFonts w:ascii="Arial" w:eastAsia="Arial" w:hAnsi="Arial"/>
                          <w:b/>
                          <w:color w:val="000000"/>
                          <w:spacing w:val="9"/>
                          <w:sz w:val="23"/>
                        </w:rPr>
                        <w:t>TEMPORARY DISABILITIES</w:t>
                      </w:r>
                    </w:p>
                    <w:p w14:paraId="7D51776A"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with temporary disabilities may obtain a MATAplus ADA photo identification card that is valid for the expected time for your recovery from the disability. If the disability continues beyond the expiration date, MATAplus will require another application from your physician or healthcare provider.</w:t>
                      </w:r>
                    </w:p>
                    <w:p w14:paraId="395F171E"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ADA PHOTO IDENTIFICATION CARDS</w:t>
                      </w:r>
                    </w:p>
                    <w:p w14:paraId="1006AC3F" w14:textId="77777777" w:rsidR="001E4455" w:rsidRDefault="00536BD8">
                      <w:pPr>
                        <w:spacing w:line="359" w:lineRule="exact"/>
                        <w:jc w:val="both"/>
                        <w:textAlignment w:val="baseline"/>
                        <w:rPr>
                          <w:rFonts w:ascii="Arial" w:eastAsia="Arial" w:hAnsi="Arial"/>
                          <w:color w:val="000000"/>
                          <w:spacing w:val="-7"/>
                        </w:rPr>
                      </w:pPr>
                      <w:r>
                        <w:rPr>
                          <w:rFonts w:ascii="Arial" w:eastAsia="Arial" w:hAnsi="Arial"/>
                          <w:color w:val="000000"/>
                          <w:spacing w:val="-7"/>
                        </w:rPr>
                        <w:t>ADA photo identification cards will be sent to all approved applicants. Your MATAplus ADA photo identification card is accepted throughout the United States. It may be used to ride paratransit systems wherever these services are provided for up to twenty one (21) days during a one (1) year period. You must confirm exact scheduling rules and regulations with local transit authorities.</w:t>
                      </w:r>
                    </w:p>
                    <w:p w14:paraId="6B0AB843"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Your MATAplus photo ID card may be required each time you use the MATAplus service and is accepted as authorized identification necessary to obtain discounts on MATA’s fixed-route services. Please contact MATA at 901-722-7193 for more information.</w:t>
                      </w:r>
                    </w:p>
                    <w:p w14:paraId="154BD834" w14:textId="77777777" w:rsidR="001E4455" w:rsidRDefault="00536BD8">
                      <w:pPr>
                        <w:spacing w:before="290" w:line="256" w:lineRule="exact"/>
                        <w:textAlignment w:val="baseline"/>
                        <w:rPr>
                          <w:rFonts w:ascii="Arial" w:eastAsia="Arial" w:hAnsi="Arial"/>
                          <w:b/>
                          <w:color w:val="000000"/>
                          <w:spacing w:val="5"/>
                          <w:sz w:val="23"/>
                        </w:rPr>
                      </w:pPr>
                      <w:r>
                        <w:rPr>
                          <w:rFonts w:ascii="Arial" w:eastAsia="Arial" w:hAnsi="Arial"/>
                          <w:b/>
                          <w:color w:val="000000"/>
                          <w:spacing w:val="5"/>
                          <w:sz w:val="23"/>
                        </w:rPr>
                        <w:t>LOST ADA PHOTO ID CARDS</w:t>
                      </w:r>
                    </w:p>
                    <w:p w14:paraId="19B21218"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f you misplace your photo identification card, you may obtain a replacement card by calling the MATA ADA Certification department at 901-722-7193. The customer must pay the replacement cost of $5.00 for the new identification card. Please send a note including your request, name and phone number. Payment must be in the form of a money order or check. No cash will be accepted.</w:t>
                      </w:r>
                    </w:p>
                    <w:p w14:paraId="5F6CD5F8" w14:textId="77777777" w:rsidR="001E4455" w:rsidRDefault="00536BD8">
                      <w:pPr>
                        <w:spacing w:before="286" w:after="464" w:line="251" w:lineRule="exact"/>
                        <w:textAlignment w:val="baseline"/>
                        <w:rPr>
                          <w:rFonts w:ascii="Arial" w:eastAsia="Arial" w:hAnsi="Arial"/>
                          <w:color w:val="000000"/>
                          <w:spacing w:val="-4"/>
                        </w:rPr>
                      </w:pPr>
                      <w:r>
                        <w:rPr>
                          <w:rFonts w:ascii="Arial" w:eastAsia="Arial" w:hAnsi="Arial"/>
                          <w:color w:val="000000"/>
                          <w:spacing w:val="-4"/>
                        </w:rPr>
                        <w:t>Mail to: MATAplus ADA, 1370 Levee Road, Memphis, TN 38108.</w:t>
                      </w:r>
                    </w:p>
                  </w:txbxContent>
                </v:textbox>
                <w10:wrap type="square" anchorx="page" anchory="page"/>
              </v:shape>
            </w:pict>
          </mc:Fallback>
        </mc:AlternateContent>
      </w:r>
      <w:r>
        <w:rPr>
          <w:noProof/>
        </w:rPr>
        <mc:AlternateContent>
          <mc:Choice Requires="wps">
            <w:drawing>
              <wp:anchor distT="0" distB="0" distL="0" distR="0" simplePos="0" relativeHeight="251660800" behindDoc="1" locked="0" layoutInCell="1" allowOverlap="1" wp14:anchorId="52EFE306" wp14:editId="13707583">
                <wp:simplePos x="0" y="0"/>
                <wp:positionH relativeFrom="page">
                  <wp:posOffset>7285990</wp:posOffset>
                </wp:positionH>
                <wp:positionV relativeFrom="page">
                  <wp:posOffset>9624695</wp:posOffset>
                </wp:positionV>
                <wp:extent cx="235585" cy="175260"/>
                <wp:effectExtent l="0" t="0" r="0" b="0"/>
                <wp:wrapSquare wrapText="bothSides"/>
                <wp:docPr id="7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66676"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FE306" id="Text Box 35" o:spid="_x0000_s1062" type="#_x0000_t202" style="position:absolute;margin-left:573.7pt;margin-top:757.85pt;width:18.55pt;height:13.8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" filled="f" stroked="f">
                <v:textbox inset="0,0,0,0">
                  <w:txbxContent>
                    <w:p w14:paraId="1AE66676"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1</w:t>
                      </w:r>
                    </w:p>
                  </w:txbxContent>
                </v:textbox>
                <w10:wrap type="square" anchorx="page" anchory="page"/>
              </v:shape>
            </w:pict>
          </mc:Fallback>
        </mc:AlternateContent>
      </w:r>
    </w:p>
    <w:p w14:paraId="740404B4" w14:textId="77777777" w:rsidR="001E4455" w:rsidRDefault="001E4455">
      <w:pPr>
        <w:sectPr w:rsidR="001E4455">
          <w:pgSz w:w="12240" w:h="15840"/>
          <w:pgMar w:top="732" w:right="395" w:bottom="170" w:left="1075" w:header="720" w:footer="720" w:gutter="0"/>
          <w:cols w:space="720"/>
        </w:sectPr>
      </w:pPr>
    </w:p>
    <w:p w14:paraId="5935753C" w14:textId="14792B12"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63872" behindDoc="1" locked="0" layoutInCell="1" allowOverlap="1" wp14:anchorId="49447560" wp14:editId="483781BE">
                <wp:simplePos x="0" y="0"/>
                <wp:positionH relativeFrom="page">
                  <wp:posOffset>7234555</wp:posOffset>
                </wp:positionH>
                <wp:positionV relativeFrom="page">
                  <wp:posOffset>9637395</wp:posOffset>
                </wp:positionV>
                <wp:extent cx="268605" cy="175260"/>
                <wp:effectExtent l="0" t="0" r="0" b="0"/>
                <wp:wrapSquare wrapText="bothSides"/>
                <wp:docPr id="7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357EC"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47560" id="Text Box 32" o:spid="_x0000_s1063" type="#_x0000_t202" style="position:absolute;margin-left:569.65pt;margin-top:758.85pt;width:21.15pt;height:13.8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" filled="f" stroked="f">
                <v:textbox inset="0,0,0,0">
                  <w:txbxContent>
                    <w:p w14:paraId="40F357EC"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2</w:t>
                      </w:r>
                    </w:p>
                  </w:txbxContent>
                </v:textbox>
                <w10:wrap type="square" anchorx="page" anchory="page"/>
              </v:shape>
            </w:pict>
          </mc:Fallback>
        </mc:AlternateContent>
      </w:r>
      <w:r>
        <w:rPr>
          <w:noProof/>
        </w:rPr>
        <mc:AlternateContent>
          <mc:Choice Requires="wps">
            <w:drawing>
              <wp:anchor distT="0" distB="0" distL="0" distR="0" simplePos="0" relativeHeight="251661824" behindDoc="1" locked="0" layoutInCell="1" allowOverlap="1" wp14:anchorId="57E54F4B" wp14:editId="3ECB54C9">
                <wp:simplePos x="0" y="0"/>
                <wp:positionH relativeFrom="page">
                  <wp:posOffset>681355</wp:posOffset>
                </wp:positionH>
                <wp:positionV relativeFrom="page">
                  <wp:posOffset>622300</wp:posOffset>
                </wp:positionV>
                <wp:extent cx="6413500" cy="1065530"/>
                <wp:effectExtent l="0" t="0" r="0" b="0"/>
                <wp:wrapSquare wrapText="bothSides"/>
                <wp:docPr id="7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065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08527" w14:textId="77777777" w:rsidR="001E4455" w:rsidRDefault="001E4455">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178"/>
                              <w:gridCol w:w="8922"/>
                            </w:tblGrid>
                            <w:tr w:rsidR="001E4455" w14:paraId="134F7E4B" w14:textId="77777777">
                              <w:trPr>
                                <w:trHeight w:hRule="exact" w:val="1210"/>
                              </w:trPr>
                              <w:tc>
                                <w:tcPr>
                                  <w:tcW w:w="1178" w:type="dxa"/>
                                  <w:tcBorders>
                                    <w:top w:val="none" w:sz="0" w:space="0" w:color="000000"/>
                                    <w:left w:val="none" w:sz="0" w:space="0" w:color="000000"/>
                                    <w:bottom w:val="none" w:sz="0" w:space="0" w:color="000000"/>
                                    <w:right w:val="none" w:sz="0" w:space="0" w:color="000000"/>
                                  </w:tcBorders>
                                </w:tcPr>
                                <w:p w14:paraId="6DC1045A" w14:textId="77777777" w:rsidR="001E4455" w:rsidRDefault="00536BD8">
                                  <w:pPr>
                                    <w:spacing w:before="28" w:after="11"/>
                                    <w:ind w:left="7"/>
                                    <w:jc w:val="center"/>
                                    <w:textAlignment w:val="baseline"/>
                                  </w:pPr>
                                  <w:r>
                                    <w:rPr>
                                      <w:noProof/>
                                    </w:rPr>
                                    <w:drawing>
                                      <wp:inline distT="0" distB="0" distL="0" distR="0" wp14:anchorId="7CBD9A00" wp14:editId="10C9F008">
                                        <wp:extent cx="743585" cy="74358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referRelativeResize="0"/>
                                              </pic:nvPicPr>
                                              <pic:blipFill>
                                                <a:blip r:embed="rId12"/>
                                                <a:stretch>
                                                  <a:fillRect/>
                                                </a:stretch>
                                              </pic:blipFill>
                                              <pic:spPr>
                                                <a:xfrm>
                                                  <a:off x="0" y="0"/>
                                                  <a:ext cx="743585" cy="743585"/>
                                                </a:xfrm>
                                                <a:prstGeom prst="rect">
                                                  <a:avLst/>
                                                </a:prstGeom>
                                              </pic:spPr>
                                            </pic:pic>
                                          </a:graphicData>
                                        </a:graphic>
                                      </wp:inline>
                                    </w:drawing>
                                  </w:r>
                                </w:p>
                              </w:tc>
                              <w:tc>
                                <w:tcPr>
                                  <w:tcW w:w="8922" w:type="dxa"/>
                                  <w:tcBorders>
                                    <w:top w:val="none" w:sz="0" w:space="0" w:color="000000"/>
                                    <w:left w:val="none" w:sz="0" w:space="0" w:color="000000"/>
                                    <w:bottom w:val="none" w:sz="0" w:space="0" w:color="000000"/>
                                    <w:right w:val="none" w:sz="0" w:space="0" w:color="000000"/>
                                  </w:tcBorders>
                                </w:tcPr>
                                <w:p w14:paraId="20D0F313" w14:textId="77777777" w:rsidR="001E4455" w:rsidRDefault="00536BD8">
                                  <w:pPr>
                                    <w:spacing w:line="569" w:lineRule="exact"/>
                                    <w:ind w:left="288"/>
                                    <w:textAlignment w:val="baseline"/>
                                    <w:rPr>
                                      <w:rFonts w:ascii="Arial" w:eastAsia="Arial" w:hAnsi="Arial"/>
                                      <w:b/>
                                      <w:color w:val="6DAA52"/>
                                      <w:w w:val="120"/>
                                      <w:sz w:val="55"/>
                                    </w:rPr>
                                  </w:pPr>
                                  <w:r>
                                    <w:rPr>
                                      <w:rFonts w:ascii="Arial" w:eastAsia="Arial" w:hAnsi="Arial"/>
                                      <w:b/>
                                      <w:color w:val="6DAA52"/>
                                      <w:w w:val="120"/>
                                      <w:sz w:val="55"/>
                                    </w:rPr>
                                    <w:t>Making a</w:t>
                                  </w:r>
                                </w:p>
                                <w:p w14:paraId="0B09D57B" w14:textId="77777777" w:rsidR="001E4455" w:rsidRDefault="00536BD8">
                                  <w:pPr>
                                    <w:spacing w:before="33" w:line="606" w:lineRule="exact"/>
                                    <w:ind w:left="288"/>
                                    <w:textAlignment w:val="baseline"/>
                                    <w:rPr>
                                      <w:rFonts w:ascii="Arial" w:eastAsia="Arial" w:hAnsi="Arial"/>
                                      <w:b/>
                                      <w:color w:val="6DAA52"/>
                                      <w:w w:val="120"/>
                                      <w:sz w:val="55"/>
                                    </w:rPr>
                                  </w:pPr>
                                  <w:r>
                                    <w:rPr>
                                      <w:rFonts w:ascii="Arial" w:eastAsia="Arial" w:hAnsi="Arial"/>
                                      <w:b/>
                                      <w:color w:val="6DAA52"/>
                                      <w:w w:val="120"/>
                                      <w:sz w:val="55"/>
                                    </w:rPr>
                                    <w:t>Reservation</w:t>
                                  </w:r>
                                </w:p>
                              </w:tc>
                            </w:tr>
                          </w:tbl>
                          <w:p w14:paraId="6BACB5F8" w14:textId="77777777" w:rsidR="001E4455" w:rsidRDefault="001E4455">
                            <w:pPr>
                              <w:spacing w:after="376"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54F4B" id="Text Box 34" o:spid="_x0000_s1064" type="#_x0000_t202" style="position:absolute;margin-left:53.65pt;margin-top:49pt;width:505pt;height:83.9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" filled="f" stroked="f">
                <v:textbox inset="0,0,0,0">
                  <w:txbxContent>
                    <w:p w14:paraId="4DC08527" w14:textId="77777777" w:rsidR="001E4455" w:rsidRDefault="001E4455">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178"/>
                        <w:gridCol w:w="8922"/>
                      </w:tblGrid>
                      <w:tr w:rsidR="001E4455" w14:paraId="134F7E4B" w14:textId="77777777">
                        <w:trPr>
                          <w:trHeight w:hRule="exact" w:val="1210"/>
                        </w:trPr>
                        <w:tc>
                          <w:tcPr>
                            <w:tcW w:w="1178" w:type="dxa"/>
                            <w:tcBorders>
                              <w:top w:val="none" w:sz="0" w:space="0" w:color="000000"/>
                              <w:left w:val="none" w:sz="0" w:space="0" w:color="000000"/>
                              <w:bottom w:val="none" w:sz="0" w:space="0" w:color="000000"/>
                              <w:right w:val="none" w:sz="0" w:space="0" w:color="000000"/>
                            </w:tcBorders>
                          </w:tcPr>
                          <w:p w14:paraId="6DC1045A" w14:textId="77777777" w:rsidR="001E4455" w:rsidRDefault="00536BD8">
                            <w:pPr>
                              <w:spacing w:before="28" w:after="11"/>
                              <w:ind w:left="7"/>
                              <w:jc w:val="center"/>
                              <w:textAlignment w:val="baseline"/>
                            </w:pPr>
                            <w:r>
                              <w:rPr>
                                <w:noProof/>
                              </w:rPr>
                              <w:drawing>
                                <wp:inline distT="0" distB="0" distL="0" distR="0" wp14:anchorId="7CBD9A00" wp14:editId="10C9F008">
                                  <wp:extent cx="743585" cy="74358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referRelativeResize="0"/>
                                        </pic:nvPicPr>
                                        <pic:blipFill>
                                          <a:blip r:embed="rId12"/>
                                          <a:stretch>
                                            <a:fillRect/>
                                          </a:stretch>
                                        </pic:blipFill>
                                        <pic:spPr>
                                          <a:xfrm>
                                            <a:off x="0" y="0"/>
                                            <a:ext cx="743585" cy="743585"/>
                                          </a:xfrm>
                                          <a:prstGeom prst="rect">
                                            <a:avLst/>
                                          </a:prstGeom>
                                        </pic:spPr>
                                      </pic:pic>
                                    </a:graphicData>
                                  </a:graphic>
                                </wp:inline>
                              </w:drawing>
                            </w:r>
                          </w:p>
                        </w:tc>
                        <w:tc>
                          <w:tcPr>
                            <w:tcW w:w="8922" w:type="dxa"/>
                            <w:tcBorders>
                              <w:top w:val="none" w:sz="0" w:space="0" w:color="000000"/>
                              <w:left w:val="none" w:sz="0" w:space="0" w:color="000000"/>
                              <w:bottom w:val="none" w:sz="0" w:space="0" w:color="000000"/>
                              <w:right w:val="none" w:sz="0" w:space="0" w:color="000000"/>
                            </w:tcBorders>
                          </w:tcPr>
                          <w:p w14:paraId="20D0F313" w14:textId="77777777" w:rsidR="001E4455" w:rsidRDefault="00536BD8">
                            <w:pPr>
                              <w:spacing w:line="569" w:lineRule="exact"/>
                              <w:ind w:left="288"/>
                              <w:textAlignment w:val="baseline"/>
                              <w:rPr>
                                <w:rFonts w:ascii="Arial" w:eastAsia="Arial" w:hAnsi="Arial"/>
                                <w:b/>
                                <w:color w:val="6DAA52"/>
                                <w:w w:val="120"/>
                                <w:sz w:val="55"/>
                              </w:rPr>
                            </w:pPr>
                            <w:r>
                              <w:rPr>
                                <w:rFonts w:ascii="Arial" w:eastAsia="Arial" w:hAnsi="Arial"/>
                                <w:b/>
                                <w:color w:val="6DAA52"/>
                                <w:w w:val="120"/>
                                <w:sz w:val="55"/>
                              </w:rPr>
                              <w:t>Making a</w:t>
                            </w:r>
                          </w:p>
                          <w:p w14:paraId="0B09D57B" w14:textId="77777777" w:rsidR="001E4455" w:rsidRDefault="00536BD8">
                            <w:pPr>
                              <w:spacing w:before="33" w:line="606" w:lineRule="exact"/>
                              <w:ind w:left="288"/>
                              <w:textAlignment w:val="baseline"/>
                              <w:rPr>
                                <w:rFonts w:ascii="Arial" w:eastAsia="Arial" w:hAnsi="Arial"/>
                                <w:b/>
                                <w:color w:val="6DAA52"/>
                                <w:w w:val="120"/>
                                <w:sz w:val="55"/>
                              </w:rPr>
                            </w:pPr>
                            <w:r>
                              <w:rPr>
                                <w:rFonts w:ascii="Arial" w:eastAsia="Arial" w:hAnsi="Arial"/>
                                <w:b/>
                                <w:color w:val="6DAA52"/>
                                <w:w w:val="120"/>
                                <w:sz w:val="55"/>
                              </w:rPr>
                              <w:t>Reservation</w:t>
                            </w:r>
                          </w:p>
                        </w:tc>
                      </w:tr>
                    </w:tbl>
                    <w:p w14:paraId="6BACB5F8" w14:textId="77777777" w:rsidR="001E4455" w:rsidRDefault="001E4455">
                      <w:pPr>
                        <w:spacing w:after="376"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62848" behindDoc="1" locked="0" layoutInCell="1" allowOverlap="1" wp14:anchorId="131FE297" wp14:editId="2DBF1186">
                <wp:simplePos x="0" y="0"/>
                <wp:positionH relativeFrom="page">
                  <wp:posOffset>681355</wp:posOffset>
                </wp:positionH>
                <wp:positionV relativeFrom="page">
                  <wp:posOffset>1687830</wp:posOffset>
                </wp:positionV>
                <wp:extent cx="6413500" cy="8116570"/>
                <wp:effectExtent l="0" t="0" r="0" b="0"/>
                <wp:wrapSquare wrapText="bothSides"/>
                <wp:docPr id="7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116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D763A" w14:textId="77777777" w:rsidR="001E4455" w:rsidRDefault="00536BD8">
                            <w:pPr>
                              <w:spacing w:line="330" w:lineRule="exact"/>
                              <w:jc w:val="both"/>
                              <w:textAlignment w:val="baseline"/>
                              <w:rPr>
                                <w:rFonts w:ascii="Arial" w:eastAsia="Arial" w:hAnsi="Arial"/>
                                <w:b/>
                                <w:color w:val="000000"/>
                                <w:sz w:val="24"/>
                              </w:rPr>
                            </w:pPr>
                            <w:r>
                              <w:rPr>
                                <w:rFonts w:ascii="Arial" w:eastAsia="Arial" w:hAnsi="Arial"/>
                                <w:b/>
                                <w:color w:val="000000"/>
                                <w:sz w:val="24"/>
                              </w:rPr>
                              <w:t xml:space="preserve">To make a reservation, please call our MATAplus reservation agents at 901-722-7171. </w:t>
                            </w:r>
                            <w:r>
                              <w:rPr>
                                <w:rFonts w:ascii="Arial" w:eastAsia="Arial" w:hAnsi="Arial"/>
                                <w:color w:val="000000"/>
                              </w:rPr>
                              <w:t>Customers can make a reservation for trip(s) from one (1) to three (3) days in advance: Monday–Sunday &amp; Holidays between 8 a.m.–4 p.m.</w:t>
                            </w:r>
                          </w:p>
                          <w:p w14:paraId="04CD3331"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Individuals with hearing impairments may confirm their reservations through MATA’s TTY number at 901-523-2817.</w:t>
                            </w:r>
                          </w:p>
                          <w:p w14:paraId="4F31810B" w14:textId="77777777" w:rsidR="001E4455" w:rsidRDefault="00536BD8">
                            <w:pPr>
                              <w:spacing w:before="182" w:line="360" w:lineRule="exact"/>
                              <w:jc w:val="both"/>
                              <w:textAlignment w:val="baseline"/>
                              <w:rPr>
                                <w:rFonts w:ascii="Arial" w:eastAsia="Arial" w:hAnsi="Arial"/>
                                <w:b/>
                                <w:color w:val="000000"/>
                                <w:sz w:val="24"/>
                              </w:rPr>
                            </w:pPr>
                            <w:r>
                              <w:rPr>
                                <w:rFonts w:ascii="Arial" w:eastAsia="Arial" w:hAnsi="Arial"/>
                                <w:b/>
                                <w:color w:val="000000"/>
                                <w:sz w:val="24"/>
                              </w:rPr>
                              <w:t xml:space="preserve">NOTE: </w:t>
                            </w:r>
                            <w:r>
                              <w:rPr>
                                <w:rFonts w:ascii="Arial" w:eastAsia="Arial" w:hAnsi="Arial"/>
                                <w:color w:val="000000"/>
                              </w:rPr>
                              <w:t>MATAplus operators cannot make changes or cancel reservations. To change your reservation, you must contact a MATAplus reservation agent at 901-722-7171.</w:t>
                            </w:r>
                          </w:p>
                          <w:p w14:paraId="39305D36" w14:textId="77777777" w:rsidR="001E4455" w:rsidRDefault="00536BD8">
                            <w:pPr>
                              <w:spacing w:before="283" w:line="257" w:lineRule="exact"/>
                              <w:textAlignment w:val="baseline"/>
                              <w:rPr>
                                <w:rFonts w:ascii="Arial" w:eastAsia="Arial" w:hAnsi="Arial"/>
                                <w:b/>
                                <w:color w:val="000000"/>
                                <w:sz w:val="24"/>
                              </w:rPr>
                            </w:pPr>
                            <w:r>
                              <w:rPr>
                                <w:rFonts w:ascii="Arial" w:eastAsia="Arial" w:hAnsi="Arial"/>
                                <w:b/>
                                <w:color w:val="000000"/>
                                <w:sz w:val="24"/>
                              </w:rPr>
                              <w:t>RESERVATION INFORMATION</w:t>
                            </w:r>
                          </w:p>
                          <w:p w14:paraId="0F74AEC5" w14:textId="77777777" w:rsidR="001E4455" w:rsidRDefault="00536BD8">
                            <w:pPr>
                              <w:spacing w:before="107" w:line="251" w:lineRule="exact"/>
                              <w:textAlignment w:val="baseline"/>
                              <w:rPr>
                                <w:rFonts w:ascii="Arial" w:eastAsia="Arial" w:hAnsi="Arial"/>
                                <w:color w:val="000000"/>
                                <w:spacing w:val="-2"/>
                              </w:rPr>
                            </w:pPr>
                            <w:r>
                              <w:rPr>
                                <w:rFonts w:ascii="Arial" w:eastAsia="Arial" w:hAnsi="Arial"/>
                                <w:color w:val="000000"/>
                                <w:spacing w:val="-2"/>
                              </w:rPr>
                              <w:t>Please have the following information available when making a reservation:</w:t>
                            </w:r>
                          </w:p>
                          <w:p w14:paraId="0A61805B"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2"/>
                              </w:rPr>
                            </w:pPr>
                            <w:r>
                              <w:rPr>
                                <w:rFonts w:ascii="Arial" w:eastAsia="Arial" w:hAnsi="Arial"/>
                                <w:color w:val="000000"/>
                                <w:spacing w:val="-2"/>
                              </w:rPr>
                              <w:t>Customer name</w:t>
                            </w:r>
                          </w:p>
                          <w:p w14:paraId="5985CCCB"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3"/>
                              </w:rPr>
                            </w:pPr>
                            <w:r>
                              <w:rPr>
                                <w:rFonts w:ascii="Arial" w:eastAsia="Arial" w:hAnsi="Arial"/>
                                <w:color w:val="000000"/>
                                <w:spacing w:val="-3"/>
                              </w:rPr>
                              <w:t>The exact street address, (origin and destination).</w:t>
                            </w:r>
                          </w:p>
                          <w:p w14:paraId="7D0E6840"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2"/>
                              </w:rPr>
                            </w:pPr>
                            <w:r>
                              <w:rPr>
                                <w:rFonts w:ascii="Arial" w:eastAsia="Arial" w:hAnsi="Arial"/>
                                <w:color w:val="000000"/>
                                <w:spacing w:val="-2"/>
                              </w:rPr>
                              <w:t>Name of apartment complexes or subdivision, as well as building, apartment, or suite numbers.</w:t>
                            </w:r>
                          </w:p>
                          <w:p w14:paraId="2CC25DA8"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Easily identified pick-up points should be communicated, where applicable, such as a hospital, shopping mall, or doctor’s office.</w:t>
                            </w:r>
                          </w:p>
                          <w:p w14:paraId="378FB9FE"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The appointment or pick-up time. (Please indicate if the customer is traveling with a Personal Care Attendant (PCA) or any escorts/companions. In addition, please indicate if the person traveling with you is a wheelchair user).</w:t>
                            </w:r>
                          </w:p>
                          <w:p w14:paraId="1FDF1573"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The return trip information.</w:t>
                            </w:r>
                          </w:p>
                          <w:p w14:paraId="4C469DE4" w14:textId="77777777" w:rsidR="001E4455" w:rsidRDefault="00536BD8">
                            <w:pPr>
                              <w:spacing w:before="182" w:line="360" w:lineRule="exact"/>
                              <w:jc w:val="both"/>
                              <w:textAlignment w:val="baseline"/>
                              <w:rPr>
                                <w:rFonts w:ascii="Arial" w:eastAsia="Arial" w:hAnsi="Arial"/>
                                <w:color w:val="000000"/>
                                <w:spacing w:val="-4"/>
                              </w:rPr>
                            </w:pPr>
                            <w:r>
                              <w:rPr>
                                <w:rFonts w:ascii="Arial" w:eastAsia="Arial" w:hAnsi="Arial"/>
                                <w:color w:val="000000"/>
                                <w:spacing w:val="-4"/>
                              </w:rPr>
                              <w:t>There is no limit to the number of non-subscription trips that a passenger can book on any given service day. An unlimited number of trips can be reserved during one (1) telephone call. Every effort will be made to accommodate the requested trips. However, please be aware that at times the requested trip may not be available. In those instances where demand goes beyond the available service, the MATAplus reservation agents will attempt to provide you with an alternate trip time as close to the originally requested time as possible.</w:t>
                            </w:r>
                          </w:p>
                          <w:p w14:paraId="4C2407BF"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rip negotiations are permissible under the ADA. Riders who request a specific pick-up time that is not available will be offered a pick-up time nearest to the requested pick-up time within one (1) hour before or one (1) hour after the requested pick-up time. Negotiations of pick-up times will consider the rider’s schedule, desired arrival and departure times.</w:t>
                            </w:r>
                          </w:p>
                          <w:p w14:paraId="1D4A1503" w14:textId="77777777" w:rsidR="001E4455" w:rsidRDefault="00536BD8">
                            <w:pPr>
                              <w:spacing w:before="182" w:after="987" w:line="360" w:lineRule="exact"/>
                              <w:jc w:val="both"/>
                              <w:textAlignment w:val="baseline"/>
                              <w:rPr>
                                <w:rFonts w:ascii="Arial" w:eastAsia="Arial" w:hAnsi="Arial"/>
                                <w:b/>
                                <w:i/>
                                <w:color w:val="000000"/>
                                <w:spacing w:val="-3"/>
                              </w:rPr>
                            </w:pPr>
                            <w:r>
                              <w:rPr>
                                <w:rFonts w:ascii="Arial" w:eastAsia="Arial" w:hAnsi="Arial"/>
                                <w:b/>
                                <w:i/>
                                <w:color w:val="000000"/>
                                <w:spacing w:val="-3"/>
                              </w:rPr>
                              <w:t xml:space="preserve">Example: </w:t>
                            </w:r>
                            <w:r>
                              <w:rPr>
                                <w:rFonts w:ascii="Arial" w:eastAsia="Arial" w:hAnsi="Arial"/>
                                <w:i/>
                                <w:color w:val="000000"/>
                                <w:spacing w:val="-3"/>
                              </w:rPr>
                              <w:t>If a rider requests an 8:30 a.m. pick-up to be at work at 9 a.m. and a 5 p.m. return trip, the a.m. time can be negotiated between 7:30–8:30 a.m. The p.m. time can be negotiated between 5 p.m.–6 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FE297" id="Text Box 33" o:spid="_x0000_s1065" type="#_x0000_t202" style="position:absolute;margin-left:53.65pt;margin-top:132.9pt;width:505pt;height:639.1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" filled="f" stroked="f">
                <v:textbox inset="0,0,0,0">
                  <w:txbxContent>
                    <w:p w14:paraId="059D763A" w14:textId="77777777" w:rsidR="001E4455" w:rsidRDefault="00536BD8">
                      <w:pPr>
                        <w:spacing w:line="330" w:lineRule="exact"/>
                        <w:jc w:val="both"/>
                        <w:textAlignment w:val="baseline"/>
                        <w:rPr>
                          <w:rFonts w:ascii="Arial" w:eastAsia="Arial" w:hAnsi="Arial"/>
                          <w:b/>
                          <w:color w:val="000000"/>
                          <w:sz w:val="24"/>
                        </w:rPr>
                      </w:pPr>
                      <w:r>
                        <w:rPr>
                          <w:rFonts w:ascii="Arial" w:eastAsia="Arial" w:hAnsi="Arial"/>
                          <w:b/>
                          <w:color w:val="000000"/>
                          <w:sz w:val="24"/>
                        </w:rPr>
                        <w:t xml:space="preserve">To make a reservation, please call our MATAplus reservation agents at 901-722-7171. </w:t>
                      </w:r>
                      <w:r>
                        <w:rPr>
                          <w:rFonts w:ascii="Arial" w:eastAsia="Arial" w:hAnsi="Arial"/>
                          <w:color w:val="000000"/>
                        </w:rPr>
                        <w:t>Customers can make a reservation for trip(s) from one (1) to three (3) days in advance: Monday–Sunday &amp; Holidays between 8 a.m.–4 p.m.</w:t>
                      </w:r>
                    </w:p>
                    <w:p w14:paraId="04CD3331"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Individuals with hearing impairments may confirm their reservations through MATA’s TTY number at 901-523-2817.</w:t>
                      </w:r>
                    </w:p>
                    <w:p w14:paraId="4F31810B" w14:textId="77777777" w:rsidR="001E4455" w:rsidRDefault="00536BD8">
                      <w:pPr>
                        <w:spacing w:before="182" w:line="360" w:lineRule="exact"/>
                        <w:jc w:val="both"/>
                        <w:textAlignment w:val="baseline"/>
                        <w:rPr>
                          <w:rFonts w:ascii="Arial" w:eastAsia="Arial" w:hAnsi="Arial"/>
                          <w:b/>
                          <w:color w:val="000000"/>
                          <w:sz w:val="24"/>
                        </w:rPr>
                      </w:pPr>
                      <w:r>
                        <w:rPr>
                          <w:rFonts w:ascii="Arial" w:eastAsia="Arial" w:hAnsi="Arial"/>
                          <w:b/>
                          <w:color w:val="000000"/>
                          <w:sz w:val="24"/>
                        </w:rPr>
                        <w:t xml:space="preserve">NOTE: </w:t>
                      </w:r>
                      <w:r>
                        <w:rPr>
                          <w:rFonts w:ascii="Arial" w:eastAsia="Arial" w:hAnsi="Arial"/>
                          <w:color w:val="000000"/>
                        </w:rPr>
                        <w:t>MATAplus operators cannot make changes or cancel reservations. To change your reservation, you must contact a MATAplus reservation agent at 901-722-7171.</w:t>
                      </w:r>
                    </w:p>
                    <w:p w14:paraId="39305D36" w14:textId="77777777" w:rsidR="001E4455" w:rsidRDefault="00536BD8">
                      <w:pPr>
                        <w:spacing w:before="283" w:line="257" w:lineRule="exact"/>
                        <w:textAlignment w:val="baseline"/>
                        <w:rPr>
                          <w:rFonts w:ascii="Arial" w:eastAsia="Arial" w:hAnsi="Arial"/>
                          <w:b/>
                          <w:color w:val="000000"/>
                          <w:sz w:val="24"/>
                        </w:rPr>
                      </w:pPr>
                      <w:r>
                        <w:rPr>
                          <w:rFonts w:ascii="Arial" w:eastAsia="Arial" w:hAnsi="Arial"/>
                          <w:b/>
                          <w:color w:val="000000"/>
                          <w:sz w:val="24"/>
                        </w:rPr>
                        <w:t>RESERVATION INFORMATION</w:t>
                      </w:r>
                    </w:p>
                    <w:p w14:paraId="0F74AEC5" w14:textId="77777777" w:rsidR="001E4455" w:rsidRDefault="00536BD8">
                      <w:pPr>
                        <w:spacing w:before="107" w:line="251" w:lineRule="exact"/>
                        <w:textAlignment w:val="baseline"/>
                        <w:rPr>
                          <w:rFonts w:ascii="Arial" w:eastAsia="Arial" w:hAnsi="Arial"/>
                          <w:color w:val="000000"/>
                          <w:spacing w:val="-2"/>
                        </w:rPr>
                      </w:pPr>
                      <w:r>
                        <w:rPr>
                          <w:rFonts w:ascii="Arial" w:eastAsia="Arial" w:hAnsi="Arial"/>
                          <w:color w:val="000000"/>
                          <w:spacing w:val="-2"/>
                        </w:rPr>
                        <w:t>Please have the following information available when making a reservation:</w:t>
                      </w:r>
                    </w:p>
                    <w:p w14:paraId="0A61805B"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2"/>
                        </w:rPr>
                      </w:pPr>
                      <w:r>
                        <w:rPr>
                          <w:rFonts w:ascii="Arial" w:eastAsia="Arial" w:hAnsi="Arial"/>
                          <w:color w:val="000000"/>
                          <w:spacing w:val="-2"/>
                        </w:rPr>
                        <w:t>Customer name</w:t>
                      </w:r>
                    </w:p>
                    <w:p w14:paraId="5985CCCB"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3"/>
                        </w:rPr>
                      </w:pPr>
                      <w:r>
                        <w:rPr>
                          <w:rFonts w:ascii="Arial" w:eastAsia="Arial" w:hAnsi="Arial"/>
                          <w:color w:val="000000"/>
                          <w:spacing w:val="-3"/>
                        </w:rPr>
                        <w:t>The exact street address, (origin and destination).</w:t>
                      </w:r>
                    </w:p>
                    <w:p w14:paraId="7D0E6840"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2"/>
                        </w:rPr>
                      </w:pPr>
                      <w:r>
                        <w:rPr>
                          <w:rFonts w:ascii="Arial" w:eastAsia="Arial" w:hAnsi="Arial"/>
                          <w:color w:val="000000"/>
                          <w:spacing w:val="-2"/>
                        </w:rPr>
                        <w:t>Name of apartment complexes or subdivision, as well as building, apartment, or suite numbers.</w:t>
                      </w:r>
                    </w:p>
                    <w:p w14:paraId="2CC25DA8"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Easily identified pick-up points should be communicated, where applicable, such as a hospital, shopping mall, or doctor’s office.</w:t>
                      </w:r>
                    </w:p>
                    <w:p w14:paraId="378FB9FE"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The appointment or pick-up time. (Please indicate if the customer is traveling with a Personal Care Attendant (PCA) or any escorts/companions. In addition, please indicate if the person traveling with you is a wheelchair user).</w:t>
                      </w:r>
                    </w:p>
                    <w:p w14:paraId="1FDF1573"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The return trip information.</w:t>
                      </w:r>
                    </w:p>
                    <w:p w14:paraId="4C469DE4" w14:textId="77777777" w:rsidR="001E4455" w:rsidRDefault="00536BD8">
                      <w:pPr>
                        <w:spacing w:before="182" w:line="360" w:lineRule="exact"/>
                        <w:jc w:val="both"/>
                        <w:textAlignment w:val="baseline"/>
                        <w:rPr>
                          <w:rFonts w:ascii="Arial" w:eastAsia="Arial" w:hAnsi="Arial"/>
                          <w:color w:val="000000"/>
                          <w:spacing w:val="-4"/>
                        </w:rPr>
                      </w:pPr>
                      <w:r>
                        <w:rPr>
                          <w:rFonts w:ascii="Arial" w:eastAsia="Arial" w:hAnsi="Arial"/>
                          <w:color w:val="000000"/>
                          <w:spacing w:val="-4"/>
                        </w:rPr>
                        <w:t>There is no limit to the number of non-subscription trips that a passenger can book on any given service day. An unlimited number of trips can be reserved during one (1) telephone call. Every effort will be made to accommodate the requested trips. However, please be aware that at times the requested trip may not be available. In those instances where demand goes beyond the available service, the MATAplus reservation agents will attempt to provide you with an alternate trip time as close to the originally requested time as possible.</w:t>
                      </w:r>
                    </w:p>
                    <w:p w14:paraId="4C2407BF"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rip negotiations are permissible under the ADA. Riders who request a specific pick-up time that is not available will be offered a pick-up time nearest to the requested pick-up time within one (1) hour before or one (1) hour after the requested pick-up time. Negotiations of pick-up times will consider the rider’s schedule, desired arrival and departure times.</w:t>
                      </w:r>
                    </w:p>
                    <w:p w14:paraId="1D4A1503" w14:textId="77777777" w:rsidR="001E4455" w:rsidRDefault="00536BD8">
                      <w:pPr>
                        <w:spacing w:before="182" w:after="987" w:line="360" w:lineRule="exact"/>
                        <w:jc w:val="both"/>
                        <w:textAlignment w:val="baseline"/>
                        <w:rPr>
                          <w:rFonts w:ascii="Arial" w:eastAsia="Arial" w:hAnsi="Arial"/>
                          <w:b/>
                          <w:i/>
                          <w:color w:val="000000"/>
                          <w:spacing w:val="-3"/>
                        </w:rPr>
                      </w:pPr>
                      <w:r>
                        <w:rPr>
                          <w:rFonts w:ascii="Arial" w:eastAsia="Arial" w:hAnsi="Arial"/>
                          <w:b/>
                          <w:i/>
                          <w:color w:val="000000"/>
                          <w:spacing w:val="-3"/>
                        </w:rPr>
                        <w:t xml:space="preserve">Example: </w:t>
                      </w:r>
                      <w:r>
                        <w:rPr>
                          <w:rFonts w:ascii="Arial" w:eastAsia="Arial" w:hAnsi="Arial"/>
                          <w:i/>
                          <w:color w:val="000000"/>
                          <w:spacing w:val="-3"/>
                        </w:rPr>
                        <w:t>If a rider requests an 8:30 a.m. pick-up to be at work at 9 a.m. and a 5 p.m. return trip, the a.m. time can be negotiated between 7:30–8:30 a.m. The p.m. time can be negotiated between 5 p.m.–6 p.m.</w:t>
                      </w:r>
                    </w:p>
                  </w:txbxContent>
                </v:textbox>
                <w10:wrap type="square" anchorx="page" anchory="page"/>
              </v:shape>
            </w:pict>
          </mc:Fallback>
        </mc:AlternateContent>
      </w:r>
    </w:p>
    <w:p w14:paraId="72DF64C6" w14:textId="77777777" w:rsidR="001E4455" w:rsidRDefault="001E4455">
      <w:pPr>
        <w:sectPr w:rsidR="001E4455">
          <w:pgSz w:w="12240" w:h="15840"/>
          <w:pgMar w:top="692" w:right="1067" w:bottom="170" w:left="463" w:header="720" w:footer="720" w:gutter="0"/>
          <w:cols w:space="720"/>
        </w:sectPr>
      </w:pPr>
    </w:p>
    <w:p w14:paraId="7F29E1EF" w14:textId="14E0FD18"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64896" behindDoc="1" locked="0" layoutInCell="1" allowOverlap="1" wp14:anchorId="6257B864" wp14:editId="2F48BF55">
                <wp:simplePos x="0" y="0"/>
                <wp:positionH relativeFrom="page">
                  <wp:posOffset>681355</wp:posOffset>
                </wp:positionH>
                <wp:positionV relativeFrom="page">
                  <wp:posOffset>647700</wp:posOffset>
                </wp:positionV>
                <wp:extent cx="6413500" cy="9156700"/>
                <wp:effectExtent l="0" t="0" r="0" b="0"/>
                <wp:wrapSquare wrapText="bothSides"/>
                <wp:docPr id="7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15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18AB5" w14:textId="77777777" w:rsidR="001E4455" w:rsidRDefault="00536BD8">
                            <w:pPr>
                              <w:spacing w:line="338" w:lineRule="exact"/>
                              <w:jc w:val="both"/>
                              <w:textAlignment w:val="baseline"/>
                              <w:rPr>
                                <w:rFonts w:ascii="Arial" w:eastAsia="Arial" w:hAnsi="Arial"/>
                                <w:color w:val="000000"/>
                              </w:rPr>
                            </w:pPr>
                            <w:r>
                              <w:rPr>
                                <w:rFonts w:ascii="Arial" w:eastAsia="Arial" w:hAnsi="Arial"/>
                                <w:color w:val="000000"/>
                              </w:rPr>
                              <w:t>If the rider refuses a trip provided within one (1) hour before or one (1) hour after the requested pick-up time, depending on the trip purpose such as an appointment, the declined trip will be considered a trip refusal. A rider may still accept an alternate pick-up time that is more than one (1) hour from the requested pick-up time. Every effort will be made to accommodate the requested trips.</w:t>
                            </w:r>
                          </w:p>
                          <w:p w14:paraId="48E301BE"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Any accepted/unaccepted trip that is more than one (1) hour from the requested pick-up time will be considered a trip denial. All passengers have the right to reject an alternate trip time.</w:t>
                            </w:r>
                          </w:p>
                          <w:p w14:paraId="47C6B482" w14:textId="77777777" w:rsidR="001E4455" w:rsidRDefault="00536BD8">
                            <w:pPr>
                              <w:spacing w:before="177" w:line="360" w:lineRule="exact"/>
                              <w:jc w:val="both"/>
                              <w:textAlignment w:val="baseline"/>
                              <w:rPr>
                                <w:rFonts w:ascii="Arial" w:eastAsia="Arial" w:hAnsi="Arial"/>
                                <w:color w:val="000000"/>
                                <w:spacing w:val="-5"/>
                              </w:rPr>
                            </w:pPr>
                            <w:r>
                              <w:rPr>
                                <w:rFonts w:ascii="Arial" w:eastAsia="Arial" w:hAnsi="Arial"/>
                                <w:color w:val="000000"/>
                                <w:spacing w:val="-5"/>
                              </w:rPr>
                              <w:t>If a passenger gets a late trip and requires additional time, the rider may call the MATAplus dispatcher at 901-722-7171 to request a later return trip and the trip will not be charged as a no-show. If you request a later return trip, you will need to call when you are ready to return. You will need to wait for an available bus.</w:t>
                            </w:r>
                          </w:p>
                          <w:p w14:paraId="2D07BAF1" w14:textId="77777777" w:rsidR="001E4455" w:rsidRDefault="00536BD8">
                            <w:pPr>
                              <w:spacing w:before="292" w:line="251" w:lineRule="exact"/>
                              <w:textAlignment w:val="baseline"/>
                              <w:rPr>
                                <w:rFonts w:ascii="Arial" w:eastAsia="Arial" w:hAnsi="Arial"/>
                                <w:color w:val="000000"/>
                                <w:spacing w:val="-2"/>
                              </w:rPr>
                            </w:pPr>
                            <w:r>
                              <w:rPr>
                                <w:rFonts w:ascii="Arial" w:eastAsia="Arial" w:hAnsi="Arial"/>
                                <w:color w:val="000000"/>
                                <w:spacing w:val="-2"/>
                              </w:rPr>
                              <w:t>Will call trips are for medical or trips due to MATAplus arriving late only.</w:t>
                            </w:r>
                          </w:p>
                          <w:p w14:paraId="1C9B6F9E"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MATAplus customers may call the dispatcher at any time at 901-722-7171 and select prompt #3 to ask for an estimated time of arrival (ETA).</w:t>
                            </w:r>
                          </w:p>
                          <w:p w14:paraId="1215BF7E"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Please remember that you are responsible to arrange for the vehicle to gain access to gated communities or secured complexes. A driver cannot be delayed trying to locate personnel to provide access to a complex. There is no guarantee of the type of bus you will receive.</w:t>
                            </w:r>
                          </w:p>
                          <w:p w14:paraId="675FF600" w14:textId="77777777" w:rsidR="001E4455" w:rsidRDefault="00536BD8">
                            <w:pPr>
                              <w:spacing w:before="284" w:line="256" w:lineRule="exact"/>
                              <w:textAlignment w:val="baseline"/>
                              <w:rPr>
                                <w:rFonts w:ascii="Arial" w:eastAsia="Arial" w:hAnsi="Arial"/>
                                <w:b/>
                                <w:color w:val="000000"/>
                                <w:spacing w:val="7"/>
                                <w:sz w:val="23"/>
                              </w:rPr>
                            </w:pPr>
                            <w:r>
                              <w:rPr>
                                <w:rFonts w:ascii="Arial" w:eastAsia="Arial" w:hAnsi="Arial"/>
                                <w:b/>
                                <w:color w:val="000000"/>
                                <w:spacing w:val="7"/>
                                <w:sz w:val="23"/>
                              </w:rPr>
                              <w:t>CONFIRMATION OF RESERVATIONS</w:t>
                            </w:r>
                          </w:p>
                          <w:p w14:paraId="676D44CD" w14:textId="77777777" w:rsidR="001E4455" w:rsidRDefault="00536BD8">
                            <w:pPr>
                              <w:spacing w:before="106" w:line="251" w:lineRule="exact"/>
                              <w:textAlignment w:val="baseline"/>
                              <w:rPr>
                                <w:rFonts w:ascii="Arial" w:eastAsia="Arial" w:hAnsi="Arial"/>
                                <w:color w:val="000000"/>
                                <w:spacing w:val="-2"/>
                              </w:rPr>
                            </w:pPr>
                            <w:r>
                              <w:rPr>
                                <w:rFonts w:ascii="Arial" w:eastAsia="Arial" w:hAnsi="Arial"/>
                                <w:color w:val="000000"/>
                                <w:spacing w:val="-2"/>
                              </w:rPr>
                              <w:t>Whenever possible, reservation confirmations are given when you call to make your reservation.</w:t>
                            </w:r>
                          </w:p>
                          <w:p w14:paraId="65F54E67" w14:textId="77777777" w:rsidR="001E4455" w:rsidRDefault="00536BD8">
                            <w:pPr>
                              <w:spacing w:before="290" w:line="256" w:lineRule="exact"/>
                              <w:textAlignment w:val="baseline"/>
                              <w:rPr>
                                <w:rFonts w:ascii="Arial" w:eastAsia="Arial" w:hAnsi="Arial"/>
                                <w:b/>
                                <w:color w:val="000000"/>
                                <w:spacing w:val="6"/>
                                <w:sz w:val="23"/>
                              </w:rPr>
                            </w:pPr>
                            <w:r>
                              <w:rPr>
                                <w:rFonts w:ascii="Arial" w:eastAsia="Arial" w:hAnsi="Arial"/>
                                <w:b/>
                                <w:color w:val="000000"/>
                                <w:spacing w:val="6"/>
                                <w:sz w:val="23"/>
                              </w:rPr>
                              <w:t>RESERVATION CHANGES</w:t>
                            </w:r>
                          </w:p>
                          <w:p w14:paraId="0ECDAEC5"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For the convenience for you and other passengers, please notify us regarding your reservation changes during the reservationist hours of 8 a.m.–4 p.m., the day before or earlier at 901-722-7171. Please note that late changes for scheduled trips can be disruptive to other passengers. We will make every attempt to accommodate your transportation needs.</w:t>
                            </w:r>
                          </w:p>
                          <w:p w14:paraId="03B67DE2" w14:textId="77777777" w:rsidR="001E4455" w:rsidRDefault="00536BD8">
                            <w:pPr>
                              <w:spacing w:before="284"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CANCELING A TRIP</w:t>
                            </w:r>
                          </w:p>
                          <w:p w14:paraId="0B07F111"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f a passenger has a scheduled trip on MATAplus and does not plan to take the trip, please call and notify MATAplus at least one (1) hour prior to the scheduled pick up time allowing enough time for a trip to be rerouted. If you have a scheduled return trip, MATAplus will not automatically cancel your return trip so as not to strand any passenger. You will need to cancel your return trip to avoid receiving a no-show for that trip.</w:t>
                            </w:r>
                          </w:p>
                          <w:p w14:paraId="4AB7C1DD" w14:textId="77777777" w:rsidR="001E4455" w:rsidRDefault="00536BD8">
                            <w:pPr>
                              <w:spacing w:before="183" w:after="2081" w:line="360" w:lineRule="exact"/>
                              <w:jc w:val="both"/>
                              <w:textAlignment w:val="baseline"/>
                              <w:rPr>
                                <w:rFonts w:ascii="Arial" w:eastAsia="Arial" w:hAnsi="Arial"/>
                                <w:color w:val="000000"/>
                              </w:rPr>
                            </w:pPr>
                            <w:r>
                              <w:rPr>
                                <w:rFonts w:ascii="Arial" w:eastAsia="Arial" w:hAnsi="Arial"/>
                                <w:color w:val="000000"/>
                              </w:rPr>
                              <w:t>Please notify us regarding your cancellation at 901-722-7171 and select prompt #2 at the earliest possible ti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7B864" id="Text Box 31" o:spid="_x0000_s1066" type="#_x0000_t202" style="position:absolute;margin-left:53.65pt;margin-top:51pt;width:505pt;height:72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" filled="f" stroked="f">
                <v:textbox inset="0,0,0,0">
                  <w:txbxContent>
                    <w:p w14:paraId="32718AB5" w14:textId="77777777" w:rsidR="001E4455" w:rsidRDefault="00536BD8">
                      <w:pPr>
                        <w:spacing w:line="338" w:lineRule="exact"/>
                        <w:jc w:val="both"/>
                        <w:textAlignment w:val="baseline"/>
                        <w:rPr>
                          <w:rFonts w:ascii="Arial" w:eastAsia="Arial" w:hAnsi="Arial"/>
                          <w:color w:val="000000"/>
                        </w:rPr>
                      </w:pPr>
                      <w:r>
                        <w:rPr>
                          <w:rFonts w:ascii="Arial" w:eastAsia="Arial" w:hAnsi="Arial"/>
                          <w:color w:val="000000"/>
                        </w:rPr>
                        <w:t>If the rider refuses a trip provided within one (1) hour before or one (1) hour after the requested pick-up time, depending on the trip purpose such as an appointment, the declined trip will be considered a trip refusal. A rider may still accept an alternate pick-up time that is more than one (1) hour from the requested pick-up time. Every effort will be made to accommodate the requested trips.</w:t>
                      </w:r>
                    </w:p>
                    <w:p w14:paraId="48E301BE"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Any accepted/unaccepted trip that is more than one (1) hour from the requested pick-up time will be considered a trip denial. All passengers have the right to reject an alternate trip time.</w:t>
                      </w:r>
                    </w:p>
                    <w:p w14:paraId="47C6B482" w14:textId="77777777" w:rsidR="001E4455" w:rsidRDefault="00536BD8">
                      <w:pPr>
                        <w:spacing w:before="177" w:line="360" w:lineRule="exact"/>
                        <w:jc w:val="both"/>
                        <w:textAlignment w:val="baseline"/>
                        <w:rPr>
                          <w:rFonts w:ascii="Arial" w:eastAsia="Arial" w:hAnsi="Arial"/>
                          <w:color w:val="000000"/>
                          <w:spacing w:val="-5"/>
                        </w:rPr>
                      </w:pPr>
                      <w:r>
                        <w:rPr>
                          <w:rFonts w:ascii="Arial" w:eastAsia="Arial" w:hAnsi="Arial"/>
                          <w:color w:val="000000"/>
                          <w:spacing w:val="-5"/>
                        </w:rPr>
                        <w:t>If a passenger gets a late trip and requires additional time, the rider may call the MATAplus dispatcher at 901-722-7171 to request a later return trip and the trip will not be charged as a no-show. If you request a later return trip, you will need to call when you are ready to return. You will need to wait for an available bus.</w:t>
                      </w:r>
                    </w:p>
                    <w:p w14:paraId="2D07BAF1" w14:textId="77777777" w:rsidR="001E4455" w:rsidRDefault="00536BD8">
                      <w:pPr>
                        <w:spacing w:before="292" w:line="251" w:lineRule="exact"/>
                        <w:textAlignment w:val="baseline"/>
                        <w:rPr>
                          <w:rFonts w:ascii="Arial" w:eastAsia="Arial" w:hAnsi="Arial"/>
                          <w:color w:val="000000"/>
                          <w:spacing w:val="-2"/>
                        </w:rPr>
                      </w:pPr>
                      <w:r>
                        <w:rPr>
                          <w:rFonts w:ascii="Arial" w:eastAsia="Arial" w:hAnsi="Arial"/>
                          <w:color w:val="000000"/>
                          <w:spacing w:val="-2"/>
                        </w:rPr>
                        <w:t>Will call trips are for medical or trips due to MATAplus arriving late only.</w:t>
                      </w:r>
                    </w:p>
                    <w:p w14:paraId="1C9B6F9E"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MATAplus customers may call the dispatcher at any time at 901-722-7171 and select prompt #3 to ask for an estimated time of arrival (ETA).</w:t>
                      </w:r>
                    </w:p>
                    <w:p w14:paraId="1215BF7E"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Please remember that you are responsible to arrange for the vehicle to gain access to gated communities or secured complexes. A driver cannot be delayed trying to locate personnel to provide access to a complex. There is no guarantee of the type of bus you will receive.</w:t>
                      </w:r>
                    </w:p>
                    <w:p w14:paraId="675FF600" w14:textId="77777777" w:rsidR="001E4455" w:rsidRDefault="00536BD8">
                      <w:pPr>
                        <w:spacing w:before="284" w:line="256" w:lineRule="exact"/>
                        <w:textAlignment w:val="baseline"/>
                        <w:rPr>
                          <w:rFonts w:ascii="Arial" w:eastAsia="Arial" w:hAnsi="Arial"/>
                          <w:b/>
                          <w:color w:val="000000"/>
                          <w:spacing w:val="7"/>
                          <w:sz w:val="23"/>
                        </w:rPr>
                      </w:pPr>
                      <w:r>
                        <w:rPr>
                          <w:rFonts w:ascii="Arial" w:eastAsia="Arial" w:hAnsi="Arial"/>
                          <w:b/>
                          <w:color w:val="000000"/>
                          <w:spacing w:val="7"/>
                          <w:sz w:val="23"/>
                        </w:rPr>
                        <w:t>CONFIRMATION OF RESERVATIONS</w:t>
                      </w:r>
                    </w:p>
                    <w:p w14:paraId="676D44CD" w14:textId="77777777" w:rsidR="001E4455" w:rsidRDefault="00536BD8">
                      <w:pPr>
                        <w:spacing w:before="106" w:line="251" w:lineRule="exact"/>
                        <w:textAlignment w:val="baseline"/>
                        <w:rPr>
                          <w:rFonts w:ascii="Arial" w:eastAsia="Arial" w:hAnsi="Arial"/>
                          <w:color w:val="000000"/>
                          <w:spacing w:val="-2"/>
                        </w:rPr>
                      </w:pPr>
                      <w:r>
                        <w:rPr>
                          <w:rFonts w:ascii="Arial" w:eastAsia="Arial" w:hAnsi="Arial"/>
                          <w:color w:val="000000"/>
                          <w:spacing w:val="-2"/>
                        </w:rPr>
                        <w:t>Whenever possible, reservation confirmations are given when you call to make your reservation.</w:t>
                      </w:r>
                    </w:p>
                    <w:p w14:paraId="65F54E67" w14:textId="77777777" w:rsidR="001E4455" w:rsidRDefault="00536BD8">
                      <w:pPr>
                        <w:spacing w:before="290" w:line="256" w:lineRule="exact"/>
                        <w:textAlignment w:val="baseline"/>
                        <w:rPr>
                          <w:rFonts w:ascii="Arial" w:eastAsia="Arial" w:hAnsi="Arial"/>
                          <w:b/>
                          <w:color w:val="000000"/>
                          <w:spacing w:val="6"/>
                          <w:sz w:val="23"/>
                        </w:rPr>
                      </w:pPr>
                      <w:r>
                        <w:rPr>
                          <w:rFonts w:ascii="Arial" w:eastAsia="Arial" w:hAnsi="Arial"/>
                          <w:b/>
                          <w:color w:val="000000"/>
                          <w:spacing w:val="6"/>
                          <w:sz w:val="23"/>
                        </w:rPr>
                        <w:t>RESERVATION CHANGES</w:t>
                      </w:r>
                    </w:p>
                    <w:p w14:paraId="0ECDAEC5"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For the convenience for you and other passengers, please notify us regarding your reservation changes during the reservationist hours of 8 a.m.–4 p.m., the day before or earlier at 901-722-7171. Please note that late changes for scheduled trips can be disruptive to other passengers. We will make every attempt to accommodate your transportation needs.</w:t>
                      </w:r>
                    </w:p>
                    <w:p w14:paraId="03B67DE2" w14:textId="77777777" w:rsidR="001E4455" w:rsidRDefault="00536BD8">
                      <w:pPr>
                        <w:spacing w:before="284"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CANCELING A TRIP</w:t>
                      </w:r>
                    </w:p>
                    <w:p w14:paraId="0B07F111"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f a passenger has a scheduled trip on MATAplus and does not plan to take the trip, please call and notify MATAplus at least one (1) hour prior to the scheduled pick up time allowing enough time for a trip to be rerouted. If you have a scheduled return trip, MATAplus will not automatically cancel your return trip so as not to strand any passenger. You will need to cancel your return trip to avoid receiving a no-show for that trip.</w:t>
                      </w:r>
                    </w:p>
                    <w:p w14:paraId="4AB7C1DD" w14:textId="77777777" w:rsidR="001E4455" w:rsidRDefault="00536BD8">
                      <w:pPr>
                        <w:spacing w:before="183" w:after="2081" w:line="360" w:lineRule="exact"/>
                        <w:jc w:val="both"/>
                        <w:textAlignment w:val="baseline"/>
                        <w:rPr>
                          <w:rFonts w:ascii="Arial" w:eastAsia="Arial" w:hAnsi="Arial"/>
                          <w:color w:val="000000"/>
                        </w:rPr>
                      </w:pPr>
                      <w:r>
                        <w:rPr>
                          <w:rFonts w:ascii="Arial" w:eastAsia="Arial" w:hAnsi="Arial"/>
                          <w:color w:val="000000"/>
                        </w:rPr>
                        <w:t>Please notify us regarding your cancellation at 901-722-7171 and select prompt #2 at the earliest possible time.</w:t>
                      </w:r>
                    </w:p>
                  </w:txbxContent>
                </v:textbox>
                <w10:wrap type="square" anchorx="page" anchory="page"/>
              </v:shape>
            </w:pict>
          </mc:Fallback>
        </mc:AlternateContent>
      </w:r>
      <w:r>
        <w:rPr>
          <w:noProof/>
        </w:rPr>
        <mc:AlternateContent>
          <mc:Choice Requires="wps">
            <w:drawing>
              <wp:anchor distT="0" distB="0" distL="0" distR="0" simplePos="0" relativeHeight="251665920" behindDoc="1" locked="0" layoutInCell="1" allowOverlap="1" wp14:anchorId="5A49D055" wp14:editId="5442DA8E">
                <wp:simplePos x="0" y="0"/>
                <wp:positionH relativeFrom="page">
                  <wp:posOffset>7276465</wp:posOffset>
                </wp:positionH>
                <wp:positionV relativeFrom="page">
                  <wp:posOffset>9624695</wp:posOffset>
                </wp:positionV>
                <wp:extent cx="266065" cy="175260"/>
                <wp:effectExtent l="0" t="0" r="0" b="0"/>
                <wp:wrapSquare wrapText="bothSides"/>
                <wp:docPr id="7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8F6BE"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9D055" id="Text Box 30" o:spid="_x0000_s1067" type="#_x0000_t202" style="position:absolute;margin-left:572.95pt;margin-top:757.85pt;width:20.95pt;height:13.8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" filled="f" stroked="f">
                <v:textbox inset="0,0,0,0">
                  <w:txbxContent>
                    <w:p w14:paraId="1E38F6BE"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3</w:t>
                      </w:r>
                    </w:p>
                  </w:txbxContent>
                </v:textbox>
                <w10:wrap type="square" anchorx="page" anchory="page"/>
              </v:shape>
            </w:pict>
          </mc:Fallback>
        </mc:AlternateContent>
      </w:r>
    </w:p>
    <w:p w14:paraId="04CD7E25" w14:textId="77777777" w:rsidR="001E4455" w:rsidRDefault="001E4455">
      <w:pPr>
        <w:sectPr w:rsidR="001E4455">
          <w:pgSz w:w="12240" w:h="15840"/>
          <w:pgMar w:top="732" w:right="362" w:bottom="170" w:left="1073" w:header="720" w:footer="720" w:gutter="0"/>
          <w:cols w:space="720"/>
        </w:sectPr>
      </w:pPr>
    </w:p>
    <w:p w14:paraId="5A6D0FB5" w14:textId="2DEA66B4" w:rsidR="001E4455" w:rsidRDefault="00536BD8">
      <w:pPr>
        <w:textAlignment w:val="baseline"/>
        <w:rPr>
          <w:rFonts w:eastAsia="Times New Roman"/>
          <w:color w:val="000000"/>
          <w:sz w:val="24"/>
        </w:rPr>
      </w:pPr>
      <w:r>
        <w:rPr>
          <w:noProof/>
        </w:rPr>
        <w:lastRenderedPageBreak/>
        <mc:AlternateContent>
          <mc:Choice Requires="wps">
            <w:drawing>
              <wp:anchor distT="0" distB="0" distL="114300" distR="114300" simplePos="0" relativeHeight="251698688" behindDoc="0" locked="0" layoutInCell="1" allowOverlap="1" wp14:anchorId="60F7D5C8" wp14:editId="5AAFEECF">
                <wp:simplePos x="0" y="0"/>
                <wp:positionH relativeFrom="column">
                  <wp:posOffset>6919595</wp:posOffset>
                </wp:positionH>
                <wp:positionV relativeFrom="paragraph">
                  <wp:posOffset>9123680</wp:posOffset>
                </wp:positionV>
                <wp:extent cx="368300" cy="323850"/>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368300" cy="323850"/>
                        </a:xfrm>
                        <a:prstGeom prst="rect">
                          <a:avLst/>
                        </a:prstGeom>
                        <a:solidFill>
                          <a:schemeClr val="lt1"/>
                        </a:solidFill>
                        <a:ln w="6350">
                          <a:noFill/>
                        </a:ln>
                      </wps:spPr>
                      <wps:txbx>
                        <w:txbxContent>
                          <w:p w14:paraId="6B1FF8B1" w14:textId="28F9233C" w:rsidR="00536BD8" w:rsidRPr="00536BD8" w:rsidRDefault="00536BD8">
                            <w:pPr>
                              <w:rPr>
                                <w:rFonts w:ascii="Arial" w:hAnsi="Arial" w:cs="Arial"/>
                                <w:sz w:val="23"/>
                                <w:szCs w:val="23"/>
                              </w:rPr>
                            </w:pPr>
                            <w:r w:rsidRPr="00536BD8">
                              <w:rPr>
                                <w:rFonts w:ascii="Arial" w:hAnsi="Arial" w:cs="Arial"/>
                                <w:sz w:val="23"/>
                                <w:szCs w:val="23"/>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F7D5C8" id="Text Box 102" o:spid="_x0000_s1068" type="#_x0000_t202" style="position:absolute;margin-left:544.85pt;margin-top:718.4pt;width:29pt;height:25.5pt;z-index:25169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" fillcolor="white [3201]" stroked="f" strokeweight=".5pt">
                <v:textbox>
                  <w:txbxContent>
                    <w:p w14:paraId="6B1FF8B1" w14:textId="28F9233C" w:rsidR="00536BD8" w:rsidRPr="00536BD8" w:rsidRDefault="00536BD8">
                      <w:pPr>
                        <w:rPr>
                          <w:rFonts w:ascii="Arial" w:hAnsi="Arial" w:cs="Arial"/>
                          <w:sz w:val="23"/>
                          <w:szCs w:val="23"/>
                        </w:rPr>
                      </w:pPr>
                      <w:r w:rsidRPr="00536BD8">
                        <w:rPr>
                          <w:rFonts w:ascii="Arial" w:hAnsi="Arial" w:cs="Arial"/>
                          <w:sz w:val="23"/>
                          <w:szCs w:val="23"/>
                        </w:rPr>
                        <w:t>14</w:t>
                      </w:r>
                    </w:p>
                  </w:txbxContent>
                </v:textbox>
              </v:shape>
            </w:pict>
          </mc:Fallback>
        </mc:AlternateContent>
      </w:r>
      <w:r w:rsidR="006F0A29">
        <w:rPr>
          <w:noProof/>
        </w:rPr>
        <mc:AlternateContent>
          <mc:Choice Requires="wps">
            <w:drawing>
              <wp:anchor distT="0" distB="0" distL="0" distR="0" simplePos="0" relativeHeight="251667968" behindDoc="1" locked="0" layoutInCell="1" allowOverlap="1" wp14:anchorId="55C5A9C7" wp14:editId="029F2210">
                <wp:simplePos x="0" y="0"/>
                <wp:positionH relativeFrom="page">
                  <wp:posOffset>294005</wp:posOffset>
                </wp:positionH>
                <wp:positionV relativeFrom="page">
                  <wp:posOffset>1537970</wp:posOffset>
                </wp:positionV>
                <wp:extent cx="6858000" cy="8266430"/>
                <wp:effectExtent l="0" t="0" r="0" b="0"/>
                <wp:wrapSquare wrapText="bothSides"/>
                <wp:docPr id="7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8266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D9ECE" w14:textId="77777777" w:rsidR="001E4455" w:rsidRDefault="00536BD8">
                            <w:pPr>
                              <w:spacing w:line="359" w:lineRule="exact"/>
                              <w:ind w:left="576" w:right="72"/>
                              <w:jc w:val="both"/>
                              <w:textAlignment w:val="baseline"/>
                              <w:rPr>
                                <w:rFonts w:ascii="Arial" w:eastAsia="Arial" w:hAnsi="Arial"/>
                                <w:color w:val="000000"/>
                                <w:spacing w:val="-4"/>
                              </w:rPr>
                            </w:pPr>
                            <w:r>
                              <w:rPr>
                                <w:rFonts w:ascii="Arial" w:eastAsia="Arial" w:hAnsi="Arial"/>
                                <w:color w:val="000000"/>
                                <w:spacing w:val="-4"/>
                              </w:rPr>
                              <w:t>Scheduling a trip and then failing to use the service, without properly canceling the trip, causes delays to the service and other passengers. Passengers who establish a pattern or practice of missed trips under the ADA could receive imposed sanctions. A pattern or practice involves intentional, repeated or regular actions, not isolated, accidental, or singular incidents which are within the control of the individual passenger. Missed trips due to errors of the transit agency, operator error, or circumstances beyond the passenger’s control are not attributed to the passenger. If a customer is a no-show ten (10) times within a thirty (30) day period and the no-shows are 15 percent or more of the trips scheduled for the customer during the thirty (30) day period, a suspension may be issued.</w:t>
                            </w:r>
                          </w:p>
                          <w:p w14:paraId="12F1F804" w14:textId="77777777" w:rsidR="001E4455" w:rsidRDefault="00536BD8">
                            <w:pPr>
                              <w:spacing w:before="183" w:line="360" w:lineRule="exact"/>
                              <w:ind w:left="576" w:right="72"/>
                              <w:jc w:val="both"/>
                              <w:textAlignment w:val="baseline"/>
                              <w:rPr>
                                <w:rFonts w:ascii="Arial" w:eastAsia="Arial" w:hAnsi="Arial"/>
                                <w:color w:val="000000"/>
                              </w:rPr>
                            </w:pPr>
                            <w:r>
                              <w:rPr>
                                <w:rFonts w:ascii="Arial" w:eastAsia="Arial" w:hAnsi="Arial"/>
                                <w:color w:val="000000"/>
                              </w:rPr>
                              <w:t>If a passenger feels that any of the attributed no-shows were beyond their control and or were charged in error, they may contact MATAplus to appeal any charged no -show.</w:t>
                            </w:r>
                          </w:p>
                          <w:p w14:paraId="67C46740" w14:textId="77777777" w:rsidR="001E4455" w:rsidRDefault="00536BD8">
                            <w:pPr>
                              <w:spacing w:before="284" w:line="255" w:lineRule="exact"/>
                              <w:ind w:left="576"/>
                              <w:textAlignment w:val="baseline"/>
                              <w:rPr>
                                <w:rFonts w:ascii="Arial" w:eastAsia="Arial" w:hAnsi="Arial"/>
                                <w:b/>
                                <w:color w:val="000000"/>
                                <w:sz w:val="23"/>
                              </w:rPr>
                            </w:pPr>
                            <w:r>
                              <w:rPr>
                                <w:rFonts w:ascii="Arial" w:eastAsia="Arial" w:hAnsi="Arial"/>
                                <w:b/>
                                <w:color w:val="000000"/>
                                <w:sz w:val="23"/>
                              </w:rPr>
                              <w:t xml:space="preserve">To request an appeal: </w:t>
                            </w:r>
                            <w:r>
                              <w:rPr>
                                <w:rFonts w:ascii="Arial" w:eastAsia="Arial" w:hAnsi="Arial"/>
                                <w:color w:val="000000"/>
                              </w:rPr>
                              <w:t>Call 901-722-7193 or email mpluscertification@matatransit.com.</w:t>
                            </w:r>
                          </w:p>
                          <w:p w14:paraId="74B9EC1F" w14:textId="77777777" w:rsidR="001E4455" w:rsidRDefault="00536BD8">
                            <w:pPr>
                              <w:spacing w:before="288" w:line="255" w:lineRule="exact"/>
                              <w:ind w:left="576"/>
                              <w:textAlignment w:val="baseline"/>
                              <w:rPr>
                                <w:rFonts w:ascii="Arial" w:eastAsia="Arial" w:hAnsi="Arial"/>
                                <w:b/>
                                <w:color w:val="000000"/>
                                <w:spacing w:val="9"/>
                                <w:sz w:val="23"/>
                              </w:rPr>
                            </w:pPr>
                            <w:r>
                              <w:rPr>
                                <w:rFonts w:ascii="Arial" w:eastAsia="Arial" w:hAnsi="Arial"/>
                                <w:b/>
                                <w:color w:val="000000"/>
                                <w:spacing w:val="9"/>
                                <w:sz w:val="23"/>
                              </w:rPr>
                              <w:t>Appeals by mail can also be submitted to:</w:t>
                            </w:r>
                          </w:p>
                          <w:p w14:paraId="1BA4545B" w14:textId="77777777" w:rsidR="001E4455" w:rsidRDefault="00536BD8">
                            <w:pPr>
                              <w:spacing w:before="107" w:line="251" w:lineRule="exact"/>
                              <w:ind w:left="576"/>
                              <w:textAlignment w:val="baseline"/>
                              <w:rPr>
                                <w:rFonts w:ascii="Arial" w:eastAsia="Arial" w:hAnsi="Arial"/>
                                <w:color w:val="000000"/>
                                <w:spacing w:val="-5"/>
                              </w:rPr>
                            </w:pPr>
                            <w:r>
                              <w:rPr>
                                <w:rFonts w:ascii="Arial" w:eastAsia="Arial" w:hAnsi="Arial"/>
                                <w:color w:val="000000"/>
                                <w:spacing w:val="-5"/>
                              </w:rPr>
                              <w:t>MATAplus ADA</w:t>
                            </w:r>
                          </w:p>
                          <w:p w14:paraId="0A44DA8A" w14:textId="77777777" w:rsidR="001E4455" w:rsidRDefault="00536BD8">
                            <w:pPr>
                              <w:spacing w:before="109" w:line="251" w:lineRule="exact"/>
                              <w:ind w:left="576"/>
                              <w:textAlignment w:val="baseline"/>
                              <w:rPr>
                                <w:rFonts w:ascii="Arial" w:eastAsia="Arial" w:hAnsi="Arial"/>
                                <w:color w:val="000000"/>
                                <w:spacing w:val="-6"/>
                              </w:rPr>
                            </w:pPr>
                            <w:r>
                              <w:rPr>
                                <w:rFonts w:ascii="Arial" w:eastAsia="Arial" w:hAnsi="Arial"/>
                                <w:color w:val="000000"/>
                                <w:spacing w:val="-6"/>
                              </w:rPr>
                              <w:t>1370 Levee Road</w:t>
                            </w:r>
                          </w:p>
                          <w:p w14:paraId="0E808B72" w14:textId="77777777" w:rsidR="001E4455" w:rsidRDefault="00536BD8">
                            <w:pPr>
                              <w:spacing w:before="109" w:line="251" w:lineRule="exact"/>
                              <w:ind w:left="576"/>
                              <w:textAlignment w:val="baseline"/>
                              <w:rPr>
                                <w:rFonts w:ascii="Arial" w:eastAsia="Arial" w:hAnsi="Arial"/>
                                <w:color w:val="000000"/>
                                <w:spacing w:val="-4"/>
                              </w:rPr>
                            </w:pPr>
                            <w:r>
                              <w:rPr>
                                <w:rFonts w:ascii="Arial" w:eastAsia="Arial" w:hAnsi="Arial"/>
                                <w:color w:val="000000"/>
                                <w:spacing w:val="-4"/>
                              </w:rPr>
                              <w:t>Memphis, TN 38108</w:t>
                            </w:r>
                          </w:p>
                          <w:p w14:paraId="74724770" w14:textId="77777777" w:rsidR="001E4455" w:rsidRDefault="00536BD8">
                            <w:pPr>
                              <w:spacing w:before="284" w:line="255" w:lineRule="exact"/>
                              <w:ind w:left="576"/>
                              <w:jc w:val="both"/>
                              <w:textAlignment w:val="baseline"/>
                              <w:rPr>
                                <w:rFonts w:ascii="Arial" w:eastAsia="Arial" w:hAnsi="Arial"/>
                                <w:b/>
                                <w:color w:val="000000"/>
                                <w:spacing w:val="4"/>
                                <w:sz w:val="23"/>
                              </w:rPr>
                            </w:pPr>
                            <w:r>
                              <w:rPr>
                                <w:rFonts w:ascii="Arial" w:eastAsia="Arial" w:hAnsi="Arial"/>
                                <w:b/>
                                <w:color w:val="000000"/>
                                <w:spacing w:val="4"/>
                                <w:sz w:val="23"/>
                              </w:rPr>
                              <w:t>NO-SHOW APPEAL PROCESS</w:t>
                            </w:r>
                          </w:p>
                          <w:p w14:paraId="5F2B8846" w14:textId="77777777" w:rsidR="001E4455" w:rsidRDefault="00536BD8">
                            <w:pPr>
                              <w:spacing w:line="359" w:lineRule="exact"/>
                              <w:ind w:left="576" w:right="72"/>
                              <w:jc w:val="both"/>
                              <w:textAlignment w:val="baseline"/>
                              <w:rPr>
                                <w:rFonts w:ascii="Arial" w:eastAsia="Arial" w:hAnsi="Arial"/>
                                <w:color w:val="000000"/>
                              </w:rPr>
                            </w:pPr>
                            <w:r>
                              <w:rPr>
                                <w:rFonts w:ascii="Arial" w:eastAsia="Arial" w:hAnsi="Arial"/>
                                <w:color w:val="000000"/>
                              </w:rPr>
                              <w:t>If a passenger requests an appeal, paratransit service will continue to be provided to the passenger until the appeal is heard and decided. The passenger will be notified of the appeal date, time and location of the appeal. During the appeal process, the passenger will be allowed an opportunity to be heard and present information and arguments. After your appeal, you will receive a response regarding the decision within five (5) working days. If any of the appeals are overturned, the no-shows will be removed from the passenger’s record.</w:t>
                            </w:r>
                          </w:p>
                          <w:p w14:paraId="2417D78C" w14:textId="77777777" w:rsidR="001E4455" w:rsidRDefault="00536BD8">
                            <w:pPr>
                              <w:spacing w:before="290" w:line="255" w:lineRule="exact"/>
                              <w:ind w:left="576"/>
                              <w:textAlignment w:val="baseline"/>
                              <w:rPr>
                                <w:rFonts w:ascii="Arial" w:eastAsia="Arial" w:hAnsi="Arial"/>
                                <w:b/>
                                <w:color w:val="000000"/>
                                <w:spacing w:val="7"/>
                                <w:sz w:val="23"/>
                              </w:rPr>
                            </w:pPr>
                            <w:r>
                              <w:rPr>
                                <w:rFonts w:ascii="Arial" w:eastAsia="Arial" w:hAnsi="Arial"/>
                                <w:b/>
                                <w:color w:val="000000"/>
                                <w:spacing w:val="7"/>
                                <w:sz w:val="23"/>
                              </w:rPr>
                              <w:t>NO-SHOW SUSPENSIONS</w:t>
                            </w:r>
                          </w:p>
                          <w:p w14:paraId="41B4E1D6" w14:textId="77777777" w:rsidR="001E4455" w:rsidRDefault="00536BD8">
                            <w:pPr>
                              <w:spacing w:line="359" w:lineRule="exact"/>
                              <w:ind w:left="576" w:right="72"/>
                              <w:jc w:val="both"/>
                              <w:textAlignment w:val="baseline"/>
                              <w:rPr>
                                <w:rFonts w:ascii="Arial" w:eastAsia="Arial" w:hAnsi="Arial"/>
                                <w:color w:val="000000"/>
                              </w:rPr>
                            </w:pPr>
                            <w:r>
                              <w:rPr>
                                <w:rFonts w:ascii="Arial" w:eastAsia="Arial" w:hAnsi="Arial"/>
                                <w:color w:val="000000"/>
                              </w:rPr>
                              <w:t>The goal of issuing suspensions to any passenger is not to deny the passenger service but to reduce the number of no-shows and correct the problem which can lead to a disruption in service. If any passenger’s suspensions are upheld, the passenger’s suspension will be as follows:</w:t>
                            </w:r>
                          </w:p>
                          <w:p w14:paraId="5348AFA0" w14:textId="77777777" w:rsidR="001E4455" w:rsidRDefault="00536BD8">
                            <w:pPr>
                              <w:spacing w:before="284" w:line="255" w:lineRule="exact"/>
                              <w:ind w:left="576"/>
                              <w:textAlignment w:val="baseline"/>
                              <w:rPr>
                                <w:rFonts w:ascii="Arial" w:eastAsia="Arial" w:hAnsi="Arial"/>
                                <w:b/>
                                <w:color w:val="000000"/>
                                <w:spacing w:val="5"/>
                                <w:sz w:val="23"/>
                              </w:rPr>
                            </w:pPr>
                            <w:r>
                              <w:rPr>
                                <w:rFonts w:ascii="Arial" w:eastAsia="Arial" w:hAnsi="Arial"/>
                                <w:b/>
                                <w:color w:val="000000"/>
                                <w:spacing w:val="5"/>
                                <w:sz w:val="23"/>
                              </w:rPr>
                              <w:t>PENALTY</w:t>
                            </w:r>
                          </w:p>
                          <w:p w14:paraId="268661A5" w14:textId="47772E3A" w:rsidR="001E4455" w:rsidRDefault="00536BD8" w:rsidP="00A30051">
                            <w:pPr>
                              <w:spacing w:line="359" w:lineRule="exact"/>
                              <w:ind w:left="576"/>
                              <w:textAlignment w:val="baseline"/>
                              <w:rPr>
                                <w:rFonts w:ascii="Arial" w:eastAsia="Arial" w:hAnsi="Arial"/>
                                <w:color w:val="000000"/>
                              </w:rPr>
                            </w:pPr>
                            <w:r>
                              <w:rPr>
                                <w:rFonts w:ascii="Arial" w:eastAsia="Arial" w:hAnsi="Arial"/>
                                <w:color w:val="000000"/>
                              </w:rPr>
                              <w:t xml:space="preserve">1st </w:t>
                            </w:r>
                            <w:r w:rsidR="00526D50">
                              <w:rPr>
                                <w:rFonts w:ascii="Arial" w:eastAsia="Arial" w:hAnsi="Arial"/>
                                <w:color w:val="000000"/>
                              </w:rPr>
                              <w:t xml:space="preserve">occurrence </w:t>
                            </w:r>
                            <w:r>
                              <w:rPr>
                                <w:rFonts w:ascii="Arial" w:eastAsia="Arial" w:hAnsi="Arial"/>
                                <w:color w:val="000000"/>
                              </w:rPr>
                              <w:t xml:space="preserve"> — </w:t>
                            </w:r>
                            <w:r w:rsidR="00526D50">
                              <w:rPr>
                                <w:rFonts w:ascii="Arial" w:eastAsia="Arial" w:hAnsi="Arial"/>
                                <w:color w:val="000000"/>
                              </w:rPr>
                              <w:t>A warning letter issued advising rider of their violation of the policy.</w:t>
                            </w:r>
                            <w:r>
                              <w:rPr>
                                <w:rFonts w:ascii="Arial" w:eastAsia="Arial" w:hAnsi="Arial"/>
                                <w:color w:val="000000"/>
                              </w:rPr>
                              <w:t xml:space="preserve"> </w:t>
                            </w:r>
                            <w:r>
                              <w:rPr>
                                <w:rFonts w:ascii="Arial" w:eastAsia="Arial" w:hAnsi="Arial"/>
                                <w:color w:val="000000"/>
                              </w:rPr>
                              <w:br/>
                              <w:t xml:space="preserve">2nd </w:t>
                            </w:r>
                            <w:r w:rsidR="00526D50">
                              <w:rPr>
                                <w:rFonts w:ascii="Arial" w:eastAsia="Arial" w:hAnsi="Arial"/>
                                <w:color w:val="000000"/>
                              </w:rPr>
                              <w:t xml:space="preserve">occurrence </w:t>
                            </w:r>
                            <w:r>
                              <w:rPr>
                                <w:rFonts w:ascii="Arial" w:eastAsia="Arial" w:hAnsi="Arial"/>
                                <w:color w:val="000000"/>
                              </w:rPr>
                              <w:t xml:space="preserve"> — </w:t>
                            </w:r>
                            <w:r w:rsidR="00526D50">
                              <w:rPr>
                                <w:rFonts w:ascii="Arial" w:eastAsia="Arial" w:hAnsi="Arial"/>
                                <w:color w:val="000000"/>
                              </w:rPr>
                              <w:t xml:space="preserve">Customer will receive a </w:t>
                            </w:r>
                            <w:r>
                              <w:rPr>
                                <w:rFonts w:ascii="Arial" w:eastAsia="Arial" w:hAnsi="Arial"/>
                                <w:color w:val="000000"/>
                              </w:rPr>
                              <w:t xml:space="preserve">one (1) </w:t>
                            </w:r>
                            <w:r w:rsidR="00526D50">
                              <w:rPr>
                                <w:rFonts w:ascii="Arial" w:eastAsia="Arial" w:hAnsi="Arial"/>
                                <w:color w:val="000000"/>
                              </w:rPr>
                              <w:t>day* suspension.</w:t>
                            </w:r>
                            <w:r>
                              <w:rPr>
                                <w:rFonts w:ascii="Arial" w:eastAsia="Arial" w:hAnsi="Arial"/>
                                <w:color w:val="000000"/>
                              </w:rPr>
                              <w:t xml:space="preserve"> </w:t>
                            </w:r>
                            <w:r>
                              <w:rPr>
                                <w:rFonts w:ascii="Arial" w:eastAsia="Arial" w:hAnsi="Arial"/>
                                <w:color w:val="000000"/>
                              </w:rPr>
                              <w:br/>
                              <w:t xml:space="preserve">3rd suspension — </w:t>
                            </w:r>
                            <w:r w:rsidR="00526D50">
                              <w:rPr>
                                <w:rFonts w:ascii="Arial" w:eastAsia="Arial" w:hAnsi="Arial"/>
                                <w:color w:val="000000"/>
                              </w:rPr>
                              <w:t>Customer will receive a three (3) day* suspension.</w:t>
                            </w:r>
                            <w:r>
                              <w:rPr>
                                <w:rFonts w:ascii="Arial" w:eastAsia="Arial" w:hAnsi="Arial"/>
                                <w:color w:val="000000"/>
                              </w:rPr>
                              <w:br/>
                              <w:t xml:space="preserve">4th suspension — </w:t>
                            </w:r>
                            <w:r w:rsidR="00526D50">
                              <w:rPr>
                                <w:rFonts w:ascii="Arial" w:eastAsia="Arial" w:hAnsi="Arial"/>
                                <w:color w:val="000000"/>
                              </w:rPr>
                              <w:t>Customer will receive a five (5) day* suspension.</w:t>
                            </w:r>
                          </w:p>
                          <w:p w14:paraId="0C5CCC97" w14:textId="0213F322" w:rsidR="001E4455" w:rsidRDefault="00536BD8" w:rsidP="00A30051">
                            <w:pPr>
                              <w:tabs>
                                <w:tab w:val="left" w:pos="576"/>
                              </w:tabs>
                              <w:spacing w:line="360" w:lineRule="exact"/>
                              <w:textAlignment w:val="baseline"/>
                              <w:rPr>
                                <w:rFonts w:ascii="Arial" w:eastAsia="Arial" w:hAnsi="Arial"/>
                                <w:color w:val="000000"/>
                              </w:rPr>
                            </w:pPr>
                            <w:r>
                              <w:rPr>
                                <w:rFonts w:ascii="Arial" w:eastAsia="Arial" w:hAnsi="Arial"/>
                                <w:color w:val="000000"/>
                                <w:spacing w:val="-3"/>
                                <w:sz w:val="24"/>
                              </w:rPr>
                              <w:tab/>
                            </w:r>
                            <w:r w:rsidR="00526D50">
                              <w:rPr>
                                <w:rFonts w:ascii="Arial" w:eastAsia="Arial" w:hAnsi="Arial"/>
                                <w:color w:val="000000"/>
                                <w:spacing w:val="-3"/>
                                <w:sz w:val="24"/>
                              </w:rPr>
                              <w:t xml:space="preserve">Additional occurrences  </w:t>
                            </w:r>
                            <w:r>
                              <w:rPr>
                                <w:rFonts w:ascii="Arial" w:eastAsia="Arial" w:hAnsi="Arial"/>
                                <w:color w:val="000000"/>
                                <w:spacing w:val="-3"/>
                              </w:rPr>
                              <w:t xml:space="preserve">— </w:t>
                            </w:r>
                            <w:r w:rsidR="00526D50">
                              <w:rPr>
                                <w:rFonts w:ascii="Arial" w:eastAsia="Arial" w:hAnsi="Arial"/>
                                <w:color w:val="000000"/>
                              </w:rPr>
                              <w:t>Customer will receive a seven (7) day* suspension.</w:t>
                            </w:r>
                          </w:p>
                          <w:p w14:paraId="52630078" w14:textId="6F91BA22" w:rsidR="00526D50" w:rsidRPr="00526D50" w:rsidRDefault="00526D50" w:rsidP="00526D50">
                            <w:pPr>
                              <w:pStyle w:val="ListParagraph"/>
                              <w:tabs>
                                <w:tab w:val="left" w:pos="576"/>
                              </w:tabs>
                              <w:spacing w:line="360" w:lineRule="exact"/>
                              <w:textAlignment w:val="baseline"/>
                              <w:rPr>
                                <w:rFonts w:ascii="Arial" w:eastAsia="Arial" w:hAnsi="Arial"/>
                                <w:i/>
                                <w:iCs/>
                                <w:color w:val="000000"/>
                                <w:spacing w:val="-3"/>
                                <w:sz w:val="24"/>
                              </w:rPr>
                            </w:pPr>
                            <w:r w:rsidRPr="00526D50">
                              <w:rPr>
                                <w:rFonts w:ascii="Arial" w:eastAsia="Arial" w:hAnsi="Arial"/>
                                <w:i/>
                                <w:iCs/>
                                <w:color w:val="000000"/>
                                <w:spacing w:val="-3"/>
                                <w:sz w:val="24"/>
                              </w:rPr>
                              <w:t>*For this policy, the suspension period means days that MATA is in ope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C5A9C7" id="Text Box 28" o:spid="_x0000_s1069" type="#_x0000_t202" style="position:absolute;margin-left:23.15pt;margin-top:121.1pt;width:540pt;height:650.9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" filled="f" stroked="f">
                <v:textbox inset="0,0,0,0">
                  <w:txbxContent>
                    <w:p w14:paraId="0CED9ECE" w14:textId="77777777" w:rsidR="001E4455" w:rsidRDefault="00536BD8">
                      <w:pPr>
                        <w:spacing w:line="359" w:lineRule="exact"/>
                        <w:ind w:left="576" w:right="72"/>
                        <w:jc w:val="both"/>
                        <w:textAlignment w:val="baseline"/>
                        <w:rPr>
                          <w:rFonts w:ascii="Arial" w:eastAsia="Arial" w:hAnsi="Arial"/>
                          <w:color w:val="000000"/>
                          <w:spacing w:val="-4"/>
                        </w:rPr>
                      </w:pPr>
                      <w:r>
                        <w:rPr>
                          <w:rFonts w:ascii="Arial" w:eastAsia="Arial" w:hAnsi="Arial"/>
                          <w:color w:val="000000"/>
                          <w:spacing w:val="-4"/>
                        </w:rPr>
                        <w:t>Scheduling a trip and then failing to use the service, without properly canceling the trip, causes delays to the service and other passengers. Passengers who establish a pattern or practice of missed trips under the ADA could receive imposed sanctions. A pattern or practice involves intentional, repeated or regular actions, not isolated, accidental, or singular incidents which are within the control of the individual passenger. Missed trips due to errors of the transit agency, operator error, or circumstances beyond the passenger’s control are not attributed to the passenger. If a customer is a no-show ten (10) times within a thirty (30) day period and the no-shows are 15 percent or more of the trips scheduled for the customer during the thirty (30) day period, a suspension may be issued.</w:t>
                      </w:r>
                    </w:p>
                    <w:p w14:paraId="12F1F804" w14:textId="77777777" w:rsidR="001E4455" w:rsidRDefault="00536BD8">
                      <w:pPr>
                        <w:spacing w:before="183" w:line="360" w:lineRule="exact"/>
                        <w:ind w:left="576" w:right="72"/>
                        <w:jc w:val="both"/>
                        <w:textAlignment w:val="baseline"/>
                        <w:rPr>
                          <w:rFonts w:ascii="Arial" w:eastAsia="Arial" w:hAnsi="Arial"/>
                          <w:color w:val="000000"/>
                        </w:rPr>
                      </w:pPr>
                      <w:r>
                        <w:rPr>
                          <w:rFonts w:ascii="Arial" w:eastAsia="Arial" w:hAnsi="Arial"/>
                          <w:color w:val="000000"/>
                        </w:rPr>
                        <w:t>If a passenger feels that any of the attributed no-shows were beyond their control and or were charged in error, they may contact MATAplus to appeal any charged no -show.</w:t>
                      </w:r>
                    </w:p>
                    <w:p w14:paraId="67C46740" w14:textId="77777777" w:rsidR="001E4455" w:rsidRDefault="00536BD8">
                      <w:pPr>
                        <w:spacing w:before="284" w:line="255" w:lineRule="exact"/>
                        <w:ind w:left="576"/>
                        <w:textAlignment w:val="baseline"/>
                        <w:rPr>
                          <w:rFonts w:ascii="Arial" w:eastAsia="Arial" w:hAnsi="Arial"/>
                          <w:b/>
                          <w:color w:val="000000"/>
                          <w:sz w:val="23"/>
                        </w:rPr>
                      </w:pPr>
                      <w:r>
                        <w:rPr>
                          <w:rFonts w:ascii="Arial" w:eastAsia="Arial" w:hAnsi="Arial"/>
                          <w:b/>
                          <w:color w:val="000000"/>
                          <w:sz w:val="23"/>
                        </w:rPr>
                        <w:t xml:space="preserve">To request an appeal: </w:t>
                      </w:r>
                      <w:r>
                        <w:rPr>
                          <w:rFonts w:ascii="Arial" w:eastAsia="Arial" w:hAnsi="Arial"/>
                          <w:color w:val="000000"/>
                        </w:rPr>
                        <w:t>Call 901-722-7193 or email mpluscertification@matatransit.com.</w:t>
                      </w:r>
                    </w:p>
                    <w:p w14:paraId="74B9EC1F" w14:textId="77777777" w:rsidR="001E4455" w:rsidRDefault="00536BD8">
                      <w:pPr>
                        <w:spacing w:before="288" w:line="255" w:lineRule="exact"/>
                        <w:ind w:left="576"/>
                        <w:textAlignment w:val="baseline"/>
                        <w:rPr>
                          <w:rFonts w:ascii="Arial" w:eastAsia="Arial" w:hAnsi="Arial"/>
                          <w:b/>
                          <w:color w:val="000000"/>
                          <w:spacing w:val="9"/>
                          <w:sz w:val="23"/>
                        </w:rPr>
                      </w:pPr>
                      <w:r>
                        <w:rPr>
                          <w:rFonts w:ascii="Arial" w:eastAsia="Arial" w:hAnsi="Arial"/>
                          <w:b/>
                          <w:color w:val="000000"/>
                          <w:spacing w:val="9"/>
                          <w:sz w:val="23"/>
                        </w:rPr>
                        <w:t>Appeals by mail can also be submitted to:</w:t>
                      </w:r>
                    </w:p>
                    <w:p w14:paraId="1BA4545B" w14:textId="77777777" w:rsidR="001E4455" w:rsidRDefault="00536BD8">
                      <w:pPr>
                        <w:spacing w:before="107" w:line="251" w:lineRule="exact"/>
                        <w:ind w:left="576"/>
                        <w:textAlignment w:val="baseline"/>
                        <w:rPr>
                          <w:rFonts w:ascii="Arial" w:eastAsia="Arial" w:hAnsi="Arial"/>
                          <w:color w:val="000000"/>
                          <w:spacing w:val="-5"/>
                        </w:rPr>
                      </w:pPr>
                      <w:r>
                        <w:rPr>
                          <w:rFonts w:ascii="Arial" w:eastAsia="Arial" w:hAnsi="Arial"/>
                          <w:color w:val="000000"/>
                          <w:spacing w:val="-5"/>
                        </w:rPr>
                        <w:t>MATAplus ADA</w:t>
                      </w:r>
                    </w:p>
                    <w:p w14:paraId="0A44DA8A" w14:textId="77777777" w:rsidR="001E4455" w:rsidRDefault="00536BD8">
                      <w:pPr>
                        <w:spacing w:before="109" w:line="251" w:lineRule="exact"/>
                        <w:ind w:left="576"/>
                        <w:textAlignment w:val="baseline"/>
                        <w:rPr>
                          <w:rFonts w:ascii="Arial" w:eastAsia="Arial" w:hAnsi="Arial"/>
                          <w:color w:val="000000"/>
                          <w:spacing w:val="-6"/>
                        </w:rPr>
                      </w:pPr>
                      <w:r>
                        <w:rPr>
                          <w:rFonts w:ascii="Arial" w:eastAsia="Arial" w:hAnsi="Arial"/>
                          <w:color w:val="000000"/>
                          <w:spacing w:val="-6"/>
                        </w:rPr>
                        <w:t>1370 Levee Road</w:t>
                      </w:r>
                    </w:p>
                    <w:p w14:paraId="0E808B72" w14:textId="77777777" w:rsidR="001E4455" w:rsidRDefault="00536BD8">
                      <w:pPr>
                        <w:spacing w:before="109" w:line="251" w:lineRule="exact"/>
                        <w:ind w:left="576"/>
                        <w:textAlignment w:val="baseline"/>
                        <w:rPr>
                          <w:rFonts w:ascii="Arial" w:eastAsia="Arial" w:hAnsi="Arial"/>
                          <w:color w:val="000000"/>
                          <w:spacing w:val="-4"/>
                        </w:rPr>
                      </w:pPr>
                      <w:r>
                        <w:rPr>
                          <w:rFonts w:ascii="Arial" w:eastAsia="Arial" w:hAnsi="Arial"/>
                          <w:color w:val="000000"/>
                          <w:spacing w:val="-4"/>
                        </w:rPr>
                        <w:t>Memphis, TN 38108</w:t>
                      </w:r>
                    </w:p>
                    <w:p w14:paraId="74724770" w14:textId="77777777" w:rsidR="001E4455" w:rsidRDefault="00536BD8">
                      <w:pPr>
                        <w:spacing w:before="284" w:line="255" w:lineRule="exact"/>
                        <w:ind w:left="576"/>
                        <w:jc w:val="both"/>
                        <w:textAlignment w:val="baseline"/>
                        <w:rPr>
                          <w:rFonts w:ascii="Arial" w:eastAsia="Arial" w:hAnsi="Arial"/>
                          <w:b/>
                          <w:color w:val="000000"/>
                          <w:spacing w:val="4"/>
                          <w:sz w:val="23"/>
                        </w:rPr>
                      </w:pPr>
                      <w:r>
                        <w:rPr>
                          <w:rFonts w:ascii="Arial" w:eastAsia="Arial" w:hAnsi="Arial"/>
                          <w:b/>
                          <w:color w:val="000000"/>
                          <w:spacing w:val="4"/>
                          <w:sz w:val="23"/>
                        </w:rPr>
                        <w:t>NO-SHOW APPEAL PROCESS</w:t>
                      </w:r>
                    </w:p>
                    <w:p w14:paraId="5F2B8846" w14:textId="77777777" w:rsidR="001E4455" w:rsidRDefault="00536BD8">
                      <w:pPr>
                        <w:spacing w:line="359" w:lineRule="exact"/>
                        <w:ind w:left="576" w:right="72"/>
                        <w:jc w:val="both"/>
                        <w:textAlignment w:val="baseline"/>
                        <w:rPr>
                          <w:rFonts w:ascii="Arial" w:eastAsia="Arial" w:hAnsi="Arial"/>
                          <w:color w:val="000000"/>
                        </w:rPr>
                      </w:pPr>
                      <w:r>
                        <w:rPr>
                          <w:rFonts w:ascii="Arial" w:eastAsia="Arial" w:hAnsi="Arial"/>
                          <w:color w:val="000000"/>
                        </w:rPr>
                        <w:t>If a passenger requests an appeal, paratransit service will continue to be provided to the passenger until the appeal is heard and decided. The passenger will be notified of the appeal date, time and location of the appeal. During the appeal process, the passenger will be allowed an opportunity to be heard and present information and arguments. After your appeal, you will receive a response regarding the decision within five (5) working days. If any of the appeals are overturned, the no-shows will be removed from the passenger’s record.</w:t>
                      </w:r>
                    </w:p>
                    <w:p w14:paraId="2417D78C" w14:textId="77777777" w:rsidR="001E4455" w:rsidRDefault="00536BD8">
                      <w:pPr>
                        <w:spacing w:before="290" w:line="255" w:lineRule="exact"/>
                        <w:ind w:left="576"/>
                        <w:textAlignment w:val="baseline"/>
                        <w:rPr>
                          <w:rFonts w:ascii="Arial" w:eastAsia="Arial" w:hAnsi="Arial"/>
                          <w:b/>
                          <w:color w:val="000000"/>
                          <w:spacing w:val="7"/>
                          <w:sz w:val="23"/>
                        </w:rPr>
                      </w:pPr>
                      <w:r>
                        <w:rPr>
                          <w:rFonts w:ascii="Arial" w:eastAsia="Arial" w:hAnsi="Arial"/>
                          <w:b/>
                          <w:color w:val="000000"/>
                          <w:spacing w:val="7"/>
                          <w:sz w:val="23"/>
                        </w:rPr>
                        <w:t>NO-SHOW SUSPENSIONS</w:t>
                      </w:r>
                    </w:p>
                    <w:p w14:paraId="41B4E1D6" w14:textId="77777777" w:rsidR="001E4455" w:rsidRDefault="00536BD8">
                      <w:pPr>
                        <w:spacing w:line="359" w:lineRule="exact"/>
                        <w:ind w:left="576" w:right="72"/>
                        <w:jc w:val="both"/>
                        <w:textAlignment w:val="baseline"/>
                        <w:rPr>
                          <w:rFonts w:ascii="Arial" w:eastAsia="Arial" w:hAnsi="Arial"/>
                          <w:color w:val="000000"/>
                        </w:rPr>
                      </w:pPr>
                      <w:r>
                        <w:rPr>
                          <w:rFonts w:ascii="Arial" w:eastAsia="Arial" w:hAnsi="Arial"/>
                          <w:color w:val="000000"/>
                        </w:rPr>
                        <w:t>The goal of issuing suspensions to any passenger is not to deny the passenger service but to reduce the number of no-shows and correct the problem which can lead to a disruption in service. If any passenger’s suspensions are upheld, the passenger’s suspension will be as follows:</w:t>
                      </w:r>
                    </w:p>
                    <w:p w14:paraId="5348AFA0" w14:textId="77777777" w:rsidR="001E4455" w:rsidRDefault="00536BD8">
                      <w:pPr>
                        <w:spacing w:before="284" w:line="255" w:lineRule="exact"/>
                        <w:ind w:left="576"/>
                        <w:textAlignment w:val="baseline"/>
                        <w:rPr>
                          <w:rFonts w:ascii="Arial" w:eastAsia="Arial" w:hAnsi="Arial"/>
                          <w:b/>
                          <w:color w:val="000000"/>
                          <w:spacing w:val="5"/>
                          <w:sz w:val="23"/>
                        </w:rPr>
                      </w:pPr>
                      <w:r>
                        <w:rPr>
                          <w:rFonts w:ascii="Arial" w:eastAsia="Arial" w:hAnsi="Arial"/>
                          <w:b/>
                          <w:color w:val="000000"/>
                          <w:spacing w:val="5"/>
                          <w:sz w:val="23"/>
                        </w:rPr>
                        <w:t>PENALTY</w:t>
                      </w:r>
                    </w:p>
                    <w:p w14:paraId="268661A5" w14:textId="47772E3A" w:rsidR="001E4455" w:rsidRDefault="00536BD8" w:rsidP="00A30051">
                      <w:pPr>
                        <w:spacing w:line="359" w:lineRule="exact"/>
                        <w:ind w:left="576"/>
                        <w:textAlignment w:val="baseline"/>
                        <w:rPr>
                          <w:rFonts w:ascii="Arial" w:eastAsia="Arial" w:hAnsi="Arial"/>
                          <w:color w:val="000000"/>
                        </w:rPr>
                      </w:pPr>
                      <w:r>
                        <w:rPr>
                          <w:rFonts w:ascii="Arial" w:eastAsia="Arial" w:hAnsi="Arial"/>
                          <w:color w:val="000000"/>
                        </w:rPr>
                        <w:t xml:space="preserve">1st </w:t>
                      </w:r>
                      <w:r w:rsidR="00526D50">
                        <w:rPr>
                          <w:rFonts w:ascii="Arial" w:eastAsia="Arial" w:hAnsi="Arial"/>
                          <w:color w:val="000000"/>
                        </w:rPr>
                        <w:t xml:space="preserve">occurrence </w:t>
                      </w:r>
                      <w:r>
                        <w:rPr>
                          <w:rFonts w:ascii="Arial" w:eastAsia="Arial" w:hAnsi="Arial"/>
                          <w:color w:val="000000"/>
                        </w:rPr>
                        <w:t xml:space="preserve"> — </w:t>
                      </w:r>
                      <w:r w:rsidR="00526D50">
                        <w:rPr>
                          <w:rFonts w:ascii="Arial" w:eastAsia="Arial" w:hAnsi="Arial"/>
                          <w:color w:val="000000"/>
                        </w:rPr>
                        <w:t>A warning letter issued advising rider of their violation of the policy.</w:t>
                      </w:r>
                      <w:r>
                        <w:rPr>
                          <w:rFonts w:ascii="Arial" w:eastAsia="Arial" w:hAnsi="Arial"/>
                          <w:color w:val="000000"/>
                        </w:rPr>
                        <w:t xml:space="preserve"> </w:t>
                      </w:r>
                      <w:r>
                        <w:rPr>
                          <w:rFonts w:ascii="Arial" w:eastAsia="Arial" w:hAnsi="Arial"/>
                          <w:color w:val="000000"/>
                        </w:rPr>
                        <w:br/>
                        <w:t xml:space="preserve">2nd </w:t>
                      </w:r>
                      <w:r w:rsidR="00526D50">
                        <w:rPr>
                          <w:rFonts w:ascii="Arial" w:eastAsia="Arial" w:hAnsi="Arial"/>
                          <w:color w:val="000000"/>
                        </w:rPr>
                        <w:t xml:space="preserve">occurrence </w:t>
                      </w:r>
                      <w:r>
                        <w:rPr>
                          <w:rFonts w:ascii="Arial" w:eastAsia="Arial" w:hAnsi="Arial"/>
                          <w:color w:val="000000"/>
                        </w:rPr>
                        <w:t xml:space="preserve"> — </w:t>
                      </w:r>
                      <w:r w:rsidR="00526D50">
                        <w:rPr>
                          <w:rFonts w:ascii="Arial" w:eastAsia="Arial" w:hAnsi="Arial"/>
                          <w:color w:val="000000"/>
                        </w:rPr>
                        <w:t xml:space="preserve">Customer will receive a </w:t>
                      </w:r>
                      <w:r>
                        <w:rPr>
                          <w:rFonts w:ascii="Arial" w:eastAsia="Arial" w:hAnsi="Arial"/>
                          <w:color w:val="000000"/>
                        </w:rPr>
                        <w:t xml:space="preserve">one (1) </w:t>
                      </w:r>
                      <w:r w:rsidR="00526D50">
                        <w:rPr>
                          <w:rFonts w:ascii="Arial" w:eastAsia="Arial" w:hAnsi="Arial"/>
                          <w:color w:val="000000"/>
                        </w:rPr>
                        <w:t>day* suspension.</w:t>
                      </w:r>
                      <w:r>
                        <w:rPr>
                          <w:rFonts w:ascii="Arial" w:eastAsia="Arial" w:hAnsi="Arial"/>
                          <w:color w:val="000000"/>
                        </w:rPr>
                        <w:t xml:space="preserve"> </w:t>
                      </w:r>
                      <w:r>
                        <w:rPr>
                          <w:rFonts w:ascii="Arial" w:eastAsia="Arial" w:hAnsi="Arial"/>
                          <w:color w:val="000000"/>
                        </w:rPr>
                        <w:br/>
                        <w:t xml:space="preserve">3rd suspension — </w:t>
                      </w:r>
                      <w:r w:rsidR="00526D50">
                        <w:rPr>
                          <w:rFonts w:ascii="Arial" w:eastAsia="Arial" w:hAnsi="Arial"/>
                          <w:color w:val="000000"/>
                        </w:rPr>
                        <w:t>Customer will receive a three (3) day* suspension.</w:t>
                      </w:r>
                      <w:r>
                        <w:rPr>
                          <w:rFonts w:ascii="Arial" w:eastAsia="Arial" w:hAnsi="Arial"/>
                          <w:color w:val="000000"/>
                        </w:rPr>
                        <w:br/>
                        <w:t xml:space="preserve">4th suspension — </w:t>
                      </w:r>
                      <w:r w:rsidR="00526D50">
                        <w:rPr>
                          <w:rFonts w:ascii="Arial" w:eastAsia="Arial" w:hAnsi="Arial"/>
                          <w:color w:val="000000"/>
                        </w:rPr>
                        <w:t>Customer will receive a five (5) day* suspension.</w:t>
                      </w:r>
                    </w:p>
                    <w:p w14:paraId="0C5CCC97" w14:textId="0213F322" w:rsidR="001E4455" w:rsidRDefault="00536BD8" w:rsidP="00A30051">
                      <w:pPr>
                        <w:tabs>
                          <w:tab w:val="left" w:pos="576"/>
                        </w:tabs>
                        <w:spacing w:line="360" w:lineRule="exact"/>
                        <w:textAlignment w:val="baseline"/>
                        <w:rPr>
                          <w:rFonts w:ascii="Arial" w:eastAsia="Arial" w:hAnsi="Arial"/>
                          <w:color w:val="000000"/>
                        </w:rPr>
                      </w:pPr>
                      <w:r>
                        <w:rPr>
                          <w:rFonts w:ascii="Arial" w:eastAsia="Arial" w:hAnsi="Arial"/>
                          <w:color w:val="000000"/>
                          <w:spacing w:val="-3"/>
                          <w:sz w:val="24"/>
                        </w:rPr>
                        <w:tab/>
                      </w:r>
                      <w:r w:rsidR="00526D50">
                        <w:rPr>
                          <w:rFonts w:ascii="Arial" w:eastAsia="Arial" w:hAnsi="Arial"/>
                          <w:color w:val="000000"/>
                          <w:spacing w:val="-3"/>
                          <w:sz w:val="24"/>
                        </w:rPr>
                        <w:t xml:space="preserve">Additional occurrences  </w:t>
                      </w:r>
                      <w:r>
                        <w:rPr>
                          <w:rFonts w:ascii="Arial" w:eastAsia="Arial" w:hAnsi="Arial"/>
                          <w:color w:val="000000"/>
                          <w:spacing w:val="-3"/>
                        </w:rPr>
                        <w:t xml:space="preserve">— </w:t>
                      </w:r>
                      <w:r w:rsidR="00526D50">
                        <w:rPr>
                          <w:rFonts w:ascii="Arial" w:eastAsia="Arial" w:hAnsi="Arial"/>
                          <w:color w:val="000000"/>
                        </w:rPr>
                        <w:t>Customer will receive a seven (7) day* suspension.</w:t>
                      </w:r>
                    </w:p>
                    <w:p w14:paraId="52630078" w14:textId="6F91BA22" w:rsidR="00526D50" w:rsidRPr="00526D50" w:rsidRDefault="00526D50" w:rsidP="00526D50">
                      <w:pPr>
                        <w:pStyle w:val="ListParagraph"/>
                        <w:tabs>
                          <w:tab w:val="left" w:pos="576"/>
                        </w:tabs>
                        <w:spacing w:line="360" w:lineRule="exact"/>
                        <w:textAlignment w:val="baseline"/>
                        <w:rPr>
                          <w:rFonts w:ascii="Arial" w:eastAsia="Arial" w:hAnsi="Arial"/>
                          <w:i/>
                          <w:iCs/>
                          <w:color w:val="000000"/>
                          <w:spacing w:val="-3"/>
                          <w:sz w:val="24"/>
                        </w:rPr>
                      </w:pPr>
                      <w:r w:rsidRPr="00526D50">
                        <w:rPr>
                          <w:rFonts w:ascii="Arial" w:eastAsia="Arial" w:hAnsi="Arial"/>
                          <w:i/>
                          <w:iCs/>
                          <w:color w:val="000000"/>
                          <w:spacing w:val="-3"/>
                          <w:sz w:val="24"/>
                        </w:rPr>
                        <w:t>*For this policy, the suspension period means days that MATA is in operation.</w:t>
                      </w:r>
                    </w:p>
                  </w:txbxContent>
                </v:textbox>
                <w10:wrap type="square" anchorx="page" anchory="page"/>
              </v:shape>
            </w:pict>
          </mc:Fallback>
        </mc:AlternateContent>
      </w:r>
      <w:r w:rsidR="006F0A29">
        <w:rPr>
          <w:noProof/>
        </w:rPr>
        <mc:AlternateContent>
          <mc:Choice Requires="wps">
            <w:drawing>
              <wp:anchor distT="0" distB="0" distL="0" distR="0" simplePos="0" relativeHeight="251666944" behindDoc="1" locked="0" layoutInCell="1" allowOverlap="1" wp14:anchorId="5CCA3E52" wp14:editId="7F01EC32">
                <wp:simplePos x="0" y="0"/>
                <wp:positionH relativeFrom="page">
                  <wp:posOffset>294005</wp:posOffset>
                </wp:positionH>
                <wp:positionV relativeFrom="page">
                  <wp:posOffset>609600</wp:posOffset>
                </wp:positionV>
                <wp:extent cx="6858000" cy="1068070"/>
                <wp:effectExtent l="0" t="0" r="0" b="0"/>
                <wp:wrapSquare wrapText="bothSides"/>
                <wp:docPr id="7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068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06EE6" w14:textId="77777777" w:rsidR="001E4455" w:rsidRDefault="001E4455">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788"/>
                              <w:gridCol w:w="9012"/>
                            </w:tblGrid>
                            <w:tr w:rsidR="001E4455" w14:paraId="2B1D1E91" w14:textId="77777777">
                              <w:trPr>
                                <w:trHeight w:hRule="exact" w:val="1358"/>
                              </w:trPr>
                              <w:tc>
                                <w:tcPr>
                                  <w:tcW w:w="1788" w:type="dxa"/>
                                  <w:tcBorders>
                                    <w:top w:val="none" w:sz="0" w:space="0" w:color="000000"/>
                                    <w:left w:val="none" w:sz="0" w:space="0" w:color="000000"/>
                                    <w:bottom w:val="none" w:sz="0" w:space="0" w:color="000000"/>
                                    <w:right w:val="none" w:sz="0" w:space="0" w:color="000000"/>
                                  </w:tcBorders>
                                </w:tcPr>
                                <w:p w14:paraId="4ACB6D15" w14:textId="77777777" w:rsidR="001E4455" w:rsidRDefault="00536BD8">
                                  <w:pPr>
                                    <w:spacing w:before="34" w:after="28"/>
                                    <w:ind w:left="617"/>
                                    <w:jc w:val="right"/>
                                    <w:textAlignment w:val="baseline"/>
                                  </w:pPr>
                                  <w:r>
                                    <w:rPr>
                                      <w:noProof/>
                                    </w:rPr>
                                    <w:drawing>
                                      <wp:inline distT="0" distB="0" distL="0" distR="0" wp14:anchorId="2E0A2A77" wp14:editId="570BDC9D">
                                        <wp:extent cx="743585" cy="7435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referRelativeResize="0"/>
                                              </pic:nvPicPr>
                                              <pic:blipFill>
                                                <a:blip r:embed="rId13"/>
                                                <a:stretch>
                                                  <a:fillRect/>
                                                </a:stretch>
                                              </pic:blipFill>
                                              <pic:spPr>
                                                <a:xfrm>
                                                  <a:off x="0" y="0"/>
                                                  <a:ext cx="743585" cy="743585"/>
                                                </a:xfrm>
                                                <a:prstGeom prst="rect">
                                                  <a:avLst/>
                                                </a:prstGeom>
                                              </pic:spPr>
                                            </pic:pic>
                                          </a:graphicData>
                                        </a:graphic>
                                      </wp:inline>
                                    </w:drawing>
                                  </w:r>
                                </w:p>
                              </w:tc>
                              <w:tc>
                                <w:tcPr>
                                  <w:tcW w:w="9012" w:type="dxa"/>
                                  <w:tcBorders>
                                    <w:top w:val="none" w:sz="0" w:space="0" w:color="000000"/>
                                    <w:left w:val="none" w:sz="0" w:space="0" w:color="000000"/>
                                    <w:bottom w:val="none" w:sz="0" w:space="0" w:color="000000"/>
                                    <w:right w:val="none" w:sz="0" w:space="0" w:color="000000"/>
                                  </w:tcBorders>
                                </w:tcPr>
                                <w:p w14:paraId="79249E4F" w14:textId="77777777" w:rsidR="001E4455" w:rsidRDefault="00536BD8">
                                  <w:pPr>
                                    <w:spacing w:line="625" w:lineRule="exact"/>
                                    <w:ind w:left="288"/>
                                    <w:textAlignment w:val="baseline"/>
                                    <w:rPr>
                                      <w:rFonts w:ascii="Arial" w:eastAsia="Arial" w:hAnsi="Arial"/>
                                      <w:b/>
                                      <w:color w:val="6DAA52"/>
                                      <w:w w:val="115"/>
                                      <w:sz w:val="60"/>
                                    </w:rPr>
                                  </w:pPr>
                                  <w:r>
                                    <w:rPr>
                                      <w:rFonts w:ascii="Arial" w:eastAsia="Arial" w:hAnsi="Arial"/>
                                      <w:b/>
                                      <w:color w:val="6DAA52"/>
                                      <w:w w:val="115"/>
                                      <w:sz w:val="60"/>
                                    </w:rPr>
                                    <w:t>No-Show</w:t>
                                  </w:r>
                                </w:p>
                                <w:p w14:paraId="0CDA3B2E" w14:textId="77777777" w:rsidR="001E4455" w:rsidRDefault="00536BD8">
                                  <w:pPr>
                                    <w:spacing w:before="36" w:line="683" w:lineRule="exact"/>
                                    <w:ind w:left="288"/>
                                    <w:textAlignment w:val="baseline"/>
                                    <w:rPr>
                                      <w:rFonts w:ascii="Arial" w:eastAsia="Arial" w:hAnsi="Arial"/>
                                      <w:b/>
                                      <w:color w:val="6DAA52"/>
                                      <w:w w:val="115"/>
                                      <w:sz w:val="60"/>
                                    </w:rPr>
                                  </w:pPr>
                                  <w:r>
                                    <w:rPr>
                                      <w:rFonts w:ascii="Arial" w:eastAsia="Arial" w:hAnsi="Arial"/>
                                      <w:b/>
                                      <w:color w:val="6DAA52"/>
                                      <w:w w:val="115"/>
                                      <w:sz w:val="60"/>
                                    </w:rPr>
                                    <w:t>Policy</w:t>
                                  </w:r>
                                </w:p>
                              </w:tc>
                            </w:tr>
                          </w:tbl>
                          <w:p w14:paraId="172A65C3" w14:textId="77777777" w:rsidR="001E4455" w:rsidRDefault="001E4455">
                            <w:pPr>
                              <w:spacing w:after="232"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A3E52" id="Text Box 29" o:spid="_x0000_s1070" type="#_x0000_t202" style="position:absolute;margin-left:23.15pt;margin-top:48pt;width:540pt;height:84.1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" filled="f" stroked="f">
                <v:textbox inset="0,0,0,0">
                  <w:txbxContent>
                    <w:p w14:paraId="69A06EE6" w14:textId="77777777" w:rsidR="001E4455" w:rsidRDefault="001E4455">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788"/>
                        <w:gridCol w:w="9012"/>
                      </w:tblGrid>
                      <w:tr w:rsidR="001E4455" w14:paraId="2B1D1E91" w14:textId="77777777">
                        <w:trPr>
                          <w:trHeight w:hRule="exact" w:val="1358"/>
                        </w:trPr>
                        <w:tc>
                          <w:tcPr>
                            <w:tcW w:w="1788" w:type="dxa"/>
                            <w:tcBorders>
                              <w:top w:val="none" w:sz="0" w:space="0" w:color="000000"/>
                              <w:left w:val="none" w:sz="0" w:space="0" w:color="000000"/>
                              <w:bottom w:val="none" w:sz="0" w:space="0" w:color="000000"/>
                              <w:right w:val="none" w:sz="0" w:space="0" w:color="000000"/>
                            </w:tcBorders>
                          </w:tcPr>
                          <w:p w14:paraId="4ACB6D15" w14:textId="77777777" w:rsidR="001E4455" w:rsidRDefault="00536BD8">
                            <w:pPr>
                              <w:spacing w:before="34" w:after="28"/>
                              <w:ind w:left="617"/>
                              <w:jc w:val="right"/>
                              <w:textAlignment w:val="baseline"/>
                            </w:pPr>
                            <w:r>
                              <w:rPr>
                                <w:noProof/>
                              </w:rPr>
                              <w:drawing>
                                <wp:inline distT="0" distB="0" distL="0" distR="0" wp14:anchorId="2E0A2A77" wp14:editId="570BDC9D">
                                  <wp:extent cx="743585" cy="7435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referRelativeResize="0"/>
                                        </pic:nvPicPr>
                                        <pic:blipFill>
                                          <a:blip r:embed="rId13"/>
                                          <a:stretch>
                                            <a:fillRect/>
                                          </a:stretch>
                                        </pic:blipFill>
                                        <pic:spPr>
                                          <a:xfrm>
                                            <a:off x="0" y="0"/>
                                            <a:ext cx="743585" cy="743585"/>
                                          </a:xfrm>
                                          <a:prstGeom prst="rect">
                                            <a:avLst/>
                                          </a:prstGeom>
                                        </pic:spPr>
                                      </pic:pic>
                                    </a:graphicData>
                                  </a:graphic>
                                </wp:inline>
                              </w:drawing>
                            </w:r>
                          </w:p>
                        </w:tc>
                        <w:tc>
                          <w:tcPr>
                            <w:tcW w:w="9012" w:type="dxa"/>
                            <w:tcBorders>
                              <w:top w:val="none" w:sz="0" w:space="0" w:color="000000"/>
                              <w:left w:val="none" w:sz="0" w:space="0" w:color="000000"/>
                              <w:bottom w:val="none" w:sz="0" w:space="0" w:color="000000"/>
                              <w:right w:val="none" w:sz="0" w:space="0" w:color="000000"/>
                            </w:tcBorders>
                          </w:tcPr>
                          <w:p w14:paraId="79249E4F" w14:textId="77777777" w:rsidR="001E4455" w:rsidRDefault="00536BD8">
                            <w:pPr>
                              <w:spacing w:line="625" w:lineRule="exact"/>
                              <w:ind w:left="288"/>
                              <w:textAlignment w:val="baseline"/>
                              <w:rPr>
                                <w:rFonts w:ascii="Arial" w:eastAsia="Arial" w:hAnsi="Arial"/>
                                <w:b/>
                                <w:color w:val="6DAA52"/>
                                <w:w w:val="115"/>
                                <w:sz w:val="60"/>
                              </w:rPr>
                            </w:pPr>
                            <w:r>
                              <w:rPr>
                                <w:rFonts w:ascii="Arial" w:eastAsia="Arial" w:hAnsi="Arial"/>
                                <w:b/>
                                <w:color w:val="6DAA52"/>
                                <w:w w:val="115"/>
                                <w:sz w:val="60"/>
                              </w:rPr>
                              <w:t>No-Show</w:t>
                            </w:r>
                          </w:p>
                          <w:p w14:paraId="0CDA3B2E" w14:textId="77777777" w:rsidR="001E4455" w:rsidRDefault="00536BD8">
                            <w:pPr>
                              <w:spacing w:before="36" w:line="683" w:lineRule="exact"/>
                              <w:ind w:left="288"/>
                              <w:textAlignment w:val="baseline"/>
                              <w:rPr>
                                <w:rFonts w:ascii="Arial" w:eastAsia="Arial" w:hAnsi="Arial"/>
                                <w:b/>
                                <w:color w:val="6DAA52"/>
                                <w:w w:val="115"/>
                                <w:sz w:val="60"/>
                              </w:rPr>
                            </w:pPr>
                            <w:r>
                              <w:rPr>
                                <w:rFonts w:ascii="Arial" w:eastAsia="Arial" w:hAnsi="Arial"/>
                                <w:b/>
                                <w:color w:val="6DAA52"/>
                                <w:w w:val="115"/>
                                <w:sz w:val="60"/>
                              </w:rPr>
                              <w:t>Policy</w:t>
                            </w:r>
                          </w:p>
                        </w:tc>
                      </w:tr>
                    </w:tbl>
                    <w:p w14:paraId="172A65C3" w14:textId="77777777" w:rsidR="001E4455" w:rsidRDefault="001E4455">
                      <w:pPr>
                        <w:spacing w:after="232" w:line="20" w:lineRule="exact"/>
                      </w:pPr>
                    </w:p>
                  </w:txbxContent>
                </v:textbox>
                <w10:wrap type="square" anchorx="page" anchory="page"/>
              </v:shape>
            </w:pict>
          </mc:Fallback>
        </mc:AlternateContent>
      </w:r>
    </w:p>
    <w:p w14:paraId="25006A6C" w14:textId="77777777" w:rsidR="001E4455" w:rsidRDefault="001E4455">
      <w:pPr>
        <w:sectPr w:rsidR="001E4455">
          <w:pgSz w:w="12240" w:h="15840"/>
          <w:pgMar w:top="672" w:right="977" w:bottom="170" w:left="463" w:header="720" w:footer="720" w:gutter="0"/>
          <w:cols w:space="720"/>
        </w:sectPr>
      </w:pPr>
    </w:p>
    <w:p w14:paraId="1BFF78A5" w14:textId="1892AC23"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68992" behindDoc="1" locked="0" layoutInCell="1" allowOverlap="1" wp14:anchorId="1B0F16E7" wp14:editId="38A477BF">
                <wp:simplePos x="0" y="0"/>
                <wp:positionH relativeFrom="page">
                  <wp:posOffset>682625</wp:posOffset>
                </wp:positionH>
                <wp:positionV relativeFrom="page">
                  <wp:posOffset>609600</wp:posOffset>
                </wp:positionV>
                <wp:extent cx="6413500" cy="1135380"/>
                <wp:effectExtent l="0" t="0" r="0" b="0"/>
                <wp:wrapSquare wrapText="bothSides"/>
                <wp:docPr id="7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135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8F808"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802"/>
                              <w:gridCol w:w="9298"/>
                            </w:tblGrid>
                            <w:tr w:rsidR="001E4455" w14:paraId="35E3E321" w14:textId="77777777">
                              <w:trPr>
                                <w:trHeight w:hRule="exact" w:val="1212"/>
                              </w:trPr>
                              <w:tc>
                                <w:tcPr>
                                  <w:tcW w:w="802" w:type="dxa"/>
                                  <w:tcBorders>
                                    <w:top w:val="none" w:sz="0" w:space="0" w:color="000000"/>
                                    <w:left w:val="none" w:sz="0" w:space="0" w:color="000000"/>
                                    <w:bottom w:val="none" w:sz="0" w:space="0" w:color="000000"/>
                                    <w:right w:val="none" w:sz="0" w:space="0" w:color="000000"/>
                                  </w:tcBorders>
                                </w:tcPr>
                                <w:p w14:paraId="53400427" w14:textId="77777777" w:rsidR="001E4455" w:rsidRDefault="00536BD8">
                                  <w:pPr>
                                    <w:spacing w:before="7" w:after="29"/>
                                    <w:ind w:left="5"/>
                                    <w:jc w:val="center"/>
                                    <w:textAlignment w:val="baseline"/>
                                  </w:pPr>
                                  <w:r>
                                    <w:rPr>
                                      <w:noProof/>
                                    </w:rPr>
                                    <w:drawing>
                                      <wp:inline distT="0" distB="0" distL="0" distR="0" wp14:anchorId="7D1B5483" wp14:editId="1C8631DC">
                                        <wp:extent cx="506095" cy="7435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referRelativeResize="0"/>
                                              </pic:nvPicPr>
                                              <pic:blipFill>
                                                <a:blip r:embed="rId14"/>
                                                <a:stretch>
                                                  <a:fillRect/>
                                                </a:stretch>
                                              </pic:blipFill>
                                              <pic:spPr>
                                                <a:xfrm>
                                                  <a:off x="0" y="0"/>
                                                  <a:ext cx="506095" cy="743585"/>
                                                </a:xfrm>
                                                <a:prstGeom prst="rect">
                                                  <a:avLst/>
                                                </a:prstGeom>
                                              </pic:spPr>
                                            </pic:pic>
                                          </a:graphicData>
                                        </a:graphic>
                                      </wp:inline>
                                    </w:drawing>
                                  </w:r>
                                </w:p>
                              </w:tc>
                              <w:tc>
                                <w:tcPr>
                                  <w:tcW w:w="9298" w:type="dxa"/>
                                  <w:tcBorders>
                                    <w:top w:val="none" w:sz="0" w:space="0" w:color="000000"/>
                                    <w:left w:val="none" w:sz="0" w:space="0" w:color="000000"/>
                                    <w:bottom w:val="none" w:sz="0" w:space="0" w:color="000000"/>
                                    <w:right w:val="none" w:sz="0" w:space="0" w:color="000000"/>
                                  </w:tcBorders>
                                </w:tcPr>
                                <w:p w14:paraId="59EC1D50" w14:textId="77777777" w:rsidR="001E4455" w:rsidRDefault="00536BD8">
                                  <w:pPr>
                                    <w:spacing w:line="579" w:lineRule="exact"/>
                                    <w:ind w:left="288"/>
                                    <w:textAlignment w:val="baseline"/>
                                    <w:rPr>
                                      <w:rFonts w:ascii="Arial" w:eastAsia="Arial" w:hAnsi="Arial"/>
                                      <w:b/>
                                      <w:color w:val="6DAA52"/>
                                      <w:w w:val="115"/>
                                      <w:sz w:val="60"/>
                                    </w:rPr>
                                  </w:pPr>
                                  <w:r>
                                    <w:rPr>
                                      <w:rFonts w:ascii="Arial" w:eastAsia="Arial" w:hAnsi="Arial"/>
                                      <w:b/>
                                      <w:color w:val="6DAA52"/>
                                      <w:w w:val="115"/>
                                      <w:sz w:val="60"/>
                                    </w:rPr>
                                    <w:t>Pick-Up</w:t>
                                  </w:r>
                                </w:p>
                                <w:p w14:paraId="522D7B66" w14:textId="77777777" w:rsidR="001E4455" w:rsidRDefault="00536BD8">
                                  <w:pPr>
                                    <w:spacing w:before="46" w:line="582" w:lineRule="exact"/>
                                    <w:ind w:left="288"/>
                                    <w:textAlignment w:val="baseline"/>
                                    <w:rPr>
                                      <w:rFonts w:ascii="Arial" w:eastAsia="Arial" w:hAnsi="Arial"/>
                                      <w:b/>
                                      <w:color w:val="6DAA52"/>
                                      <w:w w:val="115"/>
                                      <w:sz w:val="60"/>
                                    </w:rPr>
                                  </w:pPr>
                                  <w:r>
                                    <w:rPr>
                                      <w:rFonts w:ascii="Arial" w:eastAsia="Arial" w:hAnsi="Arial"/>
                                      <w:b/>
                                      <w:color w:val="6DAA52"/>
                                      <w:w w:val="115"/>
                                      <w:sz w:val="60"/>
                                    </w:rPr>
                                    <w:t>Procedures</w:t>
                                  </w:r>
                                </w:p>
                              </w:tc>
                            </w:tr>
                          </w:tbl>
                          <w:p w14:paraId="028D321F" w14:textId="77777777" w:rsidR="001E4455" w:rsidRDefault="001E4455">
                            <w:pPr>
                              <w:spacing w:after="448"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F16E7" id="Text Box 27" o:spid="_x0000_s1071" type="#_x0000_t202" style="position:absolute;margin-left:53.75pt;margin-top:48pt;width:505pt;height:89.4pt;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" filled="f" stroked="f">
                <v:textbox inset="0,0,0,0">
                  <w:txbxContent>
                    <w:p w14:paraId="1EA8F808"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802"/>
                        <w:gridCol w:w="9298"/>
                      </w:tblGrid>
                      <w:tr w:rsidR="001E4455" w14:paraId="35E3E321" w14:textId="77777777">
                        <w:trPr>
                          <w:trHeight w:hRule="exact" w:val="1212"/>
                        </w:trPr>
                        <w:tc>
                          <w:tcPr>
                            <w:tcW w:w="802" w:type="dxa"/>
                            <w:tcBorders>
                              <w:top w:val="none" w:sz="0" w:space="0" w:color="000000"/>
                              <w:left w:val="none" w:sz="0" w:space="0" w:color="000000"/>
                              <w:bottom w:val="none" w:sz="0" w:space="0" w:color="000000"/>
                              <w:right w:val="none" w:sz="0" w:space="0" w:color="000000"/>
                            </w:tcBorders>
                          </w:tcPr>
                          <w:p w14:paraId="53400427" w14:textId="77777777" w:rsidR="001E4455" w:rsidRDefault="00536BD8">
                            <w:pPr>
                              <w:spacing w:before="7" w:after="29"/>
                              <w:ind w:left="5"/>
                              <w:jc w:val="center"/>
                              <w:textAlignment w:val="baseline"/>
                            </w:pPr>
                            <w:r>
                              <w:rPr>
                                <w:noProof/>
                              </w:rPr>
                              <w:drawing>
                                <wp:inline distT="0" distB="0" distL="0" distR="0" wp14:anchorId="7D1B5483" wp14:editId="1C8631DC">
                                  <wp:extent cx="506095" cy="7435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referRelativeResize="0"/>
                                        </pic:nvPicPr>
                                        <pic:blipFill>
                                          <a:blip r:embed="rId14"/>
                                          <a:stretch>
                                            <a:fillRect/>
                                          </a:stretch>
                                        </pic:blipFill>
                                        <pic:spPr>
                                          <a:xfrm>
                                            <a:off x="0" y="0"/>
                                            <a:ext cx="506095" cy="743585"/>
                                          </a:xfrm>
                                          <a:prstGeom prst="rect">
                                            <a:avLst/>
                                          </a:prstGeom>
                                        </pic:spPr>
                                      </pic:pic>
                                    </a:graphicData>
                                  </a:graphic>
                                </wp:inline>
                              </w:drawing>
                            </w:r>
                          </w:p>
                        </w:tc>
                        <w:tc>
                          <w:tcPr>
                            <w:tcW w:w="9298" w:type="dxa"/>
                            <w:tcBorders>
                              <w:top w:val="none" w:sz="0" w:space="0" w:color="000000"/>
                              <w:left w:val="none" w:sz="0" w:space="0" w:color="000000"/>
                              <w:bottom w:val="none" w:sz="0" w:space="0" w:color="000000"/>
                              <w:right w:val="none" w:sz="0" w:space="0" w:color="000000"/>
                            </w:tcBorders>
                          </w:tcPr>
                          <w:p w14:paraId="59EC1D50" w14:textId="77777777" w:rsidR="001E4455" w:rsidRDefault="00536BD8">
                            <w:pPr>
                              <w:spacing w:line="579" w:lineRule="exact"/>
                              <w:ind w:left="288"/>
                              <w:textAlignment w:val="baseline"/>
                              <w:rPr>
                                <w:rFonts w:ascii="Arial" w:eastAsia="Arial" w:hAnsi="Arial"/>
                                <w:b/>
                                <w:color w:val="6DAA52"/>
                                <w:w w:val="115"/>
                                <w:sz w:val="60"/>
                              </w:rPr>
                            </w:pPr>
                            <w:r>
                              <w:rPr>
                                <w:rFonts w:ascii="Arial" w:eastAsia="Arial" w:hAnsi="Arial"/>
                                <w:b/>
                                <w:color w:val="6DAA52"/>
                                <w:w w:val="115"/>
                                <w:sz w:val="60"/>
                              </w:rPr>
                              <w:t>Pick-Up</w:t>
                            </w:r>
                          </w:p>
                          <w:p w14:paraId="522D7B66" w14:textId="77777777" w:rsidR="001E4455" w:rsidRDefault="00536BD8">
                            <w:pPr>
                              <w:spacing w:before="46" w:line="582" w:lineRule="exact"/>
                              <w:ind w:left="288"/>
                              <w:textAlignment w:val="baseline"/>
                              <w:rPr>
                                <w:rFonts w:ascii="Arial" w:eastAsia="Arial" w:hAnsi="Arial"/>
                                <w:b/>
                                <w:color w:val="6DAA52"/>
                                <w:w w:val="115"/>
                                <w:sz w:val="60"/>
                              </w:rPr>
                            </w:pPr>
                            <w:r>
                              <w:rPr>
                                <w:rFonts w:ascii="Arial" w:eastAsia="Arial" w:hAnsi="Arial"/>
                                <w:b/>
                                <w:color w:val="6DAA52"/>
                                <w:w w:val="115"/>
                                <w:sz w:val="60"/>
                              </w:rPr>
                              <w:t>Procedures</w:t>
                            </w:r>
                          </w:p>
                        </w:tc>
                      </w:tr>
                    </w:tbl>
                    <w:p w14:paraId="028D321F" w14:textId="77777777" w:rsidR="001E4455" w:rsidRDefault="001E4455">
                      <w:pPr>
                        <w:spacing w:after="448"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70016" behindDoc="1" locked="0" layoutInCell="1" allowOverlap="1" wp14:anchorId="2CEE6D11" wp14:editId="0DFF49BA">
                <wp:simplePos x="0" y="0"/>
                <wp:positionH relativeFrom="page">
                  <wp:posOffset>682625</wp:posOffset>
                </wp:positionH>
                <wp:positionV relativeFrom="page">
                  <wp:posOffset>1744980</wp:posOffset>
                </wp:positionV>
                <wp:extent cx="6413500" cy="8059420"/>
                <wp:effectExtent l="0" t="0" r="0" b="0"/>
                <wp:wrapSquare wrapText="bothSides"/>
                <wp:docPr id="6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05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A4BB7" w14:textId="77777777" w:rsidR="001E4455" w:rsidRDefault="00536BD8">
                            <w:pPr>
                              <w:spacing w:line="324" w:lineRule="exact"/>
                              <w:jc w:val="both"/>
                              <w:textAlignment w:val="baseline"/>
                              <w:rPr>
                                <w:rFonts w:ascii="Arial" w:eastAsia="Arial" w:hAnsi="Arial"/>
                                <w:color w:val="000000"/>
                              </w:rPr>
                            </w:pPr>
                            <w:r>
                              <w:rPr>
                                <w:rFonts w:ascii="Arial" w:eastAsia="Arial" w:hAnsi="Arial"/>
                                <w:color w:val="000000"/>
                              </w:rPr>
                              <w:t>For MATAplus to provide you with safe service you must specifically designate a location and inform us where you will be waiting to be picked up. MATAplus has developed the following procedure to ensure safe vehicle movement and standardized connecting point guidelines:</w:t>
                            </w:r>
                          </w:p>
                          <w:p w14:paraId="6467639A" w14:textId="77777777" w:rsidR="001E4455" w:rsidRDefault="00536BD8">
                            <w:pPr>
                              <w:spacing w:before="183" w:line="360" w:lineRule="exact"/>
                              <w:jc w:val="both"/>
                              <w:textAlignment w:val="baseline"/>
                              <w:rPr>
                                <w:rFonts w:ascii="Arial" w:eastAsia="Arial" w:hAnsi="Arial"/>
                                <w:color w:val="000000"/>
                                <w:spacing w:val="-3"/>
                              </w:rPr>
                            </w:pPr>
                            <w:r>
                              <w:rPr>
                                <w:rFonts w:ascii="Arial" w:eastAsia="Arial" w:hAnsi="Arial"/>
                                <w:color w:val="000000"/>
                                <w:spacing w:val="-3"/>
                              </w:rPr>
                              <w:t>Customers living in large, multiple unit apartment complexes must meet the paratransit vehicle either at the curb closest to their address or at the curb closest to the main lobby, unless instructed otherwise.</w:t>
                            </w:r>
                          </w:p>
                          <w:p w14:paraId="6D64E6A8" w14:textId="77777777" w:rsidR="001E4455" w:rsidRDefault="00536BD8">
                            <w:pPr>
                              <w:spacing w:before="284"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DIFFICULT PICKUP LOCATIONS</w:t>
                            </w:r>
                          </w:p>
                          <w:p w14:paraId="52F1A175"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MATAplus vehicles may not enter dead end streets or coves due to the inability of the operator to tum the vehicle around or back up the vehicle. Customers with pick-up locations in coves and dead-end streets may be required to meet the MATAplus vehicle. MATA will also provide additional time for persons with disabilities trying to reach MATA vehicles and while boarding or alighting vehicles when requested. MATAplus will relay this information through the MATA website or will contact the customer by phone. (In addition, in complexes where the vehicle cannot turn around, the customer must meet the bus at the nearest entrance).</w:t>
                            </w:r>
                          </w:p>
                          <w:p w14:paraId="1ACBEB0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Before any MATAplus vehicle can enter apartment complexes that are not easily accessible, the location must be inspected. If the facility has a guarded gate or limited access, the security staff should be informed by the customer of the scheduled pick-up and return times.</w:t>
                            </w:r>
                          </w:p>
                          <w:p w14:paraId="1C047078"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your responsibility to notify MATAplus of security procedures when the reservation is made and to arrange access for the vehicle. The paratransit vehicle cannot be delayed due to complicated access requirements.</w:t>
                            </w:r>
                          </w:p>
                          <w:p w14:paraId="715B67E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A customer traveling from a large office complex, medical facility, or other similar area must meet the vehicle at a point closest to the main reception desk or main lobby entrance.</w:t>
                            </w:r>
                          </w:p>
                          <w:p w14:paraId="5AAE37F3"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 xml:space="preserve">MATAplus is committed to arriving within the thirty (30) minute pick-up window. </w:t>
                            </w:r>
                            <w:r>
                              <w:rPr>
                                <w:rFonts w:ascii="Arial" w:eastAsia="Arial" w:hAnsi="Arial"/>
                                <w:i/>
                                <w:color w:val="000000"/>
                              </w:rPr>
                              <w:t>(</w:t>
                            </w:r>
                            <w:r>
                              <w:rPr>
                                <w:rFonts w:ascii="Arial" w:eastAsia="Arial" w:hAnsi="Arial"/>
                                <w:b/>
                                <w:color w:val="000000"/>
                                <w:sz w:val="23"/>
                              </w:rPr>
                              <w:t>NOTE</w:t>
                            </w:r>
                            <w:r>
                              <w:rPr>
                                <w:rFonts w:ascii="Arial" w:eastAsia="Arial" w:hAnsi="Arial"/>
                                <w:i/>
                                <w:color w:val="000000"/>
                              </w:rPr>
                              <w:t>: Thirty (30) minutes before or after the scheduled pick-up time)</w:t>
                            </w:r>
                            <w:r>
                              <w:rPr>
                                <w:rFonts w:ascii="Arial" w:eastAsia="Arial" w:hAnsi="Arial"/>
                                <w:color w:val="000000"/>
                              </w:rPr>
                              <w:t>.</w:t>
                            </w:r>
                          </w:p>
                          <w:p w14:paraId="68A54B1A" w14:textId="77777777" w:rsidR="001E4455" w:rsidRDefault="00536BD8">
                            <w:pPr>
                              <w:spacing w:before="182" w:line="360" w:lineRule="exact"/>
                              <w:jc w:val="both"/>
                              <w:textAlignment w:val="baseline"/>
                              <w:rPr>
                                <w:rFonts w:ascii="Arial" w:eastAsia="Arial" w:hAnsi="Arial"/>
                                <w:color w:val="000000"/>
                                <w:spacing w:val="-3"/>
                              </w:rPr>
                            </w:pPr>
                            <w:r>
                              <w:rPr>
                                <w:rFonts w:ascii="Arial" w:eastAsia="Arial" w:hAnsi="Arial"/>
                                <w:color w:val="000000"/>
                                <w:spacing w:val="-3"/>
                              </w:rPr>
                              <w:t>If the customer is not at the proper pick-up location within five (5) minutes from the time the bus arrives during the thirty (30) minute pick up window the vehicle will depart, and the customer will be declared a “no-show.” The MATAplus vehicle will not leave prior to five (5) minutes after your scheduled pick up time.</w:t>
                            </w:r>
                          </w:p>
                          <w:p w14:paraId="283F1EE1"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Out of courtesy for other MATAplus customers who are scheduled on the same vehicle, the driver will wait no longer than a five (5) minute grace period. Customers must be ready to depart at any time during the thirty (30) minute window which starts after your scheduled pick up time.</w:t>
                            </w:r>
                          </w:p>
                          <w:p w14:paraId="18906FF0" w14:textId="77777777" w:rsidR="001E4455" w:rsidRDefault="00536BD8">
                            <w:pPr>
                              <w:spacing w:before="292" w:after="732" w:line="251" w:lineRule="exact"/>
                              <w:jc w:val="both"/>
                              <w:textAlignment w:val="baseline"/>
                              <w:rPr>
                                <w:rFonts w:ascii="Arial" w:eastAsia="Arial" w:hAnsi="Arial"/>
                                <w:color w:val="000000"/>
                                <w:spacing w:val="-4"/>
                              </w:rPr>
                            </w:pPr>
                            <w:r>
                              <w:rPr>
                                <w:rFonts w:ascii="Arial" w:eastAsia="Arial" w:hAnsi="Arial"/>
                                <w:color w:val="000000"/>
                                <w:spacing w:val="-4"/>
                              </w:rPr>
                              <w:t>The MATAplus Interactive Voice Response (IVR) software system will call demand response customers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E6D11" id="Text Box 26" o:spid="_x0000_s1072" type="#_x0000_t202" style="position:absolute;margin-left:53.75pt;margin-top:137.4pt;width:505pt;height:634.6pt;z-index:-2516464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8ms7wEAAMEDAAAOAAAAZHJzL2Uyb0RvYy54bWysU9tu2zAMfR+wfxD0vtjJ0q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" filled="f" stroked="f">
                <v:textbox inset="0,0,0,0">
                  <w:txbxContent>
                    <w:p w14:paraId="11EA4BB7" w14:textId="77777777" w:rsidR="001E4455" w:rsidRDefault="00536BD8">
                      <w:pPr>
                        <w:spacing w:line="324" w:lineRule="exact"/>
                        <w:jc w:val="both"/>
                        <w:textAlignment w:val="baseline"/>
                        <w:rPr>
                          <w:rFonts w:ascii="Arial" w:eastAsia="Arial" w:hAnsi="Arial"/>
                          <w:color w:val="000000"/>
                        </w:rPr>
                      </w:pPr>
                      <w:r>
                        <w:rPr>
                          <w:rFonts w:ascii="Arial" w:eastAsia="Arial" w:hAnsi="Arial"/>
                          <w:color w:val="000000"/>
                        </w:rPr>
                        <w:t>For MATAplus to provide you with safe service you must specifically designate a location and inform us where you will be waiting to be picked up. MATAplus has developed the following procedure to ensure safe vehicle movement and standardized connecting point guidelines:</w:t>
                      </w:r>
                    </w:p>
                    <w:p w14:paraId="6467639A" w14:textId="77777777" w:rsidR="001E4455" w:rsidRDefault="00536BD8">
                      <w:pPr>
                        <w:spacing w:before="183" w:line="360" w:lineRule="exact"/>
                        <w:jc w:val="both"/>
                        <w:textAlignment w:val="baseline"/>
                        <w:rPr>
                          <w:rFonts w:ascii="Arial" w:eastAsia="Arial" w:hAnsi="Arial"/>
                          <w:color w:val="000000"/>
                          <w:spacing w:val="-3"/>
                        </w:rPr>
                      </w:pPr>
                      <w:r>
                        <w:rPr>
                          <w:rFonts w:ascii="Arial" w:eastAsia="Arial" w:hAnsi="Arial"/>
                          <w:color w:val="000000"/>
                          <w:spacing w:val="-3"/>
                        </w:rPr>
                        <w:t>Customers living in large, multiple unit apartment complexes must meet the paratransit vehicle either at the curb closest to their address or at the curb closest to the main lobby, unless instructed otherwise.</w:t>
                      </w:r>
                    </w:p>
                    <w:p w14:paraId="6D64E6A8" w14:textId="77777777" w:rsidR="001E4455" w:rsidRDefault="00536BD8">
                      <w:pPr>
                        <w:spacing w:before="284"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DIFFICULT PICKUP LOCATIONS</w:t>
                      </w:r>
                    </w:p>
                    <w:p w14:paraId="52F1A175"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MATAplus vehicles may not enter dead end streets or coves due to the inability of the operator to tum the vehicle around or back up the vehicle. Customers with pick-up locations in coves and dead-end streets may be required to meet the MATAplus vehicle. MATA will also provide additional time for persons with disabilities trying to reach MATA vehicles and while boarding or alighting vehicles when requested. MATAplus will relay this information through the MATA website or will contact the customer by phone. (In addition, in complexes where the vehicle cannot turn around, the customer must meet the bus at the nearest entrance).</w:t>
                      </w:r>
                    </w:p>
                    <w:p w14:paraId="1ACBEB0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Before any MATAplus vehicle can enter apartment complexes that are not easily accessible, the location must be inspected. If the facility has a guarded gate or limited access, the security staff should be informed by the customer of the scheduled pick-up and return times.</w:t>
                      </w:r>
                    </w:p>
                    <w:p w14:paraId="1C047078"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your responsibility to notify MATAplus of security procedures when the reservation is made and to arrange access for the vehicle. The paratransit vehicle cannot be delayed due to complicated access requirements.</w:t>
                      </w:r>
                    </w:p>
                    <w:p w14:paraId="715B67E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A customer traveling from a large office complex, medical facility, or other similar area must meet the vehicle at a point closest to the main reception desk or main lobby entrance.</w:t>
                      </w:r>
                    </w:p>
                    <w:p w14:paraId="5AAE37F3"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 xml:space="preserve">MATAplus is committed to arriving within the thirty (30) minute pick-up window. </w:t>
                      </w:r>
                      <w:r>
                        <w:rPr>
                          <w:rFonts w:ascii="Arial" w:eastAsia="Arial" w:hAnsi="Arial"/>
                          <w:i/>
                          <w:color w:val="000000"/>
                        </w:rPr>
                        <w:t>(</w:t>
                      </w:r>
                      <w:r>
                        <w:rPr>
                          <w:rFonts w:ascii="Arial" w:eastAsia="Arial" w:hAnsi="Arial"/>
                          <w:b/>
                          <w:color w:val="000000"/>
                          <w:sz w:val="23"/>
                        </w:rPr>
                        <w:t>NOTE</w:t>
                      </w:r>
                      <w:r>
                        <w:rPr>
                          <w:rFonts w:ascii="Arial" w:eastAsia="Arial" w:hAnsi="Arial"/>
                          <w:i/>
                          <w:color w:val="000000"/>
                        </w:rPr>
                        <w:t>: Thirty (30) minutes before or after the scheduled pick-up time)</w:t>
                      </w:r>
                      <w:r>
                        <w:rPr>
                          <w:rFonts w:ascii="Arial" w:eastAsia="Arial" w:hAnsi="Arial"/>
                          <w:color w:val="000000"/>
                        </w:rPr>
                        <w:t>.</w:t>
                      </w:r>
                    </w:p>
                    <w:p w14:paraId="68A54B1A" w14:textId="77777777" w:rsidR="001E4455" w:rsidRDefault="00536BD8">
                      <w:pPr>
                        <w:spacing w:before="182" w:line="360" w:lineRule="exact"/>
                        <w:jc w:val="both"/>
                        <w:textAlignment w:val="baseline"/>
                        <w:rPr>
                          <w:rFonts w:ascii="Arial" w:eastAsia="Arial" w:hAnsi="Arial"/>
                          <w:color w:val="000000"/>
                          <w:spacing w:val="-3"/>
                        </w:rPr>
                      </w:pPr>
                      <w:r>
                        <w:rPr>
                          <w:rFonts w:ascii="Arial" w:eastAsia="Arial" w:hAnsi="Arial"/>
                          <w:color w:val="000000"/>
                          <w:spacing w:val="-3"/>
                        </w:rPr>
                        <w:t>If the customer is not at the proper pick-up location within five (5) minutes from the time the bus arrives during the thirty (30) minute pick up window the vehicle will depart, and the customer will be declared a “no-show.” The MATAplus vehicle will not leave prior to five (5) minutes after your scheduled pick up time.</w:t>
                      </w:r>
                    </w:p>
                    <w:p w14:paraId="283F1EE1"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Out of courtesy for other MATAplus customers who are scheduled on the same vehicle, the driver will wait no longer than a five (5) minute grace period. Customers must be ready to depart at any time during the thirty (30) minute window which starts after your scheduled pick up time.</w:t>
                      </w:r>
                    </w:p>
                    <w:p w14:paraId="18906FF0" w14:textId="77777777" w:rsidR="001E4455" w:rsidRDefault="00536BD8">
                      <w:pPr>
                        <w:spacing w:before="292" w:after="732" w:line="251" w:lineRule="exact"/>
                        <w:jc w:val="both"/>
                        <w:textAlignment w:val="baseline"/>
                        <w:rPr>
                          <w:rFonts w:ascii="Arial" w:eastAsia="Arial" w:hAnsi="Arial"/>
                          <w:color w:val="000000"/>
                          <w:spacing w:val="-4"/>
                        </w:rPr>
                      </w:pPr>
                      <w:r>
                        <w:rPr>
                          <w:rFonts w:ascii="Arial" w:eastAsia="Arial" w:hAnsi="Arial"/>
                          <w:color w:val="000000"/>
                          <w:spacing w:val="-4"/>
                        </w:rPr>
                        <w:t>The MATAplus Interactive Voice Response (IVR) software system will call demand response customers by</w:t>
                      </w:r>
                    </w:p>
                  </w:txbxContent>
                </v:textbox>
                <w10:wrap type="square" anchorx="page" anchory="page"/>
              </v:shape>
            </w:pict>
          </mc:Fallback>
        </mc:AlternateContent>
      </w:r>
      <w:r>
        <w:rPr>
          <w:noProof/>
        </w:rPr>
        <mc:AlternateContent>
          <mc:Choice Requires="wps">
            <w:drawing>
              <wp:anchor distT="0" distB="0" distL="0" distR="0" simplePos="0" relativeHeight="251671040" behindDoc="1" locked="0" layoutInCell="1" allowOverlap="1" wp14:anchorId="51DAF426" wp14:editId="52B854F6">
                <wp:simplePos x="0" y="0"/>
                <wp:positionH relativeFrom="page">
                  <wp:posOffset>7276465</wp:posOffset>
                </wp:positionH>
                <wp:positionV relativeFrom="page">
                  <wp:posOffset>9624695</wp:posOffset>
                </wp:positionV>
                <wp:extent cx="266065" cy="175260"/>
                <wp:effectExtent l="0" t="0" r="0" b="0"/>
                <wp:wrapSquare wrapText="bothSides"/>
                <wp:docPr id="6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8833A"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AF426" id="Text Box 25" o:spid="_x0000_s1073" type="#_x0000_t202" style="position:absolute;margin-left:572.95pt;margin-top:757.85pt;width:20.95pt;height:13.8pt;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" filled="f" stroked="f">
                <v:textbox inset="0,0,0,0">
                  <w:txbxContent>
                    <w:p w14:paraId="72E8833A"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5</w:t>
                      </w:r>
                    </w:p>
                  </w:txbxContent>
                </v:textbox>
                <w10:wrap type="square" anchorx="page" anchory="page"/>
              </v:shape>
            </w:pict>
          </mc:Fallback>
        </mc:AlternateContent>
      </w:r>
    </w:p>
    <w:p w14:paraId="32C40964" w14:textId="77777777" w:rsidR="001E4455" w:rsidRDefault="001E4455">
      <w:pPr>
        <w:sectPr w:rsidR="001E4455">
          <w:pgSz w:w="12240" w:h="15840"/>
          <w:pgMar w:top="672" w:right="362" w:bottom="170" w:left="1075" w:header="720" w:footer="720" w:gutter="0"/>
          <w:cols w:space="720"/>
        </w:sectPr>
      </w:pPr>
    </w:p>
    <w:p w14:paraId="25A904B1" w14:textId="2B8564AB"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73088" behindDoc="1" locked="0" layoutInCell="1" allowOverlap="1" wp14:anchorId="2B26C0DF" wp14:editId="43A1A6B6">
                <wp:simplePos x="0" y="0"/>
                <wp:positionH relativeFrom="page">
                  <wp:posOffset>7304405</wp:posOffset>
                </wp:positionH>
                <wp:positionV relativeFrom="page">
                  <wp:posOffset>9637395</wp:posOffset>
                </wp:positionV>
                <wp:extent cx="268605" cy="175260"/>
                <wp:effectExtent l="0" t="0" r="0" b="0"/>
                <wp:wrapSquare wrapText="bothSides"/>
                <wp:docPr id="6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6A659"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6C0DF" id="Text Box 23" o:spid="_x0000_s1074" type="#_x0000_t202" style="position:absolute;margin-left:575.15pt;margin-top:758.85pt;width:21.15pt;height:13.8pt;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" filled="f" stroked="f">
                <v:textbox inset="0,0,0,0">
                  <w:txbxContent>
                    <w:p w14:paraId="4FD6A659" w14:textId="77777777" w:rsidR="001E4455" w:rsidRDefault="00536BD8">
                      <w:pPr>
                        <w:spacing w:before="2" w:line="263" w:lineRule="exact"/>
                        <w:textAlignment w:val="baseline"/>
                        <w:rPr>
                          <w:rFonts w:ascii="Arial" w:eastAsia="Arial" w:hAnsi="Arial"/>
                          <w:color w:val="000000"/>
                          <w:spacing w:val="8"/>
                          <w:sz w:val="24"/>
                        </w:rPr>
                      </w:pPr>
                      <w:r>
                        <w:rPr>
                          <w:rFonts w:ascii="Arial" w:eastAsia="Arial" w:hAnsi="Arial"/>
                          <w:color w:val="000000"/>
                          <w:spacing w:val="8"/>
                          <w:sz w:val="24"/>
                        </w:rPr>
                        <w:t>16</w:t>
                      </w:r>
                    </w:p>
                  </w:txbxContent>
                </v:textbox>
                <w10:wrap type="square" anchorx="page" anchory="page"/>
              </v:shape>
            </w:pict>
          </mc:Fallback>
        </mc:AlternateContent>
      </w:r>
      <w:r>
        <w:rPr>
          <w:noProof/>
        </w:rPr>
        <mc:AlternateContent>
          <mc:Choice Requires="wps">
            <w:drawing>
              <wp:anchor distT="0" distB="0" distL="0" distR="0" simplePos="0" relativeHeight="251672064" behindDoc="1" locked="0" layoutInCell="1" allowOverlap="1" wp14:anchorId="57D540E0" wp14:editId="233E9B07">
                <wp:simplePos x="0" y="0"/>
                <wp:positionH relativeFrom="page">
                  <wp:posOffset>682625</wp:posOffset>
                </wp:positionH>
                <wp:positionV relativeFrom="page">
                  <wp:posOffset>584200</wp:posOffset>
                </wp:positionV>
                <wp:extent cx="6413500" cy="9220200"/>
                <wp:effectExtent l="0" t="0" r="0" b="0"/>
                <wp:wrapSquare wrapText="bothSides"/>
                <wp:docPr id="6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22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F8AD5" w14:textId="77777777" w:rsidR="001E4455" w:rsidRDefault="00536BD8">
                            <w:pPr>
                              <w:spacing w:before="12" w:line="360" w:lineRule="exact"/>
                              <w:jc w:val="both"/>
                              <w:textAlignment w:val="baseline"/>
                              <w:rPr>
                                <w:rFonts w:ascii="Arial" w:eastAsia="Arial" w:hAnsi="Arial"/>
                                <w:color w:val="000000"/>
                              </w:rPr>
                            </w:pPr>
                            <w:r>
                              <w:rPr>
                                <w:rFonts w:ascii="Arial" w:eastAsia="Arial" w:hAnsi="Arial"/>
                                <w:color w:val="000000"/>
                              </w:rPr>
                              <w:t>telephone on the day before your scheduled trip to remind you of your scheduled trip. The software will also call you by telephone twenty (20) minutes prior to your schedule pick up time to alert you that the vehicle is on the way.</w:t>
                            </w:r>
                          </w:p>
                          <w:p w14:paraId="230DFA54"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If you are unable to see the arrival of the vehicle, and because of your disability are unable to wait outside in weather extremes, you may request the dispatcher to notify you of the vehicle’s arrival provided you can be contacted.</w:t>
                            </w:r>
                          </w:p>
                          <w:p w14:paraId="6A492009"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the customer’s responsibility to be within viewing distance of the driver when the vehicle arrives. It is not the responsibility of the MATAplus driver to find you.</w:t>
                            </w:r>
                          </w:p>
                          <w:p w14:paraId="125EE9F7"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Please note that for your and other customer’s convenience the MATAplus vehicle cannot wait while customers conduct business at their destination.</w:t>
                            </w:r>
                          </w:p>
                          <w:p w14:paraId="5E426366" w14:textId="77777777" w:rsidR="001E4455" w:rsidRDefault="00536BD8">
                            <w:pPr>
                              <w:spacing w:before="284" w:line="256" w:lineRule="exact"/>
                              <w:textAlignment w:val="baseline"/>
                              <w:rPr>
                                <w:rFonts w:ascii="Arial" w:eastAsia="Arial" w:hAnsi="Arial"/>
                                <w:b/>
                                <w:color w:val="000000"/>
                                <w:spacing w:val="6"/>
                                <w:sz w:val="23"/>
                              </w:rPr>
                            </w:pPr>
                            <w:r>
                              <w:rPr>
                                <w:rFonts w:ascii="Arial" w:eastAsia="Arial" w:hAnsi="Arial"/>
                                <w:b/>
                                <w:color w:val="000000"/>
                                <w:spacing w:val="6"/>
                                <w:sz w:val="23"/>
                              </w:rPr>
                              <w:t>BOARDING THE MATAPLUS VEHICLE</w:t>
                            </w:r>
                          </w:p>
                          <w:p w14:paraId="33EC2283"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may be required to present their MATAplus ADA photo identification prior to boarding the vehicle. MATAplus customers are required to have the correct fare in cash or an authorized MATAplus fare card when boarding the vehicle.</w:t>
                            </w:r>
                          </w:p>
                          <w:p w14:paraId="04F4C8FF"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Please be aware that operators cannot make change. Any customer that does not have correct change will be provided a refund coupon, which is redeemable at the Customer Service Center located inside of the William Hudson Transit Center at 444 N. Main Street.</w:t>
                            </w:r>
                          </w:p>
                          <w:p w14:paraId="3DCF841A" w14:textId="77777777" w:rsidR="001E4455" w:rsidRDefault="00536BD8">
                            <w:pPr>
                              <w:spacing w:before="284" w:line="256" w:lineRule="exact"/>
                              <w:jc w:val="both"/>
                              <w:textAlignment w:val="baseline"/>
                              <w:rPr>
                                <w:rFonts w:ascii="Arial" w:eastAsia="Arial" w:hAnsi="Arial"/>
                                <w:b/>
                                <w:color w:val="000000"/>
                                <w:spacing w:val="5"/>
                                <w:sz w:val="23"/>
                              </w:rPr>
                            </w:pPr>
                            <w:r>
                              <w:rPr>
                                <w:rFonts w:ascii="Arial" w:eastAsia="Arial" w:hAnsi="Arial"/>
                                <w:b/>
                                <w:color w:val="000000"/>
                                <w:spacing w:val="5"/>
                                <w:sz w:val="23"/>
                              </w:rPr>
                              <w:t>OPERATORS ASSISTANCE</w:t>
                            </w:r>
                          </w:p>
                          <w:p w14:paraId="5D0BAC64"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Operators will assist the customer from their origin to their destination and on or off the vehicle. Operators should verbally indicate to a visually impaired customer waiting at the curb that the paratransit vehicle has arrived. In cases where needed and requested, drivers should provide sighted guide assistance to and from the bus. When assisting customers, it is an agency policy that the operators cannot lose sight of the bus or enter the building or home. The operator can assist to the door only.</w:t>
                            </w:r>
                          </w:p>
                          <w:p w14:paraId="23E15517" w14:textId="77777777" w:rsidR="001E4455" w:rsidRDefault="00536BD8">
                            <w:pPr>
                              <w:spacing w:before="290"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ASSIGNED VEHICLES AND OPERATORS</w:t>
                            </w:r>
                          </w:p>
                          <w:p w14:paraId="168A2841" w14:textId="77777777" w:rsidR="001E4455" w:rsidRDefault="00536BD8">
                            <w:pPr>
                              <w:spacing w:after="2801" w:line="359" w:lineRule="exact"/>
                              <w:jc w:val="both"/>
                              <w:textAlignment w:val="baseline"/>
                              <w:rPr>
                                <w:rFonts w:ascii="Arial" w:eastAsia="Arial" w:hAnsi="Arial"/>
                                <w:color w:val="000000"/>
                                <w:spacing w:val="-3"/>
                              </w:rPr>
                            </w:pPr>
                            <w:r>
                              <w:rPr>
                                <w:rFonts w:ascii="Arial" w:eastAsia="Arial" w:hAnsi="Arial"/>
                                <w:color w:val="000000"/>
                                <w:spacing w:val="-3"/>
                              </w:rPr>
                              <w:t>Please note that due to the complexity of the system, riders cannot request a pick-up in a certain vehicle or request certain operators. Customers are expected to ride in the vehicle dispatched for their trip with the vehicle operator assigned by the MATAplus team. If you have concerns or complaints about the condition of a vehicle or the operator’s performance, please report it promptly to MATA Customer Service at (901) 522- 917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540E0" id="Text Box 24" o:spid="_x0000_s1075" type="#_x0000_t202" style="position:absolute;margin-left:53.75pt;margin-top:46pt;width:505pt;height:726pt;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" filled="f" stroked="f">
                <v:textbox inset="0,0,0,0">
                  <w:txbxContent>
                    <w:p w14:paraId="46CF8AD5" w14:textId="77777777" w:rsidR="001E4455" w:rsidRDefault="00536BD8">
                      <w:pPr>
                        <w:spacing w:before="12" w:line="360" w:lineRule="exact"/>
                        <w:jc w:val="both"/>
                        <w:textAlignment w:val="baseline"/>
                        <w:rPr>
                          <w:rFonts w:ascii="Arial" w:eastAsia="Arial" w:hAnsi="Arial"/>
                          <w:color w:val="000000"/>
                        </w:rPr>
                      </w:pPr>
                      <w:r>
                        <w:rPr>
                          <w:rFonts w:ascii="Arial" w:eastAsia="Arial" w:hAnsi="Arial"/>
                          <w:color w:val="000000"/>
                        </w:rPr>
                        <w:t>telephone on the day before your scheduled trip to remind you of your scheduled trip. The software will also call you by telephone twenty (20) minutes prior to your schedule pick up time to alert you that the vehicle is on the way.</w:t>
                      </w:r>
                    </w:p>
                    <w:p w14:paraId="230DFA54"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If you are unable to see the arrival of the vehicle, and because of your disability are unable to wait outside in weather extremes, you may request the dispatcher to notify you of the vehicle’s arrival provided you can be contacted.</w:t>
                      </w:r>
                    </w:p>
                    <w:p w14:paraId="6A492009"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the customer’s responsibility to be within viewing distance of the driver when the vehicle arrives. It is not the responsibility of the MATAplus driver to find you.</w:t>
                      </w:r>
                    </w:p>
                    <w:p w14:paraId="125EE9F7"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Please note that for your and other customer’s convenience the MATAplus vehicle cannot wait while customers conduct business at their destination.</w:t>
                      </w:r>
                    </w:p>
                    <w:p w14:paraId="5E426366" w14:textId="77777777" w:rsidR="001E4455" w:rsidRDefault="00536BD8">
                      <w:pPr>
                        <w:spacing w:before="284" w:line="256" w:lineRule="exact"/>
                        <w:textAlignment w:val="baseline"/>
                        <w:rPr>
                          <w:rFonts w:ascii="Arial" w:eastAsia="Arial" w:hAnsi="Arial"/>
                          <w:b/>
                          <w:color w:val="000000"/>
                          <w:spacing w:val="6"/>
                          <w:sz w:val="23"/>
                        </w:rPr>
                      </w:pPr>
                      <w:r>
                        <w:rPr>
                          <w:rFonts w:ascii="Arial" w:eastAsia="Arial" w:hAnsi="Arial"/>
                          <w:b/>
                          <w:color w:val="000000"/>
                          <w:spacing w:val="6"/>
                          <w:sz w:val="23"/>
                        </w:rPr>
                        <w:t>BOARDING THE MATAPLUS VEHICLE</w:t>
                      </w:r>
                    </w:p>
                    <w:p w14:paraId="33EC2283"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may be required to present their MATAplus ADA photo identification prior to boarding the vehicle. MATAplus customers are required to have the correct fare in cash or an authorized MATAplus fare card when boarding the vehicle.</w:t>
                      </w:r>
                    </w:p>
                    <w:p w14:paraId="04F4C8FF"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Please be aware that operators cannot make change. Any customer that does not have correct change will be provided a refund coupon, which is redeemable at the Customer Service Center located inside of the William Hudson Transit Center at 444 N. Main Street.</w:t>
                      </w:r>
                    </w:p>
                    <w:p w14:paraId="3DCF841A" w14:textId="77777777" w:rsidR="001E4455" w:rsidRDefault="00536BD8">
                      <w:pPr>
                        <w:spacing w:before="284" w:line="256" w:lineRule="exact"/>
                        <w:jc w:val="both"/>
                        <w:textAlignment w:val="baseline"/>
                        <w:rPr>
                          <w:rFonts w:ascii="Arial" w:eastAsia="Arial" w:hAnsi="Arial"/>
                          <w:b/>
                          <w:color w:val="000000"/>
                          <w:spacing w:val="5"/>
                          <w:sz w:val="23"/>
                        </w:rPr>
                      </w:pPr>
                      <w:r>
                        <w:rPr>
                          <w:rFonts w:ascii="Arial" w:eastAsia="Arial" w:hAnsi="Arial"/>
                          <w:b/>
                          <w:color w:val="000000"/>
                          <w:spacing w:val="5"/>
                          <w:sz w:val="23"/>
                        </w:rPr>
                        <w:t>OPERATORS ASSISTANCE</w:t>
                      </w:r>
                    </w:p>
                    <w:p w14:paraId="5D0BAC64"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Operators will assist the customer from their origin to their destination and on or off the vehicle. Operators should verbally indicate to a visually impaired customer waiting at the curb that the paratransit vehicle has arrived. In cases where needed and requested, drivers should provide sighted guide assistance to and from the bus. When assisting customers, it is an agency policy that the operators cannot lose sight of the bus or enter the building or home. The operator can assist to the door only.</w:t>
                      </w:r>
                    </w:p>
                    <w:p w14:paraId="23E15517" w14:textId="77777777" w:rsidR="001E4455" w:rsidRDefault="00536BD8">
                      <w:pPr>
                        <w:spacing w:before="290" w:line="256" w:lineRule="exact"/>
                        <w:jc w:val="both"/>
                        <w:textAlignment w:val="baseline"/>
                        <w:rPr>
                          <w:rFonts w:ascii="Arial" w:eastAsia="Arial" w:hAnsi="Arial"/>
                          <w:b/>
                          <w:color w:val="000000"/>
                          <w:spacing w:val="7"/>
                          <w:sz w:val="23"/>
                        </w:rPr>
                      </w:pPr>
                      <w:r>
                        <w:rPr>
                          <w:rFonts w:ascii="Arial" w:eastAsia="Arial" w:hAnsi="Arial"/>
                          <w:b/>
                          <w:color w:val="000000"/>
                          <w:spacing w:val="7"/>
                          <w:sz w:val="23"/>
                        </w:rPr>
                        <w:t>ASSIGNED VEHICLES AND OPERATORS</w:t>
                      </w:r>
                    </w:p>
                    <w:p w14:paraId="168A2841" w14:textId="77777777" w:rsidR="001E4455" w:rsidRDefault="00536BD8">
                      <w:pPr>
                        <w:spacing w:after="2801" w:line="359" w:lineRule="exact"/>
                        <w:jc w:val="both"/>
                        <w:textAlignment w:val="baseline"/>
                        <w:rPr>
                          <w:rFonts w:ascii="Arial" w:eastAsia="Arial" w:hAnsi="Arial"/>
                          <w:color w:val="000000"/>
                          <w:spacing w:val="-3"/>
                        </w:rPr>
                      </w:pPr>
                      <w:r>
                        <w:rPr>
                          <w:rFonts w:ascii="Arial" w:eastAsia="Arial" w:hAnsi="Arial"/>
                          <w:color w:val="000000"/>
                          <w:spacing w:val="-3"/>
                        </w:rPr>
                        <w:t>Please note that due to the complexity of the system, riders cannot request a pick-up in a certain vehicle or request certain operators. Customers are expected to ride in the vehicle dispatched for their trip with the vehicle operator assigned by the MATAplus team. If you have concerns or complaints about the condition of a vehicle or the operator’s performance, please report it promptly to MATA Customer Service at (901) 522- 9175.</w:t>
                      </w:r>
                    </w:p>
                  </w:txbxContent>
                </v:textbox>
                <w10:wrap type="square" anchorx="page" anchory="page"/>
              </v:shape>
            </w:pict>
          </mc:Fallback>
        </mc:AlternateContent>
      </w:r>
    </w:p>
    <w:p w14:paraId="6025B917" w14:textId="77777777" w:rsidR="001E4455" w:rsidRDefault="001E4455">
      <w:pPr>
        <w:sectPr w:rsidR="001E4455">
          <w:pgSz w:w="12240" w:h="15840"/>
          <w:pgMar w:top="632" w:right="1065" w:bottom="170" w:left="463" w:header="720" w:footer="720" w:gutter="0"/>
          <w:cols w:space="720"/>
        </w:sectPr>
      </w:pPr>
    </w:p>
    <w:p w14:paraId="223A8970" w14:textId="38AE5798"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74112" behindDoc="1" locked="0" layoutInCell="1" allowOverlap="1" wp14:anchorId="08C1E948" wp14:editId="0BAAF60F">
                <wp:simplePos x="0" y="0"/>
                <wp:positionH relativeFrom="page">
                  <wp:posOffset>1652270</wp:posOffset>
                </wp:positionH>
                <wp:positionV relativeFrom="page">
                  <wp:posOffset>609600</wp:posOffset>
                </wp:positionV>
                <wp:extent cx="5443855" cy="1155065"/>
                <wp:effectExtent l="0" t="0" r="0" b="0"/>
                <wp:wrapSquare wrapText="bothSides"/>
                <wp:docPr id="6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1155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ACC2A" w14:textId="77777777" w:rsidR="001E4455" w:rsidRDefault="00536BD8">
                            <w:pPr>
                              <w:spacing w:before="13" w:line="674" w:lineRule="exact"/>
                              <w:textAlignment w:val="baseline"/>
                              <w:rPr>
                                <w:rFonts w:ascii="Arial" w:eastAsia="Arial" w:hAnsi="Arial"/>
                                <w:b/>
                                <w:color w:val="6DAA52"/>
                                <w:spacing w:val="-8"/>
                                <w:w w:val="115"/>
                                <w:sz w:val="60"/>
                              </w:rPr>
                            </w:pPr>
                            <w:r>
                              <w:rPr>
                                <w:rFonts w:ascii="Arial" w:eastAsia="Arial" w:hAnsi="Arial"/>
                                <w:b/>
                                <w:color w:val="6DAA52"/>
                                <w:spacing w:val="-8"/>
                                <w:w w:val="115"/>
                                <w:sz w:val="60"/>
                              </w:rPr>
                              <w:t>Travel Companion/</w:t>
                            </w:r>
                          </w:p>
                          <w:p w14:paraId="7417448A" w14:textId="77777777" w:rsidR="001E4455" w:rsidRDefault="00536BD8">
                            <w:pPr>
                              <w:spacing w:before="46" w:line="674" w:lineRule="exact"/>
                              <w:textAlignment w:val="baseline"/>
                              <w:rPr>
                                <w:rFonts w:ascii="Arial" w:eastAsia="Arial" w:hAnsi="Arial"/>
                                <w:b/>
                                <w:color w:val="6DAA52"/>
                                <w:spacing w:val="-40"/>
                                <w:w w:val="115"/>
                                <w:sz w:val="60"/>
                              </w:rPr>
                            </w:pPr>
                            <w:r>
                              <w:rPr>
                                <w:rFonts w:ascii="Arial" w:eastAsia="Arial" w:hAnsi="Arial"/>
                                <w:b/>
                                <w:color w:val="6DAA52"/>
                                <w:spacing w:val="-40"/>
                                <w:w w:val="115"/>
                                <w:sz w:val="60"/>
                              </w:rPr>
                              <w:t>PC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1E948" id="Text Box 22" o:spid="_x0000_s1076" type="#_x0000_t202" style="position:absolute;margin-left:130.1pt;margin-top:48pt;width:428.65pt;height:90.95pt;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" filled="f" stroked="f">
                <v:textbox inset="0,0,0,0">
                  <w:txbxContent>
                    <w:p w14:paraId="591ACC2A" w14:textId="77777777" w:rsidR="001E4455" w:rsidRDefault="00536BD8">
                      <w:pPr>
                        <w:spacing w:before="13" w:line="674" w:lineRule="exact"/>
                        <w:textAlignment w:val="baseline"/>
                        <w:rPr>
                          <w:rFonts w:ascii="Arial" w:eastAsia="Arial" w:hAnsi="Arial"/>
                          <w:b/>
                          <w:color w:val="6DAA52"/>
                          <w:spacing w:val="-8"/>
                          <w:w w:val="115"/>
                          <w:sz w:val="60"/>
                        </w:rPr>
                      </w:pPr>
                      <w:r>
                        <w:rPr>
                          <w:rFonts w:ascii="Arial" w:eastAsia="Arial" w:hAnsi="Arial"/>
                          <w:b/>
                          <w:color w:val="6DAA52"/>
                          <w:spacing w:val="-8"/>
                          <w:w w:val="115"/>
                          <w:sz w:val="60"/>
                        </w:rPr>
                        <w:t>Travel Companion/</w:t>
                      </w:r>
                    </w:p>
                    <w:p w14:paraId="7417448A" w14:textId="77777777" w:rsidR="001E4455" w:rsidRDefault="00536BD8">
                      <w:pPr>
                        <w:spacing w:before="46" w:line="674" w:lineRule="exact"/>
                        <w:textAlignment w:val="baseline"/>
                        <w:rPr>
                          <w:rFonts w:ascii="Arial" w:eastAsia="Arial" w:hAnsi="Arial"/>
                          <w:b/>
                          <w:color w:val="6DAA52"/>
                          <w:spacing w:val="-40"/>
                          <w:w w:val="115"/>
                          <w:sz w:val="60"/>
                        </w:rPr>
                      </w:pPr>
                      <w:r>
                        <w:rPr>
                          <w:rFonts w:ascii="Arial" w:eastAsia="Arial" w:hAnsi="Arial"/>
                          <w:b/>
                          <w:color w:val="6DAA52"/>
                          <w:spacing w:val="-40"/>
                          <w:w w:val="115"/>
                          <w:sz w:val="60"/>
                        </w:rPr>
                        <w:t>PCA’s</w:t>
                      </w:r>
                    </w:p>
                  </w:txbxContent>
                </v:textbox>
                <w10:wrap type="square" anchorx="page" anchory="page"/>
              </v:shape>
            </w:pict>
          </mc:Fallback>
        </mc:AlternateContent>
      </w:r>
      <w:r>
        <w:rPr>
          <w:noProof/>
        </w:rPr>
        <mc:AlternateContent>
          <mc:Choice Requires="wps">
            <w:drawing>
              <wp:anchor distT="0" distB="0" distL="0" distR="0" simplePos="0" relativeHeight="251675136" behindDoc="1" locked="0" layoutInCell="1" allowOverlap="1" wp14:anchorId="121F2076" wp14:editId="4F4A1C1E">
                <wp:simplePos x="0" y="0"/>
                <wp:positionH relativeFrom="page">
                  <wp:posOffset>682625</wp:posOffset>
                </wp:positionH>
                <wp:positionV relativeFrom="page">
                  <wp:posOffset>1764665</wp:posOffset>
                </wp:positionV>
                <wp:extent cx="6413500" cy="8039735"/>
                <wp:effectExtent l="0" t="0" r="0" b="0"/>
                <wp:wrapSquare wrapText="bothSides"/>
                <wp:docPr id="6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039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4257A" w14:textId="449EA1B6" w:rsidR="001E4455" w:rsidRDefault="00536BD8">
                            <w:pPr>
                              <w:spacing w:before="5" w:line="360" w:lineRule="exact"/>
                              <w:jc w:val="both"/>
                              <w:textAlignment w:val="baseline"/>
                              <w:rPr>
                                <w:rFonts w:ascii="Arial" w:eastAsia="Arial" w:hAnsi="Arial"/>
                                <w:color w:val="000000"/>
                                <w:spacing w:val="-3"/>
                              </w:rPr>
                            </w:pPr>
                            <w:r>
                              <w:rPr>
                                <w:rFonts w:ascii="Arial" w:eastAsia="Arial" w:hAnsi="Arial"/>
                                <w:color w:val="000000"/>
                                <w:spacing w:val="-3"/>
                              </w:rPr>
                              <w:t>When you are unable to travel alone, MATAplus encourages you to travel with a Personal Care Attendant (PCA). The need for a PCA is determined by the customer.</w:t>
                            </w:r>
                          </w:p>
                          <w:p w14:paraId="30CE726B"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MATAplus may suggest that you provide a PCA if you require assistance beyond what the operator can provide. PCAs can travel with MATAplus customers at no cost. If you require a PCA at any time, please note this information on your application. PCAs must travel from the same location and at the same time as the MATAplus customer.</w:t>
                            </w:r>
                          </w:p>
                          <w:p w14:paraId="7B083614" w14:textId="77777777" w:rsidR="001E4455" w:rsidRDefault="00536BD8">
                            <w:pPr>
                              <w:spacing w:before="177" w:line="360" w:lineRule="exact"/>
                              <w:jc w:val="both"/>
                              <w:textAlignment w:val="baseline"/>
                              <w:rPr>
                                <w:rFonts w:ascii="Arial" w:eastAsia="Arial" w:hAnsi="Arial"/>
                                <w:color w:val="000000"/>
                                <w:spacing w:val="-4"/>
                              </w:rPr>
                            </w:pPr>
                            <w:r>
                              <w:rPr>
                                <w:rFonts w:ascii="Arial" w:eastAsia="Arial" w:hAnsi="Arial"/>
                                <w:color w:val="000000"/>
                                <w:spacing w:val="-4"/>
                              </w:rPr>
                              <w:t>When making your reservation, please advise the MATAplus reservation agent if you will be accompanied by your PCA and/or travel escort/companion and if either will be a wheelchair user. Additional escorts may travel on a space-available basis.</w:t>
                            </w:r>
                          </w:p>
                          <w:p w14:paraId="050F9AD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Travel escorts/companions are subject to the regular paratransit fare and must have the exact same travel arrangements as the customer. It is not necessary for the escort to be certified by MATAplus and they do not need a photo identification card.</w:t>
                            </w:r>
                          </w:p>
                          <w:p w14:paraId="42B43ACB" w14:textId="4084B4F7" w:rsidR="001E4455" w:rsidRDefault="00536BD8">
                            <w:pPr>
                              <w:spacing w:before="177" w:after="6674" w:line="360" w:lineRule="exact"/>
                              <w:jc w:val="both"/>
                              <w:textAlignment w:val="baseline"/>
                              <w:rPr>
                                <w:rFonts w:ascii="Arial" w:eastAsia="Arial" w:hAnsi="Arial"/>
                                <w:color w:val="000000"/>
                              </w:rPr>
                            </w:pPr>
                            <w:r>
                              <w:rPr>
                                <w:rFonts w:ascii="Arial" w:eastAsia="Arial" w:hAnsi="Arial"/>
                                <w:color w:val="000000"/>
                              </w:rPr>
                              <w:t>You should inform the reservation agent at the time of the reservation whether a travel escort or a PCA or both will be accompanying you to ensure an accurate count of individuals traveling on a vehicle. Children age five (5) years and younger must be accompanied by a responsible adult.</w:t>
                            </w:r>
                            <w:r w:rsidR="00600197">
                              <w:rPr>
                                <w:rFonts w:ascii="Arial" w:eastAsia="Arial" w:hAnsi="Arial"/>
                                <w:color w:val="000000"/>
                              </w:rPr>
                              <w:t xml:space="preserve">  </w:t>
                            </w:r>
                          </w:p>
                          <w:p w14:paraId="108D74F3" w14:textId="77777777" w:rsidR="00600197" w:rsidRDefault="00600197">
                            <w:pPr>
                              <w:spacing w:before="177" w:after="6674" w:line="360" w:lineRule="exact"/>
                              <w:jc w:val="both"/>
                              <w:textAlignment w:val="baseline"/>
                              <w:rPr>
                                <w:rFonts w:ascii="Arial" w:eastAsia="Arial" w:hAnsi="Arial"/>
                                <w:color w:val="000000"/>
                              </w:rPr>
                            </w:pPr>
                          </w:p>
                          <w:p w14:paraId="54F0CCE1" w14:textId="77777777" w:rsidR="00600197" w:rsidRDefault="00600197">
                            <w:pPr>
                              <w:spacing w:before="177" w:after="6674" w:line="360" w:lineRule="exact"/>
                              <w:jc w:val="both"/>
                              <w:textAlignment w:val="baseline"/>
                              <w:rPr>
                                <w:rFonts w:ascii="Arial" w:eastAsia="Arial" w:hAnsi="Arial"/>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F2076" id="Text Box 21" o:spid="_x0000_s1077" type="#_x0000_t202" style="position:absolute;margin-left:53.75pt;margin-top:138.95pt;width:505pt;height:633.05pt;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" filled="f" stroked="f">
                <v:textbox inset="0,0,0,0">
                  <w:txbxContent>
                    <w:p w14:paraId="0674257A" w14:textId="449EA1B6" w:rsidR="001E4455" w:rsidRDefault="00536BD8">
                      <w:pPr>
                        <w:spacing w:before="5" w:line="360" w:lineRule="exact"/>
                        <w:jc w:val="both"/>
                        <w:textAlignment w:val="baseline"/>
                        <w:rPr>
                          <w:rFonts w:ascii="Arial" w:eastAsia="Arial" w:hAnsi="Arial"/>
                          <w:color w:val="000000"/>
                          <w:spacing w:val="-3"/>
                        </w:rPr>
                      </w:pPr>
                      <w:r>
                        <w:rPr>
                          <w:rFonts w:ascii="Arial" w:eastAsia="Arial" w:hAnsi="Arial"/>
                          <w:color w:val="000000"/>
                          <w:spacing w:val="-3"/>
                        </w:rPr>
                        <w:t>When you are unable to travel alone, MATAplus encourages you to travel with a Personal Care Attendant (PCA). The need for a PCA is determined by the customer.</w:t>
                      </w:r>
                    </w:p>
                    <w:p w14:paraId="30CE726B"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MATAplus may suggest that you provide a PCA if you require assistance beyond what the operator can provide. PCAs can travel with MATAplus customers at no cost. If you require a PCA at any time, please note this information on your application. PCAs must travel from the same location and at the same time as the MATAplus customer.</w:t>
                      </w:r>
                    </w:p>
                    <w:p w14:paraId="7B083614" w14:textId="77777777" w:rsidR="001E4455" w:rsidRDefault="00536BD8">
                      <w:pPr>
                        <w:spacing w:before="177" w:line="360" w:lineRule="exact"/>
                        <w:jc w:val="both"/>
                        <w:textAlignment w:val="baseline"/>
                        <w:rPr>
                          <w:rFonts w:ascii="Arial" w:eastAsia="Arial" w:hAnsi="Arial"/>
                          <w:color w:val="000000"/>
                          <w:spacing w:val="-4"/>
                        </w:rPr>
                      </w:pPr>
                      <w:r>
                        <w:rPr>
                          <w:rFonts w:ascii="Arial" w:eastAsia="Arial" w:hAnsi="Arial"/>
                          <w:color w:val="000000"/>
                          <w:spacing w:val="-4"/>
                        </w:rPr>
                        <w:t>When making your reservation, please advise the MATAplus reservation agent if you will be accompanied by your PCA and/or travel escort/companion and if either will be a wheelchair user. Additional escorts may travel on a space-available basis.</w:t>
                      </w:r>
                    </w:p>
                    <w:p w14:paraId="050F9AD9"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Travel escorts/companions are subject to the regular paratransit fare and must have the exact same travel arrangements as the customer. It is not necessary for the escort to be certified by MATAplus and they do not need a photo identification card.</w:t>
                      </w:r>
                    </w:p>
                    <w:p w14:paraId="42B43ACB" w14:textId="4084B4F7" w:rsidR="001E4455" w:rsidRDefault="00536BD8">
                      <w:pPr>
                        <w:spacing w:before="177" w:after="6674" w:line="360" w:lineRule="exact"/>
                        <w:jc w:val="both"/>
                        <w:textAlignment w:val="baseline"/>
                        <w:rPr>
                          <w:rFonts w:ascii="Arial" w:eastAsia="Arial" w:hAnsi="Arial"/>
                          <w:color w:val="000000"/>
                        </w:rPr>
                      </w:pPr>
                      <w:r>
                        <w:rPr>
                          <w:rFonts w:ascii="Arial" w:eastAsia="Arial" w:hAnsi="Arial"/>
                          <w:color w:val="000000"/>
                        </w:rPr>
                        <w:t>You should inform the reservation agent at the time of the reservation whether a travel escort or a PCA or both will be accompanying you to ensure an accurate count of individuals traveling on a vehicle. Children age five (5) years and younger must be accompanied by a responsible adult.</w:t>
                      </w:r>
                      <w:r w:rsidR="00600197">
                        <w:rPr>
                          <w:rFonts w:ascii="Arial" w:eastAsia="Arial" w:hAnsi="Arial"/>
                          <w:color w:val="000000"/>
                        </w:rPr>
                        <w:t xml:space="preserve">  </w:t>
                      </w:r>
                    </w:p>
                    <w:p w14:paraId="108D74F3" w14:textId="77777777" w:rsidR="00600197" w:rsidRDefault="00600197">
                      <w:pPr>
                        <w:spacing w:before="177" w:after="6674" w:line="360" w:lineRule="exact"/>
                        <w:jc w:val="both"/>
                        <w:textAlignment w:val="baseline"/>
                        <w:rPr>
                          <w:rFonts w:ascii="Arial" w:eastAsia="Arial" w:hAnsi="Arial"/>
                          <w:color w:val="000000"/>
                        </w:rPr>
                      </w:pPr>
                    </w:p>
                    <w:p w14:paraId="54F0CCE1" w14:textId="77777777" w:rsidR="00600197" w:rsidRDefault="00600197">
                      <w:pPr>
                        <w:spacing w:before="177" w:after="6674" w:line="360" w:lineRule="exact"/>
                        <w:jc w:val="both"/>
                        <w:textAlignment w:val="baseline"/>
                        <w:rPr>
                          <w:rFonts w:ascii="Arial" w:eastAsia="Arial" w:hAnsi="Arial"/>
                          <w:color w:val="000000"/>
                        </w:rPr>
                      </w:pPr>
                    </w:p>
                  </w:txbxContent>
                </v:textbox>
                <w10:wrap type="square" anchorx="page" anchory="page"/>
              </v:shape>
            </w:pict>
          </mc:Fallback>
        </mc:AlternateContent>
      </w:r>
      <w:r>
        <w:rPr>
          <w:noProof/>
        </w:rPr>
        <mc:AlternateContent>
          <mc:Choice Requires="wps">
            <w:drawing>
              <wp:anchor distT="0" distB="0" distL="0" distR="0" simplePos="0" relativeHeight="251676160" behindDoc="1" locked="0" layoutInCell="1" allowOverlap="1" wp14:anchorId="4F2D1646" wp14:editId="3444F180">
                <wp:simplePos x="0" y="0"/>
                <wp:positionH relativeFrom="page">
                  <wp:posOffset>682625</wp:posOffset>
                </wp:positionH>
                <wp:positionV relativeFrom="page">
                  <wp:posOffset>609600</wp:posOffset>
                </wp:positionV>
                <wp:extent cx="969645" cy="1155065"/>
                <wp:effectExtent l="0" t="0" r="0" b="0"/>
                <wp:wrapSquare wrapText="bothSides"/>
                <wp:docPr id="3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645" cy="1155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A17DA" w14:textId="77777777" w:rsidR="001E4455" w:rsidRDefault="00536BD8">
                            <w:pPr>
                              <w:spacing w:before="120" w:after="528"/>
                              <w:ind w:left="5" w:right="279"/>
                              <w:textAlignment w:val="baseline"/>
                            </w:pPr>
                            <w:r>
                              <w:rPr>
                                <w:noProof/>
                              </w:rPr>
                              <w:drawing>
                                <wp:inline distT="0" distB="0" distL="0" distR="0" wp14:anchorId="63337998" wp14:editId="48CCB0A8">
                                  <wp:extent cx="789305" cy="7435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referRelativeResize="0"/>
                                        </pic:nvPicPr>
                                        <pic:blipFill>
                                          <a:blip r:embed="rId15"/>
                                          <a:stretch>
                                            <a:fillRect/>
                                          </a:stretch>
                                        </pic:blipFill>
                                        <pic:spPr>
                                          <a:xfrm>
                                            <a:off x="0" y="0"/>
                                            <a:ext cx="789305" cy="743585"/>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D1646" id="Text Box 20" o:spid="_x0000_s1078" type="#_x0000_t202" style="position:absolute;margin-left:53.75pt;margin-top:48pt;width:76.35pt;height:90.95pt;z-index:-2516403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" filled="f" stroked="f">
                <v:textbox inset="0,0,0,0">
                  <w:txbxContent>
                    <w:p w14:paraId="18FA17DA" w14:textId="77777777" w:rsidR="001E4455" w:rsidRDefault="00536BD8">
                      <w:pPr>
                        <w:spacing w:before="120" w:after="528"/>
                        <w:ind w:left="5" w:right="279"/>
                        <w:textAlignment w:val="baseline"/>
                      </w:pPr>
                      <w:r>
                        <w:rPr>
                          <w:noProof/>
                        </w:rPr>
                        <w:drawing>
                          <wp:inline distT="0" distB="0" distL="0" distR="0" wp14:anchorId="63337998" wp14:editId="48CCB0A8">
                            <wp:extent cx="789305" cy="7435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referRelativeResize="0"/>
                                  </pic:nvPicPr>
                                  <pic:blipFill>
                                    <a:blip r:embed="rId15"/>
                                    <a:stretch>
                                      <a:fillRect/>
                                    </a:stretch>
                                  </pic:blipFill>
                                  <pic:spPr>
                                    <a:xfrm>
                                      <a:off x="0" y="0"/>
                                      <a:ext cx="789305" cy="743585"/>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0" distR="0" simplePos="0" relativeHeight="251677184" behindDoc="1" locked="0" layoutInCell="1" allowOverlap="1" wp14:anchorId="0FBC593E" wp14:editId="053FF781">
                <wp:simplePos x="0" y="0"/>
                <wp:positionH relativeFrom="page">
                  <wp:posOffset>7279640</wp:posOffset>
                </wp:positionH>
                <wp:positionV relativeFrom="page">
                  <wp:posOffset>9624695</wp:posOffset>
                </wp:positionV>
                <wp:extent cx="262890" cy="175260"/>
                <wp:effectExtent l="0" t="0" r="0" b="0"/>
                <wp:wrapSquare wrapText="bothSides"/>
                <wp:docPr id="3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9B760" w14:textId="77777777" w:rsidR="001E4455" w:rsidRDefault="00536BD8">
                            <w:pPr>
                              <w:spacing w:before="2" w:line="263" w:lineRule="exact"/>
                              <w:textAlignment w:val="baseline"/>
                              <w:rPr>
                                <w:rFonts w:ascii="Arial" w:eastAsia="Arial" w:hAnsi="Arial"/>
                                <w:color w:val="000000"/>
                                <w:spacing w:val="5"/>
                                <w:sz w:val="24"/>
                              </w:rPr>
                            </w:pPr>
                            <w:r>
                              <w:rPr>
                                <w:rFonts w:ascii="Arial" w:eastAsia="Arial" w:hAnsi="Arial"/>
                                <w:color w:val="000000"/>
                                <w:spacing w:val="5"/>
                                <w:sz w:val="24"/>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C593E" id="Text Box 19" o:spid="_x0000_s1079" type="#_x0000_t202" style="position:absolute;margin-left:573.2pt;margin-top:757.85pt;width:20.7pt;height:13.8pt;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" filled="f" stroked="f">
                <v:textbox inset="0,0,0,0">
                  <w:txbxContent>
                    <w:p w14:paraId="1E09B760" w14:textId="77777777" w:rsidR="001E4455" w:rsidRDefault="00536BD8">
                      <w:pPr>
                        <w:spacing w:before="2" w:line="263" w:lineRule="exact"/>
                        <w:textAlignment w:val="baseline"/>
                        <w:rPr>
                          <w:rFonts w:ascii="Arial" w:eastAsia="Arial" w:hAnsi="Arial"/>
                          <w:color w:val="000000"/>
                          <w:spacing w:val="5"/>
                          <w:sz w:val="24"/>
                        </w:rPr>
                      </w:pPr>
                      <w:r>
                        <w:rPr>
                          <w:rFonts w:ascii="Arial" w:eastAsia="Arial" w:hAnsi="Arial"/>
                          <w:color w:val="000000"/>
                          <w:spacing w:val="5"/>
                          <w:sz w:val="24"/>
                        </w:rPr>
                        <w:t>17</w:t>
                      </w:r>
                    </w:p>
                  </w:txbxContent>
                </v:textbox>
                <w10:wrap type="square" anchorx="page" anchory="page"/>
              </v:shape>
            </w:pict>
          </mc:Fallback>
        </mc:AlternateContent>
      </w:r>
    </w:p>
    <w:p w14:paraId="3AB75E9C" w14:textId="77777777" w:rsidR="001E4455" w:rsidRDefault="001E4455">
      <w:pPr>
        <w:sectPr w:rsidR="001E4455">
          <w:pgSz w:w="12240" w:h="15840"/>
          <w:pgMar w:top="672" w:right="362" w:bottom="170" w:left="1075" w:header="720" w:footer="720" w:gutter="0"/>
          <w:cols w:space="720"/>
        </w:sectPr>
      </w:pPr>
    </w:p>
    <w:p w14:paraId="27B5671B" w14:textId="05A99BDE"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80256" behindDoc="1" locked="0" layoutInCell="1" allowOverlap="1" wp14:anchorId="7A2468B1" wp14:editId="3B7B5646">
                <wp:simplePos x="0" y="0"/>
                <wp:positionH relativeFrom="page">
                  <wp:posOffset>7240905</wp:posOffset>
                </wp:positionH>
                <wp:positionV relativeFrom="page">
                  <wp:posOffset>9681845</wp:posOffset>
                </wp:positionV>
                <wp:extent cx="268605" cy="175260"/>
                <wp:effectExtent l="0" t="0" r="0" b="0"/>
                <wp:wrapSquare wrapText="bothSides"/>
                <wp:docPr id="2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AC32B" w14:textId="77777777" w:rsidR="001E4455" w:rsidRDefault="00536BD8">
                            <w:pPr>
                              <w:spacing w:before="2" w:line="263" w:lineRule="exact"/>
                              <w:textAlignment w:val="baseline"/>
                              <w:rPr>
                                <w:rFonts w:ascii="Arial" w:eastAsia="Arial" w:hAnsi="Arial"/>
                                <w:color w:val="000000"/>
                                <w:spacing w:val="9"/>
                                <w:sz w:val="24"/>
                              </w:rPr>
                            </w:pPr>
                            <w:r>
                              <w:rPr>
                                <w:rFonts w:ascii="Arial" w:eastAsia="Arial" w:hAnsi="Arial"/>
                                <w:color w:val="000000"/>
                                <w:spacing w:val="9"/>
                                <w:sz w:val="24"/>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468B1" id="Text Box 16" o:spid="_x0000_s1080" type="#_x0000_t202" style="position:absolute;margin-left:570.15pt;margin-top:762.35pt;width:21.15pt;height:13.8pt;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" filled="f" stroked="f">
                <v:textbox inset="0,0,0,0">
                  <w:txbxContent>
                    <w:p w14:paraId="51DAC32B" w14:textId="77777777" w:rsidR="001E4455" w:rsidRDefault="00536BD8">
                      <w:pPr>
                        <w:spacing w:before="2" w:line="263" w:lineRule="exact"/>
                        <w:textAlignment w:val="baseline"/>
                        <w:rPr>
                          <w:rFonts w:ascii="Arial" w:eastAsia="Arial" w:hAnsi="Arial"/>
                          <w:color w:val="000000"/>
                          <w:spacing w:val="9"/>
                          <w:sz w:val="24"/>
                        </w:rPr>
                      </w:pPr>
                      <w:r>
                        <w:rPr>
                          <w:rFonts w:ascii="Arial" w:eastAsia="Arial" w:hAnsi="Arial"/>
                          <w:color w:val="000000"/>
                          <w:spacing w:val="9"/>
                          <w:sz w:val="24"/>
                        </w:rPr>
                        <w:t>18</w:t>
                      </w:r>
                    </w:p>
                  </w:txbxContent>
                </v:textbox>
                <w10:wrap type="square" anchorx="page" anchory="page"/>
              </v:shape>
            </w:pict>
          </mc:Fallback>
        </mc:AlternateContent>
      </w:r>
      <w:r>
        <w:rPr>
          <w:noProof/>
        </w:rPr>
        <mc:AlternateContent>
          <mc:Choice Requires="wps">
            <w:drawing>
              <wp:anchor distT="0" distB="0" distL="0" distR="0" simplePos="0" relativeHeight="251678208" behindDoc="1" locked="0" layoutInCell="1" allowOverlap="1" wp14:anchorId="47B862E2" wp14:editId="4EBE03B6">
                <wp:simplePos x="0" y="0"/>
                <wp:positionH relativeFrom="page">
                  <wp:posOffset>681355</wp:posOffset>
                </wp:positionH>
                <wp:positionV relativeFrom="page">
                  <wp:posOffset>609600</wp:posOffset>
                </wp:positionV>
                <wp:extent cx="6413500" cy="1135380"/>
                <wp:effectExtent l="0" t="0" r="0" b="0"/>
                <wp:wrapSquare wrapText="bothSides"/>
                <wp:docPr id="2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135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B7BF1"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711"/>
                              <w:gridCol w:w="8389"/>
                            </w:tblGrid>
                            <w:tr w:rsidR="001E4455" w14:paraId="08066FCC" w14:textId="77777777">
                              <w:trPr>
                                <w:trHeight w:hRule="exact" w:val="1212"/>
                              </w:trPr>
                              <w:tc>
                                <w:tcPr>
                                  <w:tcW w:w="1711" w:type="dxa"/>
                                  <w:tcBorders>
                                    <w:top w:val="none" w:sz="0" w:space="0" w:color="000000"/>
                                    <w:left w:val="none" w:sz="0" w:space="0" w:color="000000"/>
                                    <w:bottom w:val="none" w:sz="0" w:space="0" w:color="000000"/>
                                    <w:right w:val="none" w:sz="0" w:space="0" w:color="000000"/>
                                  </w:tcBorders>
                                </w:tcPr>
                                <w:p w14:paraId="3BBEA20B" w14:textId="77777777" w:rsidR="001E4455" w:rsidRDefault="00536BD8">
                                  <w:pPr>
                                    <w:spacing w:before="7" w:after="29"/>
                                    <w:ind w:left="7"/>
                                    <w:jc w:val="center"/>
                                    <w:textAlignment w:val="baseline"/>
                                  </w:pPr>
                                  <w:r>
                                    <w:rPr>
                                      <w:noProof/>
                                    </w:rPr>
                                    <w:drawing>
                                      <wp:inline distT="0" distB="0" distL="0" distR="0" wp14:anchorId="6FA20135" wp14:editId="351548D6">
                                        <wp:extent cx="1082040" cy="7435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referRelativeResize="0"/>
                                              </pic:nvPicPr>
                                              <pic:blipFill>
                                                <a:blip r:embed="rId16"/>
                                                <a:stretch>
                                                  <a:fillRect/>
                                                </a:stretch>
                                              </pic:blipFill>
                                              <pic:spPr>
                                                <a:xfrm>
                                                  <a:off x="0" y="0"/>
                                                  <a:ext cx="1082040" cy="743585"/>
                                                </a:xfrm>
                                                <a:prstGeom prst="rect">
                                                  <a:avLst/>
                                                </a:prstGeom>
                                              </pic:spPr>
                                            </pic:pic>
                                          </a:graphicData>
                                        </a:graphic>
                                      </wp:inline>
                                    </w:drawing>
                                  </w:r>
                                </w:p>
                              </w:tc>
                              <w:tc>
                                <w:tcPr>
                                  <w:tcW w:w="8389" w:type="dxa"/>
                                  <w:tcBorders>
                                    <w:top w:val="none" w:sz="0" w:space="0" w:color="000000"/>
                                    <w:left w:val="none" w:sz="0" w:space="0" w:color="000000"/>
                                    <w:bottom w:val="none" w:sz="0" w:space="0" w:color="000000"/>
                                    <w:right w:val="none" w:sz="0" w:space="0" w:color="000000"/>
                                  </w:tcBorders>
                                </w:tcPr>
                                <w:p w14:paraId="1B5B6381" w14:textId="77777777" w:rsidR="001E4455" w:rsidRDefault="00536BD8">
                                  <w:pPr>
                                    <w:spacing w:line="578" w:lineRule="exact"/>
                                    <w:ind w:left="288"/>
                                    <w:textAlignment w:val="baseline"/>
                                    <w:rPr>
                                      <w:rFonts w:ascii="Arial" w:eastAsia="Arial" w:hAnsi="Arial"/>
                                      <w:b/>
                                      <w:color w:val="6DAA52"/>
                                      <w:w w:val="115"/>
                                      <w:sz w:val="59"/>
                                    </w:rPr>
                                  </w:pPr>
                                  <w:r>
                                    <w:rPr>
                                      <w:rFonts w:ascii="Arial" w:eastAsia="Arial" w:hAnsi="Arial"/>
                                      <w:b/>
                                      <w:color w:val="6DAA52"/>
                                      <w:w w:val="115"/>
                                      <w:sz w:val="59"/>
                                    </w:rPr>
                                    <w:t>MATAplus</w:t>
                                  </w:r>
                                </w:p>
                                <w:p w14:paraId="1C0507BC" w14:textId="77777777" w:rsidR="001E4455" w:rsidRDefault="00536BD8">
                                  <w:pPr>
                                    <w:spacing w:before="49" w:line="580" w:lineRule="exact"/>
                                    <w:ind w:left="288"/>
                                    <w:textAlignment w:val="baseline"/>
                                    <w:rPr>
                                      <w:rFonts w:ascii="Arial" w:eastAsia="Arial" w:hAnsi="Arial"/>
                                      <w:b/>
                                      <w:color w:val="6DAA52"/>
                                      <w:w w:val="115"/>
                                      <w:sz w:val="59"/>
                                    </w:rPr>
                                  </w:pPr>
                                  <w:r>
                                    <w:rPr>
                                      <w:rFonts w:ascii="Arial" w:eastAsia="Arial" w:hAnsi="Arial"/>
                                      <w:b/>
                                      <w:color w:val="6DAA52"/>
                                      <w:w w:val="115"/>
                                      <w:sz w:val="59"/>
                                    </w:rPr>
                                    <w:t>Fare</w:t>
                                  </w:r>
                                </w:p>
                              </w:tc>
                            </w:tr>
                          </w:tbl>
                          <w:p w14:paraId="79FB96EF" w14:textId="77777777" w:rsidR="001E4455" w:rsidRDefault="001E4455">
                            <w:pPr>
                              <w:spacing w:after="448"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862E2" id="Text Box 18" o:spid="_x0000_s1081" type="#_x0000_t202" style="position:absolute;margin-left:53.65pt;margin-top:48pt;width:505pt;height:89.4pt;z-index:-2516382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" filled="f" stroked="f">
                <v:textbox inset="0,0,0,0">
                  <w:txbxContent>
                    <w:p w14:paraId="46AB7BF1"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711"/>
                        <w:gridCol w:w="8389"/>
                      </w:tblGrid>
                      <w:tr w:rsidR="001E4455" w14:paraId="08066FCC" w14:textId="77777777">
                        <w:trPr>
                          <w:trHeight w:hRule="exact" w:val="1212"/>
                        </w:trPr>
                        <w:tc>
                          <w:tcPr>
                            <w:tcW w:w="1711" w:type="dxa"/>
                            <w:tcBorders>
                              <w:top w:val="none" w:sz="0" w:space="0" w:color="000000"/>
                              <w:left w:val="none" w:sz="0" w:space="0" w:color="000000"/>
                              <w:bottom w:val="none" w:sz="0" w:space="0" w:color="000000"/>
                              <w:right w:val="none" w:sz="0" w:space="0" w:color="000000"/>
                            </w:tcBorders>
                          </w:tcPr>
                          <w:p w14:paraId="3BBEA20B" w14:textId="77777777" w:rsidR="001E4455" w:rsidRDefault="00536BD8">
                            <w:pPr>
                              <w:spacing w:before="7" w:after="29"/>
                              <w:ind w:left="7"/>
                              <w:jc w:val="center"/>
                              <w:textAlignment w:val="baseline"/>
                            </w:pPr>
                            <w:r>
                              <w:rPr>
                                <w:noProof/>
                              </w:rPr>
                              <w:drawing>
                                <wp:inline distT="0" distB="0" distL="0" distR="0" wp14:anchorId="6FA20135" wp14:editId="351548D6">
                                  <wp:extent cx="1082040" cy="7435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referRelativeResize="0"/>
                                        </pic:nvPicPr>
                                        <pic:blipFill>
                                          <a:blip r:embed="rId16"/>
                                          <a:stretch>
                                            <a:fillRect/>
                                          </a:stretch>
                                        </pic:blipFill>
                                        <pic:spPr>
                                          <a:xfrm>
                                            <a:off x="0" y="0"/>
                                            <a:ext cx="1082040" cy="743585"/>
                                          </a:xfrm>
                                          <a:prstGeom prst="rect">
                                            <a:avLst/>
                                          </a:prstGeom>
                                        </pic:spPr>
                                      </pic:pic>
                                    </a:graphicData>
                                  </a:graphic>
                                </wp:inline>
                              </w:drawing>
                            </w:r>
                          </w:p>
                        </w:tc>
                        <w:tc>
                          <w:tcPr>
                            <w:tcW w:w="8389" w:type="dxa"/>
                            <w:tcBorders>
                              <w:top w:val="none" w:sz="0" w:space="0" w:color="000000"/>
                              <w:left w:val="none" w:sz="0" w:space="0" w:color="000000"/>
                              <w:bottom w:val="none" w:sz="0" w:space="0" w:color="000000"/>
                              <w:right w:val="none" w:sz="0" w:space="0" w:color="000000"/>
                            </w:tcBorders>
                          </w:tcPr>
                          <w:p w14:paraId="1B5B6381" w14:textId="77777777" w:rsidR="001E4455" w:rsidRDefault="00536BD8">
                            <w:pPr>
                              <w:spacing w:line="578" w:lineRule="exact"/>
                              <w:ind w:left="288"/>
                              <w:textAlignment w:val="baseline"/>
                              <w:rPr>
                                <w:rFonts w:ascii="Arial" w:eastAsia="Arial" w:hAnsi="Arial"/>
                                <w:b/>
                                <w:color w:val="6DAA52"/>
                                <w:w w:val="115"/>
                                <w:sz w:val="59"/>
                              </w:rPr>
                            </w:pPr>
                            <w:r>
                              <w:rPr>
                                <w:rFonts w:ascii="Arial" w:eastAsia="Arial" w:hAnsi="Arial"/>
                                <w:b/>
                                <w:color w:val="6DAA52"/>
                                <w:w w:val="115"/>
                                <w:sz w:val="59"/>
                              </w:rPr>
                              <w:t>MATAplus</w:t>
                            </w:r>
                          </w:p>
                          <w:p w14:paraId="1C0507BC" w14:textId="77777777" w:rsidR="001E4455" w:rsidRDefault="00536BD8">
                            <w:pPr>
                              <w:spacing w:before="49" w:line="580" w:lineRule="exact"/>
                              <w:ind w:left="288"/>
                              <w:textAlignment w:val="baseline"/>
                              <w:rPr>
                                <w:rFonts w:ascii="Arial" w:eastAsia="Arial" w:hAnsi="Arial"/>
                                <w:b/>
                                <w:color w:val="6DAA52"/>
                                <w:w w:val="115"/>
                                <w:sz w:val="59"/>
                              </w:rPr>
                            </w:pPr>
                            <w:r>
                              <w:rPr>
                                <w:rFonts w:ascii="Arial" w:eastAsia="Arial" w:hAnsi="Arial"/>
                                <w:b/>
                                <w:color w:val="6DAA52"/>
                                <w:w w:val="115"/>
                                <w:sz w:val="59"/>
                              </w:rPr>
                              <w:t>Fare</w:t>
                            </w:r>
                          </w:p>
                        </w:tc>
                      </w:tr>
                    </w:tbl>
                    <w:p w14:paraId="79FB96EF" w14:textId="77777777" w:rsidR="001E4455" w:rsidRDefault="001E4455">
                      <w:pPr>
                        <w:spacing w:after="448"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79232" behindDoc="1" locked="0" layoutInCell="1" allowOverlap="1" wp14:anchorId="07B65D42" wp14:editId="04AF5957">
                <wp:simplePos x="0" y="0"/>
                <wp:positionH relativeFrom="page">
                  <wp:posOffset>681355</wp:posOffset>
                </wp:positionH>
                <wp:positionV relativeFrom="page">
                  <wp:posOffset>1744980</wp:posOffset>
                </wp:positionV>
                <wp:extent cx="6413500" cy="8059420"/>
                <wp:effectExtent l="0" t="0" r="0" b="0"/>
                <wp:wrapSquare wrapText="bothSides"/>
                <wp:docPr id="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05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2FF0E" w14:textId="77777777" w:rsidR="001E4455" w:rsidRDefault="00536BD8">
                            <w:pPr>
                              <w:spacing w:line="307" w:lineRule="exact"/>
                              <w:jc w:val="both"/>
                              <w:textAlignment w:val="baseline"/>
                              <w:rPr>
                                <w:rFonts w:ascii="Arial" w:eastAsia="Arial" w:hAnsi="Arial"/>
                                <w:color w:val="000000"/>
                              </w:rPr>
                            </w:pPr>
                            <w:r>
                              <w:rPr>
                                <w:rFonts w:ascii="Arial" w:eastAsia="Arial" w:hAnsi="Arial"/>
                                <w:color w:val="000000"/>
                              </w:rPr>
                              <w:t>Personal care attendants ride free. All escorts/companions must pay the regular fare per trip, plus any zone fares. (Zone fare is an additional $1.60 each way).</w:t>
                            </w:r>
                          </w:p>
                          <w:p w14:paraId="4A5F8212"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You may purchase MATAplus punch cards by mail by sending a self-addressed, stamped envelope (or $1.00 to cover postage) with your payment. You may also use a credit card to purchase punch cards to be sent to you by mail. (Additional fees may be added for certified postage if requested.) Punch cards may be purchased at any of the three (3) transit centers:</w:t>
                            </w:r>
                          </w:p>
                          <w:p w14:paraId="4D0DB90A" w14:textId="77777777" w:rsidR="001E4455" w:rsidRDefault="00536BD8">
                            <w:pPr>
                              <w:spacing w:before="281" w:line="257" w:lineRule="exact"/>
                              <w:textAlignment w:val="baseline"/>
                              <w:rPr>
                                <w:rFonts w:ascii="Arial" w:eastAsia="Arial" w:hAnsi="Arial"/>
                                <w:b/>
                                <w:color w:val="6DAA52"/>
                                <w:sz w:val="24"/>
                              </w:rPr>
                            </w:pPr>
                            <w:r>
                              <w:rPr>
                                <w:rFonts w:ascii="Arial" w:eastAsia="Arial" w:hAnsi="Arial"/>
                                <w:b/>
                                <w:color w:val="6DAA52"/>
                                <w:sz w:val="24"/>
                              </w:rPr>
                              <w:t>MATA CUSTOMER SERVICE CENTERS</w:t>
                            </w:r>
                          </w:p>
                          <w:p w14:paraId="22809FEF" w14:textId="77777777" w:rsidR="001E4455" w:rsidRDefault="00536BD8">
                            <w:pPr>
                              <w:spacing w:before="324" w:line="257" w:lineRule="exact"/>
                              <w:textAlignment w:val="baseline"/>
                              <w:rPr>
                                <w:rFonts w:ascii="Arial" w:eastAsia="Arial" w:hAnsi="Arial"/>
                                <w:b/>
                                <w:color w:val="000000"/>
                                <w:spacing w:val="5"/>
                                <w:sz w:val="24"/>
                              </w:rPr>
                            </w:pPr>
                            <w:r>
                              <w:rPr>
                                <w:rFonts w:ascii="Arial" w:eastAsia="Arial" w:hAnsi="Arial"/>
                                <w:b/>
                                <w:color w:val="000000"/>
                                <w:spacing w:val="5"/>
                                <w:sz w:val="24"/>
                              </w:rPr>
                              <w:t>William Hudson Transit Center</w:t>
                            </w:r>
                          </w:p>
                          <w:p w14:paraId="3B844B7F" w14:textId="77777777" w:rsidR="001E4455" w:rsidRDefault="00536BD8">
                            <w:pPr>
                              <w:spacing w:before="150" w:line="252" w:lineRule="exact"/>
                              <w:textAlignment w:val="baseline"/>
                              <w:rPr>
                                <w:rFonts w:ascii="Arial" w:eastAsia="Arial" w:hAnsi="Arial"/>
                                <w:color w:val="000000"/>
                                <w:spacing w:val="-1"/>
                              </w:rPr>
                            </w:pPr>
                            <w:r>
                              <w:rPr>
                                <w:rFonts w:ascii="Arial" w:eastAsia="Arial" w:hAnsi="Arial"/>
                                <w:color w:val="000000"/>
                                <w:spacing w:val="-1"/>
                              </w:rPr>
                              <w:t>444 North Main Street</w:t>
                            </w:r>
                          </w:p>
                          <w:p w14:paraId="5D511F67" w14:textId="77777777" w:rsidR="001E4455" w:rsidRDefault="00536BD8">
                            <w:pPr>
                              <w:spacing w:before="147" w:line="252" w:lineRule="exact"/>
                              <w:textAlignment w:val="baseline"/>
                              <w:rPr>
                                <w:rFonts w:ascii="Arial" w:eastAsia="Arial" w:hAnsi="Arial"/>
                                <w:color w:val="000000"/>
                                <w:spacing w:val="-3"/>
                              </w:rPr>
                            </w:pPr>
                            <w:r>
                              <w:rPr>
                                <w:rFonts w:ascii="Arial" w:eastAsia="Arial" w:hAnsi="Arial"/>
                                <w:color w:val="000000"/>
                                <w:spacing w:val="-3"/>
                              </w:rPr>
                              <w:t>901-274-6282</w:t>
                            </w:r>
                          </w:p>
                          <w:p w14:paraId="0C2E8B36" w14:textId="77777777" w:rsidR="001E4455" w:rsidRDefault="00536BD8">
                            <w:pPr>
                              <w:spacing w:before="146" w:line="252" w:lineRule="exact"/>
                              <w:textAlignment w:val="baseline"/>
                              <w:rPr>
                                <w:rFonts w:ascii="Arial" w:eastAsia="Arial" w:hAnsi="Arial"/>
                                <w:color w:val="000000"/>
                                <w:spacing w:val="-2"/>
                              </w:rPr>
                            </w:pPr>
                            <w:r>
                              <w:rPr>
                                <w:rFonts w:ascii="Arial" w:eastAsia="Arial" w:hAnsi="Arial"/>
                                <w:color w:val="000000"/>
                                <w:spacing w:val="-2"/>
                              </w:rPr>
                              <w:t>Monday–Friday</w:t>
                            </w:r>
                          </w:p>
                          <w:p w14:paraId="709F5375" w14:textId="77777777" w:rsidR="001E4455" w:rsidRDefault="00536BD8">
                            <w:pPr>
                              <w:spacing w:before="151" w:line="252" w:lineRule="exact"/>
                              <w:textAlignment w:val="baseline"/>
                              <w:rPr>
                                <w:rFonts w:ascii="Arial" w:eastAsia="Arial" w:hAnsi="Arial"/>
                                <w:color w:val="000000"/>
                                <w:spacing w:val="-4"/>
                              </w:rPr>
                            </w:pPr>
                            <w:r>
                              <w:rPr>
                                <w:rFonts w:ascii="Arial" w:eastAsia="Arial" w:hAnsi="Arial"/>
                                <w:color w:val="000000"/>
                                <w:spacing w:val="-4"/>
                              </w:rPr>
                              <w:t>7 a.m.–6 p.m.</w:t>
                            </w:r>
                          </w:p>
                          <w:p w14:paraId="2B519C3A" w14:textId="77777777" w:rsidR="001E4455" w:rsidRDefault="00536BD8">
                            <w:pPr>
                              <w:spacing w:before="503" w:line="257" w:lineRule="exact"/>
                              <w:textAlignment w:val="baseline"/>
                              <w:rPr>
                                <w:rFonts w:ascii="Arial" w:eastAsia="Arial" w:hAnsi="Arial"/>
                                <w:b/>
                                <w:color w:val="000000"/>
                                <w:spacing w:val="6"/>
                                <w:sz w:val="24"/>
                              </w:rPr>
                            </w:pPr>
                            <w:r>
                              <w:rPr>
                                <w:rFonts w:ascii="Arial" w:eastAsia="Arial" w:hAnsi="Arial"/>
                                <w:b/>
                                <w:color w:val="000000"/>
                                <w:spacing w:val="6"/>
                                <w:sz w:val="24"/>
                              </w:rPr>
                              <w:t>American Way Transit Center</w:t>
                            </w:r>
                          </w:p>
                          <w:p w14:paraId="74E3261F" w14:textId="77777777" w:rsidR="001E4455" w:rsidRDefault="00536BD8">
                            <w:pPr>
                              <w:spacing w:before="145" w:line="252" w:lineRule="exact"/>
                              <w:textAlignment w:val="baseline"/>
                              <w:rPr>
                                <w:rFonts w:ascii="Arial" w:eastAsia="Arial" w:hAnsi="Arial"/>
                                <w:color w:val="000000"/>
                                <w:spacing w:val="-3"/>
                              </w:rPr>
                            </w:pPr>
                            <w:r>
                              <w:rPr>
                                <w:rFonts w:ascii="Arial" w:eastAsia="Arial" w:hAnsi="Arial"/>
                                <w:color w:val="000000"/>
                                <w:spacing w:val="-3"/>
                              </w:rPr>
                              <w:t>3919 American Way</w:t>
                            </w:r>
                          </w:p>
                          <w:p w14:paraId="493A7749" w14:textId="77777777" w:rsidR="001E4455" w:rsidRDefault="00536BD8">
                            <w:pPr>
                              <w:spacing w:before="151" w:line="252" w:lineRule="exact"/>
                              <w:textAlignment w:val="baseline"/>
                              <w:rPr>
                                <w:rFonts w:ascii="Arial" w:eastAsia="Arial" w:hAnsi="Arial"/>
                                <w:color w:val="000000"/>
                                <w:spacing w:val="-3"/>
                              </w:rPr>
                            </w:pPr>
                            <w:r>
                              <w:rPr>
                                <w:rFonts w:ascii="Arial" w:eastAsia="Arial" w:hAnsi="Arial"/>
                                <w:color w:val="000000"/>
                                <w:spacing w:val="-3"/>
                              </w:rPr>
                              <w:t>901-722-0322</w:t>
                            </w:r>
                          </w:p>
                          <w:p w14:paraId="62FF0774" w14:textId="77777777" w:rsidR="001E4455" w:rsidRDefault="00536BD8">
                            <w:pPr>
                              <w:spacing w:before="147" w:line="252" w:lineRule="exact"/>
                              <w:textAlignment w:val="baseline"/>
                              <w:rPr>
                                <w:rFonts w:ascii="Arial" w:eastAsia="Arial" w:hAnsi="Arial"/>
                                <w:color w:val="000000"/>
                                <w:spacing w:val="-2"/>
                              </w:rPr>
                            </w:pPr>
                            <w:r>
                              <w:rPr>
                                <w:rFonts w:ascii="Arial" w:eastAsia="Arial" w:hAnsi="Arial"/>
                                <w:color w:val="000000"/>
                                <w:spacing w:val="-2"/>
                              </w:rPr>
                              <w:t>Monday–Friday</w:t>
                            </w:r>
                          </w:p>
                          <w:p w14:paraId="6CCDE878" w14:textId="77777777" w:rsidR="001E4455" w:rsidRDefault="00536BD8">
                            <w:pPr>
                              <w:spacing w:before="146" w:line="252" w:lineRule="exact"/>
                              <w:textAlignment w:val="baseline"/>
                              <w:rPr>
                                <w:rFonts w:ascii="Arial" w:eastAsia="Arial" w:hAnsi="Arial"/>
                                <w:color w:val="000000"/>
                                <w:spacing w:val="-4"/>
                              </w:rPr>
                            </w:pPr>
                            <w:r>
                              <w:rPr>
                                <w:rFonts w:ascii="Arial" w:eastAsia="Arial" w:hAnsi="Arial"/>
                                <w:color w:val="000000"/>
                                <w:spacing w:val="-4"/>
                              </w:rPr>
                              <w:t>7 a.m.–11 a.m. and 2 p.m.–6 p.m.</w:t>
                            </w:r>
                          </w:p>
                          <w:p w14:paraId="325C430C" w14:textId="77777777" w:rsidR="001E4455" w:rsidRDefault="00536BD8">
                            <w:pPr>
                              <w:spacing w:before="364" w:line="399" w:lineRule="exact"/>
                              <w:textAlignment w:val="baseline"/>
                              <w:rPr>
                                <w:rFonts w:ascii="Arial" w:eastAsia="Arial" w:hAnsi="Arial"/>
                                <w:b/>
                                <w:color w:val="000000"/>
                                <w:sz w:val="24"/>
                              </w:rPr>
                            </w:pPr>
                            <w:r>
                              <w:rPr>
                                <w:rFonts w:ascii="Arial" w:eastAsia="Arial" w:hAnsi="Arial"/>
                                <w:b/>
                                <w:color w:val="000000"/>
                                <w:sz w:val="24"/>
                              </w:rPr>
                              <w:t xml:space="preserve">Airways Transit Center </w:t>
                            </w:r>
                            <w:r>
                              <w:rPr>
                                <w:rFonts w:ascii="Arial" w:eastAsia="Arial" w:hAnsi="Arial"/>
                                <w:b/>
                                <w:color w:val="000000"/>
                                <w:sz w:val="24"/>
                              </w:rPr>
                              <w:br/>
                            </w:r>
                            <w:r>
                              <w:rPr>
                                <w:rFonts w:ascii="Arial" w:eastAsia="Arial" w:hAnsi="Arial"/>
                                <w:color w:val="000000"/>
                              </w:rPr>
                              <w:t>3033 Airways Blvd</w:t>
                            </w:r>
                          </w:p>
                          <w:p w14:paraId="1884FC27" w14:textId="77777777" w:rsidR="001E4455" w:rsidRDefault="00536BD8">
                            <w:pPr>
                              <w:spacing w:before="146" w:line="252" w:lineRule="exact"/>
                              <w:textAlignment w:val="baseline"/>
                              <w:rPr>
                                <w:rFonts w:ascii="Arial" w:eastAsia="Arial" w:hAnsi="Arial"/>
                                <w:color w:val="000000"/>
                                <w:spacing w:val="-4"/>
                              </w:rPr>
                            </w:pPr>
                            <w:r>
                              <w:rPr>
                                <w:rFonts w:ascii="Arial" w:eastAsia="Arial" w:hAnsi="Arial"/>
                                <w:color w:val="000000"/>
                                <w:spacing w:val="-4"/>
                              </w:rPr>
                              <w:t>901-722-7080</w:t>
                            </w:r>
                          </w:p>
                          <w:p w14:paraId="40CA2103" w14:textId="77777777" w:rsidR="001E4455" w:rsidRDefault="00536BD8">
                            <w:pPr>
                              <w:spacing w:before="151" w:line="252" w:lineRule="exact"/>
                              <w:textAlignment w:val="baseline"/>
                              <w:rPr>
                                <w:rFonts w:ascii="Arial" w:eastAsia="Arial" w:hAnsi="Arial"/>
                                <w:color w:val="000000"/>
                                <w:spacing w:val="-2"/>
                              </w:rPr>
                            </w:pPr>
                            <w:r>
                              <w:rPr>
                                <w:rFonts w:ascii="Arial" w:eastAsia="Arial" w:hAnsi="Arial"/>
                                <w:color w:val="000000"/>
                                <w:spacing w:val="-2"/>
                              </w:rPr>
                              <w:t>Monday–Friday</w:t>
                            </w:r>
                          </w:p>
                          <w:p w14:paraId="25613673" w14:textId="77777777" w:rsidR="001E4455" w:rsidRDefault="00536BD8">
                            <w:pPr>
                              <w:spacing w:before="147" w:after="3011" w:line="252" w:lineRule="exact"/>
                              <w:textAlignment w:val="baseline"/>
                              <w:rPr>
                                <w:rFonts w:ascii="Arial" w:eastAsia="Arial" w:hAnsi="Arial"/>
                                <w:color w:val="000000"/>
                                <w:spacing w:val="-5"/>
                              </w:rPr>
                            </w:pPr>
                            <w:r>
                              <w:rPr>
                                <w:rFonts w:ascii="Arial" w:eastAsia="Arial" w:hAnsi="Arial"/>
                                <w:color w:val="000000"/>
                                <w:spacing w:val="-5"/>
                              </w:rPr>
                              <w:t>8 a.m.–12 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65D42" id="Text Box 17" o:spid="_x0000_s1082" type="#_x0000_t202" style="position:absolute;margin-left:53.65pt;margin-top:137.4pt;width:505pt;height:634.6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" filled="f" stroked="f">
                <v:textbox inset="0,0,0,0">
                  <w:txbxContent>
                    <w:p w14:paraId="27E2FF0E" w14:textId="77777777" w:rsidR="001E4455" w:rsidRDefault="00536BD8">
                      <w:pPr>
                        <w:spacing w:line="307" w:lineRule="exact"/>
                        <w:jc w:val="both"/>
                        <w:textAlignment w:val="baseline"/>
                        <w:rPr>
                          <w:rFonts w:ascii="Arial" w:eastAsia="Arial" w:hAnsi="Arial"/>
                          <w:color w:val="000000"/>
                        </w:rPr>
                      </w:pPr>
                      <w:r>
                        <w:rPr>
                          <w:rFonts w:ascii="Arial" w:eastAsia="Arial" w:hAnsi="Arial"/>
                          <w:color w:val="000000"/>
                        </w:rPr>
                        <w:t>Personal care attendants ride free. All escorts/companions must pay the regular fare per trip, plus any zone fares. (Zone fare is an additional $1.60 each way).</w:t>
                      </w:r>
                    </w:p>
                    <w:p w14:paraId="4A5F8212"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You may purchase MATAplus punch cards by mail by sending a self-addressed, stamped envelope (or $1.00 to cover postage) with your payment. You may also use a credit card to purchase punch cards to be sent to you by mail. (Additional fees may be added for certified postage if requested.) Punch cards may be purchased at any of the three (3) transit centers:</w:t>
                      </w:r>
                    </w:p>
                    <w:p w14:paraId="4D0DB90A" w14:textId="77777777" w:rsidR="001E4455" w:rsidRDefault="00536BD8">
                      <w:pPr>
                        <w:spacing w:before="281" w:line="257" w:lineRule="exact"/>
                        <w:textAlignment w:val="baseline"/>
                        <w:rPr>
                          <w:rFonts w:ascii="Arial" w:eastAsia="Arial" w:hAnsi="Arial"/>
                          <w:b/>
                          <w:color w:val="6DAA52"/>
                          <w:sz w:val="24"/>
                        </w:rPr>
                      </w:pPr>
                      <w:r>
                        <w:rPr>
                          <w:rFonts w:ascii="Arial" w:eastAsia="Arial" w:hAnsi="Arial"/>
                          <w:b/>
                          <w:color w:val="6DAA52"/>
                          <w:sz w:val="24"/>
                        </w:rPr>
                        <w:t>MATA CUSTOMER SERVICE CENTERS</w:t>
                      </w:r>
                    </w:p>
                    <w:p w14:paraId="22809FEF" w14:textId="77777777" w:rsidR="001E4455" w:rsidRDefault="00536BD8">
                      <w:pPr>
                        <w:spacing w:before="324" w:line="257" w:lineRule="exact"/>
                        <w:textAlignment w:val="baseline"/>
                        <w:rPr>
                          <w:rFonts w:ascii="Arial" w:eastAsia="Arial" w:hAnsi="Arial"/>
                          <w:b/>
                          <w:color w:val="000000"/>
                          <w:spacing w:val="5"/>
                          <w:sz w:val="24"/>
                        </w:rPr>
                      </w:pPr>
                      <w:r>
                        <w:rPr>
                          <w:rFonts w:ascii="Arial" w:eastAsia="Arial" w:hAnsi="Arial"/>
                          <w:b/>
                          <w:color w:val="000000"/>
                          <w:spacing w:val="5"/>
                          <w:sz w:val="24"/>
                        </w:rPr>
                        <w:t>William Hudson Transit Center</w:t>
                      </w:r>
                    </w:p>
                    <w:p w14:paraId="3B844B7F" w14:textId="77777777" w:rsidR="001E4455" w:rsidRDefault="00536BD8">
                      <w:pPr>
                        <w:spacing w:before="150" w:line="252" w:lineRule="exact"/>
                        <w:textAlignment w:val="baseline"/>
                        <w:rPr>
                          <w:rFonts w:ascii="Arial" w:eastAsia="Arial" w:hAnsi="Arial"/>
                          <w:color w:val="000000"/>
                          <w:spacing w:val="-1"/>
                        </w:rPr>
                      </w:pPr>
                      <w:r>
                        <w:rPr>
                          <w:rFonts w:ascii="Arial" w:eastAsia="Arial" w:hAnsi="Arial"/>
                          <w:color w:val="000000"/>
                          <w:spacing w:val="-1"/>
                        </w:rPr>
                        <w:t>444 North Main Street</w:t>
                      </w:r>
                    </w:p>
                    <w:p w14:paraId="5D511F67" w14:textId="77777777" w:rsidR="001E4455" w:rsidRDefault="00536BD8">
                      <w:pPr>
                        <w:spacing w:before="147" w:line="252" w:lineRule="exact"/>
                        <w:textAlignment w:val="baseline"/>
                        <w:rPr>
                          <w:rFonts w:ascii="Arial" w:eastAsia="Arial" w:hAnsi="Arial"/>
                          <w:color w:val="000000"/>
                          <w:spacing w:val="-3"/>
                        </w:rPr>
                      </w:pPr>
                      <w:r>
                        <w:rPr>
                          <w:rFonts w:ascii="Arial" w:eastAsia="Arial" w:hAnsi="Arial"/>
                          <w:color w:val="000000"/>
                          <w:spacing w:val="-3"/>
                        </w:rPr>
                        <w:t>901-274-6282</w:t>
                      </w:r>
                    </w:p>
                    <w:p w14:paraId="0C2E8B36" w14:textId="77777777" w:rsidR="001E4455" w:rsidRDefault="00536BD8">
                      <w:pPr>
                        <w:spacing w:before="146" w:line="252" w:lineRule="exact"/>
                        <w:textAlignment w:val="baseline"/>
                        <w:rPr>
                          <w:rFonts w:ascii="Arial" w:eastAsia="Arial" w:hAnsi="Arial"/>
                          <w:color w:val="000000"/>
                          <w:spacing w:val="-2"/>
                        </w:rPr>
                      </w:pPr>
                      <w:r>
                        <w:rPr>
                          <w:rFonts w:ascii="Arial" w:eastAsia="Arial" w:hAnsi="Arial"/>
                          <w:color w:val="000000"/>
                          <w:spacing w:val="-2"/>
                        </w:rPr>
                        <w:t>Monday–Friday</w:t>
                      </w:r>
                    </w:p>
                    <w:p w14:paraId="709F5375" w14:textId="77777777" w:rsidR="001E4455" w:rsidRDefault="00536BD8">
                      <w:pPr>
                        <w:spacing w:before="151" w:line="252" w:lineRule="exact"/>
                        <w:textAlignment w:val="baseline"/>
                        <w:rPr>
                          <w:rFonts w:ascii="Arial" w:eastAsia="Arial" w:hAnsi="Arial"/>
                          <w:color w:val="000000"/>
                          <w:spacing w:val="-4"/>
                        </w:rPr>
                      </w:pPr>
                      <w:r>
                        <w:rPr>
                          <w:rFonts w:ascii="Arial" w:eastAsia="Arial" w:hAnsi="Arial"/>
                          <w:color w:val="000000"/>
                          <w:spacing w:val="-4"/>
                        </w:rPr>
                        <w:t>7 a.m.–6 p.m.</w:t>
                      </w:r>
                    </w:p>
                    <w:p w14:paraId="2B519C3A" w14:textId="77777777" w:rsidR="001E4455" w:rsidRDefault="00536BD8">
                      <w:pPr>
                        <w:spacing w:before="503" w:line="257" w:lineRule="exact"/>
                        <w:textAlignment w:val="baseline"/>
                        <w:rPr>
                          <w:rFonts w:ascii="Arial" w:eastAsia="Arial" w:hAnsi="Arial"/>
                          <w:b/>
                          <w:color w:val="000000"/>
                          <w:spacing w:val="6"/>
                          <w:sz w:val="24"/>
                        </w:rPr>
                      </w:pPr>
                      <w:r>
                        <w:rPr>
                          <w:rFonts w:ascii="Arial" w:eastAsia="Arial" w:hAnsi="Arial"/>
                          <w:b/>
                          <w:color w:val="000000"/>
                          <w:spacing w:val="6"/>
                          <w:sz w:val="24"/>
                        </w:rPr>
                        <w:t>American Way Transit Center</w:t>
                      </w:r>
                    </w:p>
                    <w:p w14:paraId="74E3261F" w14:textId="77777777" w:rsidR="001E4455" w:rsidRDefault="00536BD8">
                      <w:pPr>
                        <w:spacing w:before="145" w:line="252" w:lineRule="exact"/>
                        <w:textAlignment w:val="baseline"/>
                        <w:rPr>
                          <w:rFonts w:ascii="Arial" w:eastAsia="Arial" w:hAnsi="Arial"/>
                          <w:color w:val="000000"/>
                          <w:spacing w:val="-3"/>
                        </w:rPr>
                      </w:pPr>
                      <w:r>
                        <w:rPr>
                          <w:rFonts w:ascii="Arial" w:eastAsia="Arial" w:hAnsi="Arial"/>
                          <w:color w:val="000000"/>
                          <w:spacing w:val="-3"/>
                        </w:rPr>
                        <w:t>3919 American Way</w:t>
                      </w:r>
                    </w:p>
                    <w:p w14:paraId="493A7749" w14:textId="77777777" w:rsidR="001E4455" w:rsidRDefault="00536BD8">
                      <w:pPr>
                        <w:spacing w:before="151" w:line="252" w:lineRule="exact"/>
                        <w:textAlignment w:val="baseline"/>
                        <w:rPr>
                          <w:rFonts w:ascii="Arial" w:eastAsia="Arial" w:hAnsi="Arial"/>
                          <w:color w:val="000000"/>
                          <w:spacing w:val="-3"/>
                        </w:rPr>
                      </w:pPr>
                      <w:r>
                        <w:rPr>
                          <w:rFonts w:ascii="Arial" w:eastAsia="Arial" w:hAnsi="Arial"/>
                          <w:color w:val="000000"/>
                          <w:spacing w:val="-3"/>
                        </w:rPr>
                        <w:t>901-722-0322</w:t>
                      </w:r>
                    </w:p>
                    <w:p w14:paraId="62FF0774" w14:textId="77777777" w:rsidR="001E4455" w:rsidRDefault="00536BD8">
                      <w:pPr>
                        <w:spacing w:before="147" w:line="252" w:lineRule="exact"/>
                        <w:textAlignment w:val="baseline"/>
                        <w:rPr>
                          <w:rFonts w:ascii="Arial" w:eastAsia="Arial" w:hAnsi="Arial"/>
                          <w:color w:val="000000"/>
                          <w:spacing w:val="-2"/>
                        </w:rPr>
                      </w:pPr>
                      <w:r>
                        <w:rPr>
                          <w:rFonts w:ascii="Arial" w:eastAsia="Arial" w:hAnsi="Arial"/>
                          <w:color w:val="000000"/>
                          <w:spacing w:val="-2"/>
                        </w:rPr>
                        <w:t>Monday–Friday</w:t>
                      </w:r>
                    </w:p>
                    <w:p w14:paraId="6CCDE878" w14:textId="77777777" w:rsidR="001E4455" w:rsidRDefault="00536BD8">
                      <w:pPr>
                        <w:spacing w:before="146" w:line="252" w:lineRule="exact"/>
                        <w:textAlignment w:val="baseline"/>
                        <w:rPr>
                          <w:rFonts w:ascii="Arial" w:eastAsia="Arial" w:hAnsi="Arial"/>
                          <w:color w:val="000000"/>
                          <w:spacing w:val="-4"/>
                        </w:rPr>
                      </w:pPr>
                      <w:r>
                        <w:rPr>
                          <w:rFonts w:ascii="Arial" w:eastAsia="Arial" w:hAnsi="Arial"/>
                          <w:color w:val="000000"/>
                          <w:spacing w:val="-4"/>
                        </w:rPr>
                        <w:t>7 a.m.–11 a.m. and 2 p.m.–6 p.m.</w:t>
                      </w:r>
                    </w:p>
                    <w:p w14:paraId="325C430C" w14:textId="77777777" w:rsidR="001E4455" w:rsidRDefault="00536BD8">
                      <w:pPr>
                        <w:spacing w:before="364" w:line="399" w:lineRule="exact"/>
                        <w:textAlignment w:val="baseline"/>
                        <w:rPr>
                          <w:rFonts w:ascii="Arial" w:eastAsia="Arial" w:hAnsi="Arial"/>
                          <w:b/>
                          <w:color w:val="000000"/>
                          <w:sz w:val="24"/>
                        </w:rPr>
                      </w:pPr>
                      <w:r>
                        <w:rPr>
                          <w:rFonts w:ascii="Arial" w:eastAsia="Arial" w:hAnsi="Arial"/>
                          <w:b/>
                          <w:color w:val="000000"/>
                          <w:sz w:val="24"/>
                        </w:rPr>
                        <w:t xml:space="preserve">Airways Transit Center </w:t>
                      </w:r>
                      <w:r>
                        <w:rPr>
                          <w:rFonts w:ascii="Arial" w:eastAsia="Arial" w:hAnsi="Arial"/>
                          <w:b/>
                          <w:color w:val="000000"/>
                          <w:sz w:val="24"/>
                        </w:rPr>
                        <w:br/>
                      </w:r>
                      <w:r>
                        <w:rPr>
                          <w:rFonts w:ascii="Arial" w:eastAsia="Arial" w:hAnsi="Arial"/>
                          <w:color w:val="000000"/>
                        </w:rPr>
                        <w:t>3033 Airways Blvd</w:t>
                      </w:r>
                    </w:p>
                    <w:p w14:paraId="1884FC27" w14:textId="77777777" w:rsidR="001E4455" w:rsidRDefault="00536BD8">
                      <w:pPr>
                        <w:spacing w:before="146" w:line="252" w:lineRule="exact"/>
                        <w:textAlignment w:val="baseline"/>
                        <w:rPr>
                          <w:rFonts w:ascii="Arial" w:eastAsia="Arial" w:hAnsi="Arial"/>
                          <w:color w:val="000000"/>
                          <w:spacing w:val="-4"/>
                        </w:rPr>
                      </w:pPr>
                      <w:r>
                        <w:rPr>
                          <w:rFonts w:ascii="Arial" w:eastAsia="Arial" w:hAnsi="Arial"/>
                          <w:color w:val="000000"/>
                          <w:spacing w:val="-4"/>
                        </w:rPr>
                        <w:t>901-722-7080</w:t>
                      </w:r>
                    </w:p>
                    <w:p w14:paraId="40CA2103" w14:textId="77777777" w:rsidR="001E4455" w:rsidRDefault="00536BD8">
                      <w:pPr>
                        <w:spacing w:before="151" w:line="252" w:lineRule="exact"/>
                        <w:textAlignment w:val="baseline"/>
                        <w:rPr>
                          <w:rFonts w:ascii="Arial" w:eastAsia="Arial" w:hAnsi="Arial"/>
                          <w:color w:val="000000"/>
                          <w:spacing w:val="-2"/>
                        </w:rPr>
                      </w:pPr>
                      <w:r>
                        <w:rPr>
                          <w:rFonts w:ascii="Arial" w:eastAsia="Arial" w:hAnsi="Arial"/>
                          <w:color w:val="000000"/>
                          <w:spacing w:val="-2"/>
                        </w:rPr>
                        <w:t>Monday–Friday</w:t>
                      </w:r>
                    </w:p>
                    <w:p w14:paraId="25613673" w14:textId="77777777" w:rsidR="001E4455" w:rsidRDefault="00536BD8">
                      <w:pPr>
                        <w:spacing w:before="147" w:after="3011" w:line="252" w:lineRule="exact"/>
                        <w:textAlignment w:val="baseline"/>
                        <w:rPr>
                          <w:rFonts w:ascii="Arial" w:eastAsia="Arial" w:hAnsi="Arial"/>
                          <w:color w:val="000000"/>
                          <w:spacing w:val="-5"/>
                        </w:rPr>
                      </w:pPr>
                      <w:r>
                        <w:rPr>
                          <w:rFonts w:ascii="Arial" w:eastAsia="Arial" w:hAnsi="Arial"/>
                          <w:color w:val="000000"/>
                          <w:spacing w:val="-5"/>
                        </w:rPr>
                        <w:t>8 a.m.–12 p.m.</w:t>
                      </w:r>
                    </w:p>
                  </w:txbxContent>
                </v:textbox>
                <w10:wrap type="square" anchorx="page" anchory="page"/>
              </v:shape>
            </w:pict>
          </mc:Fallback>
        </mc:AlternateContent>
      </w:r>
    </w:p>
    <w:p w14:paraId="754147E1" w14:textId="77777777" w:rsidR="001E4455" w:rsidRDefault="001E4455">
      <w:pPr>
        <w:sectPr w:rsidR="001E4455">
          <w:pgSz w:w="12240" w:h="15840"/>
          <w:pgMar w:top="672" w:right="1067" w:bottom="170" w:left="463" w:header="720" w:footer="720" w:gutter="0"/>
          <w:cols w:space="720"/>
        </w:sectPr>
      </w:pPr>
    </w:p>
    <w:p w14:paraId="646F711B" w14:textId="6F784E1C"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81280" behindDoc="1" locked="0" layoutInCell="1" allowOverlap="1" wp14:anchorId="61D14596" wp14:editId="14E6A5EE">
                <wp:simplePos x="0" y="0"/>
                <wp:positionH relativeFrom="page">
                  <wp:posOffset>681355</wp:posOffset>
                </wp:positionH>
                <wp:positionV relativeFrom="page">
                  <wp:posOffset>609600</wp:posOffset>
                </wp:positionV>
                <wp:extent cx="6413500" cy="1129665"/>
                <wp:effectExtent l="0" t="0" r="0" b="0"/>
                <wp:wrapSquare wrapText="bothSides"/>
                <wp:docPr id="2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12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5B011"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073"/>
                              <w:gridCol w:w="9027"/>
                            </w:tblGrid>
                            <w:tr w:rsidR="001E4455" w14:paraId="4DFFAFAB" w14:textId="77777777">
                              <w:trPr>
                                <w:trHeight w:hRule="exact" w:val="1203"/>
                              </w:trPr>
                              <w:tc>
                                <w:tcPr>
                                  <w:tcW w:w="1073" w:type="dxa"/>
                                  <w:tcBorders>
                                    <w:top w:val="none" w:sz="0" w:space="0" w:color="000000"/>
                                    <w:left w:val="none" w:sz="0" w:space="0" w:color="000000"/>
                                    <w:bottom w:val="none" w:sz="0" w:space="0" w:color="000000"/>
                                    <w:right w:val="none" w:sz="0" w:space="0" w:color="000000"/>
                                  </w:tcBorders>
                                </w:tcPr>
                                <w:p w14:paraId="10A03AAB" w14:textId="77777777" w:rsidR="001E4455" w:rsidRDefault="00536BD8">
                                  <w:pPr>
                                    <w:spacing w:before="7" w:after="20"/>
                                    <w:ind w:left="7"/>
                                    <w:jc w:val="center"/>
                                    <w:textAlignment w:val="baseline"/>
                                  </w:pPr>
                                  <w:r>
                                    <w:rPr>
                                      <w:noProof/>
                                    </w:rPr>
                                    <w:drawing>
                                      <wp:inline distT="0" distB="0" distL="0" distR="0" wp14:anchorId="0C9819E1" wp14:editId="422581F0">
                                        <wp:extent cx="676910" cy="7435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referRelativeResize="0"/>
                                              </pic:nvPicPr>
                                              <pic:blipFill>
                                                <a:blip r:embed="rId17"/>
                                                <a:stretch>
                                                  <a:fillRect/>
                                                </a:stretch>
                                              </pic:blipFill>
                                              <pic:spPr>
                                                <a:xfrm>
                                                  <a:off x="0" y="0"/>
                                                  <a:ext cx="676910" cy="743585"/>
                                                </a:xfrm>
                                                <a:prstGeom prst="rect">
                                                  <a:avLst/>
                                                </a:prstGeom>
                                              </pic:spPr>
                                            </pic:pic>
                                          </a:graphicData>
                                        </a:graphic>
                                      </wp:inline>
                                    </w:drawing>
                                  </w:r>
                                </w:p>
                              </w:tc>
                              <w:tc>
                                <w:tcPr>
                                  <w:tcW w:w="9027" w:type="dxa"/>
                                  <w:tcBorders>
                                    <w:top w:val="none" w:sz="0" w:space="0" w:color="000000"/>
                                    <w:left w:val="none" w:sz="0" w:space="0" w:color="000000"/>
                                    <w:bottom w:val="none" w:sz="0" w:space="0" w:color="000000"/>
                                    <w:right w:val="none" w:sz="0" w:space="0" w:color="000000"/>
                                  </w:tcBorders>
                                </w:tcPr>
                                <w:p w14:paraId="6DF77854" w14:textId="77777777" w:rsidR="001E4455" w:rsidRDefault="00536BD8">
                                  <w:pPr>
                                    <w:spacing w:line="584" w:lineRule="exact"/>
                                    <w:ind w:left="288"/>
                                    <w:textAlignment w:val="baseline"/>
                                    <w:rPr>
                                      <w:rFonts w:ascii="Arial" w:eastAsia="Arial" w:hAnsi="Arial"/>
                                      <w:b/>
                                      <w:color w:val="6DAA52"/>
                                      <w:w w:val="115"/>
                                      <w:sz w:val="59"/>
                                    </w:rPr>
                                  </w:pPr>
                                  <w:r>
                                    <w:rPr>
                                      <w:rFonts w:ascii="Arial" w:eastAsia="Arial" w:hAnsi="Arial"/>
                                      <w:b/>
                                      <w:color w:val="6DAA52"/>
                                      <w:w w:val="115"/>
                                      <w:sz w:val="59"/>
                                    </w:rPr>
                                    <w:t>Riding MATAplus</w:t>
                                  </w:r>
                                </w:p>
                                <w:p w14:paraId="49D00FEC" w14:textId="77777777" w:rsidR="001E4455" w:rsidRDefault="00536BD8">
                                  <w:pPr>
                                    <w:spacing w:before="43" w:line="565" w:lineRule="exact"/>
                                    <w:ind w:left="288"/>
                                    <w:textAlignment w:val="baseline"/>
                                    <w:rPr>
                                      <w:rFonts w:ascii="Arial" w:eastAsia="Arial" w:hAnsi="Arial"/>
                                      <w:b/>
                                      <w:color w:val="6DAA52"/>
                                      <w:w w:val="115"/>
                                      <w:sz w:val="59"/>
                                    </w:rPr>
                                  </w:pPr>
                                  <w:r>
                                    <w:rPr>
                                      <w:rFonts w:ascii="Arial" w:eastAsia="Arial" w:hAnsi="Arial"/>
                                      <w:b/>
                                      <w:color w:val="6DAA52"/>
                                      <w:w w:val="115"/>
                                      <w:sz w:val="59"/>
                                    </w:rPr>
                                    <w:t>Vehicles</w:t>
                                  </w:r>
                                </w:p>
                              </w:tc>
                            </w:tr>
                          </w:tbl>
                          <w:p w14:paraId="65031247" w14:textId="77777777" w:rsidR="001E4455" w:rsidRDefault="001E4455">
                            <w:pPr>
                              <w:spacing w:after="448"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D14596" id="Text Box 15" o:spid="_x0000_s1083" type="#_x0000_t202" style="position:absolute;margin-left:53.65pt;margin-top:48pt;width:505pt;height:88.95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" filled="f" stroked="f">
                <v:textbox inset="0,0,0,0">
                  <w:txbxContent>
                    <w:p w14:paraId="12E5B011" w14:textId="77777777" w:rsidR="001E4455" w:rsidRDefault="001E4455">
                      <w:pPr>
                        <w:spacing w:before="88" w:line="20" w:lineRule="exact"/>
                      </w:pPr>
                    </w:p>
                    <w:tbl>
                      <w:tblPr>
                        <w:tblW w:w="0" w:type="auto"/>
                        <w:tblLayout w:type="fixed"/>
                        <w:tblCellMar>
                          <w:left w:w="0" w:type="dxa"/>
                          <w:right w:w="0" w:type="dxa"/>
                        </w:tblCellMar>
                        <w:tblLook w:val="04A0" w:firstRow="1" w:lastRow="0" w:firstColumn="1" w:lastColumn="0" w:noHBand="0" w:noVBand="1"/>
                      </w:tblPr>
                      <w:tblGrid>
                        <w:gridCol w:w="1073"/>
                        <w:gridCol w:w="9027"/>
                      </w:tblGrid>
                      <w:tr w:rsidR="001E4455" w14:paraId="4DFFAFAB" w14:textId="77777777">
                        <w:trPr>
                          <w:trHeight w:hRule="exact" w:val="1203"/>
                        </w:trPr>
                        <w:tc>
                          <w:tcPr>
                            <w:tcW w:w="1073" w:type="dxa"/>
                            <w:tcBorders>
                              <w:top w:val="none" w:sz="0" w:space="0" w:color="000000"/>
                              <w:left w:val="none" w:sz="0" w:space="0" w:color="000000"/>
                              <w:bottom w:val="none" w:sz="0" w:space="0" w:color="000000"/>
                              <w:right w:val="none" w:sz="0" w:space="0" w:color="000000"/>
                            </w:tcBorders>
                          </w:tcPr>
                          <w:p w14:paraId="10A03AAB" w14:textId="77777777" w:rsidR="001E4455" w:rsidRDefault="00536BD8">
                            <w:pPr>
                              <w:spacing w:before="7" w:after="20"/>
                              <w:ind w:left="7"/>
                              <w:jc w:val="center"/>
                              <w:textAlignment w:val="baseline"/>
                            </w:pPr>
                            <w:r>
                              <w:rPr>
                                <w:noProof/>
                              </w:rPr>
                              <w:drawing>
                                <wp:inline distT="0" distB="0" distL="0" distR="0" wp14:anchorId="0C9819E1" wp14:editId="422581F0">
                                  <wp:extent cx="676910" cy="7435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referRelativeResize="0"/>
                                        </pic:nvPicPr>
                                        <pic:blipFill>
                                          <a:blip r:embed="rId17"/>
                                          <a:stretch>
                                            <a:fillRect/>
                                          </a:stretch>
                                        </pic:blipFill>
                                        <pic:spPr>
                                          <a:xfrm>
                                            <a:off x="0" y="0"/>
                                            <a:ext cx="676910" cy="743585"/>
                                          </a:xfrm>
                                          <a:prstGeom prst="rect">
                                            <a:avLst/>
                                          </a:prstGeom>
                                        </pic:spPr>
                                      </pic:pic>
                                    </a:graphicData>
                                  </a:graphic>
                                </wp:inline>
                              </w:drawing>
                            </w:r>
                          </w:p>
                        </w:tc>
                        <w:tc>
                          <w:tcPr>
                            <w:tcW w:w="9027" w:type="dxa"/>
                            <w:tcBorders>
                              <w:top w:val="none" w:sz="0" w:space="0" w:color="000000"/>
                              <w:left w:val="none" w:sz="0" w:space="0" w:color="000000"/>
                              <w:bottom w:val="none" w:sz="0" w:space="0" w:color="000000"/>
                              <w:right w:val="none" w:sz="0" w:space="0" w:color="000000"/>
                            </w:tcBorders>
                          </w:tcPr>
                          <w:p w14:paraId="6DF77854" w14:textId="77777777" w:rsidR="001E4455" w:rsidRDefault="00536BD8">
                            <w:pPr>
                              <w:spacing w:line="584" w:lineRule="exact"/>
                              <w:ind w:left="288"/>
                              <w:textAlignment w:val="baseline"/>
                              <w:rPr>
                                <w:rFonts w:ascii="Arial" w:eastAsia="Arial" w:hAnsi="Arial"/>
                                <w:b/>
                                <w:color w:val="6DAA52"/>
                                <w:w w:val="115"/>
                                <w:sz w:val="59"/>
                              </w:rPr>
                            </w:pPr>
                            <w:r>
                              <w:rPr>
                                <w:rFonts w:ascii="Arial" w:eastAsia="Arial" w:hAnsi="Arial"/>
                                <w:b/>
                                <w:color w:val="6DAA52"/>
                                <w:w w:val="115"/>
                                <w:sz w:val="59"/>
                              </w:rPr>
                              <w:t>Riding MATAplus</w:t>
                            </w:r>
                          </w:p>
                          <w:p w14:paraId="49D00FEC" w14:textId="77777777" w:rsidR="001E4455" w:rsidRDefault="00536BD8">
                            <w:pPr>
                              <w:spacing w:before="43" w:line="565" w:lineRule="exact"/>
                              <w:ind w:left="288"/>
                              <w:textAlignment w:val="baseline"/>
                              <w:rPr>
                                <w:rFonts w:ascii="Arial" w:eastAsia="Arial" w:hAnsi="Arial"/>
                                <w:b/>
                                <w:color w:val="6DAA52"/>
                                <w:w w:val="115"/>
                                <w:sz w:val="59"/>
                              </w:rPr>
                            </w:pPr>
                            <w:r>
                              <w:rPr>
                                <w:rFonts w:ascii="Arial" w:eastAsia="Arial" w:hAnsi="Arial"/>
                                <w:b/>
                                <w:color w:val="6DAA52"/>
                                <w:w w:val="115"/>
                                <w:sz w:val="59"/>
                              </w:rPr>
                              <w:t>Vehicles</w:t>
                            </w:r>
                          </w:p>
                        </w:tc>
                      </w:tr>
                    </w:tbl>
                    <w:p w14:paraId="65031247" w14:textId="77777777" w:rsidR="001E4455" w:rsidRDefault="001E4455">
                      <w:pPr>
                        <w:spacing w:after="448" w:line="20" w:lineRule="exact"/>
                      </w:pPr>
                    </w:p>
                  </w:txbxContent>
                </v:textbox>
                <w10:wrap type="square" anchorx="page" anchory="page"/>
              </v:shape>
            </w:pict>
          </mc:Fallback>
        </mc:AlternateContent>
      </w:r>
      <w:r>
        <w:rPr>
          <w:noProof/>
        </w:rPr>
        <mc:AlternateContent>
          <mc:Choice Requires="wps">
            <w:drawing>
              <wp:anchor distT="0" distB="0" distL="0" distR="0" simplePos="0" relativeHeight="251682304" behindDoc="1" locked="0" layoutInCell="1" allowOverlap="1" wp14:anchorId="34676BED" wp14:editId="48A76813">
                <wp:simplePos x="0" y="0"/>
                <wp:positionH relativeFrom="page">
                  <wp:posOffset>681355</wp:posOffset>
                </wp:positionH>
                <wp:positionV relativeFrom="page">
                  <wp:posOffset>1739265</wp:posOffset>
                </wp:positionV>
                <wp:extent cx="6413500" cy="8065135"/>
                <wp:effectExtent l="0" t="0" r="0" b="0"/>
                <wp:wrapSquare wrapText="bothSides"/>
                <wp:docPr id="2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06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CB642" w14:textId="77777777" w:rsidR="001E4455" w:rsidRDefault="00536BD8">
                            <w:pPr>
                              <w:spacing w:before="9" w:line="256" w:lineRule="exact"/>
                              <w:textAlignment w:val="baseline"/>
                              <w:rPr>
                                <w:rFonts w:ascii="Arial" w:eastAsia="Arial" w:hAnsi="Arial"/>
                                <w:b/>
                                <w:color w:val="000000"/>
                                <w:spacing w:val="7"/>
                                <w:sz w:val="23"/>
                              </w:rPr>
                            </w:pPr>
                            <w:r>
                              <w:rPr>
                                <w:rFonts w:ascii="Arial" w:eastAsia="Arial" w:hAnsi="Arial"/>
                                <w:b/>
                                <w:color w:val="000000"/>
                                <w:spacing w:val="7"/>
                                <w:sz w:val="23"/>
                              </w:rPr>
                              <w:t>AMBULATORY CUSTOMERS</w:t>
                            </w:r>
                          </w:p>
                          <w:p w14:paraId="5248EACD"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unable to use the steps to enter the vehicle may request the ramp or wheelchair lift be extended to board the vehicle. Ambulatory customers who use the lift must be able to stand without assistance to hold onto the handrails.</w:t>
                            </w:r>
                          </w:p>
                          <w:p w14:paraId="526498CE"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WHEELCHAIRS</w:t>
                            </w:r>
                          </w:p>
                          <w:p w14:paraId="78470AF9"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MATAplus will transport all wheelchairs and its users if they can be accommodated by a MATAplus paratransit vehicle safely. MATAplus cannot transport customers with inoperative devices such as dead batteries or damaged vehicles.</w:t>
                            </w:r>
                          </w:p>
                          <w:p w14:paraId="587CE120" w14:textId="77777777" w:rsidR="001E4455" w:rsidRDefault="00536BD8">
                            <w:pPr>
                              <w:spacing w:before="284" w:line="256" w:lineRule="exact"/>
                              <w:textAlignment w:val="baseline"/>
                              <w:rPr>
                                <w:rFonts w:ascii="Arial" w:eastAsia="Arial" w:hAnsi="Arial"/>
                                <w:b/>
                                <w:color w:val="000000"/>
                                <w:spacing w:val="5"/>
                                <w:sz w:val="23"/>
                              </w:rPr>
                            </w:pPr>
                            <w:r>
                              <w:rPr>
                                <w:rFonts w:ascii="Arial" w:eastAsia="Arial" w:hAnsi="Arial"/>
                                <w:b/>
                                <w:color w:val="000000"/>
                                <w:spacing w:val="5"/>
                                <w:sz w:val="23"/>
                              </w:rPr>
                              <w:t>SECUREMENT/SEATBELTS</w:t>
                            </w:r>
                          </w:p>
                          <w:p w14:paraId="49D56D67"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t is the responsibility of the MATAplus driver to be sure that mobility devices are properly secured prior to transporting you. Customers using wheelchairs or scooters are required to have their mobility devices secured when being transported.</w:t>
                            </w:r>
                          </w:p>
                          <w:p w14:paraId="1BD2EE06" w14:textId="77777777" w:rsidR="001E4455" w:rsidRDefault="00536BD8">
                            <w:pPr>
                              <w:spacing w:before="183" w:line="360" w:lineRule="exact"/>
                              <w:jc w:val="both"/>
                              <w:textAlignment w:val="baseline"/>
                              <w:rPr>
                                <w:rFonts w:ascii="Arial" w:eastAsia="Arial" w:hAnsi="Arial"/>
                                <w:color w:val="000000"/>
                                <w:spacing w:val="-6"/>
                              </w:rPr>
                            </w:pPr>
                            <w:r>
                              <w:rPr>
                                <w:rFonts w:ascii="Arial" w:eastAsia="Arial" w:hAnsi="Arial"/>
                                <w:color w:val="000000"/>
                                <w:spacing w:val="-6"/>
                              </w:rPr>
                              <w:t>It is a MATAplus policy that all persons traveling on MATAplus must use seatbelts where available. Shoulder straps may be used at the customer’s discretion. Mobility device securement and the use of seatbelts are for your safety. Failure to cooperate with the safety-related policies might result in loss of service.</w:t>
                            </w:r>
                          </w:p>
                          <w:p w14:paraId="06021B59"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also a MATAplus policy that operators must secure mobility devices when riders transfer from the device to a seat. However, there are some exceptions such as very heavy wheelchair or stretchers that exceed the weight limit and dimensions set forth in the guidelines. In these cases, the regulations allow you to refuse service regardless of other qualifying functional limitations that the user may have.</w:t>
                            </w:r>
                          </w:p>
                          <w:p w14:paraId="19DFDD88"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TRANSPORTING PACKAGES</w:t>
                            </w:r>
                          </w:p>
                          <w:p w14:paraId="3C4266B9"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Each customer can board with packages. The customer must be fully responsible for the packages, which must be secured and cannot occupy customer seating. If assistance is needed, MATAplus drivers may assist but are not required to offer assistance. Excessive luggage and large boxes cannot be accommodated.</w:t>
                            </w:r>
                          </w:p>
                          <w:p w14:paraId="5A6BA983" w14:textId="77777777" w:rsidR="001E4455" w:rsidRDefault="00536BD8">
                            <w:pPr>
                              <w:spacing w:before="286" w:line="251" w:lineRule="exact"/>
                              <w:textAlignment w:val="baseline"/>
                              <w:rPr>
                                <w:rFonts w:ascii="Arial" w:eastAsia="Arial" w:hAnsi="Arial"/>
                                <w:color w:val="000000"/>
                                <w:spacing w:val="-2"/>
                              </w:rPr>
                            </w:pPr>
                            <w:r>
                              <w:rPr>
                                <w:rFonts w:ascii="Arial" w:eastAsia="Arial" w:hAnsi="Arial"/>
                                <w:color w:val="000000"/>
                                <w:spacing w:val="-2"/>
                              </w:rPr>
                              <w:t>Ambulatory customers with luggage may also request to use the lift or ramp.</w:t>
                            </w:r>
                          </w:p>
                          <w:p w14:paraId="6F52EC6A" w14:textId="77777777" w:rsidR="001E4455" w:rsidRDefault="00536BD8">
                            <w:pPr>
                              <w:spacing w:before="290" w:line="256" w:lineRule="exact"/>
                              <w:textAlignment w:val="baseline"/>
                              <w:rPr>
                                <w:rFonts w:ascii="Arial" w:eastAsia="Arial" w:hAnsi="Arial"/>
                                <w:b/>
                                <w:color w:val="000000"/>
                                <w:spacing w:val="8"/>
                                <w:sz w:val="23"/>
                              </w:rPr>
                            </w:pPr>
                            <w:r>
                              <w:rPr>
                                <w:rFonts w:ascii="Arial" w:eastAsia="Arial" w:hAnsi="Arial"/>
                                <w:b/>
                                <w:color w:val="000000"/>
                                <w:spacing w:val="8"/>
                                <w:sz w:val="23"/>
                              </w:rPr>
                              <w:t>SERVICE ANIMALS</w:t>
                            </w:r>
                          </w:p>
                          <w:p w14:paraId="5B4498F0" w14:textId="58710848" w:rsidR="001E4455" w:rsidRDefault="00536BD8">
                            <w:pPr>
                              <w:spacing w:before="106" w:line="251" w:lineRule="exact"/>
                              <w:textAlignment w:val="baseline"/>
                              <w:rPr>
                                <w:rFonts w:ascii="Arial" w:eastAsia="Arial" w:hAnsi="Arial"/>
                                <w:color w:val="000000"/>
                              </w:rPr>
                            </w:pPr>
                            <w:r>
                              <w:rPr>
                                <w:rFonts w:ascii="Arial" w:eastAsia="Arial" w:hAnsi="Arial"/>
                                <w:color w:val="000000"/>
                              </w:rPr>
                              <w:t>Service animals can ride with their owners. MATAplus will transport service animals that are</w:t>
                            </w:r>
                          </w:p>
                          <w:p w14:paraId="71AC27E5" w14:textId="77777777" w:rsidR="001E4455" w:rsidRDefault="00536BD8">
                            <w:pPr>
                              <w:spacing w:before="109" w:line="251" w:lineRule="exact"/>
                              <w:textAlignment w:val="baseline"/>
                              <w:rPr>
                                <w:rFonts w:ascii="Arial" w:eastAsia="Arial" w:hAnsi="Arial"/>
                                <w:color w:val="000000"/>
                                <w:spacing w:val="-2"/>
                              </w:rPr>
                            </w:pPr>
                            <w:r>
                              <w:rPr>
                                <w:rFonts w:ascii="Arial" w:eastAsia="Arial" w:hAnsi="Arial"/>
                                <w:color w:val="000000"/>
                                <w:spacing w:val="-2"/>
                              </w:rPr>
                              <w:t>properly constrained. It is the customer’s responsibility to maintain control of their service animal.</w:t>
                            </w:r>
                          </w:p>
                          <w:p w14:paraId="74836DEE" w14:textId="77777777" w:rsidR="001E4455" w:rsidRDefault="00536BD8">
                            <w:pPr>
                              <w:spacing w:before="177" w:after="915" w:line="360" w:lineRule="exact"/>
                              <w:jc w:val="both"/>
                              <w:textAlignment w:val="baseline"/>
                              <w:rPr>
                                <w:rFonts w:ascii="Arial" w:eastAsia="Arial" w:hAnsi="Arial"/>
                                <w:color w:val="000000"/>
                                <w:spacing w:val="-4"/>
                              </w:rPr>
                            </w:pPr>
                            <w:r>
                              <w:rPr>
                                <w:rFonts w:ascii="Arial" w:eastAsia="Arial" w:hAnsi="Arial"/>
                                <w:color w:val="000000"/>
                                <w:spacing w:val="-4"/>
                              </w:rPr>
                              <w:t>If a driver is unsure that an animal is a service animal, you may be asked if the animal is a service animal and what tasks the animal has been trained to perform. If a service animal is not under the owner’s contr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76BED" id="Text Box 14" o:spid="_x0000_s1084" type="#_x0000_t202" style="position:absolute;margin-left:53.65pt;margin-top:136.95pt;width:505pt;height:635.05pt;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" filled="f" stroked="f">
                <v:textbox inset="0,0,0,0">
                  <w:txbxContent>
                    <w:p w14:paraId="74DCB642" w14:textId="77777777" w:rsidR="001E4455" w:rsidRDefault="00536BD8">
                      <w:pPr>
                        <w:spacing w:before="9" w:line="256" w:lineRule="exact"/>
                        <w:textAlignment w:val="baseline"/>
                        <w:rPr>
                          <w:rFonts w:ascii="Arial" w:eastAsia="Arial" w:hAnsi="Arial"/>
                          <w:b/>
                          <w:color w:val="000000"/>
                          <w:spacing w:val="7"/>
                          <w:sz w:val="23"/>
                        </w:rPr>
                      </w:pPr>
                      <w:r>
                        <w:rPr>
                          <w:rFonts w:ascii="Arial" w:eastAsia="Arial" w:hAnsi="Arial"/>
                          <w:b/>
                          <w:color w:val="000000"/>
                          <w:spacing w:val="7"/>
                          <w:sz w:val="23"/>
                        </w:rPr>
                        <w:t>AMBULATORY CUSTOMERS</w:t>
                      </w:r>
                    </w:p>
                    <w:p w14:paraId="5248EACD"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Customers unable to use the steps to enter the vehicle may request the ramp or wheelchair lift be extended to board the vehicle. Ambulatory customers who use the lift must be able to stand without assistance to hold onto the handrails.</w:t>
                      </w:r>
                    </w:p>
                    <w:p w14:paraId="526498CE"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WHEELCHAIRS</w:t>
                      </w:r>
                    </w:p>
                    <w:p w14:paraId="78470AF9"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MATAplus will transport all wheelchairs and its users if they can be accommodated by a MATAplus paratransit vehicle safely. MATAplus cannot transport customers with inoperative devices such as dead batteries or damaged vehicles.</w:t>
                      </w:r>
                    </w:p>
                    <w:p w14:paraId="587CE120" w14:textId="77777777" w:rsidR="001E4455" w:rsidRDefault="00536BD8">
                      <w:pPr>
                        <w:spacing w:before="284" w:line="256" w:lineRule="exact"/>
                        <w:textAlignment w:val="baseline"/>
                        <w:rPr>
                          <w:rFonts w:ascii="Arial" w:eastAsia="Arial" w:hAnsi="Arial"/>
                          <w:b/>
                          <w:color w:val="000000"/>
                          <w:spacing w:val="5"/>
                          <w:sz w:val="23"/>
                        </w:rPr>
                      </w:pPr>
                      <w:r>
                        <w:rPr>
                          <w:rFonts w:ascii="Arial" w:eastAsia="Arial" w:hAnsi="Arial"/>
                          <w:b/>
                          <w:color w:val="000000"/>
                          <w:spacing w:val="5"/>
                          <w:sz w:val="23"/>
                        </w:rPr>
                        <w:t>SECUREMENT/SEATBELTS</w:t>
                      </w:r>
                    </w:p>
                    <w:p w14:paraId="49D56D67" w14:textId="77777777" w:rsidR="001E4455" w:rsidRDefault="00536BD8">
                      <w:pPr>
                        <w:spacing w:line="359" w:lineRule="exact"/>
                        <w:jc w:val="both"/>
                        <w:textAlignment w:val="baseline"/>
                        <w:rPr>
                          <w:rFonts w:ascii="Arial" w:eastAsia="Arial" w:hAnsi="Arial"/>
                          <w:color w:val="000000"/>
                        </w:rPr>
                      </w:pPr>
                      <w:r>
                        <w:rPr>
                          <w:rFonts w:ascii="Arial" w:eastAsia="Arial" w:hAnsi="Arial"/>
                          <w:color w:val="000000"/>
                        </w:rPr>
                        <w:t>It is the responsibility of the MATAplus driver to be sure that mobility devices are properly secured prior to transporting you. Customers using wheelchairs or scooters are required to have their mobility devices secured when being transported.</w:t>
                      </w:r>
                    </w:p>
                    <w:p w14:paraId="1BD2EE06" w14:textId="77777777" w:rsidR="001E4455" w:rsidRDefault="00536BD8">
                      <w:pPr>
                        <w:spacing w:before="183" w:line="360" w:lineRule="exact"/>
                        <w:jc w:val="both"/>
                        <w:textAlignment w:val="baseline"/>
                        <w:rPr>
                          <w:rFonts w:ascii="Arial" w:eastAsia="Arial" w:hAnsi="Arial"/>
                          <w:color w:val="000000"/>
                          <w:spacing w:val="-6"/>
                        </w:rPr>
                      </w:pPr>
                      <w:r>
                        <w:rPr>
                          <w:rFonts w:ascii="Arial" w:eastAsia="Arial" w:hAnsi="Arial"/>
                          <w:color w:val="000000"/>
                          <w:spacing w:val="-6"/>
                        </w:rPr>
                        <w:t>It is a MATAplus policy that all persons traveling on MATAplus must use seatbelts where available. Shoulder straps may be used at the customer’s discretion. Mobility device securement and the use of seatbelts are for your safety. Failure to cooperate with the safety-related policies might result in loss of service.</w:t>
                      </w:r>
                    </w:p>
                    <w:p w14:paraId="06021B59"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also a MATAplus policy that operators must secure mobility devices when riders transfer from the device to a seat. However, there are some exceptions such as very heavy wheelchair or stretchers that exceed the weight limit and dimensions set forth in the guidelines. In these cases, the regulations allow you to refuse service regardless of other qualifying functional limitations that the user may have.</w:t>
                      </w:r>
                    </w:p>
                    <w:p w14:paraId="19DFDD88" w14:textId="77777777" w:rsidR="001E4455" w:rsidRDefault="00536BD8">
                      <w:pPr>
                        <w:spacing w:before="290" w:line="256" w:lineRule="exact"/>
                        <w:textAlignment w:val="baseline"/>
                        <w:rPr>
                          <w:rFonts w:ascii="Arial" w:eastAsia="Arial" w:hAnsi="Arial"/>
                          <w:b/>
                          <w:color w:val="000000"/>
                          <w:spacing w:val="7"/>
                          <w:sz w:val="23"/>
                        </w:rPr>
                      </w:pPr>
                      <w:r>
                        <w:rPr>
                          <w:rFonts w:ascii="Arial" w:eastAsia="Arial" w:hAnsi="Arial"/>
                          <w:b/>
                          <w:color w:val="000000"/>
                          <w:spacing w:val="7"/>
                          <w:sz w:val="23"/>
                        </w:rPr>
                        <w:t>TRANSPORTING PACKAGES</w:t>
                      </w:r>
                    </w:p>
                    <w:p w14:paraId="3C4266B9" w14:textId="77777777" w:rsidR="001E4455" w:rsidRDefault="00536BD8">
                      <w:pPr>
                        <w:spacing w:line="359" w:lineRule="exact"/>
                        <w:jc w:val="both"/>
                        <w:textAlignment w:val="baseline"/>
                        <w:rPr>
                          <w:rFonts w:ascii="Arial" w:eastAsia="Arial" w:hAnsi="Arial"/>
                          <w:color w:val="000000"/>
                          <w:spacing w:val="-6"/>
                        </w:rPr>
                      </w:pPr>
                      <w:r>
                        <w:rPr>
                          <w:rFonts w:ascii="Arial" w:eastAsia="Arial" w:hAnsi="Arial"/>
                          <w:color w:val="000000"/>
                          <w:spacing w:val="-6"/>
                        </w:rPr>
                        <w:t>Each customer can board with packages. The customer must be fully responsible for the packages, which must be secured and cannot occupy customer seating. If assistance is needed, MATAplus drivers may assist but are not required to offer assistance. Excessive luggage and large boxes cannot be accommodated.</w:t>
                      </w:r>
                    </w:p>
                    <w:p w14:paraId="5A6BA983" w14:textId="77777777" w:rsidR="001E4455" w:rsidRDefault="00536BD8">
                      <w:pPr>
                        <w:spacing w:before="286" w:line="251" w:lineRule="exact"/>
                        <w:textAlignment w:val="baseline"/>
                        <w:rPr>
                          <w:rFonts w:ascii="Arial" w:eastAsia="Arial" w:hAnsi="Arial"/>
                          <w:color w:val="000000"/>
                          <w:spacing w:val="-2"/>
                        </w:rPr>
                      </w:pPr>
                      <w:r>
                        <w:rPr>
                          <w:rFonts w:ascii="Arial" w:eastAsia="Arial" w:hAnsi="Arial"/>
                          <w:color w:val="000000"/>
                          <w:spacing w:val="-2"/>
                        </w:rPr>
                        <w:t>Ambulatory customers with luggage may also request to use the lift or ramp.</w:t>
                      </w:r>
                    </w:p>
                    <w:p w14:paraId="6F52EC6A" w14:textId="77777777" w:rsidR="001E4455" w:rsidRDefault="00536BD8">
                      <w:pPr>
                        <w:spacing w:before="290" w:line="256" w:lineRule="exact"/>
                        <w:textAlignment w:val="baseline"/>
                        <w:rPr>
                          <w:rFonts w:ascii="Arial" w:eastAsia="Arial" w:hAnsi="Arial"/>
                          <w:b/>
                          <w:color w:val="000000"/>
                          <w:spacing w:val="8"/>
                          <w:sz w:val="23"/>
                        </w:rPr>
                      </w:pPr>
                      <w:r>
                        <w:rPr>
                          <w:rFonts w:ascii="Arial" w:eastAsia="Arial" w:hAnsi="Arial"/>
                          <w:b/>
                          <w:color w:val="000000"/>
                          <w:spacing w:val="8"/>
                          <w:sz w:val="23"/>
                        </w:rPr>
                        <w:t>SERVICE ANIMALS</w:t>
                      </w:r>
                    </w:p>
                    <w:p w14:paraId="5B4498F0" w14:textId="58710848" w:rsidR="001E4455" w:rsidRDefault="00536BD8">
                      <w:pPr>
                        <w:spacing w:before="106" w:line="251" w:lineRule="exact"/>
                        <w:textAlignment w:val="baseline"/>
                        <w:rPr>
                          <w:rFonts w:ascii="Arial" w:eastAsia="Arial" w:hAnsi="Arial"/>
                          <w:color w:val="000000"/>
                        </w:rPr>
                      </w:pPr>
                      <w:r>
                        <w:rPr>
                          <w:rFonts w:ascii="Arial" w:eastAsia="Arial" w:hAnsi="Arial"/>
                          <w:color w:val="000000"/>
                        </w:rPr>
                        <w:t>Service animals can ride with their owners. MATAplus will transport service animals that are</w:t>
                      </w:r>
                    </w:p>
                    <w:p w14:paraId="71AC27E5" w14:textId="77777777" w:rsidR="001E4455" w:rsidRDefault="00536BD8">
                      <w:pPr>
                        <w:spacing w:before="109" w:line="251" w:lineRule="exact"/>
                        <w:textAlignment w:val="baseline"/>
                        <w:rPr>
                          <w:rFonts w:ascii="Arial" w:eastAsia="Arial" w:hAnsi="Arial"/>
                          <w:color w:val="000000"/>
                          <w:spacing w:val="-2"/>
                        </w:rPr>
                      </w:pPr>
                      <w:r>
                        <w:rPr>
                          <w:rFonts w:ascii="Arial" w:eastAsia="Arial" w:hAnsi="Arial"/>
                          <w:color w:val="000000"/>
                          <w:spacing w:val="-2"/>
                        </w:rPr>
                        <w:t>properly constrained. It is the customer’s responsibility to maintain control of their service animal.</w:t>
                      </w:r>
                    </w:p>
                    <w:p w14:paraId="74836DEE" w14:textId="77777777" w:rsidR="001E4455" w:rsidRDefault="00536BD8">
                      <w:pPr>
                        <w:spacing w:before="177" w:after="915" w:line="360" w:lineRule="exact"/>
                        <w:jc w:val="both"/>
                        <w:textAlignment w:val="baseline"/>
                        <w:rPr>
                          <w:rFonts w:ascii="Arial" w:eastAsia="Arial" w:hAnsi="Arial"/>
                          <w:color w:val="000000"/>
                          <w:spacing w:val="-4"/>
                        </w:rPr>
                      </w:pPr>
                      <w:r>
                        <w:rPr>
                          <w:rFonts w:ascii="Arial" w:eastAsia="Arial" w:hAnsi="Arial"/>
                          <w:color w:val="000000"/>
                          <w:spacing w:val="-4"/>
                        </w:rPr>
                        <w:t>If a driver is unsure that an animal is a service animal, you may be asked if the animal is a service animal and what tasks the animal has been trained to perform. If a service animal is not under the owner’s control</w:t>
                      </w:r>
                    </w:p>
                  </w:txbxContent>
                </v:textbox>
                <w10:wrap type="square" anchorx="page" anchory="page"/>
              </v:shape>
            </w:pict>
          </mc:Fallback>
        </mc:AlternateContent>
      </w:r>
      <w:r>
        <w:rPr>
          <w:noProof/>
        </w:rPr>
        <mc:AlternateContent>
          <mc:Choice Requires="wps">
            <w:drawing>
              <wp:anchor distT="0" distB="0" distL="0" distR="0" simplePos="0" relativeHeight="251683328" behindDoc="1" locked="0" layoutInCell="1" allowOverlap="1" wp14:anchorId="7EA4342B" wp14:editId="315FE730">
                <wp:simplePos x="0" y="0"/>
                <wp:positionH relativeFrom="page">
                  <wp:posOffset>7276465</wp:posOffset>
                </wp:positionH>
                <wp:positionV relativeFrom="page">
                  <wp:posOffset>9624695</wp:posOffset>
                </wp:positionV>
                <wp:extent cx="266065" cy="175260"/>
                <wp:effectExtent l="0" t="0" r="0" b="0"/>
                <wp:wrapSquare wrapText="bothSides"/>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2B419"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4342B" id="Text Box 13" o:spid="_x0000_s1085" type="#_x0000_t202" style="position:absolute;margin-left:572.95pt;margin-top:757.85pt;width:20.95pt;height:13.8pt;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" filled="f" stroked="f">
                <v:textbox inset="0,0,0,0">
                  <w:txbxContent>
                    <w:p w14:paraId="0932B419" w14:textId="77777777" w:rsidR="001E4455" w:rsidRDefault="00536BD8">
                      <w:pPr>
                        <w:spacing w:before="2" w:line="263" w:lineRule="exact"/>
                        <w:textAlignment w:val="baseline"/>
                        <w:rPr>
                          <w:rFonts w:ascii="Arial" w:eastAsia="Arial" w:hAnsi="Arial"/>
                          <w:color w:val="000000"/>
                          <w:spacing w:val="7"/>
                          <w:sz w:val="24"/>
                        </w:rPr>
                      </w:pPr>
                      <w:r>
                        <w:rPr>
                          <w:rFonts w:ascii="Arial" w:eastAsia="Arial" w:hAnsi="Arial"/>
                          <w:color w:val="000000"/>
                          <w:spacing w:val="7"/>
                          <w:sz w:val="24"/>
                        </w:rPr>
                        <w:t>19</w:t>
                      </w:r>
                    </w:p>
                  </w:txbxContent>
                </v:textbox>
                <w10:wrap type="square" anchorx="page" anchory="page"/>
              </v:shape>
            </w:pict>
          </mc:Fallback>
        </mc:AlternateContent>
      </w:r>
    </w:p>
    <w:p w14:paraId="22530814" w14:textId="77777777" w:rsidR="001E4455" w:rsidRDefault="001E4455">
      <w:pPr>
        <w:sectPr w:rsidR="001E4455">
          <w:pgSz w:w="12240" w:h="15840"/>
          <w:pgMar w:top="672" w:right="362" w:bottom="170" w:left="1073" w:header="720" w:footer="720" w:gutter="0"/>
          <w:cols w:space="720"/>
        </w:sectPr>
      </w:pPr>
    </w:p>
    <w:p w14:paraId="6669B6FD" w14:textId="7F6186E8"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85376" behindDoc="1" locked="0" layoutInCell="1" allowOverlap="1" wp14:anchorId="46A7302E" wp14:editId="79384950">
                <wp:simplePos x="0" y="0"/>
                <wp:positionH relativeFrom="page">
                  <wp:posOffset>7190105</wp:posOffset>
                </wp:positionH>
                <wp:positionV relativeFrom="page">
                  <wp:posOffset>9656445</wp:posOffset>
                </wp:positionV>
                <wp:extent cx="287655" cy="175260"/>
                <wp:effectExtent l="0" t="0" r="0" b="0"/>
                <wp:wrapSquare wrapText="bothSides"/>
                <wp:docPr id="2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ED97A" w14:textId="77777777" w:rsidR="001E4455" w:rsidRDefault="00536BD8">
                            <w:pPr>
                              <w:spacing w:before="2" w:line="263" w:lineRule="exact"/>
                              <w:textAlignment w:val="baseline"/>
                              <w:rPr>
                                <w:rFonts w:ascii="Arial" w:eastAsia="Arial" w:hAnsi="Arial"/>
                                <w:color w:val="000000"/>
                                <w:spacing w:val="26"/>
                                <w:sz w:val="24"/>
                              </w:rPr>
                            </w:pPr>
                            <w:r>
                              <w:rPr>
                                <w:rFonts w:ascii="Arial" w:eastAsia="Arial" w:hAnsi="Arial"/>
                                <w:color w:val="000000"/>
                                <w:spacing w:val="26"/>
                                <w:sz w:val="24"/>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7302E" id="Text Box 11" o:spid="_x0000_s1086" type="#_x0000_t202" style="position:absolute;margin-left:566.15pt;margin-top:760.35pt;width:22.65pt;height:13.8pt;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" filled="f" stroked="f">
                <v:textbox inset="0,0,0,0">
                  <w:txbxContent>
                    <w:p w14:paraId="7CBED97A" w14:textId="77777777" w:rsidR="001E4455" w:rsidRDefault="00536BD8">
                      <w:pPr>
                        <w:spacing w:before="2" w:line="263" w:lineRule="exact"/>
                        <w:textAlignment w:val="baseline"/>
                        <w:rPr>
                          <w:rFonts w:ascii="Arial" w:eastAsia="Arial" w:hAnsi="Arial"/>
                          <w:color w:val="000000"/>
                          <w:spacing w:val="26"/>
                          <w:sz w:val="24"/>
                        </w:rPr>
                      </w:pPr>
                      <w:r>
                        <w:rPr>
                          <w:rFonts w:ascii="Arial" w:eastAsia="Arial" w:hAnsi="Arial"/>
                          <w:color w:val="000000"/>
                          <w:spacing w:val="26"/>
                          <w:sz w:val="24"/>
                        </w:rPr>
                        <w:t>20</w:t>
                      </w:r>
                    </w:p>
                  </w:txbxContent>
                </v:textbox>
                <w10:wrap type="square" anchorx="page" anchory="page"/>
              </v:shape>
            </w:pict>
          </mc:Fallback>
        </mc:AlternateContent>
      </w:r>
      <w:r>
        <w:rPr>
          <w:noProof/>
        </w:rPr>
        <mc:AlternateContent>
          <mc:Choice Requires="wps">
            <w:drawing>
              <wp:anchor distT="0" distB="0" distL="0" distR="0" simplePos="0" relativeHeight="251684352" behindDoc="1" locked="0" layoutInCell="1" allowOverlap="1" wp14:anchorId="7C7243FD" wp14:editId="7A5BE8CD">
                <wp:simplePos x="0" y="0"/>
                <wp:positionH relativeFrom="page">
                  <wp:posOffset>681355</wp:posOffset>
                </wp:positionH>
                <wp:positionV relativeFrom="page">
                  <wp:posOffset>647700</wp:posOffset>
                </wp:positionV>
                <wp:extent cx="6413500" cy="9156700"/>
                <wp:effectExtent l="0" t="0" r="0" b="0"/>
                <wp:wrapSquare wrapText="bothSides"/>
                <wp:docPr id="2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15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90C1B" w14:textId="77777777" w:rsidR="001E4455" w:rsidRDefault="00536BD8">
                            <w:pPr>
                              <w:spacing w:line="316" w:lineRule="exact"/>
                              <w:jc w:val="both"/>
                              <w:textAlignment w:val="baseline"/>
                              <w:rPr>
                                <w:rFonts w:ascii="Arial" w:eastAsia="Arial" w:hAnsi="Arial"/>
                                <w:color w:val="000000"/>
                              </w:rPr>
                            </w:pPr>
                            <w:r>
                              <w:rPr>
                                <w:rFonts w:ascii="Arial" w:eastAsia="Arial" w:hAnsi="Arial"/>
                                <w:color w:val="000000"/>
                              </w:rPr>
                              <w:t>or the animal poses a direct threat to the health or safety of others, you will be asked to remove the animal from the vehicle.</w:t>
                            </w:r>
                          </w:p>
                          <w:p w14:paraId="65D2428B" w14:textId="77777777" w:rsidR="001E4455" w:rsidRDefault="00536BD8">
                            <w:pPr>
                              <w:spacing w:before="183" w:line="360" w:lineRule="exact"/>
                              <w:jc w:val="both"/>
                              <w:textAlignment w:val="baseline"/>
                              <w:rPr>
                                <w:rFonts w:ascii="Arial" w:eastAsia="Arial" w:hAnsi="Arial"/>
                                <w:b/>
                                <w:i/>
                                <w:color w:val="000000"/>
                              </w:rPr>
                            </w:pPr>
                            <w:r>
                              <w:rPr>
                                <w:rFonts w:ascii="Arial" w:eastAsia="Arial" w:hAnsi="Arial"/>
                                <w:b/>
                                <w:i/>
                                <w:color w:val="000000"/>
                              </w:rPr>
                              <w:t xml:space="preserve">Note: </w:t>
                            </w:r>
                            <w:r>
                              <w:rPr>
                                <w:rFonts w:ascii="Arial" w:eastAsia="Arial" w:hAnsi="Arial"/>
                                <w:i/>
                                <w:color w:val="000000"/>
                              </w:rPr>
                              <w:t>For safety reasons, drivers are not allowed to carry cages or handle the service animals. Drivers are not allowed to touch a service animal or their property without the owner’s permission.</w:t>
                            </w:r>
                          </w:p>
                          <w:p w14:paraId="4E4FCD6D" w14:textId="77777777" w:rsidR="001E4455" w:rsidRDefault="00536BD8">
                            <w:pPr>
                              <w:spacing w:before="284" w:line="256" w:lineRule="exact"/>
                              <w:jc w:val="both"/>
                              <w:textAlignment w:val="baseline"/>
                              <w:rPr>
                                <w:rFonts w:ascii="Arial" w:eastAsia="Arial" w:hAnsi="Arial"/>
                                <w:b/>
                                <w:color w:val="000000"/>
                                <w:spacing w:val="8"/>
                                <w:sz w:val="23"/>
                              </w:rPr>
                            </w:pPr>
                            <w:r>
                              <w:rPr>
                                <w:rFonts w:ascii="Arial" w:eastAsia="Arial" w:hAnsi="Arial"/>
                                <w:b/>
                                <w:color w:val="000000"/>
                                <w:spacing w:val="8"/>
                                <w:sz w:val="23"/>
                              </w:rPr>
                              <w:t>YOUR RESPONSIBILITY WHEN RIDING MATAPLUS VEHICLES</w:t>
                            </w:r>
                          </w:p>
                          <w:p w14:paraId="66889CE5"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The following rules of conduct are provided for your safety and comfort. Each customer must comply with the rules of conduct. Actions of misconduct, including illegal, violent or seriously disruptive behavior, will be grounds for suspension of services for the customer. Anyone found acting in an unsafe manner, which may endanger other customers, the operator, or the vehicle will be suspended from service immediately. MATA will consider an appeal for such suspension of services on a case-by-case basis.</w:t>
                            </w:r>
                          </w:p>
                          <w:p w14:paraId="21F7F647"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Customers requiring physical assistance should have a PCA or escort accompany them when traveling on MATAplus. The PCA will be responsible for providing the physical assistance the customer requires. MATAplus operators will assist you. However, they are not allowed to leave sight of their vehicles or unattended.</w:t>
                            </w:r>
                          </w:p>
                          <w:p w14:paraId="40AFC9A6"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the responsibility of the customer to watch for the bus. MATAplus operators are not responsible for going inside of establishments to look for customers. Special consideration will be given to customers with vision impairments and delayed dialysis treatments.</w:t>
                            </w:r>
                          </w:p>
                          <w:p w14:paraId="32D7C690"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Customers requiring medication or oxygen at regular intervals should be advised that travel time on the paratransit vehicle is comparable to that of the fixed-route system. Rides are subject to delays that may result in a customer’s on-board time being longer than sixty (60) minutes. Public transportation is subject to unpredictable conditions such as traffic delays, inclement weather, and mechanical problems.</w:t>
                            </w:r>
                          </w:p>
                          <w:p w14:paraId="1AE95350" w14:textId="77777777" w:rsidR="001E4455" w:rsidRDefault="00536BD8">
                            <w:pPr>
                              <w:spacing w:before="177" w:line="360" w:lineRule="exact"/>
                              <w:jc w:val="both"/>
                              <w:textAlignment w:val="baseline"/>
                              <w:rPr>
                                <w:rFonts w:ascii="Arial" w:eastAsia="Arial" w:hAnsi="Arial"/>
                                <w:b/>
                                <w:i/>
                                <w:color w:val="000000"/>
                              </w:rPr>
                            </w:pPr>
                            <w:r>
                              <w:rPr>
                                <w:rFonts w:ascii="Arial" w:eastAsia="Arial" w:hAnsi="Arial"/>
                                <w:b/>
                                <w:i/>
                                <w:color w:val="000000"/>
                              </w:rPr>
                              <w:t xml:space="preserve">Note: </w:t>
                            </w:r>
                            <w:r>
                              <w:rPr>
                                <w:rFonts w:ascii="Arial" w:eastAsia="Arial" w:hAnsi="Arial"/>
                                <w:i/>
                                <w:color w:val="000000"/>
                              </w:rPr>
                              <w:t>MATAplus operators cannot be held responsible for the administering of medications. The administration of medication when in a MATAplus vehicle is the customer’s responsibility.</w:t>
                            </w:r>
                          </w:p>
                          <w:p w14:paraId="042DE51B"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Any customer requiring assistance in the administering of medication or oxygen while on the vehicle must travel with a PCA or escort. Should the administration of medications or oxygen become necessary while on the vehicle, MATA will contact emergency medical personnel to administer the required medication at the customer’s expense. Repeated incidents in which medication schedules disrupt or delay other MATAplus customers may result in the evaluation of the individual’s suitability to use MATAplus services.</w:t>
                            </w:r>
                          </w:p>
                          <w:p w14:paraId="6FBAE365"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MATA has a “No Smoking” policy throughout the transit system. In addition, customers are prohibited from eating or drinking on the vehicle unless a medical problem exists that requires eating or drinking at specified times periods. In such cases, the customer must advise the driver.</w:t>
                            </w:r>
                          </w:p>
                          <w:p w14:paraId="6FB2886F" w14:textId="77777777" w:rsidR="001E4455" w:rsidRDefault="00536BD8">
                            <w:pPr>
                              <w:spacing w:before="292" w:line="251" w:lineRule="exact"/>
                              <w:textAlignment w:val="baseline"/>
                              <w:rPr>
                                <w:rFonts w:ascii="Arial" w:eastAsia="Arial" w:hAnsi="Arial"/>
                                <w:color w:val="000000"/>
                                <w:spacing w:val="-2"/>
                              </w:rPr>
                            </w:pPr>
                            <w:r>
                              <w:rPr>
                                <w:rFonts w:ascii="Arial" w:eastAsia="Arial" w:hAnsi="Arial"/>
                                <w:color w:val="000000"/>
                                <w:spacing w:val="-2"/>
                              </w:rPr>
                              <w:t>Customers are prohibited from playing radios without the use of headphones.</w:t>
                            </w:r>
                          </w:p>
                          <w:p w14:paraId="2F28F626" w14:textId="77777777" w:rsidR="001E4455" w:rsidRDefault="00536BD8">
                            <w:pPr>
                              <w:spacing w:before="177" w:after="464" w:line="360" w:lineRule="exact"/>
                              <w:jc w:val="both"/>
                              <w:textAlignment w:val="baseline"/>
                              <w:rPr>
                                <w:rFonts w:ascii="Arial" w:eastAsia="Arial" w:hAnsi="Arial"/>
                                <w:color w:val="000000"/>
                                <w:spacing w:val="-4"/>
                              </w:rPr>
                            </w:pPr>
                            <w:r>
                              <w:rPr>
                                <w:rFonts w:ascii="Arial" w:eastAsia="Arial" w:hAnsi="Arial"/>
                                <w:color w:val="000000"/>
                                <w:spacing w:val="-4"/>
                              </w:rPr>
                              <w:t>Customers may not operate or tamper with any equipment while on the vehicle. This includes the operation of the hydraulic lift, ramp, doors and attempts to remove the wheelchair tie-downs or passenger seat bel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243FD" id="Text Box 12" o:spid="_x0000_s1087" type="#_x0000_t202" style="position:absolute;margin-left:53.65pt;margin-top:51pt;width:505pt;height:721pt;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" filled="f" stroked="f">
                <v:textbox inset="0,0,0,0">
                  <w:txbxContent>
                    <w:p w14:paraId="53790C1B" w14:textId="77777777" w:rsidR="001E4455" w:rsidRDefault="00536BD8">
                      <w:pPr>
                        <w:spacing w:line="316" w:lineRule="exact"/>
                        <w:jc w:val="both"/>
                        <w:textAlignment w:val="baseline"/>
                        <w:rPr>
                          <w:rFonts w:ascii="Arial" w:eastAsia="Arial" w:hAnsi="Arial"/>
                          <w:color w:val="000000"/>
                        </w:rPr>
                      </w:pPr>
                      <w:r>
                        <w:rPr>
                          <w:rFonts w:ascii="Arial" w:eastAsia="Arial" w:hAnsi="Arial"/>
                          <w:color w:val="000000"/>
                        </w:rPr>
                        <w:t>or the animal poses a direct threat to the health or safety of others, you will be asked to remove the animal from the vehicle.</w:t>
                      </w:r>
                    </w:p>
                    <w:p w14:paraId="65D2428B" w14:textId="77777777" w:rsidR="001E4455" w:rsidRDefault="00536BD8">
                      <w:pPr>
                        <w:spacing w:before="183" w:line="360" w:lineRule="exact"/>
                        <w:jc w:val="both"/>
                        <w:textAlignment w:val="baseline"/>
                        <w:rPr>
                          <w:rFonts w:ascii="Arial" w:eastAsia="Arial" w:hAnsi="Arial"/>
                          <w:b/>
                          <w:i/>
                          <w:color w:val="000000"/>
                        </w:rPr>
                      </w:pPr>
                      <w:r>
                        <w:rPr>
                          <w:rFonts w:ascii="Arial" w:eastAsia="Arial" w:hAnsi="Arial"/>
                          <w:b/>
                          <w:i/>
                          <w:color w:val="000000"/>
                        </w:rPr>
                        <w:t xml:space="preserve">Note: </w:t>
                      </w:r>
                      <w:r>
                        <w:rPr>
                          <w:rFonts w:ascii="Arial" w:eastAsia="Arial" w:hAnsi="Arial"/>
                          <w:i/>
                          <w:color w:val="000000"/>
                        </w:rPr>
                        <w:t>For safety reasons, drivers are not allowed to carry cages or handle the service animals. Drivers are not allowed to touch a service animal or their property without the owner’s permission.</w:t>
                      </w:r>
                    </w:p>
                    <w:p w14:paraId="4E4FCD6D" w14:textId="77777777" w:rsidR="001E4455" w:rsidRDefault="00536BD8">
                      <w:pPr>
                        <w:spacing w:before="284" w:line="256" w:lineRule="exact"/>
                        <w:jc w:val="both"/>
                        <w:textAlignment w:val="baseline"/>
                        <w:rPr>
                          <w:rFonts w:ascii="Arial" w:eastAsia="Arial" w:hAnsi="Arial"/>
                          <w:b/>
                          <w:color w:val="000000"/>
                          <w:spacing w:val="8"/>
                          <w:sz w:val="23"/>
                        </w:rPr>
                      </w:pPr>
                      <w:r>
                        <w:rPr>
                          <w:rFonts w:ascii="Arial" w:eastAsia="Arial" w:hAnsi="Arial"/>
                          <w:b/>
                          <w:color w:val="000000"/>
                          <w:spacing w:val="8"/>
                          <w:sz w:val="23"/>
                        </w:rPr>
                        <w:t>YOUR RESPONSIBILITY WHEN RIDING MATAPLUS VEHICLES</w:t>
                      </w:r>
                    </w:p>
                    <w:p w14:paraId="66889CE5"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The following rules of conduct are provided for your safety and comfort. Each customer must comply with the rules of conduct. Actions of misconduct, including illegal, violent or seriously disruptive behavior, will be grounds for suspension of services for the customer. Anyone found acting in an unsafe manner, which may endanger other customers, the operator, or the vehicle will be suspended from service immediately. MATA will consider an appeal for such suspension of services on a case-by-case basis.</w:t>
                      </w:r>
                    </w:p>
                    <w:p w14:paraId="21F7F647" w14:textId="77777777" w:rsidR="001E4455" w:rsidRDefault="00536BD8">
                      <w:pPr>
                        <w:spacing w:before="183" w:line="360" w:lineRule="exact"/>
                        <w:jc w:val="both"/>
                        <w:textAlignment w:val="baseline"/>
                        <w:rPr>
                          <w:rFonts w:ascii="Arial" w:eastAsia="Arial" w:hAnsi="Arial"/>
                          <w:color w:val="000000"/>
                        </w:rPr>
                      </w:pPr>
                      <w:r>
                        <w:rPr>
                          <w:rFonts w:ascii="Arial" w:eastAsia="Arial" w:hAnsi="Arial"/>
                          <w:color w:val="000000"/>
                        </w:rPr>
                        <w:t>Customers requiring physical assistance should have a PCA or escort accompany them when traveling on MATAplus. The PCA will be responsible for providing the physical assistance the customer requires. MATAplus operators will assist you. However, they are not allowed to leave sight of their vehicles or unattended.</w:t>
                      </w:r>
                    </w:p>
                    <w:p w14:paraId="40AFC9A6"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It is the responsibility of the customer to watch for the bus. MATAplus operators are not responsible for going inside of establishments to look for customers. Special consideration will be given to customers with vision impairments and delayed dialysis treatments.</w:t>
                      </w:r>
                    </w:p>
                    <w:p w14:paraId="32D7C690"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Customers requiring medication or oxygen at regular intervals should be advised that travel time on the paratransit vehicle is comparable to that of the fixed-route system. Rides are subject to delays that may result in a customer’s on-board time being longer than sixty (60) minutes. Public transportation is subject to unpredictable conditions such as traffic delays, inclement weather, and mechanical problems.</w:t>
                      </w:r>
                    </w:p>
                    <w:p w14:paraId="1AE95350" w14:textId="77777777" w:rsidR="001E4455" w:rsidRDefault="00536BD8">
                      <w:pPr>
                        <w:spacing w:before="177" w:line="360" w:lineRule="exact"/>
                        <w:jc w:val="both"/>
                        <w:textAlignment w:val="baseline"/>
                        <w:rPr>
                          <w:rFonts w:ascii="Arial" w:eastAsia="Arial" w:hAnsi="Arial"/>
                          <w:b/>
                          <w:i/>
                          <w:color w:val="000000"/>
                        </w:rPr>
                      </w:pPr>
                      <w:r>
                        <w:rPr>
                          <w:rFonts w:ascii="Arial" w:eastAsia="Arial" w:hAnsi="Arial"/>
                          <w:b/>
                          <w:i/>
                          <w:color w:val="000000"/>
                        </w:rPr>
                        <w:t xml:space="preserve">Note: </w:t>
                      </w:r>
                      <w:r>
                        <w:rPr>
                          <w:rFonts w:ascii="Arial" w:eastAsia="Arial" w:hAnsi="Arial"/>
                          <w:i/>
                          <w:color w:val="000000"/>
                        </w:rPr>
                        <w:t>MATAplus operators cannot be held responsible for the administering of medications. The administration of medication when in a MATAplus vehicle is the customer’s responsibility.</w:t>
                      </w:r>
                    </w:p>
                    <w:p w14:paraId="042DE51B" w14:textId="77777777" w:rsidR="001E4455" w:rsidRDefault="00536BD8">
                      <w:pPr>
                        <w:spacing w:before="183" w:line="360" w:lineRule="exact"/>
                        <w:jc w:val="both"/>
                        <w:textAlignment w:val="baseline"/>
                        <w:rPr>
                          <w:rFonts w:ascii="Arial" w:eastAsia="Arial" w:hAnsi="Arial"/>
                          <w:color w:val="000000"/>
                          <w:spacing w:val="-4"/>
                        </w:rPr>
                      </w:pPr>
                      <w:r>
                        <w:rPr>
                          <w:rFonts w:ascii="Arial" w:eastAsia="Arial" w:hAnsi="Arial"/>
                          <w:color w:val="000000"/>
                          <w:spacing w:val="-4"/>
                        </w:rPr>
                        <w:t>Any customer requiring assistance in the administering of medication or oxygen while on the vehicle must travel with a PCA or escort. Should the administration of medications or oxygen become necessary while on the vehicle, MATA will contact emergency medical personnel to administer the required medication at the customer’s expense. Repeated incidents in which medication schedules disrupt or delay other MATAplus customers may result in the evaluation of the individual’s suitability to use MATAplus services.</w:t>
                      </w:r>
                    </w:p>
                    <w:p w14:paraId="6FBAE365" w14:textId="77777777" w:rsidR="001E4455" w:rsidRDefault="00536BD8">
                      <w:pPr>
                        <w:spacing w:before="177" w:line="360" w:lineRule="exact"/>
                        <w:jc w:val="both"/>
                        <w:textAlignment w:val="baseline"/>
                        <w:rPr>
                          <w:rFonts w:ascii="Arial" w:eastAsia="Arial" w:hAnsi="Arial"/>
                          <w:color w:val="000000"/>
                        </w:rPr>
                      </w:pPr>
                      <w:r>
                        <w:rPr>
                          <w:rFonts w:ascii="Arial" w:eastAsia="Arial" w:hAnsi="Arial"/>
                          <w:color w:val="000000"/>
                        </w:rPr>
                        <w:t>MATA has a “No Smoking” policy throughout the transit system. In addition, customers are prohibited from eating or drinking on the vehicle unless a medical problem exists that requires eating or drinking at specified times periods. In such cases, the customer must advise the driver.</w:t>
                      </w:r>
                    </w:p>
                    <w:p w14:paraId="6FB2886F" w14:textId="77777777" w:rsidR="001E4455" w:rsidRDefault="00536BD8">
                      <w:pPr>
                        <w:spacing w:before="292" w:line="251" w:lineRule="exact"/>
                        <w:textAlignment w:val="baseline"/>
                        <w:rPr>
                          <w:rFonts w:ascii="Arial" w:eastAsia="Arial" w:hAnsi="Arial"/>
                          <w:color w:val="000000"/>
                          <w:spacing w:val="-2"/>
                        </w:rPr>
                      </w:pPr>
                      <w:r>
                        <w:rPr>
                          <w:rFonts w:ascii="Arial" w:eastAsia="Arial" w:hAnsi="Arial"/>
                          <w:color w:val="000000"/>
                          <w:spacing w:val="-2"/>
                        </w:rPr>
                        <w:t>Customers are prohibited from playing radios without the use of headphones.</w:t>
                      </w:r>
                    </w:p>
                    <w:p w14:paraId="2F28F626" w14:textId="77777777" w:rsidR="001E4455" w:rsidRDefault="00536BD8">
                      <w:pPr>
                        <w:spacing w:before="177" w:after="464" w:line="360" w:lineRule="exact"/>
                        <w:jc w:val="both"/>
                        <w:textAlignment w:val="baseline"/>
                        <w:rPr>
                          <w:rFonts w:ascii="Arial" w:eastAsia="Arial" w:hAnsi="Arial"/>
                          <w:color w:val="000000"/>
                          <w:spacing w:val="-4"/>
                        </w:rPr>
                      </w:pPr>
                      <w:r>
                        <w:rPr>
                          <w:rFonts w:ascii="Arial" w:eastAsia="Arial" w:hAnsi="Arial"/>
                          <w:color w:val="000000"/>
                          <w:spacing w:val="-4"/>
                        </w:rPr>
                        <w:t>Customers may not operate or tamper with any equipment while on the vehicle. This includes the operation of the hydraulic lift, ramp, doors and attempts to remove the wheelchair tie-downs or passenger seat belts.</w:t>
                      </w:r>
                    </w:p>
                  </w:txbxContent>
                </v:textbox>
                <w10:wrap type="square" anchorx="page" anchory="page"/>
              </v:shape>
            </w:pict>
          </mc:Fallback>
        </mc:AlternateContent>
      </w:r>
    </w:p>
    <w:p w14:paraId="009DEBF2" w14:textId="77777777" w:rsidR="001E4455" w:rsidRDefault="001E4455">
      <w:pPr>
        <w:sectPr w:rsidR="001E4455">
          <w:pgSz w:w="12240" w:h="15840"/>
          <w:pgMar w:top="732" w:right="1067" w:bottom="170" w:left="443" w:header="720" w:footer="720" w:gutter="0"/>
          <w:cols w:space="720"/>
        </w:sectPr>
      </w:pPr>
    </w:p>
    <w:p w14:paraId="457142D5" w14:textId="3A663AE6"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86400" behindDoc="1" locked="0" layoutInCell="1" allowOverlap="1" wp14:anchorId="16F02483" wp14:editId="02B37A44">
                <wp:simplePos x="0" y="0"/>
                <wp:positionH relativeFrom="page">
                  <wp:posOffset>682625</wp:posOffset>
                </wp:positionH>
                <wp:positionV relativeFrom="page">
                  <wp:posOffset>647700</wp:posOffset>
                </wp:positionV>
                <wp:extent cx="6413500" cy="9156700"/>
                <wp:effectExtent l="0" t="0" r="0" b="0"/>
                <wp:wrapSquare wrapText="bothSides"/>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915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9B3D3" w14:textId="77777777" w:rsidR="001E4455" w:rsidRDefault="00536BD8">
                            <w:pPr>
                              <w:spacing w:before="19" w:line="256" w:lineRule="exact"/>
                              <w:textAlignment w:val="baseline"/>
                              <w:rPr>
                                <w:rFonts w:ascii="Arial" w:eastAsia="Arial" w:hAnsi="Arial"/>
                                <w:b/>
                                <w:color w:val="000000"/>
                                <w:spacing w:val="6"/>
                                <w:sz w:val="23"/>
                              </w:rPr>
                            </w:pPr>
                            <w:r>
                              <w:rPr>
                                <w:rFonts w:ascii="Arial" w:eastAsia="Arial" w:hAnsi="Arial"/>
                                <w:b/>
                                <w:color w:val="000000"/>
                                <w:spacing w:val="6"/>
                                <w:sz w:val="23"/>
                              </w:rPr>
                              <w:t>REASONABLE MODIFICATIONS/ACCOMMODATIONS</w:t>
                            </w:r>
                          </w:p>
                          <w:p w14:paraId="32D478AD"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MATA accommodates passengers with reasonable modifications which may include helping passengers insert money into fare boxes, allowing passengers to eat, drink, or take medicine aboard a transit vehicle to avoid a medical problem, and permitting passengers to board separately from their mobility devices when the passenger can not control the movement of the device.</w:t>
                            </w:r>
                          </w:p>
                          <w:p w14:paraId="1C264237"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Additionally, MATA will make reasonable accommodations for persons with disabilities during periods of construction, road closures and special events that disrupt normal vehicle patterns. MATA will also provide additional time for persons with disabilities trying to reach MATA’s vehicles and while boarding or alighting vehicles when requested.</w:t>
                            </w:r>
                          </w:p>
                          <w:p w14:paraId="02C708C2" w14:textId="77777777" w:rsidR="001E4455" w:rsidRDefault="00536BD8">
                            <w:pPr>
                              <w:spacing w:before="182" w:line="360" w:lineRule="exact"/>
                              <w:jc w:val="both"/>
                              <w:textAlignment w:val="baseline"/>
                              <w:rPr>
                                <w:rFonts w:ascii="Arial" w:eastAsia="Arial" w:hAnsi="Arial"/>
                                <w:color w:val="000000"/>
                              </w:rPr>
                            </w:pPr>
                            <w:r>
                              <w:rPr>
                                <w:rFonts w:ascii="Arial" w:eastAsia="Arial" w:hAnsi="Arial"/>
                                <w:color w:val="000000"/>
                              </w:rPr>
                              <w:t>Passengers may request modifications in advance or at the time they are needed. Passengers are not required to indicate “reasonable modification” when asking for an accommodation. MATA staff will work with passengers to find an alternative approach to accommodate their accessibility needs if a policy, practice, or procedural modification cannot be fulfilled. In addition, MATA will provide information (upon request) in various formats such as large print, braille, etc. to help persons with disabilities. MATA also has TTY services available.</w:t>
                            </w:r>
                          </w:p>
                          <w:p w14:paraId="28A7A69C"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o request information in any of these formats or for a reasonable accommodation, call the MATAplus ADA Department at: 901-722-7193 or 901-722-7165.</w:t>
                            </w:r>
                          </w:p>
                          <w:p w14:paraId="42AF87FD" w14:textId="77777777" w:rsidR="001E4455" w:rsidRDefault="00536BD8">
                            <w:pPr>
                              <w:spacing w:before="289" w:line="256" w:lineRule="exact"/>
                              <w:textAlignment w:val="baseline"/>
                              <w:rPr>
                                <w:rFonts w:ascii="Arial" w:eastAsia="Arial" w:hAnsi="Arial"/>
                                <w:b/>
                                <w:color w:val="000000"/>
                                <w:spacing w:val="7"/>
                                <w:sz w:val="23"/>
                              </w:rPr>
                            </w:pPr>
                            <w:r>
                              <w:rPr>
                                <w:rFonts w:ascii="Arial" w:eastAsia="Arial" w:hAnsi="Arial"/>
                                <w:b/>
                                <w:color w:val="000000"/>
                                <w:spacing w:val="7"/>
                                <w:sz w:val="23"/>
                              </w:rPr>
                              <w:t>OPERATORS RESPONSIBILITIES</w:t>
                            </w:r>
                          </w:p>
                          <w:p w14:paraId="6300D32B" w14:textId="77777777" w:rsidR="001E4455" w:rsidRDefault="00536BD8">
                            <w:pPr>
                              <w:spacing w:before="106" w:line="251" w:lineRule="exact"/>
                              <w:textAlignment w:val="baseline"/>
                              <w:rPr>
                                <w:rFonts w:ascii="Arial" w:eastAsia="Arial" w:hAnsi="Arial"/>
                                <w:color w:val="000000"/>
                                <w:spacing w:val="-2"/>
                              </w:rPr>
                            </w:pPr>
                            <w:r>
                              <w:rPr>
                                <w:rFonts w:ascii="Arial" w:eastAsia="Arial" w:hAnsi="Arial"/>
                                <w:color w:val="000000"/>
                                <w:spacing w:val="-2"/>
                              </w:rPr>
                              <w:t>Drivers are expected to obey the same rules as our customers. The following additional rules also apply:</w:t>
                            </w:r>
                          </w:p>
                          <w:p w14:paraId="31B205CB" w14:textId="77777777" w:rsidR="001E4455" w:rsidRDefault="00536BD8">
                            <w:pPr>
                              <w:numPr>
                                <w:ilvl w:val="0"/>
                                <w:numId w:val="1"/>
                              </w:numPr>
                              <w:spacing w:before="265" w:line="273" w:lineRule="exact"/>
                              <w:ind w:left="360" w:hanging="360"/>
                              <w:textAlignment w:val="baseline"/>
                              <w:rPr>
                                <w:rFonts w:ascii="Arial" w:eastAsia="Arial" w:hAnsi="Arial"/>
                                <w:color w:val="000000"/>
                                <w:spacing w:val="-2"/>
                              </w:rPr>
                            </w:pPr>
                            <w:r>
                              <w:rPr>
                                <w:rFonts w:ascii="Arial" w:eastAsia="Arial" w:hAnsi="Arial"/>
                                <w:color w:val="000000"/>
                                <w:spacing w:val="-2"/>
                              </w:rPr>
                              <w:t>Operators will assist customers in boarding and disembarking the vehicle.</w:t>
                            </w:r>
                          </w:p>
                          <w:p w14:paraId="1595092D"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7"/>
                              </w:rPr>
                            </w:pPr>
                            <w:r>
                              <w:rPr>
                                <w:rFonts w:ascii="Arial" w:eastAsia="Arial" w:hAnsi="Arial"/>
                                <w:color w:val="000000"/>
                                <w:spacing w:val="-7"/>
                              </w:rPr>
                              <w:t>Operators do not accept tips or gratuities or act in a manner that would suggest that tipping is appropriate.</w:t>
                            </w:r>
                          </w:p>
                          <w:p w14:paraId="118DC151"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Operators are responsible for the operation of the hydraulic lift, ramp and securing mobility devices safely in the vehicle.</w:t>
                            </w:r>
                          </w:p>
                          <w:p w14:paraId="063DFC39"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Operators can only handle fares when necessary to assist the customer.</w:t>
                            </w:r>
                          </w:p>
                          <w:p w14:paraId="1301C83D"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Operators cannot make change.</w:t>
                            </w:r>
                          </w:p>
                          <w:p w14:paraId="466B821C"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3"/>
                              </w:rPr>
                            </w:pPr>
                            <w:r>
                              <w:rPr>
                                <w:rFonts w:ascii="Arial" w:eastAsia="Arial" w:hAnsi="Arial"/>
                                <w:color w:val="000000"/>
                                <w:spacing w:val="-3"/>
                              </w:rPr>
                              <w:t>Operators are not allowed to touch or communicate with a service animal with the owner’s permission.</w:t>
                            </w:r>
                          </w:p>
                          <w:p w14:paraId="256B3D9F" w14:textId="77777777" w:rsidR="001E4455" w:rsidRDefault="00536BD8">
                            <w:pPr>
                              <w:spacing w:before="289" w:line="256" w:lineRule="exact"/>
                              <w:textAlignment w:val="baseline"/>
                              <w:rPr>
                                <w:rFonts w:ascii="Arial" w:eastAsia="Arial" w:hAnsi="Arial"/>
                                <w:b/>
                                <w:color w:val="000000"/>
                                <w:spacing w:val="6"/>
                                <w:sz w:val="23"/>
                              </w:rPr>
                            </w:pPr>
                            <w:r>
                              <w:rPr>
                                <w:rFonts w:ascii="Arial" w:eastAsia="Arial" w:hAnsi="Arial"/>
                                <w:b/>
                                <w:color w:val="000000"/>
                                <w:spacing w:val="6"/>
                                <w:sz w:val="23"/>
                              </w:rPr>
                              <w:t>LOST &amp; FOUND PROCEDURE</w:t>
                            </w:r>
                          </w:p>
                          <w:p w14:paraId="1E27C140" w14:textId="77777777" w:rsidR="001E4455" w:rsidRDefault="00536BD8">
                            <w:pPr>
                              <w:spacing w:after="2264" w:line="359" w:lineRule="exact"/>
                              <w:jc w:val="both"/>
                              <w:textAlignment w:val="baseline"/>
                              <w:rPr>
                                <w:rFonts w:ascii="Arial" w:eastAsia="Arial" w:hAnsi="Arial"/>
                                <w:color w:val="000000"/>
                              </w:rPr>
                            </w:pPr>
                            <w:r>
                              <w:rPr>
                                <w:rFonts w:ascii="Arial" w:eastAsia="Arial" w:hAnsi="Arial"/>
                                <w:color w:val="000000"/>
                              </w:rPr>
                              <w:t>Any article left on the vehicle and are found, will be stored at the MATA Lost &amp; Found Department located at the William Hudson Transit Center at 444 North Main Street. Articles will be held for thirty (30) days. To claim a lost article, please call 901-274-6282 or 901-523-8134 between 9 a.m.-5 p.m., Monday–Friday. Customers are responsible for claiming lost artic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02483" id="Text Box 10" o:spid="_x0000_s1088" type="#_x0000_t202" style="position:absolute;margin-left:53.75pt;margin-top:51pt;width:505pt;height:721pt;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" filled="f" stroked="f">
                <v:textbox inset="0,0,0,0">
                  <w:txbxContent>
                    <w:p w14:paraId="58D9B3D3" w14:textId="77777777" w:rsidR="001E4455" w:rsidRDefault="00536BD8">
                      <w:pPr>
                        <w:spacing w:before="19" w:line="256" w:lineRule="exact"/>
                        <w:textAlignment w:val="baseline"/>
                        <w:rPr>
                          <w:rFonts w:ascii="Arial" w:eastAsia="Arial" w:hAnsi="Arial"/>
                          <w:b/>
                          <w:color w:val="000000"/>
                          <w:spacing w:val="6"/>
                          <w:sz w:val="23"/>
                        </w:rPr>
                      </w:pPr>
                      <w:r>
                        <w:rPr>
                          <w:rFonts w:ascii="Arial" w:eastAsia="Arial" w:hAnsi="Arial"/>
                          <w:b/>
                          <w:color w:val="000000"/>
                          <w:spacing w:val="6"/>
                          <w:sz w:val="23"/>
                        </w:rPr>
                        <w:t>REASONABLE MODIFICATIONS/ACCOMMODATIONS</w:t>
                      </w:r>
                    </w:p>
                    <w:p w14:paraId="32D478AD" w14:textId="77777777" w:rsidR="001E4455" w:rsidRDefault="00536BD8">
                      <w:pPr>
                        <w:spacing w:line="359" w:lineRule="exact"/>
                        <w:jc w:val="both"/>
                        <w:textAlignment w:val="baseline"/>
                        <w:rPr>
                          <w:rFonts w:ascii="Arial" w:eastAsia="Arial" w:hAnsi="Arial"/>
                          <w:color w:val="000000"/>
                          <w:spacing w:val="-4"/>
                        </w:rPr>
                      </w:pPr>
                      <w:r>
                        <w:rPr>
                          <w:rFonts w:ascii="Arial" w:eastAsia="Arial" w:hAnsi="Arial"/>
                          <w:color w:val="000000"/>
                          <w:spacing w:val="-4"/>
                        </w:rPr>
                        <w:t>MATA accommodates passengers with reasonable modifications which may include helping passengers insert money into fare boxes, allowing passengers to eat, drink, or take medicine aboard a transit vehicle to avoid a medical problem, and permitting passengers to board separately from their mobility devices when the passenger can not control the movement of the device.</w:t>
                      </w:r>
                    </w:p>
                    <w:p w14:paraId="1C264237"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Additionally, MATA will make reasonable accommodations for persons with disabilities during periods of construction, road closures and special events that disrupt normal vehicle patterns. MATA will also provide additional time for persons with disabilities trying to reach MATA’s vehicles and while boarding or alighting vehicles when requested.</w:t>
                      </w:r>
                    </w:p>
                    <w:p w14:paraId="02C708C2" w14:textId="77777777" w:rsidR="001E4455" w:rsidRDefault="00536BD8">
                      <w:pPr>
                        <w:spacing w:before="182" w:line="360" w:lineRule="exact"/>
                        <w:jc w:val="both"/>
                        <w:textAlignment w:val="baseline"/>
                        <w:rPr>
                          <w:rFonts w:ascii="Arial" w:eastAsia="Arial" w:hAnsi="Arial"/>
                          <w:color w:val="000000"/>
                        </w:rPr>
                      </w:pPr>
                      <w:r>
                        <w:rPr>
                          <w:rFonts w:ascii="Arial" w:eastAsia="Arial" w:hAnsi="Arial"/>
                          <w:color w:val="000000"/>
                        </w:rPr>
                        <w:t>Passengers may request modifications in advance or at the time they are needed. Passengers are not required to indicate “reasonable modification” when asking for an accommodation. MATA staff will work with passengers to find an alternative approach to accommodate their accessibility needs if a policy, practice, or procedural modification cannot be fulfilled. In addition, MATA will provide information (upon request) in various formats such as large print, braille, etc. to help persons with disabilities. MATA also has TTY services available.</w:t>
                      </w:r>
                    </w:p>
                    <w:p w14:paraId="28A7A69C" w14:textId="77777777" w:rsidR="001E4455" w:rsidRDefault="00536BD8">
                      <w:pPr>
                        <w:spacing w:before="178" w:line="360" w:lineRule="exact"/>
                        <w:jc w:val="both"/>
                        <w:textAlignment w:val="baseline"/>
                        <w:rPr>
                          <w:rFonts w:ascii="Arial" w:eastAsia="Arial" w:hAnsi="Arial"/>
                          <w:color w:val="000000"/>
                        </w:rPr>
                      </w:pPr>
                      <w:r>
                        <w:rPr>
                          <w:rFonts w:ascii="Arial" w:eastAsia="Arial" w:hAnsi="Arial"/>
                          <w:color w:val="000000"/>
                        </w:rPr>
                        <w:t>To request information in any of these formats or for a reasonable accommodation, call the MATAplus ADA Department at: 901-722-7193 or 901-722-7165.</w:t>
                      </w:r>
                    </w:p>
                    <w:p w14:paraId="42AF87FD" w14:textId="77777777" w:rsidR="001E4455" w:rsidRDefault="00536BD8">
                      <w:pPr>
                        <w:spacing w:before="289" w:line="256" w:lineRule="exact"/>
                        <w:textAlignment w:val="baseline"/>
                        <w:rPr>
                          <w:rFonts w:ascii="Arial" w:eastAsia="Arial" w:hAnsi="Arial"/>
                          <w:b/>
                          <w:color w:val="000000"/>
                          <w:spacing w:val="7"/>
                          <w:sz w:val="23"/>
                        </w:rPr>
                      </w:pPr>
                      <w:r>
                        <w:rPr>
                          <w:rFonts w:ascii="Arial" w:eastAsia="Arial" w:hAnsi="Arial"/>
                          <w:b/>
                          <w:color w:val="000000"/>
                          <w:spacing w:val="7"/>
                          <w:sz w:val="23"/>
                        </w:rPr>
                        <w:t>OPERATORS RESPONSIBILITIES</w:t>
                      </w:r>
                    </w:p>
                    <w:p w14:paraId="6300D32B" w14:textId="77777777" w:rsidR="001E4455" w:rsidRDefault="00536BD8">
                      <w:pPr>
                        <w:spacing w:before="106" w:line="251" w:lineRule="exact"/>
                        <w:textAlignment w:val="baseline"/>
                        <w:rPr>
                          <w:rFonts w:ascii="Arial" w:eastAsia="Arial" w:hAnsi="Arial"/>
                          <w:color w:val="000000"/>
                          <w:spacing w:val="-2"/>
                        </w:rPr>
                      </w:pPr>
                      <w:r>
                        <w:rPr>
                          <w:rFonts w:ascii="Arial" w:eastAsia="Arial" w:hAnsi="Arial"/>
                          <w:color w:val="000000"/>
                          <w:spacing w:val="-2"/>
                        </w:rPr>
                        <w:t>Drivers are expected to obey the same rules as our customers. The following additional rules also apply:</w:t>
                      </w:r>
                    </w:p>
                    <w:p w14:paraId="31B205CB" w14:textId="77777777" w:rsidR="001E4455" w:rsidRDefault="00536BD8">
                      <w:pPr>
                        <w:numPr>
                          <w:ilvl w:val="0"/>
                          <w:numId w:val="1"/>
                        </w:numPr>
                        <w:spacing w:before="265" w:line="273" w:lineRule="exact"/>
                        <w:ind w:left="360" w:hanging="360"/>
                        <w:textAlignment w:val="baseline"/>
                        <w:rPr>
                          <w:rFonts w:ascii="Arial" w:eastAsia="Arial" w:hAnsi="Arial"/>
                          <w:color w:val="000000"/>
                          <w:spacing w:val="-2"/>
                        </w:rPr>
                      </w:pPr>
                      <w:r>
                        <w:rPr>
                          <w:rFonts w:ascii="Arial" w:eastAsia="Arial" w:hAnsi="Arial"/>
                          <w:color w:val="000000"/>
                          <w:spacing w:val="-2"/>
                        </w:rPr>
                        <w:t>Operators will assist customers in boarding and disembarking the vehicle.</w:t>
                      </w:r>
                    </w:p>
                    <w:p w14:paraId="1595092D" w14:textId="77777777" w:rsidR="001E4455" w:rsidRDefault="00536BD8">
                      <w:pPr>
                        <w:numPr>
                          <w:ilvl w:val="0"/>
                          <w:numId w:val="1"/>
                        </w:numPr>
                        <w:spacing w:before="87" w:line="273" w:lineRule="exact"/>
                        <w:ind w:left="360" w:hanging="360"/>
                        <w:textAlignment w:val="baseline"/>
                        <w:rPr>
                          <w:rFonts w:ascii="Arial" w:eastAsia="Arial" w:hAnsi="Arial"/>
                          <w:color w:val="000000"/>
                          <w:spacing w:val="-7"/>
                        </w:rPr>
                      </w:pPr>
                      <w:r>
                        <w:rPr>
                          <w:rFonts w:ascii="Arial" w:eastAsia="Arial" w:hAnsi="Arial"/>
                          <w:color w:val="000000"/>
                          <w:spacing w:val="-7"/>
                        </w:rPr>
                        <w:t>Operators do not accept tips or gratuities or act in a manner that would suggest that tipping is appropriate.</w:t>
                      </w:r>
                    </w:p>
                    <w:p w14:paraId="118DC151" w14:textId="77777777" w:rsidR="001E4455" w:rsidRDefault="00536BD8">
                      <w:pPr>
                        <w:numPr>
                          <w:ilvl w:val="0"/>
                          <w:numId w:val="1"/>
                        </w:numPr>
                        <w:spacing w:line="360" w:lineRule="exact"/>
                        <w:ind w:left="360" w:hanging="360"/>
                        <w:jc w:val="both"/>
                        <w:textAlignment w:val="baseline"/>
                        <w:rPr>
                          <w:rFonts w:ascii="Arial" w:eastAsia="Arial" w:hAnsi="Arial"/>
                          <w:color w:val="000000"/>
                        </w:rPr>
                      </w:pPr>
                      <w:r>
                        <w:rPr>
                          <w:rFonts w:ascii="Arial" w:eastAsia="Arial" w:hAnsi="Arial"/>
                          <w:color w:val="000000"/>
                        </w:rPr>
                        <w:t>Operators are responsible for the operation of the hydraulic lift, ramp and securing mobility devices safely in the vehicle.</w:t>
                      </w:r>
                    </w:p>
                    <w:p w14:paraId="063DFC39"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Operators can only handle fares when necessary to assist the customer.</w:t>
                      </w:r>
                    </w:p>
                    <w:p w14:paraId="1301C83D"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2"/>
                        </w:rPr>
                      </w:pPr>
                      <w:r>
                        <w:rPr>
                          <w:rFonts w:ascii="Arial" w:eastAsia="Arial" w:hAnsi="Arial"/>
                          <w:color w:val="000000"/>
                          <w:spacing w:val="-2"/>
                        </w:rPr>
                        <w:t>Operators cannot make change.</w:t>
                      </w:r>
                    </w:p>
                    <w:p w14:paraId="466B821C" w14:textId="77777777" w:rsidR="001E4455" w:rsidRDefault="00536BD8">
                      <w:pPr>
                        <w:numPr>
                          <w:ilvl w:val="0"/>
                          <w:numId w:val="1"/>
                        </w:numPr>
                        <w:spacing w:before="87" w:line="273" w:lineRule="exact"/>
                        <w:ind w:left="360" w:hanging="360"/>
                        <w:jc w:val="both"/>
                        <w:textAlignment w:val="baseline"/>
                        <w:rPr>
                          <w:rFonts w:ascii="Arial" w:eastAsia="Arial" w:hAnsi="Arial"/>
                          <w:color w:val="000000"/>
                          <w:spacing w:val="-3"/>
                        </w:rPr>
                      </w:pPr>
                      <w:r>
                        <w:rPr>
                          <w:rFonts w:ascii="Arial" w:eastAsia="Arial" w:hAnsi="Arial"/>
                          <w:color w:val="000000"/>
                          <w:spacing w:val="-3"/>
                        </w:rPr>
                        <w:t>Operators are not allowed to touch or communicate with a service animal with the owner’s permission.</w:t>
                      </w:r>
                    </w:p>
                    <w:p w14:paraId="256B3D9F" w14:textId="77777777" w:rsidR="001E4455" w:rsidRDefault="00536BD8">
                      <w:pPr>
                        <w:spacing w:before="289" w:line="256" w:lineRule="exact"/>
                        <w:textAlignment w:val="baseline"/>
                        <w:rPr>
                          <w:rFonts w:ascii="Arial" w:eastAsia="Arial" w:hAnsi="Arial"/>
                          <w:b/>
                          <w:color w:val="000000"/>
                          <w:spacing w:val="6"/>
                          <w:sz w:val="23"/>
                        </w:rPr>
                      </w:pPr>
                      <w:r>
                        <w:rPr>
                          <w:rFonts w:ascii="Arial" w:eastAsia="Arial" w:hAnsi="Arial"/>
                          <w:b/>
                          <w:color w:val="000000"/>
                          <w:spacing w:val="6"/>
                          <w:sz w:val="23"/>
                        </w:rPr>
                        <w:t>LOST &amp; FOUND PROCEDURE</w:t>
                      </w:r>
                    </w:p>
                    <w:p w14:paraId="1E27C140" w14:textId="77777777" w:rsidR="001E4455" w:rsidRDefault="00536BD8">
                      <w:pPr>
                        <w:spacing w:after="2264" w:line="359" w:lineRule="exact"/>
                        <w:jc w:val="both"/>
                        <w:textAlignment w:val="baseline"/>
                        <w:rPr>
                          <w:rFonts w:ascii="Arial" w:eastAsia="Arial" w:hAnsi="Arial"/>
                          <w:color w:val="000000"/>
                        </w:rPr>
                      </w:pPr>
                      <w:r>
                        <w:rPr>
                          <w:rFonts w:ascii="Arial" w:eastAsia="Arial" w:hAnsi="Arial"/>
                          <w:color w:val="000000"/>
                        </w:rPr>
                        <w:t>Any article left on the vehicle and are found, will be stored at the MATA Lost &amp; Found Department located at the William Hudson Transit Center at 444 North Main Street. Articles will be held for thirty (30) days. To claim a lost article, please call 901-274-6282 or 901-523-8134 between 9 a.m.-5 p.m., Monday–Friday. Customers are responsible for claiming lost articles.</w:t>
                      </w:r>
                    </w:p>
                  </w:txbxContent>
                </v:textbox>
                <w10:wrap type="square" anchorx="page" anchory="page"/>
              </v:shape>
            </w:pict>
          </mc:Fallback>
        </mc:AlternateContent>
      </w:r>
      <w:r>
        <w:rPr>
          <w:noProof/>
        </w:rPr>
        <mc:AlternateContent>
          <mc:Choice Requires="wps">
            <w:drawing>
              <wp:anchor distT="0" distB="0" distL="0" distR="0" simplePos="0" relativeHeight="251687424" behindDoc="1" locked="0" layoutInCell="1" allowOverlap="1" wp14:anchorId="15B57A3A" wp14:editId="55790E7C">
                <wp:simplePos x="0" y="0"/>
                <wp:positionH relativeFrom="page">
                  <wp:posOffset>7261225</wp:posOffset>
                </wp:positionH>
                <wp:positionV relativeFrom="page">
                  <wp:posOffset>9624695</wp:posOffset>
                </wp:positionV>
                <wp:extent cx="260350" cy="175260"/>
                <wp:effectExtent l="0" t="0" r="0" b="0"/>
                <wp:wrapSquare wrapText="bothSides"/>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DDAF3" w14:textId="77777777" w:rsidR="001E4455" w:rsidRDefault="00536BD8">
                            <w:pPr>
                              <w:spacing w:before="2" w:line="263" w:lineRule="exact"/>
                              <w:textAlignment w:val="baseline"/>
                              <w:rPr>
                                <w:rFonts w:ascii="Arial" w:eastAsia="Arial" w:hAnsi="Arial"/>
                                <w:color w:val="000000"/>
                                <w:spacing w:val="11"/>
                                <w:sz w:val="24"/>
                              </w:rPr>
                            </w:pPr>
                            <w:r>
                              <w:rPr>
                                <w:rFonts w:ascii="Arial" w:eastAsia="Arial" w:hAnsi="Arial"/>
                                <w:color w:val="000000"/>
                                <w:spacing w:val="11"/>
                                <w:sz w:val="24"/>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57A3A" id="Text Box 9" o:spid="_x0000_s1089" type="#_x0000_t202" style="position:absolute;margin-left:571.75pt;margin-top:757.85pt;width:20.5pt;height:13.8pt;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" filled="f" stroked="f">
                <v:textbox inset="0,0,0,0">
                  <w:txbxContent>
                    <w:p w14:paraId="470DDAF3" w14:textId="77777777" w:rsidR="001E4455" w:rsidRDefault="00536BD8">
                      <w:pPr>
                        <w:spacing w:before="2" w:line="263" w:lineRule="exact"/>
                        <w:textAlignment w:val="baseline"/>
                        <w:rPr>
                          <w:rFonts w:ascii="Arial" w:eastAsia="Arial" w:hAnsi="Arial"/>
                          <w:color w:val="000000"/>
                          <w:spacing w:val="11"/>
                          <w:sz w:val="24"/>
                        </w:rPr>
                      </w:pPr>
                      <w:r>
                        <w:rPr>
                          <w:rFonts w:ascii="Arial" w:eastAsia="Arial" w:hAnsi="Arial"/>
                          <w:color w:val="000000"/>
                          <w:spacing w:val="11"/>
                          <w:sz w:val="24"/>
                        </w:rPr>
                        <w:t>21</w:t>
                      </w:r>
                    </w:p>
                  </w:txbxContent>
                </v:textbox>
                <w10:wrap type="square" anchorx="page" anchory="page"/>
              </v:shape>
            </w:pict>
          </mc:Fallback>
        </mc:AlternateContent>
      </w:r>
    </w:p>
    <w:p w14:paraId="251DCDC2" w14:textId="77777777" w:rsidR="001E4455" w:rsidRDefault="001E4455">
      <w:pPr>
        <w:sectPr w:rsidR="001E4455">
          <w:pgSz w:w="12240" w:h="15840"/>
          <w:pgMar w:top="732" w:right="395" w:bottom="170" w:left="1075" w:header="720" w:footer="720" w:gutter="0"/>
          <w:cols w:space="720"/>
        </w:sectPr>
      </w:pPr>
    </w:p>
    <w:p w14:paraId="036B4B65" w14:textId="45CD8817" w:rsidR="001E4455" w:rsidRDefault="001E4455">
      <w:pPr>
        <w:textAlignment w:val="baseline"/>
        <w:rPr>
          <w:rFonts w:eastAsia="Times New Roman"/>
          <w:color w:val="000000"/>
          <w:sz w:val="24"/>
        </w:rPr>
      </w:pPr>
    </w:p>
    <w:p w14:paraId="1FF87B47" w14:textId="31783181" w:rsidR="001E4455" w:rsidRDefault="006F0A29">
      <w:r>
        <w:rPr>
          <w:noProof/>
        </w:rPr>
        <mc:AlternateContent>
          <mc:Choice Requires="wps">
            <w:drawing>
              <wp:anchor distT="0" distB="0" distL="0" distR="0" simplePos="0" relativeHeight="251690496" behindDoc="1" locked="0" layoutInCell="1" allowOverlap="1" wp14:anchorId="55144F84" wp14:editId="2D9E6AE9">
                <wp:simplePos x="0" y="0"/>
                <wp:positionH relativeFrom="page">
                  <wp:posOffset>7279005</wp:posOffset>
                </wp:positionH>
                <wp:positionV relativeFrom="page">
                  <wp:posOffset>9669145</wp:posOffset>
                </wp:positionV>
                <wp:extent cx="290830" cy="175260"/>
                <wp:effectExtent l="0" t="0" r="0" b="0"/>
                <wp:wrapSquare wrapText="bothSides"/>
                <wp:docPr id="1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5B726" w14:textId="77777777" w:rsidR="001E4455" w:rsidRDefault="00536BD8">
                            <w:pPr>
                              <w:spacing w:before="2" w:line="263" w:lineRule="exact"/>
                              <w:textAlignment w:val="baseline"/>
                              <w:rPr>
                                <w:rFonts w:ascii="Arial" w:eastAsia="Arial" w:hAnsi="Arial"/>
                                <w:color w:val="000000"/>
                                <w:spacing w:val="27"/>
                                <w:sz w:val="24"/>
                              </w:rPr>
                            </w:pPr>
                            <w:r>
                              <w:rPr>
                                <w:rFonts w:ascii="Arial" w:eastAsia="Arial" w:hAnsi="Arial"/>
                                <w:color w:val="000000"/>
                                <w:spacing w:val="27"/>
                                <w:sz w:val="24"/>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44F84" id="Text Box 6" o:spid="_x0000_s1090" type="#_x0000_t202" style="position:absolute;margin-left:573.15pt;margin-top:761.35pt;width:22.9pt;height:13.8pt;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" filled="f" stroked="f">
                <v:textbox inset="0,0,0,0">
                  <w:txbxContent>
                    <w:p w14:paraId="65A5B726" w14:textId="77777777" w:rsidR="001E4455" w:rsidRDefault="00536BD8">
                      <w:pPr>
                        <w:spacing w:before="2" w:line="263" w:lineRule="exact"/>
                        <w:textAlignment w:val="baseline"/>
                        <w:rPr>
                          <w:rFonts w:ascii="Arial" w:eastAsia="Arial" w:hAnsi="Arial"/>
                          <w:color w:val="000000"/>
                          <w:spacing w:val="27"/>
                          <w:sz w:val="24"/>
                        </w:rPr>
                      </w:pPr>
                      <w:r>
                        <w:rPr>
                          <w:rFonts w:ascii="Arial" w:eastAsia="Arial" w:hAnsi="Arial"/>
                          <w:color w:val="000000"/>
                          <w:spacing w:val="27"/>
                          <w:sz w:val="24"/>
                        </w:rPr>
                        <w:t>22</w:t>
                      </w:r>
                    </w:p>
                  </w:txbxContent>
                </v:textbox>
                <w10:wrap type="square" anchorx="page" anchory="page"/>
              </v:shape>
            </w:pict>
          </mc:Fallback>
        </mc:AlternateContent>
      </w:r>
      <w:r w:rsidR="00600197">
        <w:rPr>
          <w:noProof/>
        </w:rPr>
        <mc:AlternateContent>
          <mc:Choice Requires="wps">
            <w:drawing>
              <wp:anchor distT="0" distB="0" distL="114300" distR="114300" simplePos="0" relativeHeight="251696640" behindDoc="0" locked="0" layoutInCell="1" allowOverlap="1" wp14:anchorId="17F49F73" wp14:editId="46BA6154">
                <wp:simplePos x="0" y="0"/>
                <wp:positionH relativeFrom="column">
                  <wp:posOffset>353695</wp:posOffset>
                </wp:positionH>
                <wp:positionV relativeFrom="paragraph">
                  <wp:posOffset>13970</wp:posOffset>
                </wp:positionV>
                <wp:extent cx="6438900" cy="6146800"/>
                <wp:effectExtent l="0" t="0" r="0" b="6350"/>
                <wp:wrapNone/>
                <wp:docPr id="100" name="Text Box 100"/>
                <wp:cNvGraphicFramePr/>
                <a:graphic xmlns:a="http://schemas.openxmlformats.org/drawingml/2006/main">
                  <a:graphicData uri="http://schemas.microsoft.com/office/word/2010/wordprocessingShape">
                    <wps:wsp>
                      <wps:cNvSpPr txBox="1"/>
                      <wps:spPr>
                        <a:xfrm>
                          <a:off x="0" y="0"/>
                          <a:ext cx="6438900" cy="6146800"/>
                        </a:xfrm>
                        <a:prstGeom prst="rect">
                          <a:avLst/>
                        </a:prstGeom>
                        <a:solidFill>
                          <a:schemeClr val="lt1"/>
                        </a:solidFill>
                        <a:ln w="6350">
                          <a:noFill/>
                        </a:ln>
                      </wps:spPr>
                      <wps:txbx>
                        <w:txbxContent>
                          <w:p w14:paraId="45810CF4" w14:textId="6CC4D3D2" w:rsidR="00600197" w:rsidRDefault="00600197" w:rsidP="00600197">
                            <w:pPr>
                              <w:spacing w:before="9" w:line="256" w:lineRule="exact"/>
                              <w:textAlignment w:val="baseline"/>
                              <w:rPr>
                                <w:rFonts w:ascii="Arial" w:eastAsia="Arial" w:hAnsi="Arial"/>
                                <w:b/>
                                <w:color w:val="000000"/>
                                <w:spacing w:val="7"/>
                                <w:sz w:val="23"/>
                              </w:rPr>
                            </w:pPr>
                            <w:r>
                              <w:rPr>
                                <w:rFonts w:ascii="Arial" w:eastAsia="Arial" w:hAnsi="Arial"/>
                                <w:b/>
                                <w:color w:val="000000"/>
                                <w:spacing w:val="7"/>
                                <w:sz w:val="23"/>
                              </w:rPr>
                              <w:t>VISITOR’S POLICY</w:t>
                            </w:r>
                          </w:p>
                          <w:p w14:paraId="55FF184C" w14:textId="77777777" w:rsidR="00526D50" w:rsidRDefault="00526D50" w:rsidP="00600197">
                            <w:pPr>
                              <w:spacing w:before="9" w:line="256" w:lineRule="exact"/>
                              <w:textAlignment w:val="baseline"/>
                              <w:rPr>
                                <w:rFonts w:ascii="Arial" w:eastAsia="Arial" w:hAnsi="Arial"/>
                                <w:b/>
                                <w:color w:val="000000"/>
                                <w:spacing w:val="7"/>
                                <w:sz w:val="23"/>
                              </w:rPr>
                            </w:pPr>
                          </w:p>
                          <w:p w14:paraId="6095BD24" w14:textId="77349AFF" w:rsidR="00600197" w:rsidRPr="00600197" w:rsidRDefault="00600197" w:rsidP="00600197">
                            <w:pPr>
                              <w:pStyle w:val="NormalWeb"/>
                              <w:shd w:val="clear" w:color="auto" w:fill="FFFFFF"/>
                              <w:spacing w:before="0" w:beforeAutospacing="0" w:after="240" w:afterAutospacing="0" w:line="359" w:lineRule="exact"/>
                              <w:rPr>
                                <w:rFonts w:ascii="Arial" w:hAnsi="Arial" w:cs="Arial"/>
                                <w:color w:val="000000" w:themeColor="text1"/>
                                <w:sz w:val="22"/>
                                <w:szCs w:val="22"/>
                              </w:rPr>
                            </w:pPr>
                            <w:r w:rsidRPr="00600197">
                              <w:rPr>
                                <w:rFonts w:ascii="Arial" w:hAnsi="Arial" w:cs="Arial"/>
                                <w:color w:val="000000" w:themeColor="text1"/>
                                <w:sz w:val="22"/>
                                <w:szCs w:val="22"/>
                              </w:rPr>
                              <w:t>The MATAplus paratransit service is committed to providing safe, secure, and reliable service. To ensure this level of service, the cooperation and support of customers are critical. </w:t>
                            </w:r>
                          </w:p>
                          <w:p w14:paraId="6B8606EF"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Individuals with disabilities who do not reside in the jurisdiction served by MATA ("visitors") are entitled to receive 21 days of paratransit services within a 365-day period before obtaining an eligibility certification from MATAplus.  If you have certification in another jurisdiction, MATA will honor that eligibility while visiting us.</w:t>
                            </w:r>
                          </w:p>
                          <w:p w14:paraId="0FC4FE81"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 xml:space="preserve">The 21 days may be continuous or parceled out over several shorter visits. Visitors are considered eligible for MATA paratransit services if they do one of the following. </w:t>
                            </w:r>
                          </w:p>
                          <w:p w14:paraId="13646220" w14:textId="77777777" w:rsidR="00600197" w:rsidRPr="00600197" w:rsidRDefault="00600197" w:rsidP="00600197">
                            <w:pPr>
                              <w:pStyle w:val="ListParagraph"/>
                              <w:numPr>
                                <w:ilvl w:val="0"/>
                                <w:numId w:val="2"/>
                              </w:numPr>
                              <w:spacing w:line="359" w:lineRule="exact"/>
                              <w:rPr>
                                <w:rFonts w:ascii="Arial" w:hAnsi="Arial" w:cs="Arial"/>
                                <w:color w:val="000000" w:themeColor="text1"/>
                              </w:rPr>
                            </w:pPr>
                            <w:r w:rsidRPr="00600197">
                              <w:rPr>
                                <w:rFonts w:ascii="Arial" w:hAnsi="Arial" w:cs="Arial"/>
                                <w:color w:val="000000" w:themeColor="text1"/>
                              </w:rPr>
                              <w:t xml:space="preserve">Present documentation of Americans with Disabilities Act (A.D.A.) paratransit eligibility from their home jurisdiction's paratransit system; or </w:t>
                            </w:r>
                          </w:p>
                          <w:p w14:paraId="0D150F24" w14:textId="77777777" w:rsidR="00600197" w:rsidRPr="00600197" w:rsidRDefault="00600197" w:rsidP="00600197">
                            <w:pPr>
                              <w:pStyle w:val="ListParagraph"/>
                              <w:numPr>
                                <w:ilvl w:val="0"/>
                                <w:numId w:val="2"/>
                              </w:numPr>
                              <w:spacing w:line="359" w:lineRule="exact"/>
                              <w:rPr>
                                <w:rFonts w:ascii="Arial" w:hAnsi="Arial" w:cs="Arial"/>
                                <w:color w:val="000000" w:themeColor="text1"/>
                              </w:rPr>
                            </w:pPr>
                            <w:r w:rsidRPr="00600197">
                              <w:rPr>
                                <w:rFonts w:ascii="Arial" w:hAnsi="Arial" w:cs="Arial"/>
                                <w:color w:val="000000" w:themeColor="text1"/>
                              </w:rPr>
                              <w:t xml:space="preserve">Present proof of visitor status (i.e., proof of residence somewhere else). </w:t>
                            </w:r>
                          </w:p>
                          <w:p w14:paraId="7BF27D50"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Suppose the person's disability is not apparent (e.g., cognitive disability or cardiac condition). In that case, MATA is permitted to request documentation of the disability, MATA will accept proof of eligibility directly from the visitor.</w:t>
                            </w:r>
                          </w:p>
                          <w:p w14:paraId="20BE70D5"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Once this basic documentation is provided, MATA will make service available based on the person's statement that he or she is unable to use the fixed-route bus system.</w:t>
                            </w:r>
                          </w:p>
                          <w:p w14:paraId="44FB5E24"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To inquire or get the process started, contact us by using any of the methods below for contacting the MATAplus Eligibility Center:</w:t>
                            </w:r>
                          </w:p>
                          <w:p w14:paraId="7A575ED8"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Faxing:</w:t>
                            </w:r>
                            <w:r w:rsidRPr="00600197">
                              <w:rPr>
                                <w:rFonts w:ascii="Arial" w:hAnsi="Arial" w:cs="Arial"/>
                                <w:color w:val="000000" w:themeColor="text1"/>
                              </w:rPr>
                              <w:tab/>
                            </w:r>
                            <w:r w:rsidRPr="00600197">
                              <w:rPr>
                                <w:rFonts w:ascii="Arial" w:hAnsi="Arial" w:cs="Arial"/>
                                <w:color w:val="000000" w:themeColor="text1"/>
                              </w:rPr>
                              <w:tab/>
                              <w:t>901-623-2983</w:t>
                            </w:r>
                          </w:p>
                          <w:p w14:paraId="04DE8786"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Email:</w:t>
                            </w:r>
                            <w:r w:rsidRPr="00600197">
                              <w:rPr>
                                <w:rFonts w:ascii="Arial" w:hAnsi="Arial" w:cs="Arial"/>
                                <w:color w:val="000000" w:themeColor="text1"/>
                              </w:rPr>
                              <w:tab/>
                            </w:r>
                            <w:r w:rsidRPr="00600197">
                              <w:rPr>
                                <w:rFonts w:ascii="Arial" w:hAnsi="Arial" w:cs="Arial"/>
                                <w:color w:val="000000" w:themeColor="text1"/>
                              </w:rPr>
                              <w:tab/>
                            </w:r>
                            <w:r w:rsidRPr="00600197">
                              <w:rPr>
                                <w:rFonts w:ascii="Arial" w:hAnsi="Arial" w:cs="Arial"/>
                                <w:color w:val="000000" w:themeColor="text1"/>
                              </w:rPr>
                              <w:tab/>
                            </w:r>
                            <w:hyperlink r:id="rId18" w:history="1">
                              <w:r w:rsidRPr="00600197">
                                <w:rPr>
                                  <w:rStyle w:val="Hyperlink"/>
                                  <w:rFonts w:ascii="Arial" w:hAnsi="Arial" w:cs="Arial"/>
                                </w:rPr>
                                <w:t>mpluscertification@matatransit.com</w:t>
                              </w:r>
                            </w:hyperlink>
                          </w:p>
                          <w:p w14:paraId="6801C751"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Phone/text:</w:t>
                            </w:r>
                            <w:r w:rsidRPr="00600197">
                              <w:rPr>
                                <w:rFonts w:ascii="Arial" w:hAnsi="Arial" w:cs="Arial"/>
                                <w:color w:val="000000" w:themeColor="text1"/>
                              </w:rPr>
                              <w:tab/>
                            </w:r>
                            <w:r w:rsidRPr="00600197">
                              <w:rPr>
                                <w:rFonts w:ascii="Arial" w:hAnsi="Arial" w:cs="Arial"/>
                                <w:color w:val="000000" w:themeColor="text1"/>
                              </w:rPr>
                              <w:tab/>
                              <w:t>901-722-7193</w:t>
                            </w:r>
                          </w:p>
                          <w:p w14:paraId="72C4182D" w14:textId="77777777" w:rsidR="00600197" w:rsidRDefault="006001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49F73" id="Text Box 100" o:spid="_x0000_s1091" type="#_x0000_t202" style="position:absolute;margin-left:27.85pt;margin-top:1.1pt;width:507pt;height:484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" fillcolor="white [3201]" stroked="f" strokeweight=".5pt">
                <v:textbox>
                  <w:txbxContent>
                    <w:p w14:paraId="45810CF4" w14:textId="6CC4D3D2" w:rsidR="00600197" w:rsidRDefault="00600197" w:rsidP="00600197">
                      <w:pPr>
                        <w:spacing w:before="9" w:line="256" w:lineRule="exact"/>
                        <w:textAlignment w:val="baseline"/>
                        <w:rPr>
                          <w:rFonts w:ascii="Arial" w:eastAsia="Arial" w:hAnsi="Arial"/>
                          <w:b/>
                          <w:color w:val="000000"/>
                          <w:spacing w:val="7"/>
                          <w:sz w:val="23"/>
                        </w:rPr>
                      </w:pPr>
                      <w:r>
                        <w:rPr>
                          <w:rFonts w:ascii="Arial" w:eastAsia="Arial" w:hAnsi="Arial"/>
                          <w:b/>
                          <w:color w:val="000000"/>
                          <w:spacing w:val="7"/>
                          <w:sz w:val="23"/>
                        </w:rPr>
                        <w:t>VISITOR’S POLICY</w:t>
                      </w:r>
                    </w:p>
                    <w:p w14:paraId="55FF184C" w14:textId="77777777" w:rsidR="00526D50" w:rsidRDefault="00526D50" w:rsidP="00600197">
                      <w:pPr>
                        <w:spacing w:before="9" w:line="256" w:lineRule="exact"/>
                        <w:textAlignment w:val="baseline"/>
                        <w:rPr>
                          <w:rFonts w:ascii="Arial" w:eastAsia="Arial" w:hAnsi="Arial"/>
                          <w:b/>
                          <w:color w:val="000000"/>
                          <w:spacing w:val="7"/>
                          <w:sz w:val="23"/>
                        </w:rPr>
                      </w:pPr>
                    </w:p>
                    <w:p w14:paraId="6095BD24" w14:textId="77349AFF" w:rsidR="00600197" w:rsidRPr="00600197" w:rsidRDefault="00600197" w:rsidP="00600197">
                      <w:pPr>
                        <w:pStyle w:val="NormalWeb"/>
                        <w:shd w:val="clear" w:color="auto" w:fill="FFFFFF"/>
                        <w:spacing w:before="0" w:beforeAutospacing="0" w:after="240" w:afterAutospacing="0" w:line="359" w:lineRule="exact"/>
                        <w:rPr>
                          <w:rFonts w:ascii="Arial" w:hAnsi="Arial" w:cs="Arial"/>
                          <w:color w:val="000000" w:themeColor="text1"/>
                          <w:sz w:val="22"/>
                          <w:szCs w:val="22"/>
                        </w:rPr>
                      </w:pPr>
                      <w:r w:rsidRPr="00600197">
                        <w:rPr>
                          <w:rFonts w:ascii="Arial" w:hAnsi="Arial" w:cs="Arial"/>
                          <w:color w:val="000000" w:themeColor="text1"/>
                          <w:sz w:val="22"/>
                          <w:szCs w:val="22"/>
                        </w:rPr>
                        <w:t>The MATAplus paratransit service is committed to providing safe, secure, and reliable service. To ensure this level of service, the cooperation and support of customers are critical. </w:t>
                      </w:r>
                    </w:p>
                    <w:p w14:paraId="6B8606EF"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Individuals with disabilities who do not reside in the jurisdiction served by MATA ("visitors") are entitled to receive 21 days of paratransit services within a 365-day period before obtaining an eligibility certification from MATAplus.  If you have certification in another jurisdiction, MATA will honor that eligibility while visiting us.</w:t>
                      </w:r>
                    </w:p>
                    <w:p w14:paraId="0FC4FE81"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 xml:space="preserve">The 21 days may be continuous or parceled out over several shorter visits. Visitors are considered eligible for MATA paratransit services if they do one of the following. </w:t>
                      </w:r>
                    </w:p>
                    <w:p w14:paraId="13646220" w14:textId="77777777" w:rsidR="00600197" w:rsidRPr="00600197" w:rsidRDefault="00600197" w:rsidP="00600197">
                      <w:pPr>
                        <w:pStyle w:val="ListParagraph"/>
                        <w:numPr>
                          <w:ilvl w:val="0"/>
                          <w:numId w:val="2"/>
                        </w:numPr>
                        <w:spacing w:line="359" w:lineRule="exact"/>
                        <w:rPr>
                          <w:rFonts w:ascii="Arial" w:hAnsi="Arial" w:cs="Arial"/>
                          <w:color w:val="000000" w:themeColor="text1"/>
                        </w:rPr>
                      </w:pPr>
                      <w:r w:rsidRPr="00600197">
                        <w:rPr>
                          <w:rFonts w:ascii="Arial" w:hAnsi="Arial" w:cs="Arial"/>
                          <w:color w:val="000000" w:themeColor="text1"/>
                        </w:rPr>
                        <w:t xml:space="preserve">Present documentation of Americans with Disabilities Act (A.D.A.) paratransit eligibility from their home jurisdiction's paratransit system; or </w:t>
                      </w:r>
                    </w:p>
                    <w:p w14:paraId="0D150F24" w14:textId="77777777" w:rsidR="00600197" w:rsidRPr="00600197" w:rsidRDefault="00600197" w:rsidP="00600197">
                      <w:pPr>
                        <w:pStyle w:val="ListParagraph"/>
                        <w:numPr>
                          <w:ilvl w:val="0"/>
                          <w:numId w:val="2"/>
                        </w:numPr>
                        <w:spacing w:line="359" w:lineRule="exact"/>
                        <w:rPr>
                          <w:rFonts w:ascii="Arial" w:hAnsi="Arial" w:cs="Arial"/>
                          <w:color w:val="000000" w:themeColor="text1"/>
                        </w:rPr>
                      </w:pPr>
                      <w:r w:rsidRPr="00600197">
                        <w:rPr>
                          <w:rFonts w:ascii="Arial" w:hAnsi="Arial" w:cs="Arial"/>
                          <w:color w:val="000000" w:themeColor="text1"/>
                        </w:rPr>
                        <w:t xml:space="preserve">Present proof of visitor status (i.e., proof of residence somewhere else). </w:t>
                      </w:r>
                    </w:p>
                    <w:p w14:paraId="7BF27D50"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Suppose the person's disability is not apparent (e.g., cognitive disability or cardiac condition). In that case, MATA is permitted to request documentation of the disability, MATA will accept proof of eligibility directly from the visitor.</w:t>
                      </w:r>
                    </w:p>
                    <w:p w14:paraId="20BE70D5"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Once this basic documentation is provided, MATA will make service available based on the person's statement that he or she is unable to use the fixed-route bus system.</w:t>
                      </w:r>
                    </w:p>
                    <w:p w14:paraId="44FB5E24" w14:textId="77777777" w:rsidR="00600197" w:rsidRPr="00600197" w:rsidRDefault="00600197" w:rsidP="00600197">
                      <w:pPr>
                        <w:spacing w:line="359" w:lineRule="exact"/>
                        <w:rPr>
                          <w:rFonts w:ascii="Arial" w:hAnsi="Arial" w:cs="Arial"/>
                          <w:color w:val="000000" w:themeColor="text1"/>
                        </w:rPr>
                      </w:pPr>
                      <w:r w:rsidRPr="00600197">
                        <w:rPr>
                          <w:rFonts w:ascii="Arial" w:hAnsi="Arial" w:cs="Arial"/>
                          <w:color w:val="000000" w:themeColor="text1"/>
                        </w:rPr>
                        <w:t>To inquire or get the process started, contact us by using any of the methods below for contacting the MATAplus Eligibility Center:</w:t>
                      </w:r>
                    </w:p>
                    <w:p w14:paraId="7A575ED8"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Faxing:</w:t>
                      </w:r>
                      <w:r w:rsidRPr="00600197">
                        <w:rPr>
                          <w:rFonts w:ascii="Arial" w:hAnsi="Arial" w:cs="Arial"/>
                          <w:color w:val="000000" w:themeColor="text1"/>
                        </w:rPr>
                        <w:tab/>
                      </w:r>
                      <w:r w:rsidRPr="00600197">
                        <w:rPr>
                          <w:rFonts w:ascii="Arial" w:hAnsi="Arial" w:cs="Arial"/>
                          <w:color w:val="000000" w:themeColor="text1"/>
                        </w:rPr>
                        <w:tab/>
                        <w:t>901-623-2983</w:t>
                      </w:r>
                    </w:p>
                    <w:p w14:paraId="04DE8786"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Email:</w:t>
                      </w:r>
                      <w:r w:rsidRPr="00600197">
                        <w:rPr>
                          <w:rFonts w:ascii="Arial" w:hAnsi="Arial" w:cs="Arial"/>
                          <w:color w:val="000000" w:themeColor="text1"/>
                        </w:rPr>
                        <w:tab/>
                      </w:r>
                      <w:r w:rsidRPr="00600197">
                        <w:rPr>
                          <w:rFonts w:ascii="Arial" w:hAnsi="Arial" w:cs="Arial"/>
                          <w:color w:val="000000" w:themeColor="text1"/>
                        </w:rPr>
                        <w:tab/>
                      </w:r>
                      <w:r w:rsidRPr="00600197">
                        <w:rPr>
                          <w:rFonts w:ascii="Arial" w:hAnsi="Arial" w:cs="Arial"/>
                          <w:color w:val="000000" w:themeColor="text1"/>
                        </w:rPr>
                        <w:tab/>
                      </w:r>
                      <w:hyperlink r:id="rId19" w:history="1">
                        <w:r w:rsidRPr="00600197">
                          <w:rPr>
                            <w:rStyle w:val="Hyperlink"/>
                            <w:rFonts w:ascii="Arial" w:hAnsi="Arial" w:cs="Arial"/>
                          </w:rPr>
                          <w:t>mpluscertification@matatransit.com</w:t>
                        </w:r>
                      </w:hyperlink>
                    </w:p>
                    <w:p w14:paraId="6801C751" w14:textId="77777777" w:rsidR="00600197" w:rsidRPr="00600197" w:rsidRDefault="00600197" w:rsidP="00600197">
                      <w:pPr>
                        <w:pStyle w:val="ListParagraph"/>
                        <w:numPr>
                          <w:ilvl w:val="0"/>
                          <w:numId w:val="3"/>
                        </w:numPr>
                        <w:spacing w:line="359" w:lineRule="exact"/>
                        <w:rPr>
                          <w:rFonts w:ascii="Arial" w:hAnsi="Arial" w:cs="Arial"/>
                          <w:color w:val="000000" w:themeColor="text1"/>
                        </w:rPr>
                      </w:pPr>
                      <w:r w:rsidRPr="00600197">
                        <w:rPr>
                          <w:rFonts w:ascii="Arial" w:hAnsi="Arial" w:cs="Arial"/>
                          <w:color w:val="000000" w:themeColor="text1"/>
                        </w:rPr>
                        <w:t>Phone/text:</w:t>
                      </w:r>
                      <w:r w:rsidRPr="00600197">
                        <w:rPr>
                          <w:rFonts w:ascii="Arial" w:hAnsi="Arial" w:cs="Arial"/>
                          <w:color w:val="000000" w:themeColor="text1"/>
                        </w:rPr>
                        <w:tab/>
                      </w:r>
                      <w:r w:rsidRPr="00600197">
                        <w:rPr>
                          <w:rFonts w:ascii="Arial" w:hAnsi="Arial" w:cs="Arial"/>
                          <w:color w:val="000000" w:themeColor="text1"/>
                        </w:rPr>
                        <w:tab/>
                        <w:t>901-722-7193</w:t>
                      </w:r>
                    </w:p>
                    <w:p w14:paraId="72C4182D" w14:textId="77777777" w:rsidR="00600197" w:rsidRDefault="00600197"/>
                  </w:txbxContent>
                </v:textbox>
              </v:shape>
            </w:pict>
          </mc:Fallback>
        </mc:AlternateContent>
      </w:r>
    </w:p>
    <w:p w14:paraId="463812D8" w14:textId="12F36F10" w:rsidR="00600197" w:rsidRDefault="00600197">
      <w:pPr>
        <w:sectPr w:rsidR="00600197">
          <w:pgSz w:w="12240" w:h="15840"/>
          <w:pgMar w:top="672" w:right="1067" w:bottom="170" w:left="443" w:header="720" w:footer="720" w:gutter="0"/>
          <w:cols w:space="720"/>
        </w:sectPr>
      </w:pPr>
    </w:p>
    <w:p w14:paraId="7037C84D" w14:textId="450E5EC5" w:rsidR="001E4455" w:rsidRDefault="006F0A29">
      <w:pPr>
        <w:textAlignment w:val="baseline"/>
        <w:rPr>
          <w:rFonts w:eastAsia="Times New Roman"/>
          <w:color w:val="000000"/>
          <w:sz w:val="24"/>
        </w:rPr>
      </w:pPr>
      <w:r>
        <w:rPr>
          <w:noProof/>
        </w:rPr>
        <w:lastRenderedPageBreak/>
        <mc:AlternateContent>
          <mc:Choice Requires="wps">
            <w:drawing>
              <wp:anchor distT="0" distB="0" distL="0" distR="0" simplePos="0" relativeHeight="251691520" behindDoc="1" locked="0" layoutInCell="1" allowOverlap="1" wp14:anchorId="073B53D2" wp14:editId="714D7F02">
                <wp:simplePos x="0" y="0"/>
                <wp:positionH relativeFrom="page">
                  <wp:posOffset>7258685</wp:posOffset>
                </wp:positionH>
                <wp:positionV relativeFrom="page">
                  <wp:posOffset>9624695</wp:posOffset>
                </wp:positionV>
                <wp:extent cx="283845" cy="175260"/>
                <wp:effectExtent l="0" t="0" r="0" b="0"/>
                <wp:wrapSquare wrapText="bothSides"/>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B417C" w14:textId="77777777" w:rsidR="001E4455" w:rsidRDefault="00536BD8">
                            <w:pPr>
                              <w:spacing w:before="2" w:line="263" w:lineRule="exact"/>
                              <w:textAlignment w:val="baseline"/>
                              <w:rPr>
                                <w:rFonts w:ascii="Arial" w:eastAsia="Arial" w:hAnsi="Arial"/>
                                <w:color w:val="000000"/>
                                <w:spacing w:val="23"/>
                                <w:sz w:val="24"/>
                              </w:rPr>
                            </w:pPr>
                            <w:r>
                              <w:rPr>
                                <w:rFonts w:ascii="Arial" w:eastAsia="Arial" w:hAnsi="Arial"/>
                                <w:color w:val="000000"/>
                                <w:spacing w:val="23"/>
                                <w:sz w:val="24"/>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B53D2" id="Text Box 5" o:spid="_x0000_s1092" type="#_x0000_t202" style="position:absolute;margin-left:571.55pt;margin-top:757.85pt;width:22.35pt;height:13.8pt;z-index:-2516249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" filled="f" stroked="f">
                <v:textbox inset="0,0,0,0">
                  <w:txbxContent>
                    <w:p w14:paraId="669B417C" w14:textId="77777777" w:rsidR="001E4455" w:rsidRDefault="00536BD8">
                      <w:pPr>
                        <w:spacing w:before="2" w:line="263" w:lineRule="exact"/>
                        <w:textAlignment w:val="baseline"/>
                        <w:rPr>
                          <w:rFonts w:ascii="Arial" w:eastAsia="Arial" w:hAnsi="Arial"/>
                          <w:color w:val="000000"/>
                          <w:spacing w:val="23"/>
                          <w:sz w:val="24"/>
                        </w:rPr>
                      </w:pPr>
                      <w:r>
                        <w:rPr>
                          <w:rFonts w:ascii="Arial" w:eastAsia="Arial" w:hAnsi="Arial"/>
                          <w:color w:val="000000"/>
                          <w:spacing w:val="23"/>
                          <w:sz w:val="24"/>
                        </w:rPr>
                        <w:t>23</w:t>
                      </w:r>
                    </w:p>
                  </w:txbxContent>
                </v:textbox>
                <w10:wrap type="square" anchorx="page" anchory="page"/>
              </v:shape>
            </w:pict>
          </mc:Fallback>
        </mc:AlternateContent>
      </w:r>
    </w:p>
    <w:p w14:paraId="25EFB280" w14:textId="77777777" w:rsidR="001E4455" w:rsidRDefault="001E4455"/>
    <w:p w14:paraId="43A66F7F" w14:textId="3E03788E" w:rsidR="00600197" w:rsidRDefault="00600197">
      <w:r>
        <w:rPr>
          <w:noProof/>
        </w:rPr>
        <mc:AlternateContent>
          <mc:Choice Requires="wps">
            <w:drawing>
              <wp:anchor distT="0" distB="0" distL="0" distR="0" simplePos="0" relativeHeight="251694592" behindDoc="1" locked="0" layoutInCell="1" allowOverlap="1" wp14:anchorId="6E1EC53B" wp14:editId="55F1F2FB">
                <wp:simplePos x="0" y="0"/>
                <wp:positionH relativeFrom="page">
                  <wp:posOffset>833755</wp:posOffset>
                </wp:positionH>
                <wp:positionV relativeFrom="page">
                  <wp:posOffset>762000</wp:posOffset>
                </wp:positionV>
                <wp:extent cx="6413500" cy="113538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1135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DDD1B" w14:textId="77777777" w:rsidR="00600197" w:rsidRDefault="00600197" w:rsidP="00600197">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178"/>
                              <w:gridCol w:w="8922"/>
                            </w:tblGrid>
                            <w:tr w:rsidR="00600197" w14:paraId="6ADF5E9C" w14:textId="77777777">
                              <w:trPr>
                                <w:trHeight w:hRule="exact" w:val="1320"/>
                              </w:trPr>
                              <w:tc>
                                <w:tcPr>
                                  <w:tcW w:w="1178" w:type="dxa"/>
                                  <w:tcBorders>
                                    <w:top w:val="none" w:sz="0" w:space="0" w:color="000000"/>
                                    <w:left w:val="none" w:sz="0" w:space="0" w:color="000000"/>
                                    <w:bottom w:val="none" w:sz="0" w:space="0" w:color="000000"/>
                                    <w:right w:val="none" w:sz="0" w:space="0" w:color="000000"/>
                                  </w:tcBorders>
                                </w:tcPr>
                                <w:p w14:paraId="2CD82668" w14:textId="77777777" w:rsidR="00600197" w:rsidRDefault="00600197">
                                  <w:pPr>
                                    <w:spacing w:before="34"/>
                                    <w:ind w:left="7"/>
                                    <w:jc w:val="center"/>
                                    <w:textAlignment w:val="baseline"/>
                                  </w:pPr>
                                  <w:r>
                                    <w:rPr>
                                      <w:noProof/>
                                    </w:rPr>
                                    <w:drawing>
                                      <wp:inline distT="0" distB="0" distL="0" distR="0" wp14:anchorId="50EAB704" wp14:editId="18B3181D">
                                        <wp:extent cx="743585" cy="838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referRelativeResize="0"/>
                                              </pic:nvPicPr>
                                              <pic:blipFill>
                                                <a:blip r:embed="rId20"/>
                                                <a:stretch>
                                                  <a:fillRect/>
                                                </a:stretch>
                                              </pic:blipFill>
                                              <pic:spPr>
                                                <a:xfrm>
                                                  <a:off x="0" y="0"/>
                                                  <a:ext cx="743585" cy="838200"/>
                                                </a:xfrm>
                                                <a:prstGeom prst="rect">
                                                  <a:avLst/>
                                                </a:prstGeom>
                                              </pic:spPr>
                                            </pic:pic>
                                          </a:graphicData>
                                        </a:graphic>
                                      </wp:inline>
                                    </w:drawing>
                                  </w:r>
                                </w:p>
                              </w:tc>
                              <w:tc>
                                <w:tcPr>
                                  <w:tcW w:w="8922" w:type="dxa"/>
                                  <w:tcBorders>
                                    <w:top w:val="none" w:sz="0" w:space="0" w:color="000000"/>
                                    <w:left w:val="none" w:sz="0" w:space="0" w:color="000000"/>
                                    <w:bottom w:val="none" w:sz="0" w:space="0" w:color="000000"/>
                                    <w:right w:val="none" w:sz="0" w:space="0" w:color="000000"/>
                                  </w:tcBorders>
                                </w:tcPr>
                                <w:p w14:paraId="7B463633" w14:textId="77777777" w:rsidR="00600197" w:rsidRDefault="00600197">
                                  <w:pPr>
                                    <w:spacing w:line="622" w:lineRule="exact"/>
                                    <w:ind w:left="288"/>
                                    <w:textAlignment w:val="baseline"/>
                                    <w:rPr>
                                      <w:rFonts w:ascii="Arial" w:eastAsia="Arial" w:hAnsi="Arial"/>
                                      <w:b/>
                                      <w:color w:val="6DAA52"/>
                                      <w:w w:val="115"/>
                                      <w:sz w:val="60"/>
                                    </w:rPr>
                                  </w:pPr>
                                  <w:r>
                                    <w:rPr>
                                      <w:rFonts w:ascii="Arial" w:eastAsia="Arial" w:hAnsi="Arial"/>
                                      <w:b/>
                                      <w:color w:val="6DAA52"/>
                                      <w:w w:val="115"/>
                                      <w:sz w:val="60"/>
                                    </w:rPr>
                                    <w:t>Suggestions, Comments</w:t>
                                  </w:r>
                                </w:p>
                                <w:p w14:paraId="4F9A3B3C" w14:textId="77777777" w:rsidR="00600197" w:rsidRDefault="00600197">
                                  <w:pPr>
                                    <w:spacing w:before="39" w:line="654" w:lineRule="exact"/>
                                    <w:ind w:left="288"/>
                                    <w:textAlignment w:val="baseline"/>
                                    <w:rPr>
                                      <w:rFonts w:ascii="Arial" w:eastAsia="Arial" w:hAnsi="Arial"/>
                                      <w:b/>
                                      <w:color w:val="6DAA52"/>
                                      <w:w w:val="115"/>
                                      <w:sz w:val="60"/>
                                    </w:rPr>
                                  </w:pPr>
                                  <w:r>
                                    <w:rPr>
                                      <w:rFonts w:ascii="Arial" w:eastAsia="Arial" w:hAnsi="Arial"/>
                                      <w:b/>
                                      <w:color w:val="6DAA52"/>
                                      <w:w w:val="115"/>
                                      <w:sz w:val="60"/>
                                    </w:rPr>
                                    <w:t>&amp; Complaints</w:t>
                                  </w:r>
                                </w:p>
                              </w:tc>
                            </w:tr>
                          </w:tbl>
                          <w:p w14:paraId="163D8381" w14:textId="77777777" w:rsidR="00600197" w:rsidRDefault="00600197" w:rsidP="00600197">
                            <w:pPr>
                              <w:spacing w:after="376"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EC53B" id="Text Box 70" o:spid="_x0000_s1093" type="#_x0000_t202" style="position:absolute;margin-left:65.65pt;margin-top:60pt;width:505pt;height:89.4pt;z-index:-2516218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" filled="f" stroked="f">
                <v:textbox inset="0,0,0,0">
                  <w:txbxContent>
                    <w:p w14:paraId="36BDDD1B" w14:textId="77777777" w:rsidR="00600197" w:rsidRDefault="00600197" w:rsidP="00600197">
                      <w:pPr>
                        <w:spacing w:before="52" w:line="20" w:lineRule="exact"/>
                      </w:pPr>
                    </w:p>
                    <w:tbl>
                      <w:tblPr>
                        <w:tblW w:w="0" w:type="auto"/>
                        <w:tblLayout w:type="fixed"/>
                        <w:tblCellMar>
                          <w:left w:w="0" w:type="dxa"/>
                          <w:right w:w="0" w:type="dxa"/>
                        </w:tblCellMar>
                        <w:tblLook w:val="04A0" w:firstRow="1" w:lastRow="0" w:firstColumn="1" w:lastColumn="0" w:noHBand="0" w:noVBand="1"/>
                      </w:tblPr>
                      <w:tblGrid>
                        <w:gridCol w:w="1178"/>
                        <w:gridCol w:w="8922"/>
                      </w:tblGrid>
                      <w:tr w:rsidR="00600197" w14:paraId="6ADF5E9C" w14:textId="77777777">
                        <w:trPr>
                          <w:trHeight w:hRule="exact" w:val="1320"/>
                        </w:trPr>
                        <w:tc>
                          <w:tcPr>
                            <w:tcW w:w="1178" w:type="dxa"/>
                            <w:tcBorders>
                              <w:top w:val="none" w:sz="0" w:space="0" w:color="000000"/>
                              <w:left w:val="none" w:sz="0" w:space="0" w:color="000000"/>
                              <w:bottom w:val="none" w:sz="0" w:space="0" w:color="000000"/>
                              <w:right w:val="none" w:sz="0" w:space="0" w:color="000000"/>
                            </w:tcBorders>
                          </w:tcPr>
                          <w:p w14:paraId="2CD82668" w14:textId="77777777" w:rsidR="00600197" w:rsidRDefault="00600197">
                            <w:pPr>
                              <w:spacing w:before="34"/>
                              <w:ind w:left="7"/>
                              <w:jc w:val="center"/>
                              <w:textAlignment w:val="baseline"/>
                            </w:pPr>
                            <w:r>
                              <w:rPr>
                                <w:noProof/>
                              </w:rPr>
                              <w:drawing>
                                <wp:inline distT="0" distB="0" distL="0" distR="0" wp14:anchorId="50EAB704" wp14:editId="18B3181D">
                                  <wp:extent cx="743585" cy="838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referRelativeResize="0"/>
                                        </pic:nvPicPr>
                                        <pic:blipFill>
                                          <a:blip r:embed="rId20"/>
                                          <a:stretch>
                                            <a:fillRect/>
                                          </a:stretch>
                                        </pic:blipFill>
                                        <pic:spPr>
                                          <a:xfrm>
                                            <a:off x="0" y="0"/>
                                            <a:ext cx="743585" cy="838200"/>
                                          </a:xfrm>
                                          <a:prstGeom prst="rect">
                                            <a:avLst/>
                                          </a:prstGeom>
                                        </pic:spPr>
                                      </pic:pic>
                                    </a:graphicData>
                                  </a:graphic>
                                </wp:inline>
                              </w:drawing>
                            </w:r>
                          </w:p>
                        </w:tc>
                        <w:tc>
                          <w:tcPr>
                            <w:tcW w:w="8922" w:type="dxa"/>
                            <w:tcBorders>
                              <w:top w:val="none" w:sz="0" w:space="0" w:color="000000"/>
                              <w:left w:val="none" w:sz="0" w:space="0" w:color="000000"/>
                              <w:bottom w:val="none" w:sz="0" w:space="0" w:color="000000"/>
                              <w:right w:val="none" w:sz="0" w:space="0" w:color="000000"/>
                            </w:tcBorders>
                          </w:tcPr>
                          <w:p w14:paraId="7B463633" w14:textId="77777777" w:rsidR="00600197" w:rsidRDefault="00600197">
                            <w:pPr>
                              <w:spacing w:line="622" w:lineRule="exact"/>
                              <w:ind w:left="288"/>
                              <w:textAlignment w:val="baseline"/>
                              <w:rPr>
                                <w:rFonts w:ascii="Arial" w:eastAsia="Arial" w:hAnsi="Arial"/>
                                <w:b/>
                                <w:color w:val="6DAA52"/>
                                <w:w w:val="115"/>
                                <w:sz w:val="60"/>
                              </w:rPr>
                            </w:pPr>
                            <w:r>
                              <w:rPr>
                                <w:rFonts w:ascii="Arial" w:eastAsia="Arial" w:hAnsi="Arial"/>
                                <w:b/>
                                <w:color w:val="6DAA52"/>
                                <w:w w:val="115"/>
                                <w:sz w:val="60"/>
                              </w:rPr>
                              <w:t>Suggestions, Comments</w:t>
                            </w:r>
                          </w:p>
                          <w:p w14:paraId="4F9A3B3C" w14:textId="77777777" w:rsidR="00600197" w:rsidRDefault="00600197">
                            <w:pPr>
                              <w:spacing w:before="39" w:line="654" w:lineRule="exact"/>
                              <w:ind w:left="288"/>
                              <w:textAlignment w:val="baseline"/>
                              <w:rPr>
                                <w:rFonts w:ascii="Arial" w:eastAsia="Arial" w:hAnsi="Arial"/>
                                <w:b/>
                                <w:color w:val="6DAA52"/>
                                <w:w w:val="115"/>
                                <w:sz w:val="60"/>
                              </w:rPr>
                            </w:pPr>
                            <w:r>
                              <w:rPr>
                                <w:rFonts w:ascii="Arial" w:eastAsia="Arial" w:hAnsi="Arial"/>
                                <w:b/>
                                <w:color w:val="6DAA52"/>
                                <w:w w:val="115"/>
                                <w:sz w:val="60"/>
                              </w:rPr>
                              <w:t>&amp; Complaints</w:t>
                            </w:r>
                          </w:p>
                        </w:tc>
                      </w:tr>
                    </w:tbl>
                    <w:p w14:paraId="163D8381" w14:textId="77777777" w:rsidR="00600197" w:rsidRDefault="00600197" w:rsidP="00600197">
                      <w:pPr>
                        <w:spacing w:after="376" w:line="20" w:lineRule="exact"/>
                      </w:pPr>
                    </w:p>
                  </w:txbxContent>
                </v:textbox>
                <w10:wrap type="square" anchorx="page" anchory="page"/>
              </v:shape>
            </w:pict>
          </mc:Fallback>
        </mc:AlternateContent>
      </w:r>
    </w:p>
    <w:p w14:paraId="52B39A25" w14:textId="77777777" w:rsidR="00600197" w:rsidRDefault="00600197"/>
    <w:p w14:paraId="19073C01" w14:textId="77777777" w:rsidR="00600197" w:rsidRPr="00600197" w:rsidRDefault="00600197" w:rsidP="00600197"/>
    <w:p w14:paraId="1AABA7E6" w14:textId="77777777" w:rsidR="00600197" w:rsidRPr="00600197" w:rsidRDefault="00600197" w:rsidP="00600197"/>
    <w:p w14:paraId="41642E67" w14:textId="77777777" w:rsidR="00600197" w:rsidRPr="00600197" w:rsidRDefault="00600197" w:rsidP="00600197"/>
    <w:p w14:paraId="48248963" w14:textId="77777777" w:rsidR="00600197" w:rsidRPr="00600197" w:rsidRDefault="00600197" w:rsidP="00600197"/>
    <w:p w14:paraId="66D4BFD0" w14:textId="77777777" w:rsidR="00600197" w:rsidRPr="00600197" w:rsidRDefault="00600197" w:rsidP="00600197"/>
    <w:p w14:paraId="567F9411" w14:textId="77777777" w:rsidR="00600197" w:rsidRPr="00600197" w:rsidRDefault="00600197" w:rsidP="00600197"/>
    <w:p w14:paraId="3EE830BF" w14:textId="77777777" w:rsidR="00600197" w:rsidRPr="00600197" w:rsidRDefault="00600197" w:rsidP="00600197"/>
    <w:p w14:paraId="40DA27BE" w14:textId="71E1AA44" w:rsidR="00600197" w:rsidRPr="00600197" w:rsidRDefault="00600197" w:rsidP="00600197">
      <w:r>
        <w:rPr>
          <w:noProof/>
        </w:rPr>
        <mc:AlternateContent>
          <mc:Choice Requires="wps">
            <w:drawing>
              <wp:anchor distT="0" distB="0" distL="0" distR="0" simplePos="0" relativeHeight="251695616" behindDoc="1" locked="0" layoutInCell="1" allowOverlap="1" wp14:anchorId="2D81512F" wp14:editId="2F2D2498">
                <wp:simplePos x="0" y="0"/>
                <wp:positionH relativeFrom="page">
                  <wp:posOffset>833755</wp:posOffset>
                </wp:positionH>
                <wp:positionV relativeFrom="page">
                  <wp:posOffset>1897380</wp:posOffset>
                </wp:positionV>
                <wp:extent cx="6413500" cy="8059420"/>
                <wp:effectExtent l="0" t="0" r="0" b="0"/>
                <wp:wrapSquare wrapText="bothSides"/>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805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BDB6B" w14:textId="77777777" w:rsidR="00600197" w:rsidRDefault="00600197" w:rsidP="00600197">
                            <w:pPr>
                              <w:spacing w:line="323" w:lineRule="exact"/>
                              <w:textAlignment w:val="baseline"/>
                              <w:rPr>
                                <w:rFonts w:ascii="Arial" w:eastAsia="Arial" w:hAnsi="Arial"/>
                                <w:color w:val="000000"/>
                              </w:rPr>
                            </w:pPr>
                            <w:r>
                              <w:rPr>
                                <w:rFonts w:ascii="Arial" w:eastAsia="Arial" w:hAnsi="Arial"/>
                                <w:color w:val="000000"/>
                              </w:rPr>
                              <w:t>MATA seeks to provide its customers with safe, reliable, and customer-oriented service. We look forward to working with you to provide the best service possible. If you have a suggestion, comment or a complaint about MATA services, please call 901-522-9175 or 901-522-7180.</w:t>
                            </w:r>
                          </w:p>
                          <w:p w14:paraId="1E4D5D8F" w14:textId="77777777" w:rsidR="00600197" w:rsidRDefault="00600197" w:rsidP="00600197">
                            <w:pPr>
                              <w:spacing w:before="292" w:line="257" w:lineRule="exact"/>
                              <w:textAlignment w:val="baseline"/>
                              <w:rPr>
                                <w:rFonts w:ascii="Arial" w:eastAsia="Arial" w:hAnsi="Arial"/>
                                <w:b/>
                                <w:color w:val="000000"/>
                                <w:sz w:val="24"/>
                              </w:rPr>
                            </w:pPr>
                            <w:r>
                              <w:rPr>
                                <w:rFonts w:ascii="Arial" w:eastAsia="Arial" w:hAnsi="Arial"/>
                                <w:b/>
                                <w:color w:val="000000"/>
                                <w:sz w:val="24"/>
                              </w:rPr>
                              <w:t xml:space="preserve">Email complaints to: </w:t>
                            </w:r>
                            <w:r>
                              <w:rPr>
                                <w:rFonts w:ascii="Arial" w:eastAsia="Arial" w:hAnsi="Arial"/>
                                <w:color w:val="000000"/>
                              </w:rPr>
                              <w:t xml:space="preserve">ridersfirst@matatransit.com </w:t>
                            </w:r>
                          </w:p>
                          <w:p w14:paraId="190AE795" w14:textId="77777777" w:rsidR="00600197" w:rsidRDefault="00600197" w:rsidP="00600197">
                            <w:pPr>
                              <w:spacing w:before="280" w:line="257" w:lineRule="exact"/>
                              <w:textAlignment w:val="baseline"/>
                              <w:rPr>
                                <w:rFonts w:ascii="Arial" w:eastAsia="Arial" w:hAnsi="Arial"/>
                                <w:b/>
                                <w:color w:val="000000"/>
                                <w:spacing w:val="4"/>
                                <w:sz w:val="24"/>
                              </w:rPr>
                            </w:pPr>
                            <w:r>
                              <w:rPr>
                                <w:rFonts w:ascii="Arial" w:eastAsia="Arial" w:hAnsi="Arial"/>
                                <w:b/>
                                <w:color w:val="000000"/>
                                <w:spacing w:val="4"/>
                                <w:sz w:val="24"/>
                              </w:rPr>
                              <w:t>Or write to:</w:t>
                            </w:r>
                          </w:p>
                          <w:p w14:paraId="5262EE2F" w14:textId="77777777" w:rsidR="00600197" w:rsidRDefault="00600197" w:rsidP="00600197">
                            <w:pPr>
                              <w:spacing w:before="107" w:line="247" w:lineRule="exact"/>
                              <w:textAlignment w:val="baseline"/>
                              <w:rPr>
                                <w:rFonts w:ascii="Arial" w:eastAsia="Arial" w:hAnsi="Arial"/>
                                <w:color w:val="000000"/>
                                <w:spacing w:val="-3"/>
                              </w:rPr>
                            </w:pPr>
                            <w:r>
                              <w:rPr>
                                <w:rFonts w:ascii="Arial" w:eastAsia="Arial" w:hAnsi="Arial"/>
                                <w:color w:val="000000"/>
                                <w:spacing w:val="-3"/>
                              </w:rPr>
                              <w:t>MATAplus Complaints Department</w:t>
                            </w:r>
                          </w:p>
                          <w:p w14:paraId="38585D9D" w14:textId="77777777" w:rsidR="00600197" w:rsidRDefault="00600197" w:rsidP="00600197">
                            <w:pPr>
                              <w:spacing w:before="113" w:line="247" w:lineRule="exact"/>
                              <w:textAlignment w:val="baseline"/>
                              <w:rPr>
                                <w:rFonts w:ascii="Arial" w:eastAsia="Arial" w:hAnsi="Arial"/>
                                <w:color w:val="000000"/>
                                <w:spacing w:val="-6"/>
                              </w:rPr>
                            </w:pPr>
                            <w:r>
                              <w:rPr>
                                <w:rFonts w:ascii="Arial" w:eastAsia="Arial" w:hAnsi="Arial"/>
                                <w:color w:val="000000"/>
                                <w:spacing w:val="-6"/>
                              </w:rPr>
                              <w:t>1370 Levee Road</w:t>
                            </w:r>
                          </w:p>
                          <w:p w14:paraId="310C1006" w14:textId="77777777" w:rsidR="00600197" w:rsidRDefault="00600197" w:rsidP="00600197">
                            <w:pPr>
                              <w:spacing w:before="113" w:line="247" w:lineRule="exact"/>
                              <w:textAlignment w:val="baseline"/>
                              <w:rPr>
                                <w:rFonts w:ascii="Arial" w:eastAsia="Arial" w:hAnsi="Arial"/>
                                <w:color w:val="000000"/>
                                <w:spacing w:val="-4"/>
                              </w:rPr>
                            </w:pPr>
                            <w:r>
                              <w:rPr>
                                <w:rFonts w:ascii="Arial" w:eastAsia="Arial" w:hAnsi="Arial"/>
                                <w:color w:val="000000"/>
                                <w:spacing w:val="-4"/>
                              </w:rPr>
                              <w:t>Memphis, TN 38108</w:t>
                            </w:r>
                          </w:p>
                          <w:p w14:paraId="36CF94AA" w14:textId="77777777" w:rsidR="00600197" w:rsidRDefault="00600197" w:rsidP="00600197">
                            <w:pPr>
                              <w:spacing w:before="183" w:line="360" w:lineRule="exact"/>
                              <w:textAlignment w:val="baseline"/>
                              <w:rPr>
                                <w:rFonts w:ascii="Arial" w:eastAsia="Arial" w:hAnsi="Arial"/>
                                <w:color w:val="000000"/>
                              </w:rPr>
                            </w:pPr>
                            <w:r>
                              <w:rPr>
                                <w:rFonts w:ascii="Arial" w:eastAsia="Arial" w:hAnsi="Arial"/>
                                <w:color w:val="000000"/>
                              </w:rPr>
                              <w:t>Specific details will help MATA thoroughly address your suggestions, complaints or comments in an expeditious fashion. Please remember to include the following information when calling or writing to us:</w:t>
                            </w:r>
                          </w:p>
                          <w:p w14:paraId="54871978" w14:textId="77777777" w:rsidR="00600197" w:rsidRDefault="00600197" w:rsidP="00600197">
                            <w:pPr>
                              <w:numPr>
                                <w:ilvl w:val="0"/>
                                <w:numId w:val="1"/>
                              </w:numPr>
                              <w:spacing w:before="191" w:line="269" w:lineRule="exact"/>
                              <w:textAlignment w:val="baseline"/>
                              <w:rPr>
                                <w:rFonts w:ascii="Arial" w:eastAsia="Arial" w:hAnsi="Arial"/>
                                <w:color w:val="000000"/>
                                <w:spacing w:val="-3"/>
                              </w:rPr>
                            </w:pPr>
                            <w:r>
                              <w:rPr>
                                <w:rFonts w:ascii="Arial" w:eastAsia="Arial" w:hAnsi="Arial"/>
                                <w:color w:val="000000"/>
                                <w:spacing w:val="-3"/>
                              </w:rPr>
                              <w:t>Name, address, and telephone number.</w:t>
                            </w:r>
                          </w:p>
                          <w:p w14:paraId="5DE8F705" w14:textId="77777777" w:rsidR="00600197" w:rsidRDefault="00600197" w:rsidP="00600197">
                            <w:pPr>
                              <w:numPr>
                                <w:ilvl w:val="0"/>
                                <w:numId w:val="1"/>
                              </w:numPr>
                              <w:spacing w:before="192" w:line="269" w:lineRule="exact"/>
                              <w:textAlignment w:val="baseline"/>
                              <w:rPr>
                                <w:rFonts w:ascii="Arial" w:eastAsia="Arial" w:hAnsi="Arial"/>
                                <w:color w:val="000000"/>
                                <w:spacing w:val="-2"/>
                              </w:rPr>
                            </w:pPr>
                            <w:r>
                              <w:rPr>
                                <w:rFonts w:ascii="Arial" w:eastAsia="Arial" w:hAnsi="Arial"/>
                                <w:color w:val="000000"/>
                                <w:spacing w:val="-2"/>
                              </w:rPr>
                              <w:t>Location, date and time of experience, if applicable.</w:t>
                            </w:r>
                          </w:p>
                          <w:p w14:paraId="4D596045" w14:textId="77777777" w:rsidR="00600197" w:rsidRDefault="00600197" w:rsidP="00600197">
                            <w:pPr>
                              <w:numPr>
                                <w:ilvl w:val="0"/>
                                <w:numId w:val="1"/>
                              </w:numPr>
                              <w:spacing w:before="187" w:line="269" w:lineRule="exact"/>
                              <w:textAlignment w:val="baseline"/>
                              <w:rPr>
                                <w:rFonts w:ascii="Arial" w:eastAsia="Arial" w:hAnsi="Arial"/>
                                <w:color w:val="000000"/>
                                <w:spacing w:val="-2"/>
                              </w:rPr>
                            </w:pPr>
                            <w:r>
                              <w:rPr>
                                <w:rFonts w:ascii="Arial" w:eastAsia="Arial" w:hAnsi="Arial"/>
                                <w:color w:val="000000"/>
                                <w:spacing w:val="-2"/>
                              </w:rPr>
                              <w:t>Vehicle number and/or driver’s name/badge number, if applicable.</w:t>
                            </w:r>
                          </w:p>
                          <w:p w14:paraId="78CF0EA8" w14:textId="77777777" w:rsidR="00600197" w:rsidRDefault="00600197" w:rsidP="00600197">
                            <w:pPr>
                              <w:numPr>
                                <w:ilvl w:val="0"/>
                                <w:numId w:val="1"/>
                              </w:numPr>
                              <w:spacing w:before="192" w:line="269" w:lineRule="exact"/>
                              <w:textAlignment w:val="baseline"/>
                              <w:rPr>
                                <w:rFonts w:ascii="Arial" w:eastAsia="Arial" w:hAnsi="Arial"/>
                                <w:color w:val="000000"/>
                                <w:spacing w:val="-2"/>
                              </w:rPr>
                            </w:pPr>
                            <w:r>
                              <w:rPr>
                                <w:rFonts w:ascii="Arial" w:eastAsia="Arial" w:hAnsi="Arial"/>
                                <w:color w:val="000000"/>
                                <w:spacing w:val="-2"/>
                              </w:rPr>
                              <w:t>Reservation or service agent’s name, if concerning a telephone conversation.</w:t>
                            </w:r>
                          </w:p>
                          <w:p w14:paraId="3A7229D5" w14:textId="77777777" w:rsidR="00600197" w:rsidRDefault="00600197" w:rsidP="00600197">
                            <w:pPr>
                              <w:numPr>
                                <w:ilvl w:val="0"/>
                                <w:numId w:val="1"/>
                              </w:numPr>
                              <w:spacing w:before="192" w:after="6357" w:line="269" w:lineRule="exact"/>
                              <w:textAlignment w:val="baseline"/>
                              <w:rPr>
                                <w:rFonts w:ascii="Arial" w:eastAsia="Arial" w:hAnsi="Arial"/>
                                <w:color w:val="000000"/>
                                <w:spacing w:val="-2"/>
                              </w:rPr>
                            </w:pPr>
                            <w:r>
                              <w:rPr>
                                <w:rFonts w:ascii="Arial" w:eastAsia="Arial" w:hAnsi="Arial"/>
                                <w:color w:val="000000"/>
                                <w:spacing w:val="-2"/>
                              </w:rPr>
                              <w:t>Explanation of incident, suggestion, or com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1512F" id="Text Box 99" o:spid="_x0000_s1094" type="#_x0000_t202" style="position:absolute;margin-left:65.65pt;margin-top:149.4pt;width:505pt;height:634.6pt;z-index:-2516208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" filled="f" stroked="f">
                <v:textbox inset="0,0,0,0">
                  <w:txbxContent>
                    <w:p w14:paraId="27EBDB6B" w14:textId="77777777" w:rsidR="00600197" w:rsidRDefault="00600197" w:rsidP="00600197">
                      <w:pPr>
                        <w:spacing w:line="323" w:lineRule="exact"/>
                        <w:textAlignment w:val="baseline"/>
                        <w:rPr>
                          <w:rFonts w:ascii="Arial" w:eastAsia="Arial" w:hAnsi="Arial"/>
                          <w:color w:val="000000"/>
                        </w:rPr>
                      </w:pPr>
                      <w:r>
                        <w:rPr>
                          <w:rFonts w:ascii="Arial" w:eastAsia="Arial" w:hAnsi="Arial"/>
                          <w:color w:val="000000"/>
                        </w:rPr>
                        <w:t>MATA seeks to provide its customers with safe, reliable, and customer-oriented service. We look forward to working with you to provide the best service possible. If you have a suggestion, comment or a complaint about MATA services, please call 901-522-9175 or 901-522-7180.</w:t>
                      </w:r>
                    </w:p>
                    <w:p w14:paraId="1E4D5D8F" w14:textId="77777777" w:rsidR="00600197" w:rsidRDefault="00600197" w:rsidP="00600197">
                      <w:pPr>
                        <w:spacing w:before="292" w:line="257" w:lineRule="exact"/>
                        <w:textAlignment w:val="baseline"/>
                        <w:rPr>
                          <w:rFonts w:ascii="Arial" w:eastAsia="Arial" w:hAnsi="Arial"/>
                          <w:b/>
                          <w:color w:val="000000"/>
                          <w:sz w:val="24"/>
                        </w:rPr>
                      </w:pPr>
                      <w:r>
                        <w:rPr>
                          <w:rFonts w:ascii="Arial" w:eastAsia="Arial" w:hAnsi="Arial"/>
                          <w:b/>
                          <w:color w:val="000000"/>
                          <w:sz w:val="24"/>
                        </w:rPr>
                        <w:t xml:space="preserve">Email complaints to: </w:t>
                      </w:r>
                      <w:r>
                        <w:rPr>
                          <w:rFonts w:ascii="Arial" w:eastAsia="Arial" w:hAnsi="Arial"/>
                          <w:color w:val="000000"/>
                        </w:rPr>
                        <w:t xml:space="preserve">ridersfirst@matatransit.com </w:t>
                      </w:r>
                    </w:p>
                    <w:p w14:paraId="190AE795" w14:textId="77777777" w:rsidR="00600197" w:rsidRDefault="00600197" w:rsidP="00600197">
                      <w:pPr>
                        <w:spacing w:before="280" w:line="257" w:lineRule="exact"/>
                        <w:textAlignment w:val="baseline"/>
                        <w:rPr>
                          <w:rFonts w:ascii="Arial" w:eastAsia="Arial" w:hAnsi="Arial"/>
                          <w:b/>
                          <w:color w:val="000000"/>
                          <w:spacing w:val="4"/>
                          <w:sz w:val="24"/>
                        </w:rPr>
                      </w:pPr>
                      <w:r>
                        <w:rPr>
                          <w:rFonts w:ascii="Arial" w:eastAsia="Arial" w:hAnsi="Arial"/>
                          <w:b/>
                          <w:color w:val="000000"/>
                          <w:spacing w:val="4"/>
                          <w:sz w:val="24"/>
                        </w:rPr>
                        <w:t>Or write to:</w:t>
                      </w:r>
                    </w:p>
                    <w:p w14:paraId="5262EE2F" w14:textId="77777777" w:rsidR="00600197" w:rsidRDefault="00600197" w:rsidP="00600197">
                      <w:pPr>
                        <w:spacing w:before="107" w:line="247" w:lineRule="exact"/>
                        <w:textAlignment w:val="baseline"/>
                        <w:rPr>
                          <w:rFonts w:ascii="Arial" w:eastAsia="Arial" w:hAnsi="Arial"/>
                          <w:color w:val="000000"/>
                          <w:spacing w:val="-3"/>
                        </w:rPr>
                      </w:pPr>
                      <w:r>
                        <w:rPr>
                          <w:rFonts w:ascii="Arial" w:eastAsia="Arial" w:hAnsi="Arial"/>
                          <w:color w:val="000000"/>
                          <w:spacing w:val="-3"/>
                        </w:rPr>
                        <w:t>MATAplus Complaints Department</w:t>
                      </w:r>
                    </w:p>
                    <w:p w14:paraId="38585D9D" w14:textId="77777777" w:rsidR="00600197" w:rsidRDefault="00600197" w:rsidP="00600197">
                      <w:pPr>
                        <w:spacing w:before="113" w:line="247" w:lineRule="exact"/>
                        <w:textAlignment w:val="baseline"/>
                        <w:rPr>
                          <w:rFonts w:ascii="Arial" w:eastAsia="Arial" w:hAnsi="Arial"/>
                          <w:color w:val="000000"/>
                          <w:spacing w:val="-6"/>
                        </w:rPr>
                      </w:pPr>
                      <w:r>
                        <w:rPr>
                          <w:rFonts w:ascii="Arial" w:eastAsia="Arial" w:hAnsi="Arial"/>
                          <w:color w:val="000000"/>
                          <w:spacing w:val="-6"/>
                        </w:rPr>
                        <w:t>1370 Levee Road</w:t>
                      </w:r>
                    </w:p>
                    <w:p w14:paraId="310C1006" w14:textId="77777777" w:rsidR="00600197" w:rsidRDefault="00600197" w:rsidP="00600197">
                      <w:pPr>
                        <w:spacing w:before="113" w:line="247" w:lineRule="exact"/>
                        <w:textAlignment w:val="baseline"/>
                        <w:rPr>
                          <w:rFonts w:ascii="Arial" w:eastAsia="Arial" w:hAnsi="Arial"/>
                          <w:color w:val="000000"/>
                          <w:spacing w:val="-4"/>
                        </w:rPr>
                      </w:pPr>
                      <w:r>
                        <w:rPr>
                          <w:rFonts w:ascii="Arial" w:eastAsia="Arial" w:hAnsi="Arial"/>
                          <w:color w:val="000000"/>
                          <w:spacing w:val="-4"/>
                        </w:rPr>
                        <w:t>Memphis, TN 38108</w:t>
                      </w:r>
                    </w:p>
                    <w:p w14:paraId="36CF94AA" w14:textId="77777777" w:rsidR="00600197" w:rsidRDefault="00600197" w:rsidP="00600197">
                      <w:pPr>
                        <w:spacing w:before="183" w:line="360" w:lineRule="exact"/>
                        <w:textAlignment w:val="baseline"/>
                        <w:rPr>
                          <w:rFonts w:ascii="Arial" w:eastAsia="Arial" w:hAnsi="Arial"/>
                          <w:color w:val="000000"/>
                        </w:rPr>
                      </w:pPr>
                      <w:r>
                        <w:rPr>
                          <w:rFonts w:ascii="Arial" w:eastAsia="Arial" w:hAnsi="Arial"/>
                          <w:color w:val="000000"/>
                        </w:rPr>
                        <w:t>Specific details will help MATA thoroughly address your suggestions, complaints or comments in an expeditious fashion. Please remember to include the following information when calling or writing to us:</w:t>
                      </w:r>
                    </w:p>
                    <w:p w14:paraId="54871978" w14:textId="77777777" w:rsidR="00600197" w:rsidRDefault="00600197" w:rsidP="00600197">
                      <w:pPr>
                        <w:numPr>
                          <w:ilvl w:val="0"/>
                          <w:numId w:val="1"/>
                        </w:numPr>
                        <w:spacing w:before="191" w:line="269" w:lineRule="exact"/>
                        <w:textAlignment w:val="baseline"/>
                        <w:rPr>
                          <w:rFonts w:ascii="Arial" w:eastAsia="Arial" w:hAnsi="Arial"/>
                          <w:color w:val="000000"/>
                          <w:spacing w:val="-3"/>
                        </w:rPr>
                      </w:pPr>
                      <w:r>
                        <w:rPr>
                          <w:rFonts w:ascii="Arial" w:eastAsia="Arial" w:hAnsi="Arial"/>
                          <w:color w:val="000000"/>
                          <w:spacing w:val="-3"/>
                        </w:rPr>
                        <w:t>Name, address, and telephone number.</w:t>
                      </w:r>
                    </w:p>
                    <w:p w14:paraId="5DE8F705" w14:textId="77777777" w:rsidR="00600197" w:rsidRDefault="00600197" w:rsidP="00600197">
                      <w:pPr>
                        <w:numPr>
                          <w:ilvl w:val="0"/>
                          <w:numId w:val="1"/>
                        </w:numPr>
                        <w:spacing w:before="192" w:line="269" w:lineRule="exact"/>
                        <w:textAlignment w:val="baseline"/>
                        <w:rPr>
                          <w:rFonts w:ascii="Arial" w:eastAsia="Arial" w:hAnsi="Arial"/>
                          <w:color w:val="000000"/>
                          <w:spacing w:val="-2"/>
                        </w:rPr>
                      </w:pPr>
                      <w:r>
                        <w:rPr>
                          <w:rFonts w:ascii="Arial" w:eastAsia="Arial" w:hAnsi="Arial"/>
                          <w:color w:val="000000"/>
                          <w:spacing w:val="-2"/>
                        </w:rPr>
                        <w:t>Location, date and time of experience, if applicable.</w:t>
                      </w:r>
                    </w:p>
                    <w:p w14:paraId="4D596045" w14:textId="77777777" w:rsidR="00600197" w:rsidRDefault="00600197" w:rsidP="00600197">
                      <w:pPr>
                        <w:numPr>
                          <w:ilvl w:val="0"/>
                          <w:numId w:val="1"/>
                        </w:numPr>
                        <w:spacing w:before="187" w:line="269" w:lineRule="exact"/>
                        <w:textAlignment w:val="baseline"/>
                        <w:rPr>
                          <w:rFonts w:ascii="Arial" w:eastAsia="Arial" w:hAnsi="Arial"/>
                          <w:color w:val="000000"/>
                          <w:spacing w:val="-2"/>
                        </w:rPr>
                      </w:pPr>
                      <w:r>
                        <w:rPr>
                          <w:rFonts w:ascii="Arial" w:eastAsia="Arial" w:hAnsi="Arial"/>
                          <w:color w:val="000000"/>
                          <w:spacing w:val="-2"/>
                        </w:rPr>
                        <w:t>Vehicle number and/or driver’s name/badge number, if applicable.</w:t>
                      </w:r>
                    </w:p>
                    <w:p w14:paraId="78CF0EA8" w14:textId="77777777" w:rsidR="00600197" w:rsidRDefault="00600197" w:rsidP="00600197">
                      <w:pPr>
                        <w:numPr>
                          <w:ilvl w:val="0"/>
                          <w:numId w:val="1"/>
                        </w:numPr>
                        <w:spacing w:before="192" w:line="269" w:lineRule="exact"/>
                        <w:textAlignment w:val="baseline"/>
                        <w:rPr>
                          <w:rFonts w:ascii="Arial" w:eastAsia="Arial" w:hAnsi="Arial"/>
                          <w:color w:val="000000"/>
                          <w:spacing w:val="-2"/>
                        </w:rPr>
                      </w:pPr>
                      <w:r>
                        <w:rPr>
                          <w:rFonts w:ascii="Arial" w:eastAsia="Arial" w:hAnsi="Arial"/>
                          <w:color w:val="000000"/>
                          <w:spacing w:val="-2"/>
                        </w:rPr>
                        <w:t>Reservation or service agent’s name, if concerning a telephone conversation.</w:t>
                      </w:r>
                    </w:p>
                    <w:p w14:paraId="3A7229D5" w14:textId="77777777" w:rsidR="00600197" w:rsidRDefault="00600197" w:rsidP="00600197">
                      <w:pPr>
                        <w:numPr>
                          <w:ilvl w:val="0"/>
                          <w:numId w:val="1"/>
                        </w:numPr>
                        <w:spacing w:before="192" w:after="6357" w:line="269" w:lineRule="exact"/>
                        <w:textAlignment w:val="baseline"/>
                        <w:rPr>
                          <w:rFonts w:ascii="Arial" w:eastAsia="Arial" w:hAnsi="Arial"/>
                          <w:color w:val="000000"/>
                          <w:spacing w:val="-2"/>
                        </w:rPr>
                      </w:pPr>
                      <w:r>
                        <w:rPr>
                          <w:rFonts w:ascii="Arial" w:eastAsia="Arial" w:hAnsi="Arial"/>
                          <w:color w:val="000000"/>
                          <w:spacing w:val="-2"/>
                        </w:rPr>
                        <w:t>Explanation of incident, suggestion, or comment.</w:t>
                      </w:r>
                    </w:p>
                  </w:txbxContent>
                </v:textbox>
                <w10:wrap type="square" anchorx="page" anchory="page"/>
              </v:shape>
            </w:pict>
          </mc:Fallback>
        </mc:AlternateContent>
      </w:r>
    </w:p>
    <w:p w14:paraId="2E64D97A" w14:textId="77777777" w:rsidR="00600197" w:rsidRPr="00600197" w:rsidRDefault="00600197" w:rsidP="00600197"/>
    <w:p w14:paraId="5979181B" w14:textId="469BE236" w:rsidR="00600197" w:rsidRDefault="00600197" w:rsidP="00600197">
      <w:pPr>
        <w:tabs>
          <w:tab w:val="left" w:pos="6470"/>
        </w:tabs>
      </w:pPr>
      <w:r>
        <w:tab/>
      </w:r>
    </w:p>
    <w:p w14:paraId="6541FFD7" w14:textId="7435450B" w:rsidR="00600197" w:rsidRDefault="00600197" w:rsidP="00600197">
      <w:pPr>
        <w:tabs>
          <w:tab w:val="left" w:pos="6470"/>
        </w:tabs>
      </w:pPr>
    </w:p>
    <w:p w14:paraId="270C1807" w14:textId="159E9DA7" w:rsidR="00600197" w:rsidRPr="00600197" w:rsidRDefault="00600197" w:rsidP="00600197">
      <w:pPr>
        <w:tabs>
          <w:tab w:val="left" w:pos="6470"/>
        </w:tabs>
        <w:sectPr w:rsidR="00600197" w:rsidRPr="00600197">
          <w:pgSz w:w="12240" w:h="15840"/>
          <w:pgMar w:top="0" w:right="362" w:bottom="29" w:left="1440" w:header="720" w:footer="720" w:gutter="0"/>
          <w:cols w:space="720"/>
        </w:sectPr>
      </w:pPr>
      <w:r>
        <w:tab/>
      </w:r>
    </w:p>
    <w:p w14:paraId="1602874F" w14:textId="12D54656" w:rsidR="001E4455" w:rsidRDefault="006F0A29">
      <w:pPr>
        <w:textAlignment w:val="baseline"/>
        <w:rPr>
          <w:rFonts w:eastAsia="Times New Roman"/>
          <w:color w:val="000000"/>
          <w:sz w:val="24"/>
        </w:rPr>
      </w:pPr>
      <w:r>
        <w:rPr>
          <w:noProof/>
        </w:rPr>
        <w:lastRenderedPageBreak/>
        <mc:AlternateContent>
          <mc:Choice Requires="wps">
            <w:drawing>
              <wp:anchor distT="0" distB="0" distL="114300" distR="114300" simplePos="0" relativeHeight="251621888" behindDoc="1" locked="0" layoutInCell="1" allowOverlap="1" wp14:anchorId="0A0B631A" wp14:editId="5B66D3B9">
                <wp:simplePos x="0" y="0"/>
                <wp:positionH relativeFrom="page">
                  <wp:posOffset>0</wp:posOffset>
                </wp:positionH>
                <wp:positionV relativeFrom="page">
                  <wp:posOffset>0</wp:posOffset>
                </wp:positionV>
                <wp:extent cx="7772400" cy="10058400"/>
                <wp:effectExtent l="0" t="0" r="0" b="0"/>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solidFill>
                          <a:srgbClr val="6DAA5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ED3CD3" w14:textId="77777777" w:rsidR="00312E26" w:rsidRDefault="00312E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0B631A" id="Text Box 4" o:spid="_x0000_s1095" type="#_x0000_t202" style="position:absolute;margin-left:0;margin-top:0;width:612pt;height:1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" fillcolor="#6daa52" stroked="f">
                <v:textbox>
                  <w:txbxContent>
                    <w:p w14:paraId="4FED3CD3" w14:textId="77777777" w:rsidR="00312E26" w:rsidRDefault="00312E26"/>
                  </w:txbxContent>
                </v:textbox>
                <w10:wrap anchorx="page" anchory="page"/>
              </v:shape>
            </w:pict>
          </mc:Fallback>
        </mc:AlternateContent>
      </w:r>
      <w:r>
        <w:rPr>
          <w:noProof/>
        </w:rPr>
        <mc:AlternateContent>
          <mc:Choice Requires="wps">
            <w:drawing>
              <wp:anchor distT="0" distB="0" distL="0" distR="0" simplePos="0" relativeHeight="251692544" behindDoc="1" locked="0" layoutInCell="1" allowOverlap="1" wp14:anchorId="71E59EAE" wp14:editId="4898D9B7">
                <wp:simplePos x="0" y="0"/>
                <wp:positionH relativeFrom="page">
                  <wp:posOffset>2334895</wp:posOffset>
                </wp:positionH>
                <wp:positionV relativeFrom="page">
                  <wp:posOffset>8255000</wp:posOffset>
                </wp:positionV>
                <wp:extent cx="3111500" cy="748030"/>
                <wp:effectExtent l="0" t="0" r="0" b="0"/>
                <wp:wrapSquare wrapText="bothSides"/>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748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C74E5" w14:textId="77777777" w:rsidR="001E4455" w:rsidRDefault="00536BD8">
                            <w:pPr>
                              <w:spacing w:before="8" w:after="541"/>
                              <w:ind w:right="14"/>
                              <w:textAlignment w:val="baseline"/>
                            </w:pPr>
                            <w:r>
                              <w:rPr>
                                <w:noProof/>
                              </w:rPr>
                              <w:drawing>
                                <wp:inline distT="0" distB="0" distL="0" distR="0" wp14:anchorId="7A43E956" wp14:editId="1A5B7617">
                                  <wp:extent cx="3102610" cy="39941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referRelativeResize="0"/>
                                        </pic:nvPicPr>
                                        <pic:blipFill>
                                          <a:blip r:embed="rId21"/>
                                          <a:stretch>
                                            <a:fillRect/>
                                          </a:stretch>
                                        </pic:blipFill>
                                        <pic:spPr>
                                          <a:xfrm>
                                            <a:off x="0" y="0"/>
                                            <a:ext cx="3102610" cy="399415"/>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59EAE" id="Text Box 3" o:spid="_x0000_s1096" type="#_x0000_t202" style="position:absolute;margin-left:183.85pt;margin-top:650pt;width:245pt;height:58.9pt;z-index:-2516239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" filled="f" stroked="f">
                <v:textbox inset="0,0,0,0">
                  <w:txbxContent>
                    <w:p w14:paraId="3D7C74E5" w14:textId="77777777" w:rsidR="001E4455" w:rsidRDefault="00536BD8">
                      <w:pPr>
                        <w:spacing w:before="8" w:after="541"/>
                        <w:ind w:right="14"/>
                        <w:textAlignment w:val="baseline"/>
                      </w:pPr>
                      <w:r>
                        <w:rPr>
                          <w:noProof/>
                        </w:rPr>
                        <w:drawing>
                          <wp:inline distT="0" distB="0" distL="0" distR="0" wp14:anchorId="7A43E956" wp14:editId="1A5B7617">
                            <wp:extent cx="3102610" cy="39941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referRelativeResize="0"/>
                                  </pic:nvPicPr>
                                  <pic:blipFill>
                                    <a:blip r:embed="rId21"/>
                                    <a:stretch>
                                      <a:fillRect/>
                                    </a:stretch>
                                  </pic:blipFill>
                                  <pic:spPr>
                                    <a:xfrm>
                                      <a:off x="0" y="0"/>
                                      <a:ext cx="3102610" cy="399415"/>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0" distR="0" simplePos="0" relativeHeight="251693568" behindDoc="1" locked="0" layoutInCell="1" allowOverlap="1" wp14:anchorId="110568EF" wp14:editId="42CAEE38">
                <wp:simplePos x="0" y="0"/>
                <wp:positionH relativeFrom="page">
                  <wp:posOffset>2334895</wp:posOffset>
                </wp:positionH>
                <wp:positionV relativeFrom="page">
                  <wp:posOffset>9003030</wp:posOffset>
                </wp:positionV>
                <wp:extent cx="3111500" cy="40767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407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96CFA" w14:textId="77777777" w:rsidR="001E4455" w:rsidRDefault="00536BD8">
                            <w:pPr>
                              <w:spacing w:after="5" w:line="317" w:lineRule="exact"/>
                              <w:ind w:right="72" w:firstLine="216"/>
                              <w:textAlignment w:val="baseline"/>
                              <w:rPr>
                                <w:rFonts w:ascii="Arial" w:eastAsia="Arial" w:hAnsi="Arial"/>
                                <w:color w:val="FFFFFF"/>
                                <w:sz w:val="24"/>
                              </w:rPr>
                            </w:pPr>
                            <w:r>
                              <w:rPr>
                                <w:rFonts w:ascii="Arial" w:eastAsia="Arial" w:hAnsi="Arial"/>
                                <w:color w:val="FFFFFF"/>
                                <w:sz w:val="24"/>
                              </w:rPr>
                              <w:t xml:space="preserve">1370 Levee Road • Memphis, TN 38108 </w:t>
                            </w:r>
                            <w:r>
                              <w:rPr>
                                <w:rFonts w:ascii="Arial" w:eastAsia="Arial" w:hAnsi="Arial"/>
                                <w:b/>
                                <w:color w:val="FFFFFF"/>
                                <w:sz w:val="26"/>
                              </w:rPr>
                              <w:t xml:space="preserve">matatransit.com/services/mataplu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0568EF" id="Text Box 2" o:spid="_x0000_s1097" type="#_x0000_t202" style="position:absolute;margin-left:183.85pt;margin-top:708.9pt;width:245pt;height:32.1pt;z-index:-2516229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" filled="f" stroked="f">
                <v:textbox inset="0,0,0,0">
                  <w:txbxContent>
                    <w:p w14:paraId="30D96CFA" w14:textId="77777777" w:rsidR="001E4455" w:rsidRDefault="00536BD8">
                      <w:pPr>
                        <w:spacing w:after="5" w:line="317" w:lineRule="exact"/>
                        <w:ind w:right="72" w:firstLine="216"/>
                        <w:textAlignment w:val="baseline"/>
                        <w:rPr>
                          <w:rFonts w:ascii="Arial" w:eastAsia="Arial" w:hAnsi="Arial"/>
                          <w:color w:val="FFFFFF"/>
                          <w:sz w:val="24"/>
                        </w:rPr>
                      </w:pPr>
                      <w:r>
                        <w:rPr>
                          <w:rFonts w:ascii="Arial" w:eastAsia="Arial" w:hAnsi="Arial"/>
                          <w:color w:val="FFFFFF"/>
                          <w:sz w:val="24"/>
                        </w:rPr>
                        <w:t xml:space="preserve">1370 Levee Road • Memphis, TN 38108 </w:t>
                      </w:r>
                      <w:r>
                        <w:rPr>
                          <w:rFonts w:ascii="Arial" w:eastAsia="Arial" w:hAnsi="Arial"/>
                          <w:b/>
                          <w:color w:val="FFFFFF"/>
                          <w:sz w:val="26"/>
                        </w:rPr>
                        <w:t xml:space="preserve">matatransit.com/services/mataplus </w:t>
                      </w:r>
                    </w:p>
                  </w:txbxContent>
                </v:textbox>
                <w10:wrap type="square" anchorx="page" anchory="page"/>
              </v:shape>
            </w:pict>
          </mc:Fallback>
        </mc:AlternateContent>
      </w:r>
    </w:p>
    <w:sectPr w:rsidR="001E4455">
      <w:pgSz w:w="12240" w:h="15840"/>
      <w:pgMar w:top="1152" w:right="3663" w:bottom="624" w:left="367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Times New Roman">
    <w:charset w:val="00"/>
    <w:pitch w:val="variable"/>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B052C"/>
    <w:multiLevelType w:val="hybridMultilevel"/>
    <w:tmpl w:val="8F8ED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D5721"/>
    <w:multiLevelType w:val="hybridMultilevel"/>
    <w:tmpl w:val="A808D3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C2FA5"/>
    <w:multiLevelType w:val="hybridMultilevel"/>
    <w:tmpl w:val="3E9081EC"/>
    <w:lvl w:ilvl="0" w:tplc="ADD42072">
      <w:numFmt w:val="bullet"/>
      <w:lvlText w:val=""/>
      <w:lvlJc w:val="left"/>
      <w:pPr>
        <w:ind w:left="720" w:hanging="360"/>
      </w:pPr>
      <w:rPr>
        <w:rFonts w:ascii="Symbol" w:eastAsia="Arial"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2B7B8C"/>
    <w:multiLevelType w:val="multilevel"/>
    <w:tmpl w:val="0BF872AC"/>
    <w:lvl w:ilvl="0">
      <w:start w:val="1"/>
      <w:numFmt w:val="bullet"/>
      <w:lvlText w:val="·"/>
      <w:lvlJc w:val="left"/>
      <w:pPr>
        <w:tabs>
          <w:tab w:val="left" w:pos="360"/>
        </w:tabs>
      </w:pPr>
      <w:rPr>
        <w:rFonts w:ascii="Symbol" w:eastAsia="Symbol" w:hAnsi="Symbol"/>
        <w:strike w:val="0"/>
        <w:color w:val="000000"/>
        <w:spacing w:val="-2"/>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sTA3NzU1Nja1MDZQ0lEKTi0uzszPAykwrgUARrErMiwAAAA="/>
  </w:docVars>
  <w:rsids>
    <w:rsidRoot w:val="001E4455"/>
    <w:rsid w:val="001E4455"/>
    <w:rsid w:val="00312E26"/>
    <w:rsid w:val="00526D50"/>
    <w:rsid w:val="00536BD8"/>
    <w:rsid w:val="00600197"/>
    <w:rsid w:val="006F0A29"/>
    <w:rsid w:val="00A30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8"/>
    <o:shapelayout v:ext="edit">
      <o:idmap v:ext="edit" data="1"/>
    </o:shapelayout>
  </w:shapeDefaults>
  <w:decimalSymbol w:val="."/>
  <w:listSeparator w:val=","/>
  <w14:docId w14:val="191F40EA"/>
  <w15:docId w15:val="{0E5BE539-A395-418B-BEDB-22BF6C452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197"/>
    <w:pPr>
      <w:spacing w:after="160" w:line="259" w:lineRule="auto"/>
      <w:ind w:left="720"/>
      <w:contextualSpacing/>
    </w:pPr>
    <w:rPr>
      <w:rFonts w:asciiTheme="minorHAnsi" w:eastAsiaTheme="minorHAnsi" w:hAnsiTheme="minorHAnsi" w:cstheme="minorBidi"/>
    </w:rPr>
  </w:style>
  <w:style w:type="paragraph" w:styleId="NormalWeb">
    <w:name w:val="Normal (Web)"/>
    <w:basedOn w:val="Normal"/>
    <w:uiPriority w:val="99"/>
    <w:semiHidden/>
    <w:unhideWhenUsed/>
    <w:rsid w:val="00600197"/>
    <w:pPr>
      <w:spacing w:before="100" w:beforeAutospacing="1" w:after="100" w:afterAutospacing="1"/>
    </w:pPr>
    <w:rPr>
      <w:rFonts w:eastAsia="Times New Roman"/>
      <w:sz w:val="24"/>
      <w:szCs w:val="24"/>
    </w:rPr>
  </w:style>
  <w:style w:type="character" w:styleId="Hyperlink">
    <w:name w:val="Hyperlink"/>
    <w:basedOn w:val="DefaultParagraphFont"/>
    <w:uiPriority w:val="99"/>
    <w:unhideWhenUsed/>
    <w:rsid w:val="0060019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mailto:mpluscertification@matatransit.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fId" Type="http://schemas.openxmlformats.org/wordprocessingml/2006/fontTable" Target="fontTable0.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mailto:mpluscertification@matatransit.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CAB27-CCFE-47BE-A445-66062F48A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Amos</dc:creator>
  <cp:lastModifiedBy>Anthony Amos</cp:lastModifiedBy>
  <cp:revision>2</cp:revision>
  <cp:lastPrinted>2021-03-15T15:43:00Z</cp:lastPrinted>
  <dcterms:created xsi:type="dcterms:W3CDTF">2021-03-15T16:12:00Z</dcterms:created>
  <dcterms:modified xsi:type="dcterms:W3CDTF">2021-03-15T16:12:00Z</dcterms:modified>
</cp:coreProperties>
</file>